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left w:w="115" w:type="dxa"/>
          <w:right w:w="115" w:type="dxa"/>
        </w:tblCellMar>
        <w:tblLook w:val="04A0" w:firstRow="1" w:lastRow="0" w:firstColumn="1" w:lastColumn="0" w:noHBand="0" w:noVBand="1"/>
      </w:tblPr>
      <w:tblGrid>
        <w:gridCol w:w="2635"/>
        <w:gridCol w:w="2873"/>
        <w:gridCol w:w="2754"/>
        <w:gridCol w:w="2754"/>
      </w:tblGrid>
      <w:tr w:rsidR="001D725D" w:rsidRPr="004B46AF" w:rsidTr="00785DDB">
        <w:tc>
          <w:tcPr>
            <w:tcW w:w="2635" w:type="dxa"/>
            <w:vAlign w:val="center"/>
          </w:tcPr>
          <w:p w:rsidR="001D725D" w:rsidRPr="00785DDB" w:rsidRDefault="00124A6D" w:rsidP="00E87084">
            <w:pPr>
              <w:rPr>
                <w:rFonts w:asciiTheme="minorHAnsi" w:hAnsiTheme="minorHAnsi" w:cstheme="minorHAnsi"/>
                <w:b/>
                <w:sz w:val="22"/>
                <w:szCs w:val="22"/>
              </w:rPr>
            </w:pPr>
            <w:r w:rsidRPr="00785DDB">
              <w:rPr>
                <w:rFonts w:asciiTheme="minorHAnsi" w:hAnsiTheme="minorHAnsi" w:cstheme="minorHAnsi"/>
                <w:b/>
                <w:sz w:val="22"/>
                <w:szCs w:val="22"/>
              </w:rPr>
              <w:t>IRB Log Number:</w:t>
            </w:r>
          </w:p>
        </w:tc>
        <w:tc>
          <w:tcPr>
            <w:tcW w:w="2873" w:type="dxa"/>
            <w:vAlign w:val="center"/>
          </w:tcPr>
          <w:p w:rsidR="001D725D" w:rsidRPr="00785DDB" w:rsidRDefault="00F0001B"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635088643"/>
                <w:placeholder>
                  <w:docPart w:val="DC383F3E60F64E6D923EDFF15056207B"/>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1D725D" w:rsidRPr="00785DDB" w:rsidRDefault="00F0001B" w:rsidP="00E87084">
            <w:pPr>
              <w:bidi/>
              <w:rPr>
                <w:sz w:val="22"/>
                <w:szCs w:val="22"/>
              </w:rPr>
            </w:pPr>
            <w:sdt>
              <w:sdtPr>
                <w:rPr>
                  <w:sz w:val="22"/>
                  <w:szCs w:val="22"/>
                  <w:highlight w:val="lightGray"/>
                  <w:rtl/>
                </w:rPr>
                <w:id w:val="-1034961943"/>
                <w:placeholder>
                  <w:docPart w:val="6E6711FB8D474C4981E0442557AAB687"/>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1D725D" w:rsidRPr="00785DDB" w:rsidRDefault="00124A6D" w:rsidP="00E87084">
            <w:pPr>
              <w:bidi/>
              <w:rPr>
                <w:b/>
                <w:sz w:val="22"/>
                <w:szCs w:val="22"/>
              </w:rPr>
            </w:pPr>
            <w:r w:rsidRPr="00785DDB">
              <w:rPr>
                <w:b/>
                <w:bCs/>
                <w:sz w:val="22"/>
                <w:szCs w:val="22"/>
                <w:rtl/>
              </w:rPr>
              <w:t>رقم البحث العلمي</w:t>
            </w:r>
            <w:r w:rsidR="004B46AF" w:rsidRPr="00785DDB">
              <w:rPr>
                <w:b/>
                <w:bCs/>
                <w:sz w:val="22"/>
                <w:szCs w:val="22"/>
                <w:rtl/>
              </w:rPr>
              <w:t>:</w:t>
            </w:r>
          </w:p>
        </w:tc>
      </w:tr>
      <w:tr w:rsidR="001D725D" w:rsidRPr="004B46AF" w:rsidTr="00785DDB">
        <w:tc>
          <w:tcPr>
            <w:tcW w:w="2635" w:type="dxa"/>
            <w:vAlign w:val="center"/>
          </w:tcPr>
          <w:p w:rsidR="001D725D" w:rsidRPr="00785DDB" w:rsidRDefault="00124A6D" w:rsidP="00584064">
            <w:pPr>
              <w:rPr>
                <w:rFonts w:asciiTheme="minorHAnsi" w:hAnsiTheme="minorHAnsi" w:cstheme="minorHAnsi"/>
                <w:b/>
                <w:sz w:val="22"/>
                <w:szCs w:val="22"/>
              </w:rPr>
            </w:pPr>
            <w:r w:rsidRPr="00785DDB">
              <w:rPr>
                <w:rFonts w:asciiTheme="minorHAnsi" w:hAnsiTheme="minorHAnsi" w:cstheme="minorHAnsi"/>
                <w:b/>
                <w:sz w:val="22"/>
                <w:szCs w:val="22"/>
              </w:rPr>
              <w:t xml:space="preserve">Subject </w:t>
            </w:r>
            <w:r w:rsidR="004B46AF" w:rsidRPr="00785DDB">
              <w:rPr>
                <w:rFonts w:asciiTheme="minorHAnsi" w:hAnsiTheme="minorHAnsi" w:cstheme="minorHAnsi"/>
                <w:b/>
                <w:sz w:val="22"/>
                <w:szCs w:val="22"/>
              </w:rPr>
              <w:t>o</w:t>
            </w:r>
            <w:r w:rsidR="00584064">
              <w:rPr>
                <w:rFonts w:asciiTheme="minorHAnsi" w:hAnsiTheme="minorHAnsi" w:cstheme="minorHAnsi"/>
                <w:b/>
                <w:sz w:val="22"/>
                <w:szCs w:val="22"/>
              </w:rPr>
              <w:t xml:space="preserve">r Study </w:t>
            </w:r>
            <w:r w:rsidR="004B46AF" w:rsidRPr="00785DDB">
              <w:rPr>
                <w:rFonts w:asciiTheme="minorHAnsi" w:hAnsiTheme="minorHAnsi" w:cstheme="minorHAnsi"/>
                <w:b/>
                <w:sz w:val="22"/>
                <w:szCs w:val="22"/>
              </w:rPr>
              <w:t>Number:</w:t>
            </w:r>
          </w:p>
        </w:tc>
        <w:tc>
          <w:tcPr>
            <w:tcW w:w="2873" w:type="dxa"/>
            <w:vAlign w:val="center"/>
          </w:tcPr>
          <w:p w:rsidR="001D725D" w:rsidRPr="00785DDB" w:rsidRDefault="00F0001B"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435555044"/>
                <w:placeholder>
                  <w:docPart w:val="EA3B0866F24B42D490E21753B8B4934E"/>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1D725D" w:rsidRPr="00785DDB" w:rsidRDefault="00F0001B" w:rsidP="00E87084">
            <w:pPr>
              <w:bidi/>
              <w:rPr>
                <w:sz w:val="22"/>
                <w:szCs w:val="22"/>
              </w:rPr>
            </w:pPr>
            <w:sdt>
              <w:sdtPr>
                <w:rPr>
                  <w:sz w:val="22"/>
                  <w:szCs w:val="22"/>
                  <w:highlight w:val="lightGray"/>
                  <w:rtl/>
                </w:rPr>
                <w:id w:val="427852422"/>
                <w:placeholder>
                  <w:docPart w:val="68FABA07779D470A99225A21BF17470A"/>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1D725D" w:rsidRPr="00785DDB" w:rsidRDefault="00124A6D" w:rsidP="00E87084">
            <w:pPr>
              <w:bidi/>
              <w:rPr>
                <w:b/>
                <w:sz w:val="22"/>
                <w:szCs w:val="22"/>
              </w:rPr>
            </w:pPr>
            <w:r w:rsidRPr="00785DDB">
              <w:rPr>
                <w:b/>
                <w:bCs/>
                <w:sz w:val="22"/>
                <w:szCs w:val="22"/>
                <w:rtl/>
              </w:rPr>
              <w:t>اسم المشارك</w:t>
            </w:r>
            <w:r w:rsidR="004B46AF" w:rsidRPr="00785DDB">
              <w:rPr>
                <w:b/>
                <w:bCs/>
                <w:sz w:val="22"/>
                <w:szCs w:val="22"/>
                <w:rtl/>
              </w:rPr>
              <w:t>:</w:t>
            </w:r>
          </w:p>
        </w:tc>
      </w:tr>
      <w:tr w:rsidR="001D725D" w:rsidRPr="004B46AF" w:rsidTr="00785DDB">
        <w:tc>
          <w:tcPr>
            <w:tcW w:w="2635" w:type="dxa"/>
            <w:vAlign w:val="center"/>
          </w:tcPr>
          <w:p w:rsidR="001D725D" w:rsidRPr="00785DDB" w:rsidRDefault="00124A6D" w:rsidP="00E87084">
            <w:pPr>
              <w:rPr>
                <w:rFonts w:asciiTheme="minorHAnsi" w:hAnsiTheme="minorHAnsi" w:cstheme="minorHAnsi"/>
                <w:b/>
                <w:sz w:val="22"/>
                <w:szCs w:val="22"/>
              </w:rPr>
            </w:pPr>
            <w:r w:rsidRPr="00785DDB">
              <w:rPr>
                <w:rFonts w:asciiTheme="minorHAnsi" w:hAnsiTheme="minorHAnsi" w:cstheme="minorHAnsi"/>
                <w:b/>
                <w:sz w:val="22"/>
                <w:szCs w:val="22"/>
              </w:rPr>
              <w:t>Medical Record Number:</w:t>
            </w:r>
          </w:p>
        </w:tc>
        <w:tc>
          <w:tcPr>
            <w:tcW w:w="2873" w:type="dxa"/>
            <w:vAlign w:val="center"/>
          </w:tcPr>
          <w:p w:rsidR="001D725D" w:rsidRPr="00785DDB" w:rsidRDefault="00F0001B"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905451998"/>
                <w:placeholder>
                  <w:docPart w:val="5F491A52B7C844AEADD55A970950774F"/>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1D725D" w:rsidRPr="00785DDB" w:rsidRDefault="00F0001B" w:rsidP="00E87084">
            <w:pPr>
              <w:bidi/>
              <w:rPr>
                <w:sz w:val="22"/>
                <w:szCs w:val="22"/>
              </w:rPr>
            </w:pPr>
            <w:sdt>
              <w:sdtPr>
                <w:rPr>
                  <w:sz w:val="22"/>
                  <w:szCs w:val="22"/>
                  <w:highlight w:val="lightGray"/>
                  <w:rtl/>
                </w:rPr>
                <w:id w:val="-234786721"/>
                <w:placeholder>
                  <w:docPart w:val="126372250B4043C3BBFD80240BCDD8C2"/>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1D725D" w:rsidRPr="00785DDB" w:rsidRDefault="00124A6D" w:rsidP="00E87084">
            <w:pPr>
              <w:bidi/>
              <w:rPr>
                <w:b/>
                <w:sz w:val="22"/>
                <w:szCs w:val="22"/>
              </w:rPr>
            </w:pPr>
            <w:r w:rsidRPr="00785DDB">
              <w:rPr>
                <w:b/>
                <w:bCs/>
                <w:sz w:val="22"/>
                <w:szCs w:val="22"/>
                <w:rtl/>
              </w:rPr>
              <w:t>عنوان البحث العلمي</w:t>
            </w:r>
            <w:r w:rsidR="004B46AF" w:rsidRPr="00785DDB">
              <w:rPr>
                <w:b/>
                <w:bCs/>
                <w:sz w:val="22"/>
                <w:szCs w:val="22"/>
                <w:rtl/>
              </w:rPr>
              <w:t>:</w:t>
            </w:r>
          </w:p>
        </w:tc>
      </w:tr>
      <w:tr w:rsidR="001B0EDE" w:rsidRPr="004B46AF" w:rsidTr="00785DDB">
        <w:trPr>
          <w:trHeight w:val="752"/>
        </w:trPr>
        <w:tc>
          <w:tcPr>
            <w:tcW w:w="2635" w:type="dxa"/>
            <w:vAlign w:val="center"/>
          </w:tcPr>
          <w:p w:rsidR="001B0EDE" w:rsidRPr="00785DDB" w:rsidRDefault="001B0EDE" w:rsidP="00E87084">
            <w:pPr>
              <w:rPr>
                <w:rFonts w:asciiTheme="minorHAnsi" w:hAnsiTheme="minorHAnsi" w:cstheme="minorHAnsi"/>
                <w:b/>
                <w:sz w:val="22"/>
                <w:szCs w:val="22"/>
              </w:rPr>
            </w:pPr>
            <w:r w:rsidRPr="00785DDB">
              <w:rPr>
                <w:rFonts w:asciiTheme="minorHAnsi" w:hAnsiTheme="minorHAnsi" w:cstheme="minorHAnsi"/>
                <w:b/>
                <w:sz w:val="22"/>
                <w:szCs w:val="22"/>
              </w:rPr>
              <w:t>Study Title:</w:t>
            </w:r>
          </w:p>
        </w:tc>
        <w:tc>
          <w:tcPr>
            <w:tcW w:w="8381" w:type="dxa"/>
            <w:gridSpan w:val="3"/>
            <w:vAlign w:val="center"/>
          </w:tcPr>
          <w:p w:rsidR="001B0EDE" w:rsidRPr="00785DDB" w:rsidRDefault="00F0001B" w:rsidP="00E87084">
            <w:pPr>
              <w:rPr>
                <w:rFonts w:asciiTheme="minorHAnsi" w:hAnsiTheme="minorHAnsi" w:cstheme="minorHAnsi"/>
                <w:b/>
                <w:sz w:val="22"/>
                <w:szCs w:val="22"/>
              </w:rPr>
            </w:pPr>
            <w:sdt>
              <w:sdtPr>
                <w:rPr>
                  <w:rFonts w:asciiTheme="minorHAnsi" w:hAnsiTheme="minorHAnsi" w:cstheme="minorHAnsi"/>
                  <w:sz w:val="22"/>
                  <w:szCs w:val="22"/>
                  <w:highlight w:val="lightGray"/>
                </w:rPr>
                <w:id w:val="200760247"/>
                <w:placeholder>
                  <w:docPart w:val="73891A71E37C4A19A1470E9D50608991"/>
                </w:placeholder>
              </w:sdtPr>
              <w:sdtEndPr/>
              <w:sdtContent>
                <w:r w:rsidR="001B0EDE" w:rsidRPr="00785DDB">
                  <w:rPr>
                    <w:rFonts w:asciiTheme="minorHAnsi" w:hAnsiTheme="minorHAnsi" w:cstheme="minorHAnsi"/>
                    <w:sz w:val="22"/>
                    <w:szCs w:val="22"/>
                    <w:highlight w:val="lightGray"/>
                  </w:rPr>
                  <w:fldChar w:fldCharType="begin">
                    <w:ffData>
                      <w:name w:val="Text1"/>
                      <w:enabled/>
                      <w:calcOnExit w:val="0"/>
                      <w:textInput/>
                    </w:ffData>
                  </w:fldChar>
                </w:r>
                <w:r w:rsidR="001B0EDE" w:rsidRPr="00785DDB">
                  <w:rPr>
                    <w:rFonts w:asciiTheme="minorHAnsi" w:hAnsiTheme="minorHAnsi" w:cstheme="minorHAnsi"/>
                    <w:sz w:val="22"/>
                    <w:szCs w:val="22"/>
                    <w:highlight w:val="lightGray"/>
                  </w:rPr>
                  <w:instrText xml:space="preserve"> FORMTEXT </w:instrText>
                </w:r>
                <w:r w:rsidR="001B0EDE" w:rsidRPr="00785DDB">
                  <w:rPr>
                    <w:rFonts w:asciiTheme="minorHAnsi" w:hAnsiTheme="minorHAnsi" w:cstheme="minorHAnsi"/>
                    <w:sz w:val="22"/>
                    <w:szCs w:val="22"/>
                    <w:highlight w:val="lightGray"/>
                  </w:rPr>
                </w:r>
                <w:r w:rsidR="001B0EDE" w:rsidRPr="00785DDB">
                  <w:rPr>
                    <w:rFonts w:asciiTheme="minorHAnsi" w:hAnsiTheme="minorHAnsi" w:cstheme="minorHAnsi"/>
                    <w:sz w:val="22"/>
                    <w:szCs w:val="22"/>
                    <w:highlight w:val="lightGray"/>
                  </w:rPr>
                  <w:fldChar w:fldCharType="separate"/>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sz w:val="22"/>
                    <w:szCs w:val="22"/>
                    <w:highlight w:val="lightGray"/>
                  </w:rPr>
                  <w:fldChar w:fldCharType="end"/>
                </w:r>
              </w:sdtContent>
            </w:sdt>
          </w:p>
        </w:tc>
      </w:tr>
      <w:tr w:rsidR="001B0EDE" w:rsidRPr="004B46AF" w:rsidTr="000D74D3">
        <w:trPr>
          <w:trHeight w:val="752"/>
        </w:trPr>
        <w:tc>
          <w:tcPr>
            <w:tcW w:w="8262" w:type="dxa"/>
            <w:gridSpan w:val="3"/>
            <w:vAlign w:val="center"/>
          </w:tcPr>
          <w:p w:rsidR="001B0EDE" w:rsidRPr="00785DDB" w:rsidRDefault="00F0001B" w:rsidP="00E87084">
            <w:pPr>
              <w:bidi/>
              <w:rPr>
                <w:sz w:val="22"/>
                <w:szCs w:val="22"/>
              </w:rPr>
            </w:pPr>
            <w:sdt>
              <w:sdtPr>
                <w:rPr>
                  <w:sz w:val="22"/>
                  <w:szCs w:val="22"/>
                  <w:highlight w:val="lightGray"/>
                  <w:rtl/>
                </w:rPr>
                <w:id w:val="-2017923339"/>
                <w:placeholder>
                  <w:docPart w:val="EE567496FE6F41278E1C3638E09F4DE1"/>
                </w:placeholder>
              </w:sdtPr>
              <w:sdtEndPr/>
              <w:sdtContent>
                <w:r w:rsidR="001B0EDE" w:rsidRPr="00785DDB">
                  <w:rPr>
                    <w:sz w:val="22"/>
                    <w:szCs w:val="22"/>
                    <w:highlight w:val="lightGray"/>
                  </w:rPr>
                  <w:fldChar w:fldCharType="begin">
                    <w:ffData>
                      <w:name w:val="Text1"/>
                      <w:enabled/>
                      <w:calcOnExit w:val="0"/>
                      <w:textInput/>
                    </w:ffData>
                  </w:fldChar>
                </w:r>
                <w:r w:rsidR="001B0EDE" w:rsidRPr="00785DDB">
                  <w:rPr>
                    <w:sz w:val="22"/>
                    <w:szCs w:val="22"/>
                    <w:highlight w:val="lightGray"/>
                  </w:rPr>
                  <w:instrText xml:space="preserve"> FORMTEXT </w:instrText>
                </w:r>
                <w:r w:rsidR="001B0EDE" w:rsidRPr="00785DDB">
                  <w:rPr>
                    <w:sz w:val="22"/>
                    <w:szCs w:val="22"/>
                    <w:highlight w:val="lightGray"/>
                  </w:rPr>
                </w:r>
                <w:r w:rsidR="001B0EDE" w:rsidRPr="00785DDB">
                  <w:rPr>
                    <w:sz w:val="22"/>
                    <w:szCs w:val="22"/>
                    <w:highlight w:val="lightGray"/>
                  </w:rPr>
                  <w:fldChar w:fldCharType="separate"/>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sz w:val="22"/>
                    <w:szCs w:val="22"/>
                    <w:highlight w:val="lightGray"/>
                  </w:rPr>
                  <w:fldChar w:fldCharType="end"/>
                </w:r>
              </w:sdtContent>
            </w:sdt>
          </w:p>
        </w:tc>
        <w:tc>
          <w:tcPr>
            <w:tcW w:w="2754" w:type="dxa"/>
            <w:vAlign w:val="center"/>
          </w:tcPr>
          <w:p w:rsidR="001B0EDE" w:rsidRPr="00785DDB" w:rsidRDefault="001B0EDE" w:rsidP="00E87084">
            <w:pPr>
              <w:bidi/>
              <w:rPr>
                <w:b/>
                <w:bCs/>
                <w:sz w:val="22"/>
                <w:szCs w:val="22"/>
                <w:rtl/>
              </w:rPr>
            </w:pPr>
            <w:r w:rsidRPr="00785DDB">
              <w:rPr>
                <w:b/>
                <w:bCs/>
                <w:sz w:val="22"/>
                <w:szCs w:val="22"/>
                <w:rtl/>
              </w:rPr>
              <w:t>عنوان البحث العلمي:</w:t>
            </w:r>
          </w:p>
        </w:tc>
      </w:tr>
      <w:tr w:rsidR="004B46AF" w:rsidRPr="004B46AF" w:rsidTr="00785DDB">
        <w:tc>
          <w:tcPr>
            <w:tcW w:w="2635" w:type="dxa"/>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Principal Investigator:</w:t>
            </w:r>
          </w:p>
        </w:tc>
        <w:tc>
          <w:tcPr>
            <w:tcW w:w="2873" w:type="dxa"/>
            <w:vAlign w:val="center"/>
          </w:tcPr>
          <w:p w:rsidR="004B46AF" w:rsidRPr="00785DDB" w:rsidRDefault="00F0001B"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491225353"/>
                <w:placeholder>
                  <w:docPart w:val="A30F5C5CF9E048C8805A767F602AB9B3"/>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4B46AF" w:rsidRPr="00785DDB" w:rsidRDefault="00F0001B" w:rsidP="00E87084">
            <w:pPr>
              <w:bidi/>
              <w:rPr>
                <w:sz w:val="22"/>
                <w:szCs w:val="22"/>
              </w:rPr>
            </w:pPr>
            <w:sdt>
              <w:sdtPr>
                <w:rPr>
                  <w:sz w:val="22"/>
                  <w:szCs w:val="22"/>
                  <w:highlight w:val="lightGray"/>
                  <w:rtl/>
                </w:rPr>
                <w:id w:val="-2093849654"/>
                <w:placeholder>
                  <w:docPart w:val="9445B4E631FF48E4AB8A8F5FDC58E8D7"/>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4B46AF" w:rsidRPr="00785DDB" w:rsidRDefault="004B46AF" w:rsidP="00E87084">
            <w:pPr>
              <w:bidi/>
              <w:rPr>
                <w:b/>
                <w:bCs/>
                <w:sz w:val="22"/>
                <w:szCs w:val="22"/>
                <w:rtl/>
              </w:rPr>
            </w:pPr>
            <w:r w:rsidRPr="00785DDB">
              <w:rPr>
                <w:b/>
                <w:bCs/>
                <w:sz w:val="22"/>
                <w:szCs w:val="22"/>
                <w:rtl/>
              </w:rPr>
              <w:t>الباحث الرئيس:</w:t>
            </w:r>
          </w:p>
        </w:tc>
      </w:tr>
      <w:tr w:rsidR="004B46AF" w:rsidRPr="004B46AF" w:rsidTr="00785DDB">
        <w:tc>
          <w:tcPr>
            <w:tcW w:w="2635" w:type="dxa"/>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Address:</w:t>
            </w:r>
          </w:p>
        </w:tc>
        <w:tc>
          <w:tcPr>
            <w:tcW w:w="2873" w:type="dxa"/>
            <w:vAlign w:val="center"/>
          </w:tcPr>
          <w:p w:rsidR="004B46AF" w:rsidRPr="00785DDB" w:rsidRDefault="00F0001B"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278293914"/>
                <w:placeholder>
                  <w:docPart w:val="5DC3548F1BA748F59EF8AFB30E08D9C9"/>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4B46AF" w:rsidRPr="00785DDB" w:rsidRDefault="00F0001B" w:rsidP="00E87084">
            <w:pPr>
              <w:bidi/>
              <w:rPr>
                <w:sz w:val="22"/>
                <w:szCs w:val="22"/>
              </w:rPr>
            </w:pPr>
            <w:sdt>
              <w:sdtPr>
                <w:rPr>
                  <w:sz w:val="22"/>
                  <w:szCs w:val="22"/>
                  <w:highlight w:val="lightGray"/>
                  <w:rtl/>
                </w:rPr>
                <w:id w:val="1788309022"/>
                <w:placeholder>
                  <w:docPart w:val="BB2D1B9444074B40A748C6446C077C36"/>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4B46AF" w:rsidRPr="00785DDB" w:rsidRDefault="004B46AF" w:rsidP="00E87084">
            <w:pPr>
              <w:bidi/>
              <w:rPr>
                <w:b/>
                <w:sz w:val="22"/>
                <w:szCs w:val="22"/>
              </w:rPr>
            </w:pPr>
            <w:r w:rsidRPr="00785DDB">
              <w:rPr>
                <w:b/>
                <w:bCs/>
                <w:sz w:val="22"/>
                <w:szCs w:val="22"/>
                <w:rtl/>
              </w:rPr>
              <w:t>العنوان:</w:t>
            </w:r>
          </w:p>
        </w:tc>
      </w:tr>
      <w:tr w:rsidR="004B46AF" w:rsidRPr="004B46AF" w:rsidTr="00785DDB">
        <w:tc>
          <w:tcPr>
            <w:tcW w:w="2635" w:type="dxa"/>
            <w:tcBorders>
              <w:bottom w:val="single" w:sz="4" w:space="0" w:color="auto"/>
            </w:tcBorders>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Telephone:</w:t>
            </w:r>
          </w:p>
        </w:tc>
        <w:tc>
          <w:tcPr>
            <w:tcW w:w="2873" w:type="dxa"/>
            <w:tcBorders>
              <w:bottom w:val="single" w:sz="4" w:space="0" w:color="auto"/>
            </w:tcBorders>
            <w:vAlign w:val="center"/>
          </w:tcPr>
          <w:p w:rsidR="004B46AF" w:rsidRPr="00785DDB" w:rsidRDefault="00F0001B"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435786481"/>
                <w:placeholder>
                  <w:docPart w:val="D652A370EACC4107946E4ED4196611C5"/>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tcBorders>
              <w:bottom w:val="single" w:sz="4" w:space="0" w:color="auto"/>
            </w:tcBorders>
            <w:vAlign w:val="center"/>
          </w:tcPr>
          <w:p w:rsidR="004B46AF" w:rsidRPr="00785DDB" w:rsidRDefault="00F0001B" w:rsidP="00E87084">
            <w:pPr>
              <w:bidi/>
              <w:rPr>
                <w:sz w:val="22"/>
                <w:szCs w:val="22"/>
              </w:rPr>
            </w:pPr>
            <w:sdt>
              <w:sdtPr>
                <w:rPr>
                  <w:sz w:val="22"/>
                  <w:szCs w:val="22"/>
                  <w:highlight w:val="lightGray"/>
                  <w:rtl/>
                </w:rPr>
                <w:id w:val="1972547264"/>
                <w:placeholder>
                  <w:docPart w:val="93C7AA70E742464C94233F11F3FF5124"/>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tcBorders>
              <w:bottom w:val="single" w:sz="4" w:space="0" w:color="auto"/>
            </w:tcBorders>
            <w:vAlign w:val="center"/>
          </w:tcPr>
          <w:p w:rsidR="004B46AF" w:rsidRPr="00785DDB" w:rsidRDefault="004B46AF" w:rsidP="00E87084">
            <w:pPr>
              <w:bidi/>
              <w:rPr>
                <w:b/>
                <w:sz w:val="22"/>
                <w:szCs w:val="22"/>
              </w:rPr>
            </w:pPr>
            <w:r w:rsidRPr="00785DDB">
              <w:rPr>
                <w:b/>
                <w:bCs/>
                <w:sz w:val="22"/>
                <w:szCs w:val="22"/>
                <w:rtl/>
              </w:rPr>
              <w:t>رقم الهاتف:</w:t>
            </w:r>
          </w:p>
        </w:tc>
      </w:tr>
      <w:tr w:rsidR="004B46AF" w:rsidRPr="004B46AF" w:rsidTr="00785DDB">
        <w:tc>
          <w:tcPr>
            <w:tcW w:w="11016" w:type="dxa"/>
            <w:gridSpan w:val="4"/>
            <w:tcBorders>
              <w:left w:val="nil"/>
              <w:bottom w:val="single" w:sz="4" w:space="0" w:color="auto"/>
              <w:right w:val="nil"/>
            </w:tcBorders>
            <w:vAlign w:val="center"/>
          </w:tcPr>
          <w:p w:rsidR="004B46AF" w:rsidRPr="004B46AF" w:rsidRDefault="004B46AF" w:rsidP="00E87084">
            <w:pPr>
              <w:rPr>
                <w:rFonts w:asciiTheme="minorHAnsi" w:hAnsiTheme="minorHAnsi" w:cstheme="minorHAnsi"/>
                <w:sz w:val="20"/>
                <w:szCs w:val="20"/>
              </w:rPr>
            </w:pPr>
          </w:p>
        </w:tc>
      </w:tr>
      <w:tr w:rsidR="00584064" w:rsidRPr="00584064" w:rsidTr="00584064">
        <w:trPr>
          <w:trHeight w:val="2081"/>
        </w:trPr>
        <w:tc>
          <w:tcPr>
            <w:tcW w:w="5508" w:type="dxa"/>
            <w:gridSpan w:val="2"/>
            <w:tcBorders>
              <w:left w:val="single" w:sz="4" w:space="0" w:color="auto"/>
              <w:right w:val="single" w:sz="4" w:space="0" w:color="auto"/>
            </w:tcBorders>
            <w:vAlign w:val="center"/>
          </w:tcPr>
          <w:p w:rsidR="00584064" w:rsidRDefault="00584064" w:rsidP="00584064">
            <w:pPr>
              <w:jc w:val="both"/>
              <w:rPr>
                <w:rFonts w:asciiTheme="minorHAnsi" w:hAnsiTheme="minorHAnsi" w:cstheme="minorHAnsi"/>
                <w:sz w:val="22"/>
                <w:szCs w:val="22"/>
              </w:rPr>
            </w:pPr>
            <w:r w:rsidRPr="00584064">
              <w:rPr>
                <w:rFonts w:asciiTheme="minorHAnsi" w:hAnsiTheme="minorHAnsi" w:cstheme="minorHAnsi"/>
                <w:sz w:val="22"/>
                <w:szCs w:val="22"/>
              </w:rPr>
              <w:t>Rese</w:t>
            </w:r>
            <w:r>
              <w:rPr>
                <w:rFonts w:asciiTheme="minorHAnsi" w:hAnsiTheme="minorHAnsi" w:cstheme="minorHAnsi"/>
                <w:sz w:val="22"/>
                <w:szCs w:val="22"/>
              </w:rPr>
              <w:t>arch helps us learn new things.</w:t>
            </w:r>
            <w:r w:rsidRPr="00584064">
              <w:rPr>
                <w:rFonts w:asciiTheme="minorHAnsi" w:hAnsiTheme="minorHAnsi" w:cstheme="minorHAnsi"/>
                <w:sz w:val="22"/>
                <w:szCs w:val="22"/>
              </w:rPr>
              <w:t xml:space="preserve"> Sometimes people agree to be in research studies because</w:t>
            </w:r>
            <w:r>
              <w:rPr>
                <w:rFonts w:asciiTheme="minorHAnsi" w:hAnsiTheme="minorHAnsi" w:cstheme="minorHAnsi" w:hint="cs"/>
                <w:sz w:val="22"/>
                <w:szCs w:val="22"/>
                <w:rtl/>
              </w:rPr>
              <w:t xml:space="preserve"> </w:t>
            </w:r>
            <w:sdt>
              <w:sdtPr>
                <w:rPr>
                  <w:rFonts w:asciiTheme="minorHAnsi" w:hAnsiTheme="minorHAnsi" w:cstheme="minorHAnsi"/>
                  <w:sz w:val="22"/>
                  <w:szCs w:val="22"/>
                  <w:highlight w:val="lightGray"/>
                </w:rPr>
                <w:id w:val="-1900193521"/>
                <w:placeholder>
                  <w:docPart w:val="4D5FD9F76A3A4DD1B77BE10E8F26DB8B"/>
                </w:placeholder>
              </w:sdtPr>
              <w:sdtEndPr/>
              <w:sdtContent>
                <w:r w:rsidR="001D3BBF">
                  <w:rPr>
                    <w:rFonts w:asciiTheme="minorHAnsi" w:hAnsiTheme="minorHAnsi" w:cstheme="minorHAnsi"/>
                    <w:sz w:val="22"/>
                    <w:szCs w:val="22"/>
                    <w:highlight w:val="lightGray"/>
                  </w:rPr>
                  <w:t>[</w:t>
                </w:r>
                <w:r>
                  <w:rPr>
                    <w:rFonts w:asciiTheme="minorHAnsi" w:hAnsiTheme="minorHAnsi" w:cstheme="minorHAnsi"/>
                    <w:sz w:val="22"/>
                    <w:szCs w:val="22"/>
                    <w:highlight w:val="lightGray"/>
                  </w:rPr>
                  <w:t>k</w:t>
                </w:r>
                <w:r w:rsidRPr="00584064">
                  <w:rPr>
                    <w:rFonts w:asciiTheme="minorHAnsi" w:hAnsiTheme="minorHAnsi" w:cstheme="minorHAnsi"/>
                    <w:sz w:val="22"/>
                    <w:szCs w:val="22"/>
                    <w:highlight w:val="lightGray"/>
                  </w:rPr>
                  <w:t>eep relevant reason to finish the sentence</w:t>
                </w:r>
                <w:r w:rsidR="001D3BBF">
                  <w:rPr>
                    <w:rFonts w:asciiTheme="minorHAnsi" w:hAnsiTheme="minorHAnsi" w:cstheme="minorHAnsi"/>
                    <w:sz w:val="22"/>
                    <w:szCs w:val="22"/>
                    <w:highlight w:val="lightGray"/>
                  </w:rPr>
                  <w:t>]</w:t>
                </w:r>
                <w:r>
                  <w:rPr>
                    <w:rFonts w:asciiTheme="minorHAnsi" w:hAnsiTheme="minorHAnsi" w:cstheme="minorHAnsi"/>
                    <w:sz w:val="22"/>
                    <w:szCs w:val="22"/>
                    <w:highlight w:val="lightGray"/>
                  </w:rPr>
                  <w:t>.</w:t>
                </w:r>
              </w:sdtContent>
            </w:sdt>
          </w:p>
          <w:p w:rsidR="00584064" w:rsidRPr="00584064" w:rsidRDefault="00584064" w:rsidP="00785DDB">
            <w:pPr>
              <w:jc w:val="both"/>
              <w:rPr>
                <w:rFonts w:asciiTheme="minorHAnsi" w:hAnsiTheme="minorHAnsi" w:cstheme="minorHAnsi"/>
                <w:b/>
                <w:bCs/>
                <w:sz w:val="18"/>
                <w:szCs w:val="18"/>
              </w:rPr>
            </w:pPr>
          </w:p>
        </w:tc>
        <w:tc>
          <w:tcPr>
            <w:tcW w:w="5508" w:type="dxa"/>
            <w:gridSpan w:val="2"/>
            <w:tcBorders>
              <w:left w:val="single" w:sz="4" w:space="0" w:color="auto"/>
              <w:right w:val="single" w:sz="4" w:space="0" w:color="auto"/>
            </w:tcBorders>
            <w:vAlign w:val="center"/>
          </w:tcPr>
          <w:p w:rsidR="00584064" w:rsidRPr="00584064" w:rsidRDefault="00584064" w:rsidP="00584064">
            <w:pPr>
              <w:bidi/>
              <w:jc w:val="both"/>
              <w:rPr>
                <w:rFonts w:asciiTheme="minorHAnsi" w:hAnsiTheme="minorHAnsi" w:cstheme="minorHAnsi"/>
                <w:sz w:val="22"/>
                <w:szCs w:val="22"/>
                <w:rtl/>
              </w:rPr>
            </w:pPr>
            <w:r w:rsidRPr="00584064">
              <w:rPr>
                <w:rFonts w:asciiTheme="majorBidi" w:hAnsiTheme="majorBidi" w:cstheme="majorBidi"/>
                <w:sz w:val="22"/>
                <w:szCs w:val="22"/>
                <w:rtl/>
              </w:rPr>
              <w:t>البحث العلمي يساعدنا على تعلم أشياء جديدة. في بعض الأحيان يوافق الناس على أن يشاركوا في البحوث العلمية وذلك بسبب</w:t>
            </w:r>
            <w:r>
              <w:rPr>
                <w:rFonts w:asciiTheme="majorBidi" w:hAnsiTheme="majorBidi" w:cstheme="majorBidi" w:hint="cs"/>
                <w:sz w:val="22"/>
                <w:szCs w:val="22"/>
                <w:rtl/>
              </w:rPr>
              <w:t xml:space="preserve"> </w:t>
            </w:r>
            <w:sdt>
              <w:sdtPr>
                <w:rPr>
                  <w:rFonts w:asciiTheme="minorHAnsi" w:hAnsiTheme="minorHAnsi" w:cstheme="minorHAnsi"/>
                  <w:sz w:val="22"/>
                  <w:szCs w:val="22"/>
                  <w:highlight w:val="lightGray"/>
                  <w:rtl/>
                </w:rPr>
                <w:id w:val="539790720"/>
                <w:placeholder>
                  <w:docPart w:val="F81141BFE82E429B91C2B398D28287BB"/>
                </w:placeholder>
              </w:sdtPr>
              <w:sdtEndPr/>
              <w:sdtContent>
                <w:r w:rsidR="001D3BBF">
                  <w:rPr>
                    <w:rFonts w:asciiTheme="minorHAnsi" w:hAnsiTheme="minorHAnsi" w:cstheme="minorHAnsi"/>
                    <w:sz w:val="22"/>
                    <w:szCs w:val="22"/>
                    <w:highlight w:val="lightGray"/>
                  </w:rPr>
                  <w:t>]</w:t>
                </w:r>
                <w:r w:rsidRPr="00584064">
                  <w:rPr>
                    <w:rFonts w:asciiTheme="majorBidi" w:hAnsiTheme="majorBidi" w:cstheme="majorBidi"/>
                    <w:sz w:val="22"/>
                    <w:szCs w:val="22"/>
                    <w:highlight w:val="lightGray"/>
                    <w:rtl/>
                  </w:rPr>
                  <w:t>أبقي الأسباب ذات الصلة حتى  تنهي الجملة</w:t>
                </w:r>
                <w:r w:rsidR="001D3BBF">
                  <w:rPr>
                    <w:rFonts w:asciiTheme="majorBidi" w:hAnsiTheme="majorBidi" w:cstheme="majorBidi"/>
                    <w:sz w:val="22"/>
                    <w:szCs w:val="22"/>
                    <w:highlight w:val="lightGray"/>
                  </w:rPr>
                  <w:t>[</w:t>
                </w:r>
              </w:sdtContent>
            </w:sdt>
          </w:p>
        </w:tc>
      </w:tr>
      <w:tr w:rsidR="00584064" w:rsidRPr="00D4366A" w:rsidTr="004622DF">
        <w:tc>
          <w:tcPr>
            <w:tcW w:w="11016" w:type="dxa"/>
            <w:gridSpan w:val="4"/>
            <w:tcBorders>
              <w:left w:val="nil"/>
              <w:bottom w:val="nil"/>
              <w:right w:val="nil"/>
            </w:tcBorders>
            <w:vAlign w:val="center"/>
          </w:tcPr>
          <w:p w:rsidR="00584064" w:rsidRPr="00D4366A" w:rsidRDefault="00584064" w:rsidP="00E87084">
            <w:pPr>
              <w:rPr>
                <w:rFonts w:asciiTheme="minorHAnsi" w:hAnsiTheme="minorHAnsi" w:cstheme="minorHAnsi"/>
                <w:sz w:val="22"/>
                <w:szCs w:val="22"/>
              </w:rPr>
            </w:pPr>
          </w:p>
        </w:tc>
      </w:tr>
      <w:tr w:rsidR="00584064" w:rsidRPr="00D4366A" w:rsidTr="004622DF">
        <w:tc>
          <w:tcPr>
            <w:tcW w:w="5508" w:type="dxa"/>
            <w:gridSpan w:val="2"/>
            <w:tcBorders>
              <w:top w:val="nil"/>
              <w:left w:val="nil"/>
              <w:bottom w:val="nil"/>
              <w:right w:val="nil"/>
            </w:tcBorders>
            <w:vAlign w:val="center"/>
          </w:tcPr>
          <w:p w:rsidR="00584064" w:rsidRPr="001D3BBF" w:rsidRDefault="001D3BBF" w:rsidP="00E87084">
            <w:pPr>
              <w:rPr>
                <w:rFonts w:asciiTheme="minorHAnsi" w:hAnsiTheme="minorHAnsi" w:cstheme="minorHAnsi"/>
                <w:b/>
                <w:bCs/>
                <w:sz w:val="22"/>
                <w:szCs w:val="22"/>
              </w:rPr>
            </w:pPr>
            <w:r w:rsidRPr="001D3BBF">
              <w:rPr>
                <w:rFonts w:asciiTheme="minorHAnsi" w:hAnsiTheme="minorHAnsi" w:cstheme="minorHAnsi"/>
                <w:b/>
                <w:bCs/>
                <w:sz w:val="22"/>
                <w:szCs w:val="22"/>
              </w:rPr>
              <w:t>Sample Language – Biomedical Studies:</w:t>
            </w:r>
          </w:p>
        </w:tc>
        <w:tc>
          <w:tcPr>
            <w:tcW w:w="5508" w:type="dxa"/>
            <w:gridSpan w:val="2"/>
            <w:tcBorders>
              <w:top w:val="nil"/>
              <w:left w:val="nil"/>
              <w:bottom w:val="nil"/>
              <w:right w:val="nil"/>
            </w:tcBorders>
            <w:vAlign w:val="center"/>
          </w:tcPr>
          <w:p w:rsidR="00584064" w:rsidRPr="001D3BBF" w:rsidRDefault="001D3BBF" w:rsidP="001D3BBF">
            <w:pPr>
              <w:bidi/>
              <w:rPr>
                <w:rFonts w:asciiTheme="majorBidi" w:hAnsiTheme="majorBidi" w:cstheme="majorBidi"/>
                <w:sz w:val="22"/>
                <w:szCs w:val="22"/>
              </w:rPr>
            </w:pPr>
            <w:r w:rsidRPr="001D3BBF">
              <w:rPr>
                <w:rFonts w:asciiTheme="majorBidi" w:hAnsiTheme="majorBidi" w:cstheme="majorBidi"/>
                <w:b/>
                <w:bCs/>
                <w:sz w:val="22"/>
                <w:szCs w:val="22"/>
                <w:rtl/>
              </w:rPr>
              <w:t>مثال اللغة المستخدمة في - أبحاث الطب الحيوي</w:t>
            </w:r>
            <w:r>
              <w:rPr>
                <w:rFonts w:asciiTheme="majorBidi" w:hAnsiTheme="majorBidi" w:cstheme="majorBidi"/>
                <w:b/>
                <w:bCs/>
                <w:sz w:val="22"/>
                <w:szCs w:val="22"/>
              </w:rPr>
              <w:t>:</w:t>
            </w:r>
          </w:p>
        </w:tc>
      </w:tr>
      <w:tr w:rsidR="001D3BBF" w:rsidRPr="00584064" w:rsidTr="004622DF">
        <w:trPr>
          <w:trHeight w:val="1223"/>
        </w:trPr>
        <w:tc>
          <w:tcPr>
            <w:tcW w:w="5508" w:type="dxa"/>
            <w:gridSpan w:val="2"/>
            <w:tcBorders>
              <w:top w:val="nil"/>
              <w:left w:val="nil"/>
              <w:bottom w:val="nil"/>
              <w:right w:val="nil"/>
            </w:tcBorders>
            <w:vAlign w:val="center"/>
          </w:tcPr>
          <w:p w:rsidR="001D3BBF" w:rsidRPr="001D3BBF" w:rsidRDefault="001D3BBF" w:rsidP="001D3BBF">
            <w:pPr>
              <w:pStyle w:val="ListParagraph"/>
              <w:numPr>
                <w:ilvl w:val="0"/>
                <w:numId w:val="5"/>
              </w:numPr>
              <w:spacing w:after="0" w:line="240" w:lineRule="auto"/>
              <w:ind w:left="360"/>
              <w:jc w:val="both"/>
              <w:rPr>
                <w:rFonts w:cstheme="minorHAnsi"/>
                <w:iCs/>
              </w:rPr>
            </w:pPr>
            <w:r w:rsidRPr="001D3BBF">
              <w:rPr>
                <w:rFonts w:cstheme="minorHAnsi"/>
                <w:iCs/>
              </w:rPr>
              <w:t>It may help researchers learn more about what makes people sick.</w:t>
            </w:r>
          </w:p>
          <w:p w:rsidR="001D3BBF" w:rsidRPr="001D3BBF" w:rsidRDefault="001D3BBF" w:rsidP="001D3BBF">
            <w:pPr>
              <w:pStyle w:val="ListParagraph"/>
              <w:numPr>
                <w:ilvl w:val="0"/>
                <w:numId w:val="5"/>
              </w:numPr>
              <w:spacing w:after="0" w:line="240" w:lineRule="auto"/>
              <w:ind w:left="360"/>
              <w:jc w:val="both"/>
              <w:rPr>
                <w:rFonts w:cstheme="minorHAnsi"/>
                <w:b/>
                <w:bCs/>
                <w:sz w:val="18"/>
                <w:szCs w:val="18"/>
              </w:rPr>
            </w:pPr>
            <w:r w:rsidRPr="001D3BBF">
              <w:rPr>
                <w:rFonts w:cstheme="minorHAnsi"/>
                <w:iCs/>
              </w:rPr>
              <w:t>They do not feel well and the researcher will give them a new medicine that may make them feel better.</w:t>
            </w:r>
          </w:p>
        </w:tc>
        <w:tc>
          <w:tcPr>
            <w:tcW w:w="5508" w:type="dxa"/>
            <w:gridSpan w:val="2"/>
            <w:tcBorders>
              <w:top w:val="nil"/>
              <w:left w:val="nil"/>
              <w:bottom w:val="nil"/>
              <w:right w:val="nil"/>
            </w:tcBorders>
            <w:vAlign w:val="center"/>
          </w:tcPr>
          <w:p w:rsidR="001D3BBF" w:rsidRPr="001D3BBF" w:rsidRDefault="001D3BBF" w:rsidP="001D3BBF">
            <w:pPr>
              <w:pStyle w:val="ListParagraph"/>
              <w:numPr>
                <w:ilvl w:val="0"/>
                <w:numId w:val="4"/>
              </w:numPr>
              <w:bidi/>
              <w:spacing w:after="0" w:line="240" w:lineRule="auto"/>
              <w:ind w:left="346" w:hanging="346"/>
              <w:jc w:val="both"/>
              <w:rPr>
                <w:rFonts w:asciiTheme="majorBidi" w:hAnsiTheme="majorBidi" w:cstheme="majorBidi"/>
              </w:rPr>
            </w:pPr>
            <w:r w:rsidRPr="001D3BBF">
              <w:rPr>
                <w:rFonts w:asciiTheme="majorBidi" w:hAnsiTheme="majorBidi" w:cstheme="majorBidi"/>
                <w:rtl/>
              </w:rPr>
              <w:t>قد تساعد الباحثين على معرفة المزيد عن أسباب الأمراض</w:t>
            </w:r>
            <w:r w:rsidRPr="001D3BBF">
              <w:rPr>
                <w:rFonts w:asciiTheme="majorBidi" w:hAnsiTheme="majorBidi" w:cstheme="majorBidi"/>
              </w:rPr>
              <w:t>.</w:t>
            </w:r>
          </w:p>
          <w:p w:rsidR="001D3BBF" w:rsidRPr="001D3BBF" w:rsidRDefault="001D3BBF" w:rsidP="001D3BBF">
            <w:pPr>
              <w:pStyle w:val="ListParagraph"/>
              <w:numPr>
                <w:ilvl w:val="0"/>
                <w:numId w:val="4"/>
              </w:numPr>
              <w:bidi/>
              <w:spacing w:after="0" w:line="240" w:lineRule="auto"/>
              <w:ind w:left="346" w:hanging="346"/>
              <w:jc w:val="both"/>
              <w:rPr>
                <w:rFonts w:cstheme="minorHAnsi"/>
                <w:rtl/>
              </w:rPr>
            </w:pPr>
            <w:r w:rsidRPr="001D3BBF">
              <w:rPr>
                <w:rFonts w:asciiTheme="majorBidi" w:hAnsiTheme="majorBidi" w:cstheme="majorBidi"/>
                <w:rtl/>
              </w:rPr>
              <w:t>لا يتعافى المرضى جيدا, والباحث سوف يعطيهم الأدوية الجديدة التي يمكن أن تجعلهم يشعرون بالتحسن</w:t>
            </w:r>
            <w:r w:rsidRPr="001D3BBF">
              <w:rPr>
                <w:rFonts w:asciiTheme="majorBidi" w:hAnsiTheme="majorBidi" w:cstheme="majorBidi"/>
              </w:rPr>
              <w:t>.</w:t>
            </w:r>
          </w:p>
        </w:tc>
      </w:tr>
      <w:tr w:rsidR="001D3BBF" w:rsidRPr="00D4366A" w:rsidTr="004622DF">
        <w:tc>
          <w:tcPr>
            <w:tcW w:w="11016" w:type="dxa"/>
            <w:gridSpan w:val="4"/>
            <w:tcBorders>
              <w:top w:val="nil"/>
              <w:left w:val="nil"/>
              <w:bottom w:val="nil"/>
              <w:right w:val="nil"/>
            </w:tcBorders>
            <w:vAlign w:val="center"/>
          </w:tcPr>
          <w:p w:rsidR="001D3BBF" w:rsidRPr="00D4366A" w:rsidRDefault="001D3BBF" w:rsidP="00E87084">
            <w:pPr>
              <w:rPr>
                <w:rFonts w:asciiTheme="minorHAnsi" w:hAnsiTheme="minorHAnsi" w:cstheme="minorHAnsi"/>
                <w:sz w:val="22"/>
                <w:szCs w:val="22"/>
              </w:rPr>
            </w:pPr>
          </w:p>
        </w:tc>
      </w:tr>
      <w:tr w:rsidR="001D3BBF" w:rsidRPr="00D4366A" w:rsidTr="004622DF">
        <w:tc>
          <w:tcPr>
            <w:tcW w:w="5508" w:type="dxa"/>
            <w:gridSpan w:val="2"/>
            <w:tcBorders>
              <w:top w:val="nil"/>
              <w:left w:val="nil"/>
              <w:bottom w:val="nil"/>
              <w:right w:val="nil"/>
            </w:tcBorders>
            <w:vAlign w:val="center"/>
          </w:tcPr>
          <w:p w:rsidR="001D3BBF" w:rsidRPr="001D3BBF" w:rsidRDefault="001D3BBF" w:rsidP="001D3BBF">
            <w:pPr>
              <w:rPr>
                <w:rFonts w:asciiTheme="minorHAnsi" w:hAnsiTheme="minorHAnsi" w:cstheme="minorHAnsi"/>
                <w:b/>
                <w:bCs/>
                <w:sz w:val="22"/>
                <w:szCs w:val="22"/>
              </w:rPr>
            </w:pPr>
            <w:r w:rsidRPr="001D3BBF">
              <w:rPr>
                <w:rFonts w:asciiTheme="minorHAnsi" w:hAnsiTheme="minorHAnsi" w:cstheme="minorHAnsi"/>
                <w:b/>
                <w:bCs/>
                <w:sz w:val="22"/>
                <w:szCs w:val="22"/>
              </w:rPr>
              <w:t xml:space="preserve">Sample Language – </w:t>
            </w:r>
            <w:r>
              <w:rPr>
                <w:rFonts w:asciiTheme="minorHAnsi" w:hAnsiTheme="minorHAnsi" w:cstheme="minorHAnsi"/>
                <w:b/>
                <w:bCs/>
                <w:sz w:val="22"/>
                <w:szCs w:val="22"/>
              </w:rPr>
              <w:t xml:space="preserve">Social and Behavioral </w:t>
            </w:r>
            <w:r w:rsidRPr="001D3BBF">
              <w:rPr>
                <w:rFonts w:asciiTheme="minorHAnsi" w:hAnsiTheme="minorHAnsi" w:cstheme="minorHAnsi"/>
                <w:b/>
                <w:bCs/>
                <w:sz w:val="22"/>
                <w:szCs w:val="22"/>
              </w:rPr>
              <w:t>Studies:</w:t>
            </w:r>
          </w:p>
        </w:tc>
        <w:tc>
          <w:tcPr>
            <w:tcW w:w="5508" w:type="dxa"/>
            <w:gridSpan w:val="2"/>
            <w:tcBorders>
              <w:top w:val="nil"/>
              <w:left w:val="nil"/>
              <w:bottom w:val="nil"/>
              <w:right w:val="nil"/>
            </w:tcBorders>
            <w:vAlign w:val="center"/>
          </w:tcPr>
          <w:p w:rsidR="001D3BBF" w:rsidRPr="001D3BBF" w:rsidRDefault="001D3BBF" w:rsidP="006101D0">
            <w:pPr>
              <w:bidi/>
              <w:rPr>
                <w:rFonts w:asciiTheme="majorBidi" w:hAnsiTheme="majorBidi" w:cstheme="majorBidi"/>
                <w:sz w:val="22"/>
                <w:szCs w:val="22"/>
              </w:rPr>
            </w:pPr>
            <w:r w:rsidRPr="001D3BBF">
              <w:rPr>
                <w:rFonts w:asciiTheme="majorBidi" w:hAnsiTheme="majorBidi" w:cstheme="majorBidi"/>
                <w:b/>
                <w:bCs/>
                <w:sz w:val="22"/>
                <w:szCs w:val="22"/>
                <w:rtl/>
              </w:rPr>
              <w:t>مثال اللغة المستخدمة في –</w:t>
            </w:r>
            <w:r>
              <w:rPr>
                <w:rFonts w:asciiTheme="majorBidi" w:hAnsiTheme="majorBidi" w:cstheme="majorBidi"/>
                <w:b/>
                <w:bCs/>
                <w:sz w:val="22"/>
                <w:szCs w:val="22"/>
              </w:rPr>
              <w:t xml:space="preserve"> </w:t>
            </w:r>
            <w:r w:rsidRPr="001D3BBF">
              <w:rPr>
                <w:rFonts w:asciiTheme="majorBidi" w:hAnsiTheme="majorBidi" w:cstheme="majorBidi"/>
                <w:b/>
                <w:bCs/>
                <w:sz w:val="22"/>
                <w:szCs w:val="22"/>
                <w:rtl/>
              </w:rPr>
              <w:t>الأبحاث الاجتماعية والسلوكية</w:t>
            </w:r>
            <w:r w:rsidRPr="001D3BBF">
              <w:rPr>
                <w:rFonts w:asciiTheme="majorBidi" w:hAnsiTheme="majorBidi" w:cstheme="majorBidi"/>
                <w:b/>
                <w:bCs/>
                <w:sz w:val="22"/>
                <w:szCs w:val="22"/>
              </w:rPr>
              <w:t>:</w:t>
            </w:r>
          </w:p>
        </w:tc>
      </w:tr>
      <w:tr w:rsidR="001D3BBF" w:rsidRPr="00584064" w:rsidTr="004622DF">
        <w:trPr>
          <w:trHeight w:val="1351"/>
        </w:trPr>
        <w:tc>
          <w:tcPr>
            <w:tcW w:w="5508" w:type="dxa"/>
            <w:gridSpan w:val="2"/>
            <w:tcBorders>
              <w:top w:val="nil"/>
              <w:left w:val="nil"/>
              <w:bottom w:val="nil"/>
              <w:right w:val="nil"/>
            </w:tcBorders>
            <w:vAlign w:val="center"/>
          </w:tcPr>
          <w:p w:rsidR="001D3BBF" w:rsidRPr="001D3BBF" w:rsidRDefault="001D3BBF" w:rsidP="001D3BBF">
            <w:pPr>
              <w:pStyle w:val="ListParagraph"/>
              <w:numPr>
                <w:ilvl w:val="0"/>
                <w:numId w:val="6"/>
              </w:numPr>
              <w:spacing w:after="0" w:line="240" w:lineRule="auto"/>
              <w:ind w:left="360"/>
              <w:jc w:val="both"/>
              <w:rPr>
                <w:rFonts w:cstheme="minorHAnsi"/>
                <w:iCs/>
              </w:rPr>
            </w:pPr>
            <w:r w:rsidRPr="001D3BBF">
              <w:rPr>
                <w:rFonts w:cstheme="minorHAnsi"/>
                <w:iCs/>
              </w:rPr>
              <w:t>It may help the researchers learn more about people.</w:t>
            </w:r>
          </w:p>
          <w:p w:rsidR="001D3BBF" w:rsidRPr="001D3BBF" w:rsidRDefault="001D3BBF" w:rsidP="001D3BBF">
            <w:pPr>
              <w:pStyle w:val="ListParagraph"/>
              <w:numPr>
                <w:ilvl w:val="0"/>
                <w:numId w:val="6"/>
              </w:numPr>
              <w:spacing w:after="0" w:line="240" w:lineRule="auto"/>
              <w:ind w:left="360"/>
              <w:jc w:val="both"/>
              <w:rPr>
                <w:rFonts w:cstheme="minorHAnsi"/>
                <w:iCs/>
              </w:rPr>
            </w:pPr>
            <w:r w:rsidRPr="001D3BBF">
              <w:rPr>
                <w:rFonts w:cstheme="minorHAnsi"/>
                <w:iCs/>
              </w:rPr>
              <w:t>It may help the researchers learn more about why people feel the way they do.</w:t>
            </w:r>
          </w:p>
          <w:p w:rsidR="001D3BBF" w:rsidRPr="001D3BBF" w:rsidRDefault="001D3BBF" w:rsidP="001D3BBF">
            <w:pPr>
              <w:pStyle w:val="ListParagraph"/>
              <w:numPr>
                <w:ilvl w:val="0"/>
                <w:numId w:val="6"/>
              </w:numPr>
              <w:spacing w:after="0" w:line="240" w:lineRule="auto"/>
              <w:ind w:left="360"/>
              <w:jc w:val="both"/>
              <w:rPr>
                <w:rFonts w:cstheme="minorHAnsi"/>
                <w:b/>
                <w:bCs/>
                <w:sz w:val="18"/>
                <w:szCs w:val="18"/>
              </w:rPr>
            </w:pPr>
            <w:r w:rsidRPr="001D3BBF">
              <w:rPr>
                <w:rFonts w:cstheme="minorHAnsi"/>
                <w:iCs/>
              </w:rPr>
              <w:t>It may help the researchers learn more about why people act a certain way.</w:t>
            </w:r>
          </w:p>
        </w:tc>
        <w:tc>
          <w:tcPr>
            <w:tcW w:w="5508" w:type="dxa"/>
            <w:gridSpan w:val="2"/>
            <w:tcBorders>
              <w:top w:val="nil"/>
              <w:left w:val="nil"/>
              <w:bottom w:val="nil"/>
              <w:right w:val="nil"/>
            </w:tcBorders>
            <w:vAlign w:val="center"/>
          </w:tcPr>
          <w:p w:rsidR="001D3BBF" w:rsidRPr="001D3BBF" w:rsidRDefault="001D3BBF" w:rsidP="001D3BBF">
            <w:pPr>
              <w:pStyle w:val="ListParagraph"/>
              <w:numPr>
                <w:ilvl w:val="0"/>
                <w:numId w:val="7"/>
              </w:numPr>
              <w:bidi/>
              <w:ind w:left="348" w:hanging="348"/>
              <w:jc w:val="both"/>
              <w:rPr>
                <w:rFonts w:asciiTheme="majorBidi" w:hAnsiTheme="majorBidi" w:cstheme="majorBidi"/>
              </w:rPr>
            </w:pPr>
            <w:r w:rsidRPr="001D3BBF">
              <w:rPr>
                <w:rFonts w:asciiTheme="majorBidi" w:hAnsiTheme="majorBidi" w:cstheme="majorBidi"/>
                <w:rtl/>
              </w:rPr>
              <w:t>قد تساعد الباحثين على معرفة المزيد عن الشعوب.</w:t>
            </w:r>
          </w:p>
          <w:p w:rsidR="001D3BBF" w:rsidRPr="001D3BBF" w:rsidRDefault="001D3BBF" w:rsidP="001D3BBF">
            <w:pPr>
              <w:pStyle w:val="ListParagraph"/>
              <w:numPr>
                <w:ilvl w:val="0"/>
                <w:numId w:val="7"/>
              </w:numPr>
              <w:bidi/>
              <w:ind w:left="348" w:hanging="348"/>
              <w:jc w:val="both"/>
              <w:rPr>
                <w:rFonts w:asciiTheme="majorBidi" w:hAnsiTheme="majorBidi" w:cstheme="majorBidi"/>
              </w:rPr>
            </w:pPr>
            <w:r w:rsidRPr="001D3BBF">
              <w:rPr>
                <w:rFonts w:asciiTheme="majorBidi" w:hAnsiTheme="majorBidi" w:cstheme="majorBidi"/>
                <w:rtl/>
              </w:rPr>
              <w:t>قد تساعد الباحثين على معرفة المزيد عن معتقدات الشعوب</w:t>
            </w:r>
            <w:r w:rsidRPr="001D3BBF" w:rsidDel="006A0559">
              <w:rPr>
                <w:rFonts w:asciiTheme="majorBidi" w:hAnsiTheme="majorBidi" w:cstheme="majorBidi"/>
                <w:rtl/>
              </w:rPr>
              <w:t xml:space="preserve"> </w:t>
            </w:r>
            <w:r w:rsidRPr="001D3BBF">
              <w:rPr>
                <w:rFonts w:asciiTheme="majorBidi" w:hAnsiTheme="majorBidi" w:cstheme="majorBidi"/>
                <w:rtl/>
              </w:rPr>
              <w:t>وأسبابها.</w:t>
            </w:r>
          </w:p>
          <w:p w:rsidR="001D3BBF" w:rsidRPr="001D3BBF" w:rsidRDefault="001D3BBF" w:rsidP="001D3BBF">
            <w:pPr>
              <w:pStyle w:val="ListParagraph"/>
              <w:numPr>
                <w:ilvl w:val="0"/>
                <w:numId w:val="7"/>
              </w:numPr>
              <w:bidi/>
              <w:ind w:left="348" w:hanging="348"/>
              <w:jc w:val="both"/>
              <w:rPr>
                <w:rFonts w:cstheme="minorHAnsi"/>
                <w:rtl/>
              </w:rPr>
            </w:pPr>
            <w:r w:rsidRPr="001D3BBF">
              <w:rPr>
                <w:rFonts w:asciiTheme="majorBidi" w:hAnsiTheme="majorBidi" w:cstheme="majorBidi"/>
                <w:rtl/>
              </w:rPr>
              <w:t>قد تساعد الباحثين على معرفة المزيد عن تصرفات الشعوب</w:t>
            </w:r>
            <w:r w:rsidRPr="001D3BBF" w:rsidDel="006A0559">
              <w:rPr>
                <w:rFonts w:asciiTheme="majorBidi" w:hAnsiTheme="majorBidi" w:cstheme="majorBidi"/>
                <w:rtl/>
              </w:rPr>
              <w:t xml:space="preserve"> </w:t>
            </w:r>
            <w:r w:rsidRPr="001D3BBF">
              <w:rPr>
                <w:rFonts w:asciiTheme="majorBidi" w:hAnsiTheme="majorBidi" w:cstheme="majorBidi"/>
                <w:rtl/>
              </w:rPr>
              <w:t>وأسبابها.</w:t>
            </w:r>
          </w:p>
        </w:tc>
      </w:tr>
      <w:tr w:rsidR="004622DF" w:rsidRPr="00D4366A" w:rsidTr="004622DF">
        <w:tc>
          <w:tcPr>
            <w:tcW w:w="11016" w:type="dxa"/>
            <w:gridSpan w:val="4"/>
            <w:tcBorders>
              <w:top w:val="nil"/>
              <w:left w:val="nil"/>
              <w:bottom w:val="nil"/>
              <w:right w:val="nil"/>
            </w:tcBorders>
            <w:vAlign w:val="center"/>
          </w:tcPr>
          <w:p w:rsidR="004622DF" w:rsidRPr="00D4366A" w:rsidRDefault="004622DF" w:rsidP="00E87084">
            <w:pPr>
              <w:rPr>
                <w:rFonts w:asciiTheme="minorHAnsi" w:hAnsiTheme="minorHAnsi" w:cstheme="minorHAnsi"/>
                <w:sz w:val="22"/>
                <w:szCs w:val="22"/>
              </w:rPr>
            </w:pPr>
          </w:p>
        </w:tc>
      </w:tr>
      <w:tr w:rsidR="004622DF" w:rsidRPr="00D4366A" w:rsidTr="004622DF">
        <w:tc>
          <w:tcPr>
            <w:tcW w:w="11016" w:type="dxa"/>
            <w:gridSpan w:val="4"/>
            <w:tcBorders>
              <w:top w:val="nil"/>
              <w:left w:val="nil"/>
              <w:bottom w:val="nil"/>
              <w:right w:val="nil"/>
            </w:tcBorders>
            <w:vAlign w:val="center"/>
          </w:tcPr>
          <w:p w:rsidR="004622DF" w:rsidRPr="00D4366A" w:rsidRDefault="004622DF" w:rsidP="00E87084">
            <w:pPr>
              <w:rPr>
                <w:rFonts w:asciiTheme="minorHAnsi" w:hAnsiTheme="minorHAnsi" w:cstheme="minorHAnsi"/>
                <w:sz w:val="22"/>
                <w:szCs w:val="22"/>
              </w:rPr>
            </w:pPr>
          </w:p>
        </w:tc>
      </w:tr>
      <w:tr w:rsidR="004622DF" w:rsidRPr="00D4366A" w:rsidTr="004622DF">
        <w:trPr>
          <w:trHeight w:val="1538"/>
        </w:trPr>
        <w:tc>
          <w:tcPr>
            <w:tcW w:w="5508" w:type="dxa"/>
            <w:gridSpan w:val="2"/>
            <w:tcBorders>
              <w:top w:val="nil"/>
              <w:left w:val="nil"/>
              <w:bottom w:val="nil"/>
              <w:right w:val="nil"/>
            </w:tcBorders>
            <w:vAlign w:val="center"/>
          </w:tcPr>
          <w:p w:rsidR="004622DF" w:rsidRPr="001D3BBF" w:rsidRDefault="004622DF" w:rsidP="004622DF">
            <w:pPr>
              <w:jc w:val="both"/>
              <w:rPr>
                <w:rFonts w:asciiTheme="minorHAnsi" w:hAnsiTheme="minorHAnsi" w:cstheme="minorHAnsi"/>
                <w:sz w:val="22"/>
                <w:szCs w:val="22"/>
              </w:rPr>
            </w:pPr>
            <w:r w:rsidRPr="001D3BBF">
              <w:rPr>
                <w:rFonts w:asciiTheme="minorHAnsi" w:hAnsiTheme="minorHAnsi" w:cstheme="minorHAnsi"/>
                <w:sz w:val="22"/>
                <w:szCs w:val="22"/>
              </w:rPr>
              <w:t>We are asking you to be in a research study</w:t>
            </w:r>
            <w:r>
              <w:rPr>
                <w:rFonts w:asciiTheme="minorHAnsi" w:hAnsiTheme="minorHAnsi" w:cstheme="minorHAnsi"/>
                <w:sz w:val="22"/>
                <w:szCs w:val="22"/>
              </w:rPr>
              <w:t>.</w:t>
            </w:r>
            <w:r w:rsidRPr="001D3BBF">
              <w:rPr>
                <w:rFonts w:asciiTheme="minorHAnsi" w:hAnsiTheme="minorHAnsi" w:cstheme="minorHAnsi"/>
                <w:sz w:val="22"/>
                <w:szCs w:val="22"/>
              </w:rPr>
              <w:t xml:space="preserve"> Being in the study is your choice. You can say Yes or No. Whatever you decide is OK. We will still take good care of you, if you say Yes or if you say No.</w:t>
            </w:r>
          </w:p>
        </w:tc>
        <w:tc>
          <w:tcPr>
            <w:tcW w:w="5508" w:type="dxa"/>
            <w:gridSpan w:val="2"/>
            <w:tcBorders>
              <w:top w:val="nil"/>
              <w:left w:val="nil"/>
              <w:bottom w:val="nil"/>
              <w:right w:val="nil"/>
            </w:tcBorders>
            <w:vAlign w:val="center"/>
          </w:tcPr>
          <w:p w:rsidR="004622DF" w:rsidRPr="004622DF" w:rsidRDefault="004622DF" w:rsidP="004622DF">
            <w:pPr>
              <w:bidi/>
              <w:jc w:val="both"/>
              <w:rPr>
                <w:rFonts w:asciiTheme="majorBidi" w:hAnsiTheme="majorBidi" w:cstheme="majorBidi"/>
                <w:sz w:val="22"/>
                <w:szCs w:val="22"/>
              </w:rPr>
            </w:pPr>
            <w:r w:rsidRPr="004622DF">
              <w:rPr>
                <w:rFonts w:asciiTheme="majorBidi" w:hAnsiTheme="majorBidi" w:cstheme="majorBidi"/>
                <w:sz w:val="22"/>
                <w:szCs w:val="22"/>
                <w:rtl/>
              </w:rPr>
              <w:t>نطلب منك المشاركة هذا البحث العلمي. لك حرية اختيار أن تشارك أو لا. إذا قررت أن تشارك في هذا البحث العلمي، يمكنك إنهاء المشاركة في أي وقت تشاء. إذا لم تشارك لن تكون هناك أي عقوبة لك, ولا تتأثر الرعاية الطبية المقدمة لك بسبب هذا القرار.</w:t>
            </w:r>
          </w:p>
        </w:tc>
      </w:tr>
    </w:tbl>
    <w:p w:rsidR="00DA2104" w:rsidRDefault="00DA2104" w:rsidP="00E87084"/>
    <w:p w:rsidR="001D3BBF" w:rsidRDefault="001D3BBF" w:rsidP="00E87084"/>
    <w:p w:rsidR="001D3BBF" w:rsidRDefault="001D3BBF" w:rsidP="00E87084"/>
    <w:p w:rsidR="001D3BBF" w:rsidRDefault="001D3BBF" w:rsidP="00E87084"/>
    <w:p w:rsidR="001D3BBF" w:rsidRDefault="001D3BBF" w:rsidP="00E87084"/>
    <w:p w:rsidR="001D3BBF" w:rsidRDefault="001D3BBF" w:rsidP="00E87084"/>
    <w:p w:rsidR="00E70154" w:rsidRDefault="00E70154"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1D3BBF" w:rsidRPr="004622DF" w:rsidTr="006101D0">
        <w:tc>
          <w:tcPr>
            <w:tcW w:w="5508" w:type="dxa"/>
            <w:shd w:val="clear" w:color="auto" w:fill="DBE5F1" w:themeFill="accent1" w:themeFillTint="33"/>
            <w:vAlign w:val="center"/>
          </w:tcPr>
          <w:p w:rsidR="001D3BBF" w:rsidRDefault="004622DF" w:rsidP="00C403AD">
            <w:pPr>
              <w:jc w:val="both"/>
              <w:rPr>
                <w:rFonts w:asciiTheme="minorHAnsi" w:hAnsiTheme="minorHAnsi" w:cstheme="minorHAnsi"/>
                <w:b/>
                <w:bCs/>
                <w:sz w:val="22"/>
                <w:szCs w:val="22"/>
              </w:rPr>
            </w:pPr>
            <w:bookmarkStart w:id="0" w:name="_GoBack" w:colFirst="2" w:colLast="2"/>
            <w:r w:rsidRPr="004622DF">
              <w:rPr>
                <w:rFonts w:asciiTheme="minorHAnsi" w:hAnsiTheme="minorHAnsi" w:cstheme="minorHAnsi"/>
                <w:b/>
                <w:bCs/>
                <w:sz w:val="22"/>
                <w:szCs w:val="22"/>
              </w:rPr>
              <w:lastRenderedPageBreak/>
              <w:t>Why are we doing this research?</w:t>
            </w:r>
          </w:p>
          <w:p w:rsidR="004622DF" w:rsidRPr="004622DF" w:rsidRDefault="004622DF" w:rsidP="003C5D8D">
            <w:pPr>
              <w:jc w:val="both"/>
              <w:rPr>
                <w:rFonts w:asciiTheme="minorHAnsi" w:hAnsiTheme="minorHAnsi" w:cstheme="minorHAnsi"/>
                <w:b/>
                <w:bCs/>
                <w:sz w:val="18"/>
                <w:szCs w:val="18"/>
              </w:rPr>
            </w:pPr>
            <w:r w:rsidRPr="004622DF">
              <w:rPr>
                <w:rFonts w:asciiTheme="minorHAnsi" w:hAnsiTheme="minorHAnsi" w:cstheme="minorHAnsi"/>
                <w:color w:val="FF0000"/>
                <w:sz w:val="18"/>
                <w:szCs w:val="18"/>
              </w:rPr>
              <w:t>[EXPLAIN IN SIMPLE LANGUAGE WHY YOU ARE ASKING CHILD TO BE IN THE RESEARCH.]</w:t>
            </w:r>
          </w:p>
        </w:tc>
        <w:tc>
          <w:tcPr>
            <w:tcW w:w="5508" w:type="dxa"/>
            <w:shd w:val="clear" w:color="auto" w:fill="DBE5F1" w:themeFill="accent1" w:themeFillTint="33"/>
            <w:vAlign w:val="center"/>
          </w:tcPr>
          <w:p w:rsidR="001D3BBF" w:rsidRDefault="004622DF" w:rsidP="00C403AD">
            <w:pPr>
              <w:bidi/>
              <w:jc w:val="both"/>
              <w:rPr>
                <w:rFonts w:asciiTheme="majorBidi" w:hAnsiTheme="majorBidi" w:cstheme="majorBidi"/>
                <w:b/>
                <w:bCs/>
                <w:sz w:val="22"/>
                <w:szCs w:val="22"/>
              </w:rPr>
            </w:pPr>
            <w:r w:rsidRPr="004622DF">
              <w:rPr>
                <w:rFonts w:asciiTheme="majorBidi" w:hAnsiTheme="majorBidi" w:cstheme="majorBidi"/>
                <w:b/>
                <w:bCs/>
                <w:sz w:val="22"/>
                <w:szCs w:val="22"/>
                <w:rtl/>
              </w:rPr>
              <w:t>لماذا نجرى هذا البحث العلمي</w:t>
            </w:r>
            <w:r w:rsidR="001D3BBF" w:rsidRPr="004622DF">
              <w:rPr>
                <w:rFonts w:asciiTheme="majorBidi" w:hAnsiTheme="majorBidi" w:cstheme="majorBidi"/>
                <w:b/>
                <w:bCs/>
                <w:sz w:val="22"/>
                <w:szCs w:val="22"/>
                <w:rtl/>
              </w:rPr>
              <w:t>؟</w:t>
            </w:r>
          </w:p>
          <w:p w:rsidR="004622DF" w:rsidRPr="004622DF" w:rsidRDefault="004622DF" w:rsidP="003C5D8D">
            <w:pPr>
              <w:bidi/>
              <w:jc w:val="both"/>
              <w:rPr>
                <w:rFonts w:asciiTheme="majorBidi" w:hAnsiTheme="majorBidi" w:cstheme="majorBidi"/>
                <w:b/>
                <w:bCs/>
                <w:sz w:val="20"/>
                <w:szCs w:val="20"/>
              </w:rPr>
            </w:pPr>
            <w:r w:rsidRPr="003C5D8D">
              <w:rPr>
                <w:rFonts w:asciiTheme="majorBidi" w:hAnsiTheme="majorBidi" w:cstheme="majorBidi"/>
                <w:color w:val="FF0000"/>
                <w:sz w:val="20"/>
                <w:szCs w:val="20"/>
                <w:rtl/>
              </w:rPr>
              <w:t>[اشرح بلغة بسيطة أسباب طلب الطفل للمشاركة في البحث]</w:t>
            </w:r>
          </w:p>
        </w:tc>
      </w:tr>
      <w:tr w:rsidR="004622DF" w:rsidRPr="004B46AF" w:rsidTr="006101D0">
        <w:trPr>
          <w:trHeight w:val="1515"/>
        </w:trPr>
        <w:tc>
          <w:tcPr>
            <w:tcW w:w="5508" w:type="dxa"/>
            <w:vAlign w:val="center"/>
          </w:tcPr>
          <w:p w:rsidR="004622DF" w:rsidRPr="004622DF" w:rsidRDefault="004622DF" w:rsidP="006101D0">
            <w:pPr>
              <w:rPr>
                <w:rFonts w:asciiTheme="minorHAnsi" w:hAnsiTheme="minorHAnsi" w:cstheme="minorHAnsi"/>
                <w:sz w:val="22"/>
                <w:szCs w:val="22"/>
              </w:rPr>
            </w:pPr>
            <w:r w:rsidRPr="004622DF">
              <w:rPr>
                <w:rFonts w:asciiTheme="minorHAnsi" w:hAnsiTheme="minorHAnsi" w:cstheme="minorHAnsi"/>
                <w:sz w:val="22"/>
                <w:szCs w:val="22"/>
              </w:rPr>
              <w:t xml:space="preserve">In our research study we want to </w:t>
            </w:r>
            <w:sdt>
              <w:sdtPr>
                <w:rPr>
                  <w:rFonts w:asciiTheme="minorHAnsi" w:hAnsiTheme="minorHAnsi" w:cstheme="minorHAnsi"/>
                  <w:sz w:val="22"/>
                  <w:szCs w:val="22"/>
                  <w:highlight w:val="lightGray"/>
                </w:rPr>
                <w:id w:val="-923416579"/>
                <w:placeholder>
                  <w:docPart w:val="444E93486ED94C2F88D041A5D948D4B7"/>
                </w:placeholder>
              </w:sdtPr>
              <w:sdtEndPr/>
              <w:sdtContent>
                <w:r w:rsidRPr="004622DF">
                  <w:rPr>
                    <w:rFonts w:asciiTheme="minorHAnsi" w:hAnsiTheme="minorHAnsi" w:cstheme="minorHAnsi"/>
                    <w:sz w:val="22"/>
                    <w:szCs w:val="22"/>
                    <w:highlight w:val="lightGray"/>
                  </w:rPr>
                  <w:t>test xxx OR learn xxx</w:t>
                </w:r>
              </w:sdtContent>
            </w:sdt>
            <w:r w:rsidRPr="004622DF">
              <w:rPr>
                <w:rFonts w:asciiTheme="minorHAnsi" w:hAnsiTheme="minorHAnsi" w:cstheme="minorHAnsi"/>
                <w:sz w:val="22"/>
                <w:szCs w:val="22"/>
              </w:rPr>
              <w:t xml:space="preserve"> .</w:t>
            </w:r>
          </w:p>
        </w:tc>
        <w:tc>
          <w:tcPr>
            <w:tcW w:w="5508" w:type="dxa"/>
            <w:vAlign w:val="center"/>
          </w:tcPr>
          <w:p w:rsidR="004622DF" w:rsidRPr="004622DF" w:rsidRDefault="004622DF" w:rsidP="006101D0">
            <w:pPr>
              <w:bidi/>
              <w:rPr>
                <w:rFonts w:asciiTheme="majorBidi" w:hAnsiTheme="majorBidi" w:cstheme="majorBidi"/>
                <w:bCs/>
                <w:sz w:val="22"/>
                <w:szCs w:val="22"/>
                <w:rtl/>
              </w:rPr>
            </w:pPr>
            <w:r w:rsidRPr="004622DF">
              <w:rPr>
                <w:rFonts w:asciiTheme="majorBidi" w:hAnsiTheme="majorBidi" w:cstheme="majorBidi"/>
                <w:sz w:val="22"/>
                <w:szCs w:val="22"/>
                <w:rtl/>
              </w:rPr>
              <w:t xml:space="preserve">في هذا البحث العلمي نريد اختبار </w:t>
            </w:r>
            <w:sdt>
              <w:sdtPr>
                <w:rPr>
                  <w:rFonts w:asciiTheme="majorBidi" w:hAnsiTheme="majorBidi" w:cstheme="majorBidi"/>
                  <w:sz w:val="22"/>
                  <w:szCs w:val="22"/>
                  <w:highlight w:val="lightGray"/>
                  <w:rtl/>
                </w:rPr>
                <w:id w:val="-263306195"/>
                <w:placeholder>
                  <w:docPart w:val="33A90B1509DF47CEAD46DF5C7260B048"/>
                </w:placeholder>
              </w:sdtPr>
              <w:sdtEndPr/>
              <w:sdtContent>
                <w:r w:rsidRPr="004622DF">
                  <w:rPr>
                    <w:rFonts w:asciiTheme="majorBidi" w:hAnsiTheme="majorBidi" w:cstheme="majorBidi"/>
                    <w:sz w:val="22"/>
                    <w:szCs w:val="22"/>
                    <w:highlight w:val="lightGray"/>
                  </w:rPr>
                  <w:fldChar w:fldCharType="begin">
                    <w:ffData>
                      <w:name w:val="Text1"/>
                      <w:enabled/>
                      <w:calcOnExit w:val="0"/>
                      <w:textInput/>
                    </w:ffData>
                  </w:fldChar>
                </w:r>
                <w:r w:rsidRPr="004622DF">
                  <w:rPr>
                    <w:rFonts w:asciiTheme="majorBidi" w:hAnsiTheme="majorBidi" w:cstheme="majorBidi"/>
                    <w:sz w:val="22"/>
                    <w:szCs w:val="22"/>
                    <w:highlight w:val="lightGray"/>
                  </w:rPr>
                  <w:instrText xml:space="preserve"> FORMTEXT </w:instrText>
                </w:r>
                <w:r w:rsidRPr="004622DF">
                  <w:rPr>
                    <w:rFonts w:asciiTheme="majorBidi" w:hAnsiTheme="majorBidi" w:cstheme="majorBidi"/>
                    <w:sz w:val="22"/>
                    <w:szCs w:val="22"/>
                    <w:highlight w:val="lightGray"/>
                  </w:rPr>
                </w:r>
                <w:r w:rsidRPr="004622DF">
                  <w:rPr>
                    <w:rFonts w:asciiTheme="majorBidi" w:hAnsiTheme="majorBidi" w:cstheme="majorBidi"/>
                    <w:sz w:val="22"/>
                    <w:szCs w:val="22"/>
                    <w:highlight w:val="lightGray"/>
                  </w:rPr>
                  <w:fldChar w:fldCharType="separate"/>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sz w:val="22"/>
                    <w:szCs w:val="22"/>
                    <w:highlight w:val="lightGray"/>
                  </w:rPr>
                  <w:fldChar w:fldCharType="end"/>
                </w:r>
              </w:sdtContent>
            </w:sdt>
            <w:r w:rsidRPr="004622DF">
              <w:rPr>
                <w:rFonts w:asciiTheme="majorBidi" w:hAnsiTheme="majorBidi" w:cstheme="majorBidi"/>
                <w:sz w:val="22"/>
                <w:szCs w:val="22"/>
                <w:rtl/>
              </w:rPr>
              <w:t xml:space="preserve"> أو معرفة </w:t>
            </w:r>
            <w:sdt>
              <w:sdtPr>
                <w:rPr>
                  <w:rFonts w:asciiTheme="majorBidi" w:hAnsiTheme="majorBidi" w:cstheme="majorBidi"/>
                  <w:sz w:val="22"/>
                  <w:szCs w:val="22"/>
                  <w:highlight w:val="lightGray"/>
                  <w:rtl/>
                </w:rPr>
                <w:id w:val="-2050596392"/>
                <w:placeholder>
                  <w:docPart w:val="F5E26A30B2704A86B059765717FCC7DD"/>
                </w:placeholder>
              </w:sdtPr>
              <w:sdtEndPr/>
              <w:sdtContent>
                <w:r w:rsidRPr="004622DF">
                  <w:rPr>
                    <w:rFonts w:asciiTheme="majorBidi" w:hAnsiTheme="majorBidi" w:cstheme="majorBidi"/>
                    <w:sz w:val="22"/>
                    <w:szCs w:val="22"/>
                    <w:highlight w:val="lightGray"/>
                  </w:rPr>
                  <w:fldChar w:fldCharType="begin">
                    <w:ffData>
                      <w:name w:val="Text1"/>
                      <w:enabled/>
                      <w:calcOnExit w:val="0"/>
                      <w:textInput/>
                    </w:ffData>
                  </w:fldChar>
                </w:r>
                <w:r w:rsidRPr="004622DF">
                  <w:rPr>
                    <w:rFonts w:asciiTheme="majorBidi" w:hAnsiTheme="majorBidi" w:cstheme="majorBidi"/>
                    <w:sz w:val="22"/>
                    <w:szCs w:val="22"/>
                    <w:highlight w:val="lightGray"/>
                  </w:rPr>
                  <w:instrText xml:space="preserve"> FORMTEXT </w:instrText>
                </w:r>
                <w:r w:rsidRPr="004622DF">
                  <w:rPr>
                    <w:rFonts w:asciiTheme="majorBidi" w:hAnsiTheme="majorBidi" w:cstheme="majorBidi"/>
                    <w:sz w:val="22"/>
                    <w:szCs w:val="22"/>
                    <w:highlight w:val="lightGray"/>
                  </w:rPr>
                </w:r>
                <w:r w:rsidRPr="004622DF">
                  <w:rPr>
                    <w:rFonts w:asciiTheme="majorBidi" w:hAnsiTheme="majorBidi" w:cstheme="majorBidi"/>
                    <w:sz w:val="22"/>
                    <w:szCs w:val="22"/>
                    <w:highlight w:val="lightGray"/>
                  </w:rPr>
                  <w:fldChar w:fldCharType="separate"/>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noProof/>
                    <w:sz w:val="22"/>
                    <w:szCs w:val="22"/>
                    <w:highlight w:val="lightGray"/>
                  </w:rPr>
                  <w:t> </w:t>
                </w:r>
                <w:r w:rsidRPr="004622DF">
                  <w:rPr>
                    <w:rFonts w:asciiTheme="majorBidi" w:hAnsiTheme="majorBidi" w:cstheme="majorBidi"/>
                    <w:sz w:val="22"/>
                    <w:szCs w:val="22"/>
                    <w:highlight w:val="lightGray"/>
                  </w:rPr>
                  <w:fldChar w:fldCharType="end"/>
                </w:r>
              </w:sdtContent>
            </w:sdt>
            <w:r w:rsidRPr="004622DF">
              <w:rPr>
                <w:rFonts w:asciiTheme="majorBidi" w:hAnsiTheme="majorBidi" w:cstheme="majorBidi"/>
                <w:sz w:val="22"/>
                <w:szCs w:val="22"/>
                <w:rtl/>
              </w:rPr>
              <w:t>.</w:t>
            </w:r>
          </w:p>
        </w:tc>
      </w:tr>
      <w:tr w:rsidR="001D3BBF" w:rsidRPr="004B46AF" w:rsidTr="006101D0">
        <w:trPr>
          <w:trHeight w:val="1515"/>
        </w:trPr>
        <w:tc>
          <w:tcPr>
            <w:tcW w:w="5508" w:type="dxa"/>
            <w:vAlign w:val="center"/>
          </w:tcPr>
          <w:p w:rsidR="001D3BBF" w:rsidRPr="004622DF" w:rsidRDefault="004622DF" w:rsidP="004622DF">
            <w:pPr>
              <w:rPr>
                <w:rFonts w:asciiTheme="minorHAnsi" w:hAnsiTheme="minorHAnsi" w:cstheme="minorHAnsi"/>
                <w:sz w:val="22"/>
                <w:szCs w:val="22"/>
              </w:rPr>
            </w:pPr>
            <w:r>
              <w:rPr>
                <w:rFonts w:asciiTheme="minorHAnsi" w:hAnsiTheme="minorHAnsi" w:cstheme="minorHAnsi"/>
                <w:sz w:val="22"/>
                <w:szCs w:val="22"/>
              </w:rPr>
              <w:t xml:space="preserve">We are asking children with </w:t>
            </w:r>
            <w:sdt>
              <w:sdtPr>
                <w:rPr>
                  <w:rFonts w:asciiTheme="minorHAnsi" w:hAnsiTheme="minorHAnsi" w:cstheme="minorHAnsi"/>
                  <w:sz w:val="22"/>
                  <w:szCs w:val="22"/>
                  <w:highlight w:val="lightGray"/>
                </w:rPr>
                <w:id w:val="-1305607042"/>
                <w:placeholder>
                  <w:docPart w:val="808B836224FF440B881746BF814C4339"/>
                </w:placeholder>
              </w:sdtPr>
              <w:sdtEndPr/>
              <w:sdtContent>
                <w:r w:rsidRPr="00785DDB">
                  <w:rPr>
                    <w:rFonts w:asciiTheme="minorHAnsi" w:hAnsiTheme="minorHAnsi" w:cstheme="minorHAnsi"/>
                    <w:sz w:val="22"/>
                    <w:szCs w:val="22"/>
                    <w:highlight w:val="lightGray"/>
                  </w:rPr>
                  <w:fldChar w:fldCharType="begin">
                    <w:ffData>
                      <w:name w:val="Text1"/>
                      <w:enabled/>
                      <w:calcOnExit w:val="0"/>
                      <w:textInput/>
                    </w:ffData>
                  </w:fldChar>
                </w:r>
                <w:r w:rsidRPr="00785DDB">
                  <w:rPr>
                    <w:rFonts w:asciiTheme="minorHAnsi" w:hAnsiTheme="minorHAnsi" w:cstheme="minorHAnsi"/>
                    <w:sz w:val="22"/>
                    <w:szCs w:val="22"/>
                    <w:highlight w:val="lightGray"/>
                  </w:rPr>
                  <w:instrText xml:space="preserve"> FORMTEXT </w:instrText>
                </w:r>
                <w:r w:rsidRPr="00785DDB">
                  <w:rPr>
                    <w:rFonts w:asciiTheme="minorHAnsi" w:hAnsiTheme="minorHAnsi" w:cstheme="minorHAnsi"/>
                    <w:sz w:val="22"/>
                    <w:szCs w:val="22"/>
                    <w:highlight w:val="lightGray"/>
                  </w:rPr>
                </w:r>
                <w:r w:rsidRPr="00785DDB">
                  <w:rPr>
                    <w:rFonts w:asciiTheme="minorHAnsi" w:hAnsiTheme="minorHAnsi" w:cstheme="minorHAnsi"/>
                    <w:sz w:val="22"/>
                    <w:szCs w:val="22"/>
                    <w:highlight w:val="lightGray"/>
                  </w:rPr>
                  <w:fldChar w:fldCharType="separate"/>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noProof/>
                    <w:sz w:val="22"/>
                    <w:szCs w:val="22"/>
                    <w:highlight w:val="lightGray"/>
                  </w:rPr>
                  <w:t> </w:t>
                </w:r>
                <w:r w:rsidRPr="00785DDB">
                  <w:rPr>
                    <w:rFonts w:asciiTheme="minorHAnsi" w:hAnsiTheme="minorHAnsi" w:cstheme="minorHAnsi"/>
                    <w:sz w:val="22"/>
                    <w:szCs w:val="22"/>
                    <w:highlight w:val="lightGray"/>
                  </w:rPr>
                  <w:fldChar w:fldCharType="end"/>
                </w:r>
              </w:sdtContent>
            </w:sdt>
            <w:r>
              <w:rPr>
                <w:rFonts w:asciiTheme="minorHAnsi" w:hAnsiTheme="minorHAnsi" w:cstheme="minorHAnsi"/>
                <w:sz w:val="22"/>
                <w:szCs w:val="22"/>
              </w:rPr>
              <w:t xml:space="preserve"> </w:t>
            </w:r>
            <w:r w:rsidRPr="004622DF">
              <w:rPr>
                <w:rFonts w:asciiTheme="minorHAnsi" w:hAnsiTheme="minorHAnsi" w:cstheme="minorHAnsi"/>
                <w:sz w:val="22"/>
                <w:szCs w:val="22"/>
              </w:rPr>
              <w:t>to be in the research</w:t>
            </w:r>
            <w:r w:rsidRPr="004622DF">
              <w:rPr>
                <w:rFonts w:asciiTheme="minorHAnsi" w:hAnsiTheme="minorHAnsi" w:cstheme="minorHAnsi"/>
                <w:b/>
                <w:bCs/>
                <w:sz w:val="22"/>
                <w:szCs w:val="22"/>
              </w:rPr>
              <w:t>.</w:t>
            </w:r>
          </w:p>
        </w:tc>
        <w:tc>
          <w:tcPr>
            <w:tcW w:w="5508" w:type="dxa"/>
            <w:vAlign w:val="center"/>
          </w:tcPr>
          <w:p w:rsidR="001D3BBF" w:rsidRPr="008A6104" w:rsidRDefault="008A6104" w:rsidP="004622DF">
            <w:pPr>
              <w:bidi/>
              <w:rPr>
                <w:rFonts w:asciiTheme="majorBidi" w:hAnsiTheme="majorBidi" w:cstheme="majorBidi"/>
                <w:bCs/>
                <w:sz w:val="22"/>
                <w:szCs w:val="22"/>
                <w:rtl/>
              </w:rPr>
            </w:pPr>
            <w:r w:rsidRPr="008A6104">
              <w:rPr>
                <w:rFonts w:asciiTheme="majorBidi" w:hAnsiTheme="majorBidi" w:cstheme="majorBidi"/>
                <w:sz w:val="22"/>
                <w:szCs w:val="22"/>
                <w:rtl/>
              </w:rPr>
              <w:t xml:space="preserve">نتقدم بسؤال الأطفال ذو </w:t>
            </w:r>
            <w:sdt>
              <w:sdtPr>
                <w:rPr>
                  <w:rFonts w:asciiTheme="majorBidi" w:hAnsiTheme="majorBidi" w:cstheme="majorBidi"/>
                  <w:sz w:val="22"/>
                  <w:szCs w:val="22"/>
                  <w:highlight w:val="lightGray"/>
                  <w:rtl/>
                </w:rPr>
                <w:id w:val="-1671859674"/>
                <w:placeholder>
                  <w:docPart w:val="1CF295BA236E406A8BF3B788AF13F60D"/>
                </w:placeholder>
              </w:sdtPr>
              <w:sdtEndPr/>
              <w:sdtContent>
                <w:r w:rsidRPr="008A6104">
                  <w:rPr>
                    <w:rFonts w:asciiTheme="majorBidi" w:hAnsiTheme="majorBidi" w:cstheme="majorBidi"/>
                    <w:sz w:val="22"/>
                    <w:szCs w:val="22"/>
                    <w:highlight w:val="lightGray"/>
                  </w:rPr>
                  <w:fldChar w:fldCharType="begin">
                    <w:ffData>
                      <w:name w:val="Text1"/>
                      <w:enabled/>
                      <w:calcOnExit w:val="0"/>
                      <w:textInput/>
                    </w:ffData>
                  </w:fldChar>
                </w:r>
                <w:r w:rsidRPr="008A6104">
                  <w:rPr>
                    <w:rFonts w:asciiTheme="majorBidi" w:hAnsiTheme="majorBidi" w:cstheme="majorBidi"/>
                    <w:sz w:val="22"/>
                    <w:szCs w:val="22"/>
                    <w:highlight w:val="lightGray"/>
                  </w:rPr>
                  <w:instrText xml:space="preserve"> FORMTEXT </w:instrText>
                </w:r>
                <w:r w:rsidRPr="008A6104">
                  <w:rPr>
                    <w:rFonts w:asciiTheme="majorBidi" w:hAnsiTheme="majorBidi" w:cstheme="majorBidi"/>
                    <w:sz w:val="22"/>
                    <w:szCs w:val="22"/>
                    <w:highlight w:val="lightGray"/>
                  </w:rPr>
                </w:r>
                <w:r w:rsidRPr="008A6104">
                  <w:rPr>
                    <w:rFonts w:asciiTheme="majorBidi" w:hAnsiTheme="majorBidi" w:cstheme="majorBidi"/>
                    <w:sz w:val="22"/>
                    <w:szCs w:val="22"/>
                    <w:highlight w:val="lightGray"/>
                  </w:rPr>
                  <w:fldChar w:fldCharType="separate"/>
                </w:r>
                <w:r w:rsidRPr="008A6104">
                  <w:rPr>
                    <w:rFonts w:asciiTheme="majorBidi" w:hAnsiTheme="majorBidi" w:cstheme="majorBidi"/>
                    <w:noProof/>
                    <w:sz w:val="22"/>
                    <w:szCs w:val="22"/>
                    <w:highlight w:val="lightGray"/>
                  </w:rPr>
                  <w:t> </w:t>
                </w:r>
                <w:r w:rsidRPr="008A6104">
                  <w:rPr>
                    <w:rFonts w:asciiTheme="majorBidi" w:hAnsiTheme="majorBidi" w:cstheme="majorBidi"/>
                    <w:noProof/>
                    <w:sz w:val="22"/>
                    <w:szCs w:val="22"/>
                    <w:highlight w:val="lightGray"/>
                  </w:rPr>
                  <w:t> </w:t>
                </w:r>
                <w:r w:rsidRPr="008A6104">
                  <w:rPr>
                    <w:rFonts w:asciiTheme="majorBidi" w:hAnsiTheme="majorBidi" w:cstheme="majorBidi"/>
                    <w:noProof/>
                    <w:sz w:val="22"/>
                    <w:szCs w:val="22"/>
                    <w:highlight w:val="lightGray"/>
                  </w:rPr>
                  <w:t> </w:t>
                </w:r>
                <w:r w:rsidRPr="008A6104">
                  <w:rPr>
                    <w:rFonts w:asciiTheme="majorBidi" w:hAnsiTheme="majorBidi" w:cstheme="majorBidi"/>
                    <w:noProof/>
                    <w:sz w:val="22"/>
                    <w:szCs w:val="22"/>
                    <w:highlight w:val="lightGray"/>
                  </w:rPr>
                  <w:t> </w:t>
                </w:r>
                <w:r w:rsidRPr="008A6104">
                  <w:rPr>
                    <w:rFonts w:asciiTheme="majorBidi" w:hAnsiTheme="majorBidi" w:cstheme="majorBidi"/>
                    <w:noProof/>
                    <w:sz w:val="22"/>
                    <w:szCs w:val="22"/>
                    <w:highlight w:val="lightGray"/>
                  </w:rPr>
                  <w:t> </w:t>
                </w:r>
                <w:r w:rsidRPr="008A6104">
                  <w:rPr>
                    <w:rFonts w:asciiTheme="majorBidi" w:hAnsiTheme="majorBidi" w:cstheme="majorBidi"/>
                    <w:sz w:val="22"/>
                    <w:szCs w:val="22"/>
                    <w:highlight w:val="lightGray"/>
                  </w:rPr>
                  <w:fldChar w:fldCharType="end"/>
                </w:r>
              </w:sdtContent>
            </w:sdt>
            <w:r w:rsidRPr="008A6104">
              <w:rPr>
                <w:rFonts w:asciiTheme="majorBidi" w:hAnsiTheme="majorBidi" w:cstheme="majorBidi"/>
                <w:sz w:val="22"/>
                <w:szCs w:val="22"/>
                <w:rtl/>
              </w:rPr>
              <w:t xml:space="preserve"> للمشاركة في البحث.</w:t>
            </w:r>
          </w:p>
        </w:tc>
      </w:tr>
      <w:tr w:rsidR="001D3BBF" w:rsidRPr="00D4366A" w:rsidTr="006101D0">
        <w:tc>
          <w:tcPr>
            <w:tcW w:w="11016" w:type="dxa"/>
            <w:gridSpan w:val="2"/>
            <w:tcBorders>
              <w:left w:val="nil"/>
              <w:bottom w:val="single" w:sz="4" w:space="0" w:color="auto"/>
              <w:right w:val="nil"/>
            </w:tcBorders>
            <w:vAlign w:val="center"/>
          </w:tcPr>
          <w:p w:rsidR="001D3BBF" w:rsidRPr="00D4366A" w:rsidRDefault="001D3BBF" w:rsidP="006101D0">
            <w:pPr>
              <w:bidi/>
              <w:rPr>
                <w:rFonts w:asciiTheme="minorHAnsi" w:hAnsiTheme="minorHAnsi" w:cstheme="minorHAnsi"/>
                <w:bCs/>
                <w:sz w:val="22"/>
                <w:szCs w:val="22"/>
                <w:rtl/>
              </w:rPr>
            </w:pPr>
          </w:p>
        </w:tc>
      </w:tr>
      <w:tr w:rsidR="001D3BBF" w:rsidRPr="008B1478" w:rsidTr="006101D0">
        <w:tc>
          <w:tcPr>
            <w:tcW w:w="5508" w:type="dxa"/>
            <w:shd w:val="clear" w:color="auto" w:fill="DBE5F1" w:themeFill="accent1" w:themeFillTint="33"/>
            <w:vAlign w:val="center"/>
          </w:tcPr>
          <w:p w:rsidR="001D3BBF" w:rsidRDefault="003C5D8D" w:rsidP="00C403AD">
            <w:pPr>
              <w:jc w:val="both"/>
              <w:rPr>
                <w:rFonts w:asciiTheme="minorHAnsi" w:hAnsiTheme="minorHAnsi" w:cstheme="minorHAnsi"/>
                <w:b/>
                <w:bCs/>
                <w:sz w:val="22"/>
                <w:szCs w:val="22"/>
              </w:rPr>
            </w:pPr>
            <w:r w:rsidRPr="003C5D8D">
              <w:rPr>
                <w:rFonts w:asciiTheme="minorHAnsi" w:hAnsiTheme="minorHAnsi" w:cstheme="minorHAnsi"/>
                <w:b/>
                <w:bCs/>
                <w:sz w:val="22"/>
                <w:szCs w:val="22"/>
              </w:rPr>
              <w:t>What will happen in the research?</w:t>
            </w:r>
          </w:p>
          <w:p w:rsidR="003C5D8D" w:rsidRPr="003C5D8D" w:rsidRDefault="003C5D8D" w:rsidP="00C403AD">
            <w:pPr>
              <w:jc w:val="both"/>
              <w:rPr>
                <w:rFonts w:asciiTheme="minorHAnsi" w:hAnsiTheme="minorHAnsi" w:cstheme="minorHAnsi"/>
                <w:sz w:val="18"/>
                <w:szCs w:val="18"/>
              </w:rPr>
            </w:pPr>
            <w:r w:rsidRPr="003C5D8D">
              <w:rPr>
                <w:rFonts w:asciiTheme="minorHAnsi" w:hAnsiTheme="minorHAnsi" w:cstheme="minorHAnsi"/>
                <w:color w:val="FF0000"/>
                <w:sz w:val="18"/>
                <w:szCs w:val="18"/>
              </w:rPr>
              <w:t xml:space="preserve">[DESCRIBE THE STUDY PROCEDURES IN SIMPLE LANGUAGE.  AVOID MEDICAL TERMS OR TECHNICAL LANGUAGE. DESCRIBE THE TIME </w:t>
            </w:r>
            <w:r w:rsidR="00C403AD">
              <w:rPr>
                <w:rFonts w:asciiTheme="minorHAnsi" w:hAnsiTheme="minorHAnsi" w:cstheme="minorHAnsi"/>
                <w:color w:val="FF0000"/>
                <w:sz w:val="18"/>
                <w:szCs w:val="18"/>
              </w:rPr>
              <w:t xml:space="preserve">INVOLVED AND NUMBER OF VISITS. </w:t>
            </w:r>
            <w:r w:rsidRPr="003C5D8D">
              <w:rPr>
                <w:rFonts w:asciiTheme="minorHAnsi" w:hAnsiTheme="minorHAnsi" w:cstheme="minorHAnsi"/>
                <w:color w:val="FF0000"/>
                <w:sz w:val="18"/>
                <w:szCs w:val="18"/>
              </w:rPr>
              <w:t>CONSIDER CAREFULLY WHAT INFORMATION WOULD BE IMPORTANT FOR A CHILD TO MAKE THEIR DECISION</w:t>
            </w:r>
            <w:r>
              <w:rPr>
                <w:rFonts w:asciiTheme="minorHAnsi" w:hAnsiTheme="minorHAnsi" w:cstheme="minorHAnsi"/>
                <w:color w:val="FF0000"/>
                <w:sz w:val="18"/>
                <w:szCs w:val="18"/>
              </w:rPr>
              <w:t>.</w:t>
            </w:r>
            <w:r w:rsidRPr="003C5D8D">
              <w:rPr>
                <w:rFonts w:asciiTheme="minorHAnsi" w:hAnsiTheme="minorHAnsi" w:cstheme="minorHAnsi"/>
                <w:color w:val="FF0000"/>
                <w:sz w:val="18"/>
                <w:szCs w:val="18"/>
              </w:rPr>
              <w:t>]</w:t>
            </w:r>
          </w:p>
        </w:tc>
        <w:tc>
          <w:tcPr>
            <w:tcW w:w="5508" w:type="dxa"/>
            <w:shd w:val="clear" w:color="auto" w:fill="DBE5F1" w:themeFill="accent1" w:themeFillTint="33"/>
            <w:vAlign w:val="center"/>
          </w:tcPr>
          <w:p w:rsidR="001D3BBF" w:rsidRDefault="003C5D8D" w:rsidP="00C403AD">
            <w:pPr>
              <w:bidi/>
              <w:jc w:val="both"/>
              <w:rPr>
                <w:rFonts w:asciiTheme="majorBidi" w:hAnsiTheme="majorBidi" w:cstheme="majorBidi"/>
                <w:b/>
                <w:bCs/>
                <w:sz w:val="22"/>
                <w:szCs w:val="22"/>
              </w:rPr>
            </w:pPr>
            <w:r w:rsidRPr="003C5D8D">
              <w:rPr>
                <w:rFonts w:asciiTheme="majorBidi" w:hAnsiTheme="majorBidi" w:cstheme="majorBidi"/>
                <w:b/>
                <w:bCs/>
                <w:sz w:val="22"/>
                <w:szCs w:val="22"/>
                <w:rtl/>
              </w:rPr>
              <w:t xml:space="preserve">ماذا سيجري في البحث </w:t>
            </w:r>
            <w:r w:rsidR="001D3BBF" w:rsidRPr="003C5D8D">
              <w:rPr>
                <w:rFonts w:asciiTheme="majorBidi" w:hAnsiTheme="majorBidi" w:cstheme="majorBidi"/>
                <w:b/>
                <w:bCs/>
                <w:sz w:val="22"/>
                <w:szCs w:val="22"/>
                <w:rtl/>
              </w:rPr>
              <w:t>؟</w:t>
            </w:r>
          </w:p>
          <w:p w:rsidR="003C5D8D" w:rsidRPr="003C5D8D" w:rsidRDefault="003C5D8D" w:rsidP="00C403AD">
            <w:pPr>
              <w:bidi/>
              <w:jc w:val="both"/>
              <w:rPr>
                <w:rFonts w:asciiTheme="majorBidi" w:hAnsiTheme="majorBidi" w:cstheme="majorBidi"/>
                <w:b/>
                <w:bCs/>
                <w:sz w:val="18"/>
                <w:szCs w:val="18"/>
              </w:rPr>
            </w:pPr>
            <w:r w:rsidRPr="003C5D8D">
              <w:rPr>
                <w:rFonts w:asciiTheme="majorBidi" w:hAnsiTheme="majorBidi" w:cstheme="majorBidi"/>
                <w:color w:val="FF0000"/>
                <w:sz w:val="18"/>
                <w:szCs w:val="18"/>
              </w:rPr>
              <w:t>]</w:t>
            </w:r>
            <w:r w:rsidRPr="003C5D8D">
              <w:rPr>
                <w:rFonts w:asciiTheme="majorBidi" w:hAnsiTheme="majorBidi" w:cstheme="majorBidi"/>
                <w:color w:val="FF0000"/>
                <w:sz w:val="18"/>
                <w:szCs w:val="18"/>
                <w:rtl/>
              </w:rPr>
              <w:t xml:space="preserve"> صف إجراءات هذا البحث العلمي في لغة بسيطة. تجنب المصطلحات الطبية أو التقنية. وضح الزمن الذي يستغرقه وعدد الزيارات المطلوبة, آخذاً في الاعتبار المعلومات المهمة بالنسبة للطفل لاتخاذ قراره.</w:t>
            </w:r>
            <w:r w:rsidRPr="003C5D8D">
              <w:rPr>
                <w:rFonts w:asciiTheme="majorBidi" w:hAnsiTheme="majorBidi" w:cstheme="majorBidi"/>
                <w:color w:val="FF0000"/>
                <w:sz w:val="18"/>
                <w:szCs w:val="18"/>
              </w:rPr>
              <w:t>[</w:t>
            </w:r>
          </w:p>
        </w:tc>
      </w:tr>
      <w:tr w:rsidR="00C403AD" w:rsidRPr="00785DDB" w:rsidTr="002C6A0C">
        <w:trPr>
          <w:trHeight w:val="7102"/>
        </w:trPr>
        <w:tc>
          <w:tcPr>
            <w:tcW w:w="5508" w:type="dxa"/>
            <w:vAlign w:val="center"/>
          </w:tcPr>
          <w:p w:rsidR="00C403AD" w:rsidRPr="003C5D8D" w:rsidRDefault="00C403AD" w:rsidP="003C5D8D">
            <w:pPr>
              <w:jc w:val="both"/>
              <w:rPr>
                <w:rFonts w:asciiTheme="minorHAnsi" w:hAnsiTheme="minorHAnsi" w:cstheme="minorHAnsi"/>
                <w:sz w:val="22"/>
                <w:szCs w:val="22"/>
              </w:rPr>
            </w:pPr>
            <w:r w:rsidRPr="003C5D8D">
              <w:rPr>
                <w:rFonts w:asciiTheme="minorHAnsi" w:hAnsiTheme="minorHAnsi" w:cstheme="minorHAnsi"/>
                <w:color w:val="000000"/>
                <w:sz w:val="22"/>
                <w:szCs w:val="22"/>
              </w:rPr>
              <w:t>If you agree to be in this study:</w:t>
            </w:r>
          </w:p>
          <w:p w:rsidR="00C403AD" w:rsidRPr="003C5D8D" w:rsidRDefault="00C403AD" w:rsidP="003C5D8D">
            <w:pPr>
              <w:jc w:val="both"/>
              <w:rPr>
                <w:rFonts w:asciiTheme="minorHAnsi" w:hAnsiTheme="minorHAnsi" w:cstheme="minorHAnsi"/>
                <w:sz w:val="22"/>
                <w:szCs w:val="22"/>
              </w:rPr>
            </w:pPr>
          </w:p>
          <w:sdt>
            <w:sdtPr>
              <w:rPr>
                <w:rFonts w:asciiTheme="minorHAnsi" w:hAnsiTheme="minorHAnsi" w:cstheme="minorHAnsi"/>
                <w:sz w:val="22"/>
                <w:szCs w:val="22"/>
                <w:highlight w:val="lightGray"/>
              </w:rPr>
              <w:id w:val="-1293740317"/>
              <w:placeholder>
                <w:docPart w:val="BF339BE3B5C4410A9704F322E9E98FCC"/>
              </w:placeholder>
            </w:sdtPr>
            <w:sdtEndPr/>
            <w:sdtContent>
              <w:p w:rsidR="00C403AD" w:rsidRPr="003C5D8D" w:rsidRDefault="00C403AD" w:rsidP="003C5D8D">
                <w:pPr>
                  <w:jc w:val="both"/>
                  <w:rPr>
                    <w:rFonts w:asciiTheme="minorHAnsi" w:hAnsiTheme="minorHAnsi" w:cstheme="minorHAnsi"/>
                    <w:sz w:val="22"/>
                    <w:szCs w:val="22"/>
                    <w:highlight w:val="lightGray"/>
                  </w:rPr>
                </w:pPr>
                <w:r w:rsidRPr="003C5D8D">
                  <w:rPr>
                    <w:rFonts w:asciiTheme="minorHAnsi" w:hAnsiTheme="minorHAnsi" w:cstheme="minorHAnsi"/>
                    <w:color w:val="FF0000"/>
                    <w:sz w:val="22"/>
                    <w:szCs w:val="22"/>
                    <w:highlight w:val="lightGray"/>
                  </w:rPr>
                  <w:t>Example:</w:t>
                </w:r>
              </w:p>
              <w:p w:rsidR="00C403AD" w:rsidRPr="003C5D8D" w:rsidRDefault="00C403AD" w:rsidP="003C5D8D">
                <w:pPr>
                  <w:jc w:val="both"/>
                  <w:rPr>
                    <w:rFonts w:asciiTheme="minorHAnsi" w:hAnsiTheme="minorHAnsi" w:cstheme="minorHAnsi"/>
                    <w:color w:val="000000"/>
                    <w:sz w:val="22"/>
                    <w:szCs w:val="22"/>
                    <w:highlight w:val="lightGray"/>
                  </w:rPr>
                </w:pPr>
                <w:r w:rsidRPr="003C5D8D">
                  <w:rPr>
                    <w:rFonts w:asciiTheme="minorHAnsi" w:hAnsiTheme="minorHAnsi" w:cstheme="minorHAnsi"/>
                    <w:color w:val="000000"/>
                    <w:sz w:val="22"/>
                    <w:szCs w:val="22"/>
                    <w:highlight w:val="lightGray"/>
                  </w:rPr>
                  <w:t>You will be given a physical examination like the doctor might give you before you go to school.</w:t>
                </w:r>
              </w:p>
              <w:p w:rsidR="00C403AD" w:rsidRPr="003C5D8D" w:rsidRDefault="00C403AD" w:rsidP="003C5D8D">
                <w:pPr>
                  <w:jc w:val="both"/>
                  <w:rPr>
                    <w:rFonts w:asciiTheme="minorHAnsi" w:hAnsiTheme="minorHAnsi" w:cstheme="minorHAnsi"/>
                    <w:color w:val="000000"/>
                    <w:sz w:val="22"/>
                    <w:szCs w:val="22"/>
                    <w:highlight w:val="lightGray"/>
                  </w:rPr>
                </w:pPr>
              </w:p>
              <w:p w:rsidR="00C403AD" w:rsidRPr="003C5D8D" w:rsidRDefault="00C403AD" w:rsidP="003C5D8D">
                <w:pPr>
                  <w:jc w:val="both"/>
                  <w:rPr>
                    <w:rFonts w:asciiTheme="minorHAnsi" w:hAnsiTheme="minorHAnsi" w:cstheme="minorHAnsi"/>
                    <w:color w:val="000000"/>
                    <w:sz w:val="22"/>
                    <w:szCs w:val="22"/>
                    <w:highlight w:val="lightGray"/>
                  </w:rPr>
                </w:pPr>
                <w:r w:rsidRPr="003C5D8D">
                  <w:rPr>
                    <w:rFonts w:asciiTheme="minorHAnsi" w:hAnsiTheme="minorHAnsi" w:cstheme="minorHAnsi"/>
                    <w:color w:val="000000"/>
                    <w:sz w:val="22"/>
                    <w:szCs w:val="22"/>
                    <w:highlight w:val="lightGray"/>
                  </w:rPr>
                  <w:t>About 2 spoonful of blood will be taken from a vein in your arm using a special needle.</w:t>
                </w:r>
              </w:p>
              <w:p w:rsidR="00C403AD" w:rsidRPr="003C5D8D" w:rsidRDefault="00C403AD" w:rsidP="003C5D8D">
                <w:pPr>
                  <w:jc w:val="both"/>
                  <w:rPr>
                    <w:rFonts w:asciiTheme="minorHAnsi" w:hAnsiTheme="minorHAnsi" w:cstheme="minorHAnsi"/>
                    <w:color w:val="000000"/>
                    <w:sz w:val="22"/>
                    <w:szCs w:val="22"/>
                    <w:highlight w:val="lightGray"/>
                  </w:rPr>
                </w:pPr>
              </w:p>
              <w:p w:rsidR="00C403AD" w:rsidRDefault="00C403AD" w:rsidP="003C5D8D">
                <w:pPr>
                  <w:jc w:val="both"/>
                  <w:rPr>
                    <w:rFonts w:asciiTheme="minorHAnsi" w:hAnsiTheme="minorHAnsi" w:cstheme="minorHAnsi"/>
                    <w:sz w:val="22"/>
                    <w:szCs w:val="22"/>
                    <w:highlight w:val="lightGray"/>
                  </w:rPr>
                </w:pPr>
                <w:r w:rsidRPr="003C5D8D">
                  <w:rPr>
                    <w:rFonts w:asciiTheme="minorHAnsi" w:hAnsiTheme="minorHAnsi" w:cstheme="minorHAnsi"/>
                    <w:sz w:val="22"/>
                    <w:szCs w:val="22"/>
                    <w:highlight w:val="lightGray"/>
                  </w:rPr>
                  <w:t>You will come back and see the doctor 2 more times.  Each visit will be 1 month apart.  The doctor will tak</w:t>
                </w:r>
                <w:r>
                  <w:rPr>
                    <w:rFonts w:asciiTheme="minorHAnsi" w:hAnsiTheme="minorHAnsi" w:cstheme="minorHAnsi"/>
                    <w:sz w:val="22"/>
                    <w:szCs w:val="22"/>
                    <w:highlight w:val="lightGray"/>
                  </w:rPr>
                  <w:t>e a blood sample at each visit.</w:t>
                </w:r>
              </w:p>
              <w:p w:rsidR="00C403AD" w:rsidRDefault="00C403AD" w:rsidP="003C5D8D">
                <w:pPr>
                  <w:jc w:val="both"/>
                  <w:rPr>
                    <w:rFonts w:asciiTheme="minorHAnsi" w:hAnsiTheme="minorHAnsi" w:cstheme="minorHAnsi"/>
                    <w:sz w:val="22"/>
                    <w:szCs w:val="22"/>
                    <w:highlight w:val="lightGray"/>
                  </w:rPr>
                </w:pPr>
              </w:p>
              <w:p w:rsidR="00C403AD" w:rsidRPr="00785DDB" w:rsidRDefault="00C403AD" w:rsidP="003C5D8D">
                <w:pPr>
                  <w:jc w:val="both"/>
                  <w:rPr>
                    <w:rFonts w:asciiTheme="minorHAnsi" w:hAnsiTheme="minorHAnsi" w:cstheme="minorHAnsi"/>
                    <w:sz w:val="22"/>
                    <w:szCs w:val="22"/>
                  </w:rPr>
                </w:pPr>
                <w:r w:rsidRPr="003C5D8D">
                  <w:rPr>
                    <w:rFonts w:asciiTheme="minorHAnsi" w:hAnsiTheme="minorHAnsi" w:cstheme="minorHAnsi"/>
                    <w:sz w:val="22"/>
                    <w:szCs w:val="22"/>
                    <w:highlight w:val="lightGray"/>
                  </w:rPr>
                  <w:t xml:space="preserve">You will be asked questions </w:t>
                </w:r>
                <w:r w:rsidRPr="00C403AD">
                  <w:rPr>
                    <w:rFonts w:asciiTheme="minorHAnsi" w:hAnsiTheme="minorHAnsi" w:cstheme="minorHAnsi"/>
                    <w:sz w:val="22"/>
                    <w:szCs w:val="22"/>
                    <w:highlight w:val="lightGray"/>
                  </w:rPr>
                  <w:t>about __</w:t>
                </w:r>
                <w:r w:rsidRPr="003C5D8D">
                  <w:rPr>
                    <w:rFonts w:asciiTheme="minorHAnsi" w:hAnsiTheme="minorHAnsi" w:cstheme="minorHAnsi"/>
                    <w:sz w:val="22"/>
                    <w:szCs w:val="22"/>
                    <w:highlight w:val="lightGray"/>
                  </w:rPr>
                  <w:t>____.</w:t>
                </w:r>
              </w:p>
            </w:sdtContent>
          </w:sdt>
        </w:tc>
        <w:tc>
          <w:tcPr>
            <w:tcW w:w="5508" w:type="dxa"/>
            <w:vAlign w:val="center"/>
          </w:tcPr>
          <w:p w:rsidR="00C403AD" w:rsidRPr="00C403AD" w:rsidRDefault="00C403AD" w:rsidP="00C403AD">
            <w:pPr>
              <w:bidi/>
              <w:jc w:val="both"/>
              <w:rPr>
                <w:rFonts w:asciiTheme="majorBidi" w:hAnsiTheme="majorBidi" w:cstheme="majorBidi"/>
                <w:sz w:val="22"/>
                <w:szCs w:val="22"/>
              </w:rPr>
            </w:pPr>
            <w:r w:rsidRPr="00C403AD">
              <w:rPr>
                <w:rFonts w:asciiTheme="majorBidi" w:hAnsiTheme="majorBidi" w:cstheme="majorBidi"/>
                <w:sz w:val="22"/>
                <w:szCs w:val="22"/>
                <w:rtl/>
              </w:rPr>
              <w:t>إذا كنت موافقا على المشاركة في هذا البحث العلمي:</w:t>
            </w:r>
          </w:p>
          <w:p w:rsidR="00C403AD" w:rsidRPr="00C403AD" w:rsidRDefault="00C403AD" w:rsidP="00C403AD">
            <w:pPr>
              <w:bidi/>
              <w:jc w:val="both"/>
              <w:rPr>
                <w:rFonts w:asciiTheme="majorBidi" w:hAnsiTheme="majorBidi" w:cstheme="majorBidi"/>
                <w:sz w:val="22"/>
                <w:szCs w:val="22"/>
              </w:rPr>
            </w:pPr>
          </w:p>
          <w:sdt>
            <w:sdtPr>
              <w:rPr>
                <w:rFonts w:asciiTheme="majorBidi" w:hAnsiTheme="majorBidi" w:cstheme="majorBidi"/>
                <w:sz w:val="22"/>
                <w:szCs w:val="22"/>
                <w:highlight w:val="lightGray"/>
                <w:rtl/>
              </w:rPr>
              <w:id w:val="487217813"/>
              <w:placeholder>
                <w:docPart w:val="D7D1FFFB135F44F7AD86F3D035A6C354"/>
              </w:placeholder>
            </w:sdtPr>
            <w:sdtEndPr/>
            <w:sdtContent>
              <w:p w:rsidR="00C403AD" w:rsidRPr="00C403AD" w:rsidRDefault="00C403AD" w:rsidP="00C403AD">
                <w:pPr>
                  <w:bidi/>
                  <w:jc w:val="both"/>
                  <w:rPr>
                    <w:rFonts w:asciiTheme="majorBidi" w:hAnsiTheme="majorBidi" w:cstheme="majorBidi"/>
                    <w:color w:val="FF0000"/>
                    <w:sz w:val="22"/>
                    <w:szCs w:val="22"/>
                    <w:highlight w:val="lightGray"/>
                  </w:rPr>
                </w:pPr>
                <w:r w:rsidRPr="00C403AD">
                  <w:rPr>
                    <w:rFonts w:asciiTheme="majorBidi" w:hAnsiTheme="majorBidi" w:cstheme="majorBidi"/>
                    <w:color w:val="FF0000"/>
                    <w:sz w:val="22"/>
                    <w:szCs w:val="22"/>
                    <w:highlight w:val="lightGray"/>
                    <w:rtl/>
                  </w:rPr>
                  <w:t>أمثلة:</w:t>
                </w:r>
              </w:p>
              <w:p w:rsidR="00C403AD" w:rsidRPr="00C403AD" w:rsidRDefault="00C403AD" w:rsidP="00C403AD">
                <w:pPr>
                  <w:bidi/>
                  <w:jc w:val="both"/>
                  <w:rPr>
                    <w:rFonts w:asciiTheme="majorBidi" w:hAnsiTheme="majorBidi" w:cstheme="majorBidi"/>
                    <w:sz w:val="22"/>
                    <w:szCs w:val="22"/>
                    <w:highlight w:val="lightGray"/>
                  </w:rPr>
                </w:pPr>
                <w:r w:rsidRPr="00C403AD">
                  <w:rPr>
                    <w:rFonts w:asciiTheme="majorBidi" w:hAnsiTheme="majorBidi" w:cstheme="majorBidi"/>
                    <w:sz w:val="22"/>
                    <w:szCs w:val="22"/>
                    <w:highlight w:val="lightGray"/>
                    <w:rtl/>
                  </w:rPr>
                  <w:t>سيفحص الطبيب بدنك مثل فحص ما قبل الذهاب إلى المدرسة.</w:t>
                </w:r>
              </w:p>
              <w:p w:rsidR="00C403AD" w:rsidRPr="00C403AD" w:rsidRDefault="00C403AD" w:rsidP="00C403AD">
                <w:pPr>
                  <w:bidi/>
                  <w:jc w:val="both"/>
                  <w:rPr>
                    <w:rFonts w:asciiTheme="majorBidi" w:hAnsiTheme="majorBidi" w:cstheme="majorBidi"/>
                    <w:sz w:val="22"/>
                    <w:szCs w:val="22"/>
                    <w:highlight w:val="lightGray"/>
                  </w:rPr>
                </w:pPr>
              </w:p>
              <w:p w:rsidR="00C403AD" w:rsidRPr="00C403AD" w:rsidRDefault="00C403AD" w:rsidP="00C403AD">
                <w:pPr>
                  <w:bidi/>
                  <w:jc w:val="both"/>
                  <w:rPr>
                    <w:rFonts w:asciiTheme="majorBidi" w:hAnsiTheme="majorBidi" w:cstheme="majorBidi"/>
                    <w:sz w:val="22"/>
                    <w:szCs w:val="22"/>
                    <w:highlight w:val="lightGray"/>
                  </w:rPr>
                </w:pPr>
                <w:r w:rsidRPr="00C403AD">
                  <w:rPr>
                    <w:rFonts w:asciiTheme="majorBidi" w:hAnsiTheme="majorBidi" w:cstheme="majorBidi"/>
                    <w:sz w:val="22"/>
                    <w:szCs w:val="22"/>
                    <w:highlight w:val="lightGray"/>
                    <w:rtl/>
                  </w:rPr>
                  <w:t>ستسحب حوالي ۲ ملعقة من الدم من أحد الأوردة بذراعك, وذلك باستخدام إبرة خاصة.</w:t>
                </w:r>
              </w:p>
              <w:p w:rsidR="00C403AD" w:rsidRPr="00C403AD" w:rsidRDefault="00C403AD" w:rsidP="00C403AD">
                <w:pPr>
                  <w:bidi/>
                  <w:jc w:val="both"/>
                  <w:rPr>
                    <w:rFonts w:asciiTheme="majorBidi" w:hAnsiTheme="majorBidi" w:cstheme="majorBidi"/>
                    <w:sz w:val="22"/>
                    <w:szCs w:val="22"/>
                    <w:highlight w:val="lightGray"/>
                  </w:rPr>
                </w:pPr>
              </w:p>
              <w:p w:rsidR="00C403AD" w:rsidRPr="00C403AD" w:rsidRDefault="00C403AD" w:rsidP="00C403AD">
                <w:pPr>
                  <w:bidi/>
                  <w:jc w:val="both"/>
                  <w:rPr>
                    <w:rFonts w:asciiTheme="majorBidi" w:hAnsiTheme="majorBidi" w:cstheme="majorBidi"/>
                    <w:sz w:val="22"/>
                    <w:szCs w:val="22"/>
                    <w:highlight w:val="lightGray"/>
                  </w:rPr>
                </w:pPr>
                <w:r w:rsidRPr="00C403AD">
                  <w:rPr>
                    <w:rFonts w:asciiTheme="majorBidi" w:hAnsiTheme="majorBidi" w:cstheme="majorBidi"/>
                    <w:sz w:val="22"/>
                    <w:szCs w:val="22"/>
                    <w:highlight w:val="lightGray"/>
                    <w:rtl/>
                  </w:rPr>
                  <w:t>ستعود لمراجعة الطبيب مرة كل شهر لمدة شهرين. في كل زيارة سيأخذ الطبيب عينة من الدم</w:t>
                </w:r>
                <w:r w:rsidRPr="00C403AD">
                  <w:rPr>
                    <w:rFonts w:asciiTheme="majorBidi" w:hAnsiTheme="majorBidi" w:cstheme="majorBidi"/>
                    <w:sz w:val="22"/>
                    <w:szCs w:val="22"/>
                    <w:highlight w:val="lightGray"/>
                  </w:rPr>
                  <w:t>.</w:t>
                </w:r>
              </w:p>
              <w:p w:rsidR="00C403AD" w:rsidRPr="00C403AD" w:rsidRDefault="00C403AD" w:rsidP="00C403AD">
                <w:pPr>
                  <w:bidi/>
                  <w:jc w:val="both"/>
                  <w:rPr>
                    <w:rFonts w:asciiTheme="majorBidi" w:hAnsiTheme="majorBidi" w:cstheme="majorBidi"/>
                    <w:sz w:val="22"/>
                    <w:szCs w:val="22"/>
                    <w:highlight w:val="lightGray"/>
                  </w:rPr>
                </w:pPr>
              </w:p>
              <w:p w:rsidR="00C403AD" w:rsidRPr="00C403AD" w:rsidRDefault="00C403AD" w:rsidP="00C403AD">
                <w:pPr>
                  <w:bidi/>
                  <w:jc w:val="both"/>
                  <w:rPr>
                    <w:rFonts w:asciiTheme="majorBidi" w:hAnsiTheme="majorBidi" w:cstheme="majorBidi"/>
                    <w:sz w:val="22"/>
                    <w:szCs w:val="22"/>
                  </w:rPr>
                </w:pPr>
                <w:r w:rsidRPr="00C403AD">
                  <w:rPr>
                    <w:rFonts w:asciiTheme="majorBidi" w:hAnsiTheme="majorBidi" w:cstheme="majorBidi"/>
                    <w:sz w:val="22"/>
                    <w:szCs w:val="22"/>
                    <w:highlight w:val="lightGray"/>
                    <w:rtl/>
                  </w:rPr>
                  <w:t>سيتم سؤالك بعض الأسئلة عن ______.</w:t>
                </w:r>
              </w:p>
            </w:sdtContent>
          </w:sdt>
        </w:tc>
      </w:tr>
      <w:tr w:rsidR="00443B26" w:rsidRPr="008B1478" w:rsidTr="006101D0">
        <w:tc>
          <w:tcPr>
            <w:tcW w:w="5508" w:type="dxa"/>
            <w:shd w:val="clear" w:color="auto" w:fill="DBE5F1" w:themeFill="accent1" w:themeFillTint="33"/>
            <w:vAlign w:val="center"/>
          </w:tcPr>
          <w:p w:rsidR="00443B26" w:rsidRDefault="00443B26" w:rsidP="00443B26">
            <w:pPr>
              <w:jc w:val="both"/>
              <w:rPr>
                <w:rFonts w:asciiTheme="minorHAnsi" w:hAnsiTheme="minorHAnsi" w:cstheme="minorHAnsi"/>
                <w:b/>
                <w:bCs/>
                <w:sz w:val="22"/>
                <w:szCs w:val="22"/>
              </w:rPr>
            </w:pPr>
            <w:r w:rsidRPr="00C403AD">
              <w:rPr>
                <w:rFonts w:asciiTheme="minorHAnsi" w:hAnsiTheme="minorHAnsi" w:cstheme="minorHAnsi"/>
                <w:b/>
                <w:bCs/>
                <w:sz w:val="22"/>
                <w:szCs w:val="22"/>
              </w:rPr>
              <w:t>What are the good things that can happen from this research?</w:t>
            </w:r>
          </w:p>
          <w:p w:rsidR="00443B26" w:rsidRPr="00C403AD" w:rsidRDefault="00443B26" w:rsidP="00443B26">
            <w:pPr>
              <w:jc w:val="both"/>
              <w:rPr>
                <w:rFonts w:asciiTheme="minorHAnsi" w:hAnsiTheme="minorHAnsi" w:cstheme="minorHAnsi"/>
                <w:sz w:val="18"/>
                <w:szCs w:val="18"/>
              </w:rPr>
            </w:pPr>
            <w:r w:rsidRPr="00C403AD">
              <w:rPr>
                <w:rFonts w:asciiTheme="minorHAnsi" w:hAnsiTheme="minorHAnsi" w:cstheme="minorHAnsi"/>
                <w:color w:val="FF0000"/>
                <w:sz w:val="18"/>
                <w:szCs w:val="18"/>
              </w:rPr>
              <w:lastRenderedPageBreak/>
              <w:t>[FIRST EXPLAIN IF THE CHILD WILL BENEFIT FROM TAKING PART. THEN EXPLAIN HOW THE RESEARCH MAY HELP OTHER CHILDREN IN THE FUTURE</w:t>
            </w:r>
            <w:r>
              <w:rPr>
                <w:rFonts w:asciiTheme="minorHAnsi" w:hAnsiTheme="minorHAnsi" w:cstheme="minorHAnsi"/>
                <w:color w:val="FF0000"/>
                <w:sz w:val="18"/>
                <w:szCs w:val="18"/>
              </w:rPr>
              <w:t>.</w:t>
            </w:r>
            <w:r w:rsidRPr="00C403AD">
              <w:rPr>
                <w:rFonts w:asciiTheme="minorHAnsi" w:hAnsiTheme="minorHAnsi" w:cstheme="minorHAnsi"/>
                <w:color w:val="FF0000"/>
                <w:sz w:val="18"/>
                <w:szCs w:val="18"/>
              </w:rPr>
              <w:t>]</w:t>
            </w:r>
          </w:p>
        </w:tc>
        <w:tc>
          <w:tcPr>
            <w:tcW w:w="5508" w:type="dxa"/>
            <w:shd w:val="clear" w:color="auto" w:fill="DBE5F1" w:themeFill="accent1" w:themeFillTint="33"/>
            <w:vAlign w:val="center"/>
          </w:tcPr>
          <w:p w:rsidR="00443B26" w:rsidRDefault="00443B26" w:rsidP="00443B26">
            <w:pPr>
              <w:bidi/>
              <w:jc w:val="both"/>
              <w:rPr>
                <w:rFonts w:asciiTheme="majorBidi" w:hAnsiTheme="majorBidi" w:cstheme="majorBidi"/>
                <w:b/>
                <w:bCs/>
                <w:sz w:val="22"/>
                <w:szCs w:val="22"/>
              </w:rPr>
            </w:pPr>
            <w:r w:rsidRPr="00C403AD">
              <w:rPr>
                <w:rFonts w:asciiTheme="majorBidi" w:hAnsiTheme="majorBidi" w:cstheme="majorBidi"/>
                <w:b/>
                <w:bCs/>
                <w:sz w:val="22"/>
                <w:szCs w:val="22"/>
                <w:rtl/>
              </w:rPr>
              <w:lastRenderedPageBreak/>
              <w:t>ما هي الأشياء المفيدة التي يمكن أن تنتج من هذا البحث ؟</w:t>
            </w:r>
          </w:p>
          <w:p w:rsidR="00443B26" w:rsidRPr="00C403AD" w:rsidRDefault="00443B26" w:rsidP="00443B26">
            <w:pPr>
              <w:bidi/>
              <w:jc w:val="both"/>
              <w:rPr>
                <w:rFonts w:asciiTheme="majorBidi" w:hAnsiTheme="majorBidi" w:cstheme="majorBidi"/>
                <w:sz w:val="18"/>
                <w:szCs w:val="18"/>
              </w:rPr>
            </w:pPr>
            <w:r w:rsidRPr="00C403AD">
              <w:rPr>
                <w:rFonts w:asciiTheme="majorBidi" w:hAnsiTheme="majorBidi" w:cstheme="majorBidi"/>
                <w:color w:val="FF0000"/>
                <w:sz w:val="18"/>
                <w:szCs w:val="18"/>
              </w:rPr>
              <w:t>]</w:t>
            </w:r>
            <w:r w:rsidRPr="00C403AD">
              <w:rPr>
                <w:rFonts w:asciiTheme="majorBidi" w:hAnsiTheme="majorBidi" w:cstheme="majorBidi"/>
                <w:color w:val="FF0000"/>
                <w:sz w:val="18"/>
                <w:szCs w:val="18"/>
                <w:rtl/>
              </w:rPr>
              <w:t>أولاً أشرح للطفل إذا كان سيستفيد من المشاركة. ثم أشرح كيف يمكن أن يساعد البحث غيرهم من الأطفال في المستقبل.</w:t>
            </w:r>
            <w:r w:rsidRPr="00C403AD">
              <w:rPr>
                <w:rFonts w:asciiTheme="majorBidi" w:hAnsiTheme="majorBidi" w:cstheme="majorBidi"/>
                <w:color w:val="FF0000"/>
                <w:sz w:val="18"/>
                <w:szCs w:val="18"/>
              </w:rPr>
              <w:t>[</w:t>
            </w:r>
          </w:p>
        </w:tc>
      </w:tr>
      <w:tr w:rsidR="00443B26" w:rsidRPr="00785DDB" w:rsidTr="006101D0">
        <w:trPr>
          <w:trHeight w:val="5037"/>
        </w:trPr>
        <w:tc>
          <w:tcPr>
            <w:tcW w:w="5508" w:type="dxa"/>
            <w:vAlign w:val="center"/>
          </w:tcPr>
          <w:sdt>
            <w:sdtPr>
              <w:rPr>
                <w:rFonts w:asciiTheme="minorHAnsi" w:hAnsiTheme="minorHAnsi" w:cstheme="minorHAnsi"/>
                <w:sz w:val="22"/>
                <w:szCs w:val="22"/>
                <w:highlight w:val="lightGray"/>
              </w:rPr>
              <w:id w:val="-1247954537"/>
              <w:placeholder>
                <w:docPart w:val="D32035EAC79C4E5F893BE54E58BED834"/>
              </w:placeholder>
            </w:sdtPr>
            <w:sdtEndPr/>
            <w:sdtContent>
              <w:p w:rsidR="00443B26" w:rsidRPr="00330D04" w:rsidRDefault="00443B26" w:rsidP="00443B26">
                <w:pPr>
                  <w:jc w:val="both"/>
                  <w:rPr>
                    <w:rFonts w:asciiTheme="minorHAnsi" w:hAnsiTheme="minorHAnsi" w:cstheme="minorHAnsi"/>
                    <w:sz w:val="22"/>
                    <w:szCs w:val="22"/>
                    <w:highlight w:val="lightGray"/>
                  </w:rPr>
                </w:pPr>
                <w:r w:rsidRPr="00330D04">
                  <w:rPr>
                    <w:rFonts w:asciiTheme="minorHAnsi" w:hAnsiTheme="minorHAnsi" w:cstheme="minorHAnsi"/>
                    <w:color w:val="FF0000"/>
                    <w:sz w:val="22"/>
                    <w:szCs w:val="22"/>
                    <w:highlight w:val="lightGray"/>
                  </w:rPr>
                  <w:t>Example:</w:t>
                </w:r>
              </w:p>
              <w:p w:rsidR="00443B26" w:rsidRPr="00330D04" w:rsidRDefault="00443B26" w:rsidP="00443B26">
                <w:pPr>
                  <w:jc w:val="both"/>
                  <w:rPr>
                    <w:rFonts w:asciiTheme="minorHAnsi" w:hAnsiTheme="minorHAnsi" w:cstheme="minorHAnsi"/>
                    <w:sz w:val="22"/>
                    <w:szCs w:val="22"/>
                    <w:highlight w:val="lightGray"/>
                  </w:rPr>
                </w:pPr>
              </w:p>
              <w:p w:rsidR="00443B26" w:rsidRPr="00330D04" w:rsidRDefault="00443B26" w:rsidP="00443B26">
                <w:pPr>
                  <w:jc w:val="both"/>
                  <w:rPr>
                    <w:rFonts w:asciiTheme="minorHAnsi" w:hAnsiTheme="minorHAnsi" w:cstheme="minorHAnsi"/>
                    <w:sz w:val="22"/>
                    <w:szCs w:val="22"/>
                    <w:highlight w:val="lightGray"/>
                  </w:rPr>
                </w:pPr>
                <w:r w:rsidRPr="00330D04">
                  <w:rPr>
                    <w:rFonts w:asciiTheme="minorHAnsi" w:hAnsiTheme="minorHAnsi" w:cstheme="minorHAnsi"/>
                    <w:sz w:val="22"/>
                    <w:szCs w:val="22"/>
                    <w:highlight w:val="lightGray"/>
                  </w:rPr>
                  <w:t>What we learn in this research will not help you now.  When we finish the research we hope we know more about _____.  This may help other children with _____ later on.</w:t>
                </w:r>
              </w:p>
              <w:p w:rsidR="00443B26" w:rsidRPr="00330D04" w:rsidRDefault="00443B26" w:rsidP="00443B26">
                <w:pPr>
                  <w:jc w:val="both"/>
                  <w:rPr>
                    <w:rFonts w:asciiTheme="minorHAnsi" w:hAnsiTheme="minorHAnsi" w:cstheme="minorHAnsi"/>
                    <w:sz w:val="22"/>
                    <w:szCs w:val="22"/>
                    <w:highlight w:val="lightGray"/>
                  </w:rPr>
                </w:pPr>
              </w:p>
              <w:p w:rsidR="00443B26" w:rsidRPr="00330D04" w:rsidRDefault="00443B26" w:rsidP="00443B26">
                <w:pPr>
                  <w:jc w:val="both"/>
                  <w:rPr>
                    <w:rFonts w:asciiTheme="minorHAnsi" w:hAnsiTheme="minorHAnsi" w:cstheme="minorHAnsi"/>
                    <w:b/>
                    <w:bCs/>
                    <w:i/>
                    <w:iCs/>
                    <w:color w:val="000000"/>
                    <w:sz w:val="22"/>
                    <w:szCs w:val="22"/>
                    <w:highlight w:val="lightGray"/>
                  </w:rPr>
                </w:pPr>
                <w:r w:rsidRPr="00330D04">
                  <w:rPr>
                    <w:rFonts w:asciiTheme="minorHAnsi" w:hAnsiTheme="minorHAnsi" w:cstheme="minorHAnsi"/>
                    <w:b/>
                    <w:bCs/>
                    <w:i/>
                    <w:iCs/>
                    <w:color w:val="000000"/>
                    <w:sz w:val="22"/>
                    <w:szCs w:val="22"/>
                    <w:highlight w:val="lightGray"/>
                  </w:rPr>
                  <w:t>OR</w:t>
                </w:r>
                <w:r w:rsidRPr="00330D04">
                  <w:rPr>
                    <w:rFonts w:asciiTheme="minorHAnsi" w:hAnsiTheme="minorHAnsi" w:cstheme="minorHAnsi"/>
                    <w:b/>
                    <w:bCs/>
                    <w:i/>
                    <w:iCs/>
                    <w:color w:val="000000"/>
                    <w:sz w:val="22"/>
                    <w:szCs w:val="22"/>
                    <w:highlight w:val="lightGray"/>
                    <w:rtl/>
                  </w:rPr>
                  <w:t xml:space="preserve">   </w:t>
                </w:r>
                <w:r w:rsidRPr="00330D04">
                  <w:rPr>
                    <w:rFonts w:asciiTheme="minorHAnsi" w:hAnsiTheme="minorHAnsi" w:cstheme="minorHAnsi"/>
                    <w:b/>
                    <w:bCs/>
                    <w:i/>
                    <w:iCs/>
                    <w:color w:val="000000"/>
                    <w:sz w:val="22"/>
                    <w:szCs w:val="22"/>
                    <w:highlight w:val="lightGray"/>
                  </w:rPr>
                  <w:t>Ointment</w:t>
                </w:r>
              </w:p>
              <w:p w:rsidR="00443B26" w:rsidRPr="00330D04" w:rsidRDefault="00443B26" w:rsidP="00443B26">
                <w:pPr>
                  <w:jc w:val="both"/>
                  <w:rPr>
                    <w:rFonts w:asciiTheme="minorHAnsi" w:hAnsiTheme="minorHAnsi" w:cstheme="minorHAnsi"/>
                    <w:b/>
                    <w:bCs/>
                    <w:i/>
                    <w:iCs/>
                    <w:color w:val="000000"/>
                    <w:sz w:val="22"/>
                    <w:szCs w:val="22"/>
                    <w:highlight w:val="lightGray"/>
                  </w:rPr>
                </w:pPr>
              </w:p>
              <w:p w:rsidR="00443B26" w:rsidRPr="00785DDB" w:rsidRDefault="00443B26" w:rsidP="00443B26">
                <w:pPr>
                  <w:jc w:val="both"/>
                  <w:rPr>
                    <w:rFonts w:asciiTheme="minorHAnsi" w:hAnsiTheme="minorHAnsi" w:cstheme="minorHAnsi"/>
                    <w:sz w:val="22"/>
                    <w:szCs w:val="22"/>
                  </w:rPr>
                </w:pPr>
                <w:r w:rsidRPr="00330D04">
                  <w:rPr>
                    <w:rFonts w:asciiTheme="minorHAnsi" w:hAnsiTheme="minorHAnsi" w:cstheme="minorHAnsi"/>
                    <w:sz w:val="22"/>
                    <w:szCs w:val="22"/>
                    <w:highlight w:val="lightGray"/>
                  </w:rPr>
                  <w:t>This research may help you if the study drug makes you better.  Since we are testing this drug, we don’t know if this drug will help you. What we learn may help other children later on with _____.</w:t>
                </w:r>
              </w:p>
            </w:sdtContent>
          </w:sdt>
        </w:tc>
        <w:tc>
          <w:tcPr>
            <w:tcW w:w="5508" w:type="dxa"/>
            <w:vAlign w:val="center"/>
          </w:tcPr>
          <w:sdt>
            <w:sdtPr>
              <w:rPr>
                <w:rFonts w:asciiTheme="minorHAnsi" w:hAnsiTheme="minorHAnsi" w:cstheme="minorHAnsi"/>
                <w:sz w:val="22"/>
                <w:szCs w:val="22"/>
                <w:highlight w:val="lightGray"/>
                <w:rtl/>
              </w:rPr>
              <w:id w:val="-226072311"/>
              <w:placeholder>
                <w:docPart w:val="364B4CB375CC4F1E93C5C947C15645C5"/>
              </w:placeholder>
            </w:sdtPr>
            <w:sdtEndPr/>
            <w:sdtContent>
              <w:p w:rsidR="00443B26" w:rsidRPr="00330D04" w:rsidRDefault="00443B26" w:rsidP="00443B26">
                <w:pPr>
                  <w:bidi/>
                  <w:rPr>
                    <w:rFonts w:asciiTheme="majorBidi" w:hAnsiTheme="majorBidi" w:cstheme="majorBidi"/>
                    <w:sz w:val="22"/>
                    <w:szCs w:val="22"/>
                    <w:highlight w:val="lightGray"/>
                    <w:rtl/>
                  </w:rPr>
                </w:pPr>
                <w:r w:rsidRPr="00330D04">
                  <w:rPr>
                    <w:rFonts w:asciiTheme="majorBidi" w:hAnsiTheme="majorBidi" w:cstheme="majorBidi"/>
                    <w:color w:val="FF0000"/>
                    <w:sz w:val="22"/>
                    <w:szCs w:val="22"/>
                    <w:highlight w:val="lightGray"/>
                    <w:rtl/>
                  </w:rPr>
                  <w:t>أمثلة:</w:t>
                </w:r>
              </w:p>
              <w:p w:rsidR="00443B26" w:rsidRPr="00330D04" w:rsidRDefault="00443B26" w:rsidP="00443B26">
                <w:pPr>
                  <w:bidi/>
                  <w:rPr>
                    <w:rFonts w:asciiTheme="majorBidi" w:hAnsiTheme="majorBidi" w:cstheme="majorBidi"/>
                    <w:sz w:val="22"/>
                    <w:szCs w:val="22"/>
                    <w:highlight w:val="lightGray"/>
                    <w:rtl/>
                  </w:rPr>
                </w:pPr>
              </w:p>
              <w:p w:rsidR="00443B26" w:rsidRPr="00330D04" w:rsidRDefault="00443B26" w:rsidP="00443B26">
                <w:pPr>
                  <w:bidi/>
                  <w:rPr>
                    <w:rFonts w:asciiTheme="majorBidi" w:hAnsiTheme="majorBidi" w:cstheme="majorBidi"/>
                    <w:sz w:val="22"/>
                    <w:szCs w:val="22"/>
                    <w:highlight w:val="lightGray"/>
                    <w:rtl/>
                  </w:rPr>
                </w:pPr>
                <w:r w:rsidRPr="00330D04">
                  <w:rPr>
                    <w:rFonts w:asciiTheme="majorBidi" w:hAnsiTheme="majorBidi" w:cstheme="majorBidi"/>
                    <w:sz w:val="22"/>
                    <w:szCs w:val="22"/>
                    <w:highlight w:val="lightGray"/>
                    <w:rtl/>
                  </w:rPr>
                  <w:t>ما نتعلمه في هذا البحث لن يفيدك الآن. نأمل عند نهاية هذا البحث أن نعرف المزيد عن _____. وهذا قد يساعد الأطفال ذو _____ في وقت لاحق.</w:t>
                </w:r>
              </w:p>
              <w:p w:rsidR="00443B26" w:rsidRPr="00330D04" w:rsidRDefault="00443B26" w:rsidP="00443B26">
                <w:pPr>
                  <w:bidi/>
                  <w:rPr>
                    <w:rFonts w:asciiTheme="majorBidi" w:hAnsiTheme="majorBidi" w:cstheme="majorBidi"/>
                    <w:sz w:val="22"/>
                    <w:szCs w:val="22"/>
                    <w:highlight w:val="lightGray"/>
                    <w:rtl/>
                  </w:rPr>
                </w:pPr>
              </w:p>
              <w:p w:rsidR="00443B26" w:rsidRPr="00330D04" w:rsidRDefault="00443B26" w:rsidP="00443B26">
                <w:pPr>
                  <w:bidi/>
                  <w:rPr>
                    <w:rFonts w:asciiTheme="majorBidi" w:hAnsiTheme="majorBidi" w:cstheme="majorBidi"/>
                    <w:b/>
                    <w:bCs/>
                    <w:sz w:val="22"/>
                    <w:szCs w:val="22"/>
                    <w:highlight w:val="lightGray"/>
                    <w:rtl/>
                  </w:rPr>
                </w:pPr>
                <w:r w:rsidRPr="00330D04">
                  <w:rPr>
                    <w:rFonts w:asciiTheme="majorBidi" w:hAnsiTheme="majorBidi" w:cstheme="majorBidi"/>
                    <w:b/>
                    <w:bCs/>
                    <w:sz w:val="22"/>
                    <w:szCs w:val="22"/>
                    <w:highlight w:val="lightGray"/>
                    <w:rtl/>
                  </w:rPr>
                  <w:t>أو</w:t>
                </w:r>
              </w:p>
              <w:p w:rsidR="00443B26" w:rsidRPr="00330D04" w:rsidRDefault="00443B26" w:rsidP="00443B26">
                <w:pPr>
                  <w:bidi/>
                  <w:rPr>
                    <w:rFonts w:asciiTheme="majorBidi" w:hAnsiTheme="majorBidi" w:cstheme="majorBidi"/>
                    <w:sz w:val="22"/>
                    <w:szCs w:val="22"/>
                    <w:highlight w:val="lightGray"/>
                    <w:rtl/>
                  </w:rPr>
                </w:pPr>
              </w:p>
              <w:p w:rsidR="00443B26" w:rsidRPr="00785DDB" w:rsidRDefault="00443B26" w:rsidP="00443B26">
                <w:pPr>
                  <w:bidi/>
                  <w:rPr>
                    <w:rFonts w:asciiTheme="minorHAnsi" w:hAnsiTheme="minorHAnsi" w:cstheme="minorHAnsi"/>
                    <w:sz w:val="22"/>
                    <w:szCs w:val="22"/>
                  </w:rPr>
                </w:pPr>
                <w:r w:rsidRPr="00330D04">
                  <w:rPr>
                    <w:rFonts w:asciiTheme="majorBidi" w:hAnsiTheme="majorBidi" w:cstheme="majorBidi"/>
                    <w:sz w:val="22"/>
                    <w:szCs w:val="22"/>
                    <w:highlight w:val="lightGray"/>
                    <w:rtl/>
                  </w:rPr>
                  <w:t>هذا البحث قد يساعدك أذا أدى  الدواء المستخدم في هذا البحث العلمي إلى  تحسن حالتك. بما أننا نجرب هذا الدواء، ما سنعرفه قد يساعد الأطفال الآخرين ذو _____ في وقت لاحق.</w:t>
                </w:r>
              </w:p>
            </w:sdtContent>
          </w:sdt>
        </w:tc>
      </w:tr>
      <w:tr w:rsidR="00443B26" w:rsidRPr="00D4366A" w:rsidTr="006101D0">
        <w:tc>
          <w:tcPr>
            <w:tcW w:w="11016" w:type="dxa"/>
            <w:gridSpan w:val="2"/>
            <w:tcBorders>
              <w:left w:val="nil"/>
              <w:bottom w:val="single" w:sz="4" w:space="0" w:color="auto"/>
              <w:right w:val="nil"/>
            </w:tcBorders>
            <w:vAlign w:val="center"/>
          </w:tcPr>
          <w:p w:rsidR="00443B26" w:rsidRPr="00D4366A" w:rsidRDefault="00443B26" w:rsidP="006101D0">
            <w:pPr>
              <w:bidi/>
              <w:rPr>
                <w:rFonts w:asciiTheme="minorHAnsi" w:hAnsiTheme="minorHAnsi" w:cstheme="minorHAnsi"/>
                <w:sz w:val="22"/>
                <w:szCs w:val="22"/>
              </w:rPr>
            </w:pPr>
          </w:p>
        </w:tc>
      </w:tr>
      <w:tr w:rsidR="00443B26" w:rsidRPr="00D17BC1" w:rsidTr="006101D0">
        <w:tc>
          <w:tcPr>
            <w:tcW w:w="5508" w:type="dxa"/>
            <w:shd w:val="clear" w:color="auto" w:fill="DBE5F1" w:themeFill="accent1" w:themeFillTint="33"/>
            <w:vAlign w:val="center"/>
          </w:tcPr>
          <w:p w:rsidR="00443B26" w:rsidRPr="00464F0D" w:rsidRDefault="00443B26" w:rsidP="006101D0">
            <w:pPr>
              <w:jc w:val="both"/>
              <w:rPr>
                <w:rFonts w:asciiTheme="minorHAnsi" w:hAnsiTheme="minorHAnsi" w:cstheme="minorHAnsi"/>
                <w:b/>
                <w:bCs/>
                <w:sz w:val="22"/>
                <w:szCs w:val="22"/>
              </w:rPr>
            </w:pPr>
            <w:r w:rsidRPr="00464F0D">
              <w:rPr>
                <w:rFonts w:asciiTheme="minorHAnsi" w:hAnsiTheme="minorHAnsi" w:cstheme="minorHAnsi"/>
                <w:b/>
                <w:bCs/>
                <w:sz w:val="22"/>
                <w:szCs w:val="22"/>
              </w:rPr>
              <w:t>What are the bad things that can happen from this research?</w:t>
            </w:r>
          </w:p>
        </w:tc>
        <w:tc>
          <w:tcPr>
            <w:tcW w:w="5508" w:type="dxa"/>
            <w:shd w:val="clear" w:color="auto" w:fill="DBE5F1" w:themeFill="accent1" w:themeFillTint="33"/>
            <w:vAlign w:val="center"/>
          </w:tcPr>
          <w:p w:rsidR="00443B26" w:rsidRPr="00464F0D" w:rsidRDefault="00443B26" w:rsidP="006101D0">
            <w:pPr>
              <w:bidi/>
              <w:jc w:val="both"/>
              <w:rPr>
                <w:rFonts w:asciiTheme="majorBidi" w:hAnsiTheme="majorBidi" w:cstheme="majorBidi"/>
                <w:b/>
                <w:bCs/>
                <w:sz w:val="22"/>
                <w:szCs w:val="22"/>
                <w:rtl/>
              </w:rPr>
            </w:pPr>
            <w:r w:rsidRPr="00464F0D">
              <w:rPr>
                <w:rFonts w:asciiTheme="majorBidi" w:hAnsiTheme="majorBidi" w:cstheme="majorBidi"/>
                <w:b/>
                <w:bCs/>
                <w:sz w:val="22"/>
                <w:szCs w:val="22"/>
                <w:rtl/>
              </w:rPr>
              <w:t>ما هي النتائج السلبية المتوقعة من هذا البحث؟</w:t>
            </w:r>
          </w:p>
        </w:tc>
      </w:tr>
      <w:tr w:rsidR="00443B26" w:rsidRPr="00D17BC1" w:rsidTr="006101D0">
        <w:trPr>
          <w:trHeight w:val="5552"/>
        </w:trPr>
        <w:tc>
          <w:tcPr>
            <w:tcW w:w="5508" w:type="dxa"/>
            <w:vAlign w:val="center"/>
          </w:tcPr>
          <w:p w:rsidR="00443B26" w:rsidRDefault="00F0001B" w:rsidP="006101D0">
            <w:pPr>
              <w:jc w:val="both"/>
              <w:rPr>
                <w:rFonts w:asciiTheme="minorHAnsi" w:hAnsiTheme="minorHAnsi" w:cstheme="minorHAnsi"/>
                <w:sz w:val="22"/>
                <w:szCs w:val="22"/>
              </w:rPr>
            </w:pPr>
            <w:sdt>
              <w:sdtPr>
                <w:rPr>
                  <w:rFonts w:asciiTheme="minorHAnsi" w:hAnsiTheme="minorHAnsi" w:cstheme="minorHAnsi"/>
                  <w:sz w:val="22"/>
                  <w:szCs w:val="22"/>
                  <w:highlight w:val="lightGray"/>
                </w:rPr>
                <w:id w:val="674540982"/>
                <w:placeholder>
                  <w:docPart w:val="F0ECC16D1A98470D9F1BFA708C887E7F"/>
                </w:placeholder>
              </w:sdtPr>
              <w:sdtEndPr>
                <w:rPr>
                  <w:color w:val="FF0000"/>
                  <w:sz w:val="18"/>
                  <w:szCs w:val="18"/>
                </w:rPr>
              </w:sdtEndPr>
              <w:sdtContent>
                <w:r w:rsidR="00443B26" w:rsidRPr="00EB57A3">
                  <w:rPr>
                    <w:rFonts w:asciiTheme="minorHAnsi" w:hAnsiTheme="minorHAnsi" w:cstheme="minorHAnsi"/>
                    <w:color w:val="FF0000"/>
                    <w:sz w:val="18"/>
                    <w:szCs w:val="18"/>
                    <w:highlight w:val="lightGray"/>
                  </w:rPr>
                  <w:t>[DESCRIBE THE POSSIBLE RISKS AND DISCOMFORT THAT MAY OCCUR. SOCIAL OR EMOTIONAL RISKS NEED TO BE DESCRIBED AS WELL AS THE PHYSICAL RISKS. THE LANGUAGE SHOULD BE TAILORED TO YOUNG CHILDREN AND PROVIDE INFORMATION IMPORTANT FOR THE CHILD. IT IS FINE TO EXPLAIN WHAT WILL BE DONE TO REDUCE RISKS, E.G., USING NUMBING CREAM   BEFORE A BLOOD DRAW.]</w:t>
                </w:r>
              </w:sdtContent>
            </w:sdt>
          </w:p>
          <w:p w:rsidR="00443B26" w:rsidRDefault="00443B26" w:rsidP="006101D0">
            <w:pPr>
              <w:jc w:val="both"/>
              <w:rPr>
                <w:rFonts w:asciiTheme="minorHAnsi" w:hAnsiTheme="minorHAnsi" w:cstheme="minorHAnsi"/>
                <w:sz w:val="22"/>
                <w:szCs w:val="22"/>
              </w:rPr>
            </w:pPr>
          </w:p>
          <w:sdt>
            <w:sdtPr>
              <w:rPr>
                <w:rFonts w:asciiTheme="minorHAnsi" w:hAnsiTheme="minorHAnsi" w:cstheme="minorHAnsi"/>
                <w:sz w:val="20"/>
                <w:szCs w:val="20"/>
                <w:highlight w:val="lightGray"/>
              </w:rPr>
              <w:id w:val="1637370149"/>
              <w:placeholder>
                <w:docPart w:val="0D6696D67AB3497BAD91A9AE2F5E7FAD"/>
              </w:placeholder>
            </w:sdtPr>
            <w:sdtEndPr/>
            <w:sdtContent>
              <w:p w:rsidR="00443B26" w:rsidRPr="00EB57A3" w:rsidRDefault="00443B26" w:rsidP="006101D0">
                <w:pPr>
                  <w:jc w:val="both"/>
                  <w:rPr>
                    <w:rFonts w:asciiTheme="minorHAnsi" w:hAnsiTheme="minorHAnsi" w:cstheme="minorHAnsi"/>
                    <w:color w:val="FF0000"/>
                    <w:sz w:val="18"/>
                    <w:szCs w:val="18"/>
                    <w:highlight w:val="lightGray"/>
                  </w:rPr>
                </w:pPr>
                <w:r w:rsidRPr="00EB57A3">
                  <w:rPr>
                    <w:rFonts w:asciiTheme="minorHAnsi" w:hAnsiTheme="minorHAnsi" w:cstheme="minorHAnsi"/>
                    <w:color w:val="FF0000"/>
                    <w:sz w:val="18"/>
                    <w:szCs w:val="18"/>
                    <w:highlight w:val="lightGray"/>
                  </w:rPr>
                  <w:t>[IF YOU ARE ASKING THE CHILD TO ANSWER SURVEYS OR QUESTIONNAIRES BE SURE TO DESCRIBE ANY DISCOMFORT OR EMBARASSMENT THAT MAY OCCUR FROM ANSWERING QUESTIONS.  EXPLAIN THEY DON’T HAVE TO ANSWER ANY QUESTIONS THEY DON’T WANT TO ANSWER. EXPLAIN IF YOU WILL SHARE THEIR INFORMATION WITH ANY OTHERS, E.G., THEIR PARENTS, THEIR DOCTORS, THEIR TEACHERS.]</w:t>
                </w:r>
              </w:p>
              <w:p w:rsidR="00443B26" w:rsidRPr="000A5012" w:rsidRDefault="00443B26" w:rsidP="006101D0">
                <w:pPr>
                  <w:jc w:val="both"/>
                  <w:rPr>
                    <w:rFonts w:asciiTheme="minorHAnsi" w:hAnsiTheme="minorHAnsi" w:cstheme="minorHAnsi"/>
                    <w:sz w:val="22"/>
                    <w:szCs w:val="22"/>
                    <w:highlight w:val="lightGray"/>
                  </w:rPr>
                </w:pPr>
              </w:p>
              <w:p w:rsidR="00443B26" w:rsidRPr="000A5012" w:rsidRDefault="00443B26" w:rsidP="006101D0">
                <w:pPr>
                  <w:jc w:val="both"/>
                  <w:rPr>
                    <w:rFonts w:asciiTheme="minorHAnsi" w:hAnsiTheme="minorHAnsi" w:cstheme="minorHAnsi"/>
                    <w:sz w:val="22"/>
                    <w:szCs w:val="22"/>
                    <w:highlight w:val="lightGray"/>
                  </w:rPr>
                </w:pPr>
                <w:r w:rsidRPr="000A5012">
                  <w:rPr>
                    <w:rFonts w:asciiTheme="minorHAnsi" w:hAnsiTheme="minorHAnsi" w:cstheme="minorHAnsi"/>
                    <w:color w:val="FF0000"/>
                    <w:sz w:val="22"/>
                    <w:szCs w:val="22"/>
                    <w:highlight w:val="lightGray"/>
                  </w:rPr>
                  <w:t>Example:</w:t>
                </w:r>
              </w:p>
              <w:p w:rsidR="00443B26" w:rsidRPr="000A5012" w:rsidRDefault="00443B26" w:rsidP="006101D0">
                <w:pPr>
                  <w:jc w:val="both"/>
                  <w:rPr>
                    <w:rFonts w:asciiTheme="minorHAnsi" w:hAnsiTheme="minorHAnsi" w:cstheme="minorHAnsi"/>
                    <w:sz w:val="22"/>
                    <w:szCs w:val="22"/>
                    <w:highlight w:val="lightGray"/>
                  </w:rPr>
                </w:pPr>
                <w:r w:rsidRPr="000A5012">
                  <w:rPr>
                    <w:rFonts w:asciiTheme="minorHAnsi" w:hAnsiTheme="minorHAnsi" w:cstheme="minorHAnsi"/>
                    <w:sz w:val="22"/>
                    <w:szCs w:val="22"/>
                    <w:highlight w:val="lightGray"/>
                  </w:rPr>
                  <w:t>In this research study, you might feel embarrassed about answering some questions.</w:t>
                </w:r>
              </w:p>
              <w:p w:rsidR="00443B26" w:rsidRPr="000A5012" w:rsidRDefault="00443B26" w:rsidP="006101D0">
                <w:pPr>
                  <w:jc w:val="both"/>
                  <w:rPr>
                    <w:rFonts w:asciiTheme="minorHAnsi" w:hAnsiTheme="minorHAnsi" w:cstheme="minorHAnsi"/>
                    <w:sz w:val="22"/>
                    <w:szCs w:val="22"/>
                    <w:highlight w:val="lightGray"/>
                  </w:rPr>
                </w:pPr>
                <w:r w:rsidRPr="000A5012">
                  <w:rPr>
                    <w:rFonts w:asciiTheme="minorHAnsi" w:hAnsiTheme="minorHAnsi" w:cstheme="minorHAnsi"/>
                    <w:sz w:val="22"/>
                    <w:szCs w:val="22"/>
                    <w:highlight w:val="lightGray"/>
                  </w:rPr>
                  <w:t>In this research study, you might feel sick after taking the medicine.</w:t>
                </w:r>
              </w:p>
              <w:p w:rsidR="00443B26" w:rsidRPr="00D17BC1" w:rsidRDefault="00443B26" w:rsidP="006101D0">
                <w:pPr>
                  <w:jc w:val="both"/>
                  <w:rPr>
                    <w:rFonts w:asciiTheme="minorHAnsi" w:hAnsiTheme="minorHAnsi" w:cstheme="minorHAnsi"/>
                    <w:sz w:val="22"/>
                    <w:szCs w:val="22"/>
                  </w:rPr>
                </w:pPr>
                <w:r w:rsidRPr="000A5012">
                  <w:rPr>
                    <w:rFonts w:asciiTheme="minorHAnsi" w:hAnsiTheme="minorHAnsi" w:cstheme="minorHAnsi"/>
                    <w:sz w:val="22"/>
                    <w:szCs w:val="22"/>
                    <w:highlight w:val="lightGray"/>
                  </w:rPr>
                  <w:t>Blood collection may hurt a little bit.  It may leave a bruise on your arm.</w:t>
                </w:r>
              </w:p>
            </w:sdtContent>
          </w:sdt>
        </w:tc>
        <w:tc>
          <w:tcPr>
            <w:tcW w:w="5508" w:type="dxa"/>
            <w:vAlign w:val="center"/>
          </w:tcPr>
          <w:p w:rsidR="00443B26" w:rsidRPr="00913716" w:rsidRDefault="00F0001B" w:rsidP="006101D0">
            <w:pPr>
              <w:bidi/>
              <w:jc w:val="both"/>
              <w:rPr>
                <w:rFonts w:asciiTheme="minorHAnsi" w:hAnsiTheme="minorHAnsi" w:cstheme="minorHAnsi"/>
                <w:sz w:val="22"/>
                <w:szCs w:val="22"/>
              </w:rPr>
            </w:pPr>
            <w:sdt>
              <w:sdtPr>
                <w:rPr>
                  <w:rFonts w:asciiTheme="minorHAnsi" w:hAnsiTheme="minorHAnsi" w:cstheme="minorHAnsi"/>
                  <w:color w:val="FF0000"/>
                  <w:sz w:val="18"/>
                  <w:szCs w:val="18"/>
                  <w:highlight w:val="lightGray"/>
                  <w:rtl/>
                </w:rPr>
                <w:id w:val="768898566"/>
                <w:placeholder>
                  <w:docPart w:val="6FACA6B4B300455DB5BB2374AFE08DC3"/>
                </w:placeholder>
              </w:sdtPr>
              <w:sdtEndPr>
                <w:rPr>
                  <w:color w:val="auto"/>
                  <w:sz w:val="22"/>
                  <w:szCs w:val="22"/>
                </w:rPr>
              </w:sdtEndPr>
              <w:sdtContent>
                <w:r w:rsidR="00443B26" w:rsidRPr="00913716">
                  <w:rPr>
                    <w:rFonts w:asciiTheme="minorHAnsi" w:hAnsiTheme="minorHAnsi" w:cstheme="minorHAnsi"/>
                    <w:color w:val="FF0000"/>
                    <w:sz w:val="18"/>
                    <w:szCs w:val="18"/>
                    <w:highlight w:val="lightGray"/>
                  </w:rPr>
                  <w:t>]</w:t>
                </w:r>
                <w:r w:rsidR="00443B26" w:rsidRPr="00913716">
                  <w:rPr>
                    <w:rFonts w:asciiTheme="majorBidi" w:hAnsiTheme="majorBidi" w:cstheme="majorBidi"/>
                    <w:color w:val="FF0000"/>
                    <w:sz w:val="18"/>
                    <w:szCs w:val="18"/>
                    <w:highlight w:val="lightGray"/>
                    <w:rtl/>
                  </w:rPr>
                  <w:t>حدد المخاطر والمضايقات المحتملة. المخاطر الاجتماعية أو العاطفية يجب توضيحها وكذلك المخاطر المادية. اللغة ينبغي أن تكون مفهومة للأطفال وتوضح كل المعلومات التي تهم الطفل. ومن الأفضل شرح</w:t>
                </w:r>
                <w:r w:rsidR="00443B26" w:rsidRPr="00913716">
                  <w:rPr>
                    <w:rFonts w:asciiTheme="majorBidi" w:hAnsiTheme="majorBidi" w:cstheme="majorBidi"/>
                    <w:color w:val="FF0000"/>
                    <w:sz w:val="18"/>
                    <w:szCs w:val="18"/>
                    <w:highlight w:val="lightGray"/>
                  </w:rPr>
                  <w:t xml:space="preserve"> </w:t>
                </w:r>
                <w:r w:rsidR="00443B26" w:rsidRPr="00913716">
                  <w:rPr>
                    <w:rFonts w:asciiTheme="majorBidi" w:hAnsiTheme="majorBidi" w:cstheme="majorBidi"/>
                    <w:color w:val="FF0000"/>
                    <w:sz w:val="18"/>
                    <w:szCs w:val="18"/>
                    <w:highlight w:val="lightGray"/>
                    <w:rtl/>
                  </w:rPr>
                  <w:t>الإجراءات اللازمة للحد من المخاطر، على سبيل المثال ، باستخدام دهان التخدير قبل سحب الدم.</w:t>
                </w:r>
                <w:r w:rsidR="00443B26" w:rsidRPr="00913716">
                  <w:rPr>
                    <w:rFonts w:asciiTheme="majorBidi" w:hAnsiTheme="majorBidi" w:cstheme="majorBidi"/>
                    <w:color w:val="FF0000"/>
                    <w:sz w:val="18"/>
                    <w:szCs w:val="18"/>
                    <w:highlight w:val="lightGray"/>
                  </w:rPr>
                  <w:t>[</w:t>
                </w:r>
              </w:sdtContent>
            </w:sdt>
          </w:p>
          <w:p w:rsidR="00443B26" w:rsidRPr="00913716" w:rsidRDefault="00443B26" w:rsidP="006101D0">
            <w:pPr>
              <w:bidi/>
              <w:jc w:val="both"/>
              <w:rPr>
                <w:rFonts w:asciiTheme="minorHAnsi" w:hAnsiTheme="minorHAnsi" w:cstheme="minorHAnsi"/>
                <w:sz w:val="22"/>
                <w:szCs w:val="22"/>
                <w:rtl/>
              </w:rPr>
            </w:pPr>
          </w:p>
          <w:sdt>
            <w:sdtPr>
              <w:rPr>
                <w:rFonts w:asciiTheme="minorHAnsi" w:hAnsiTheme="minorHAnsi" w:cstheme="minorHAnsi"/>
                <w:color w:val="FF0000"/>
                <w:sz w:val="18"/>
                <w:szCs w:val="18"/>
                <w:highlight w:val="lightGray"/>
                <w:rtl/>
              </w:rPr>
              <w:id w:val="910344767"/>
              <w:placeholder>
                <w:docPart w:val="E17A7299FE094002BEC85B19418DC102"/>
              </w:placeholder>
            </w:sdtPr>
            <w:sdtEndPr>
              <w:rPr>
                <w:color w:val="auto"/>
                <w:sz w:val="22"/>
                <w:szCs w:val="22"/>
              </w:rPr>
            </w:sdtEndPr>
            <w:sdtContent>
              <w:p w:rsidR="00443B26" w:rsidRPr="00913716" w:rsidRDefault="00443B26" w:rsidP="006101D0">
                <w:pPr>
                  <w:bidi/>
                  <w:jc w:val="both"/>
                  <w:rPr>
                    <w:rFonts w:asciiTheme="majorBidi" w:hAnsiTheme="majorBidi" w:cstheme="majorBidi"/>
                    <w:color w:val="FF0000"/>
                    <w:sz w:val="18"/>
                    <w:szCs w:val="18"/>
                    <w:highlight w:val="lightGray"/>
                    <w:rtl/>
                  </w:rPr>
                </w:pPr>
                <w:r w:rsidRPr="00913716">
                  <w:rPr>
                    <w:rFonts w:asciiTheme="minorHAnsi" w:hAnsiTheme="minorHAnsi" w:cstheme="minorHAnsi"/>
                    <w:color w:val="FF0000"/>
                    <w:sz w:val="18"/>
                    <w:szCs w:val="18"/>
                    <w:highlight w:val="lightGray"/>
                  </w:rPr>
                  <w:t>]</w:t>
                </w:r>
                <w:r w:rsidRPr="00913716">
                  <w:rPr>
                    <w:rFonts w:asciiTheme="majorBidi" w:hAnsiTheme="majorBidi" w:cstheme="majorBidi"/>
                    <w:color w:val="FF0000"/>
                    <w:sz w:val="18"/>
                    <w:szCs w:val="18"/>
                    <w:highlight w:val="lightGray"/>
                    <w:rtl/>
                  </w:rPr>
                  <w:t>إذا كان الطفل سيجيب على الاستبيانات أو الدراسات الاستقصائية يجب التأكد من توضيح على أي إحراج أو مضايقه من جراء الإجابة عن الأسئلة. وتوضيح حريتهم  في عدم الإجابة على بعض الأسئلة.</w:t>
                </w:r>
                <w:r w:rsidRPr="00913716">
                  <w:rPr>
                    <w:rFonts w:asciiTheme="majorBidi" w:hAnsiTheme="majorBidi" w:cstheme="majorBidi"/>
                    <w:color w:val="FF0000"/>
                    <w:sz w:val="18"/>
                    <w:szCs w:val="18"/>
                    <w:highlight w:val="lightGray"/>
                  </w:rPr>
                  <w:t xml:space="preserve"> </w:t>
                </w:r>
                <w:r w:rsidRPr="00913716">
                  <w:rPr>
                    <w:rFonts w:asciiTheme="majorBidi" w:hAnsiTheme="majorBidi" w:cstheme="majorBidi"/>
                    <w:color w:val="FF0000"/>
                    <w:sz w:val="18"/>
                    <w:szCs w:val="18"/>
                    <w:highlight w:val="lightGray"/>
                    <w:rtl/>
                  </w:rPr>
                  <w:t xml:space="preserve"> توضيح إمكانية تبادل المعلومات مع شخص آخر (أن وجدت)، على سبيل المثال، والديهم، أو أطباءهم، أو معلميهم.</w:t>
                </w:r>
                <w:r w:rsidRPr="00913716">
                  <w:rPr>
                    <w:rFonts w:asciiTheme="majorBidi" w:hAnsiTheme="majorBidi" w:cstheme="majorBidi"/>
                    <w:color w:val="FF0000"/>
                    <w:sz w:val="18"/>
                    <w:szCs w:val="18"/>
                    <w:highlight w:val="lightGray"/>
                  </w:rPr>
                  <w:t>[</w:t>
                </w:r>
              </w:p>
              <w:p w:rsidR="00443B26" w:rsidRPr="00913716" w:rsidRDefault="00443B26" w:rsidP="006101D0">
                <w:pPr>
                  <w:bidi/>
                  <w:jc w:val="both"/>
                  <w:rPr>
                    <w:rFonts w:asciiTheme="majorBidi" w:hAnsiTheme="majorBidi" w:cstheme="majorBidi"/>
                    <w:sz w:val="22"/>
                    <w:szCs w:val="22"/>
                    <w:highlight w:val="lightGray"/>
                    <w:rtl/>
                  </w:rPr>
                </w:pPr>
              </w:p>
              <w:p w:rsidR="00443B26" w:rsidRPr="00913716" w:rsidRDefault="00443B26" w:rsidP="006101D0">
                <w:pPr>
                  <w:bidi/>
                  <w:jc w:val="both"/>
                  <w:rPr>
                    <w:rFonts w:asciiTheme="majorBidi" w:hAnsiTheme="majorBidi" w:cstheme="majorBidi"/>
                    <w:sz w:val="22"/>
                    <w:szCs w:val="22"/>
                    <w:highlight w:val="lightGray"/>
                    <w:rtl/>
                  </w:rPr>
                </w:pPr>
                <w:r w:rsidRPr="00913716">
                  <w:rPr>
                    <w:rFonts w:asciiTheme="majorBidi" w:hAnsiTheme="majorBidi" w:cstheme="majorBidi"/>
                    <w:color w:val="FF0000"/>
                    <w:sz w:val="22"/>
                    <w:szCs w:val="22"/>
                    <w:highlight w:val="lightGray"/>
                    <w:rtl/>
                  </w:rPr>
                  <w:t>أمثلة:</w:t>
                </w:r>
              </w:p>
              <w:p w:rsidR="00443B26" w:rsidRPr="00913716" w:rsidRDefault="00443B26" w:rsidP="006101D0">
                <w:pPr>
                  <w:bidi/>
                  <w:jc w:val="both"/>
                  <w:rPr>
                    <w:rFonts w:asciiTheme="majorBidi" w:hAnsiTheme="majorBidi" w:cstheme="majorBidi"/>
                    <w:sz w:val="22"/>
                    <w:szCs w:val="22"/>
                    <w:highlight w:val="lightGray"/>
                    <w:rtl/>
                  </w:rPr>
                </w:pPr>
                <w:r w:rsidRPr="00913716">
                  <w:rPr>
                    <w:rFonts w:asciiTheme="majorBidi" w:hAnsiTheme="majorBidi" w:cstheme="majorBidi"/>
                    <w:sz w:val="22"/>
                    <w:szCs w:val="22"/>
                    <w:highlight w:val="lightGray"/>
                    <w:rtl/>
                  </w:rPr>
                  <w:t>في هذا البحث العلمي ، انك قد تشعر بالحرج من الإجابة على بعض الأسئلة.</w:t>
                </w:r>
              </w:p>
              <w:p w:rsidR="00443B26" w:rsidRPr="00913716" w:rsidRDefault="00443B26" w:rsidP="006101D0">
                <w:pPr>
                  <w:bidi/>
                  <w:jc w:val="both"/>
                  <w:rPr>
                    <w:rFonts w:asciiTheme="majorBidi" w:hAnsiTheme="majorBidi" w:cstheme="majorBidi"/>
                    <w:sz w:val="22"/>
                    <w:szCs w:val="22"/>
                    <w:highlight w:val="lightGray"/>
                    <w:rtl/>
                  </w:rPr>
                </w:pPr>
                <w:r w:rsidRPr="00913716">
                  <w:rPr>
                    <w:rFonts w:asciiTheme="majorBidi" w:hAnsiTheme="majorBidi" w:cstheme="majorBidi"/>
                    <w:sz w:val="22"/>
                    <w:szCs w:val="22"/>
                    <w:highlight w:val="lightGray"/>
                    <w:rtl/>
                  </w:rPr>
                  <w:t>في هذا البحث العلمي ، انك قد تصاب بالإعياء بعد أخذ الدواء.</w:t>
                </w:r>
              </w:p>
              <w:p w:rsidR="00443B26" w:rsidRPr="00913716" w:rsidRDefault="00443B26" w:rsidP="006101D0">
                <w:pPr>
                  <w:bidi/>
                  <w:jc w:val="both"/>
                  <w:rPr>
                    <w:rFonts w:asciiTheme="minorHAnsi" w:hAnsiTheme="minorHAnsi" w:cstheme="minorHAnsi"/>
                    <w:sz w:val="22"/>
                    <w:szCs w:val="22"/>
                    <w:rtl/>
                  </w:rPr>
                </w:pPr>
                <w:r w:rsidRPr="00913716">
                  <w:rPr>
                    <w:rFonts w:asciiTheme="majorBidi" w:hAnsiTheme="majorBidi" w:cstheme="majorBidi"/>
                    <w:sz w:val="22"/>
                    <w:szCs w:val="22"/>
                    <w:highlight w:val="lightGray"/>
                    <w:rtl/>
                  </w:rPr>
                  <w:t>سحب عينات الدم قد يؤذي قليلا. وقد يترك كدمه على الذراع.</w:t>
                </w:r>
              </w:p>
            </w:sdtContent>
          </w:sdt>
          <w:p w:rsidR="00443B26" w:rsidRPr="00913716" w:rsidRDefault="00443B26" w:rsidP="006101D0">
            <w:pPr>
              <w:bidi/>
              <w:jc w:val="both"/>
              <w:rPr>
                <w:rFonts w:asciiTheme="minorHAnsi" w:hAnsiTheme="minorHAnsi" w:cstheme="minorHAnsi"/>
                <w:sz w:val="22"/>
                <w:szCs w:val="22"/>
              </w:rPr>
            </w:pPr>
          </w:p>
          <w:p w:rsidR="00443B26" w:rsidRPr="000A5012" w:rsidRDefault="00443B26" w:rsidP="006101D0">
            <w:pPr>
              <w:bidi/>
              <w:jc w:val="both"/>
              <w:rPr>
                <w:rFonts w:asciiTheme="minorHAnsi" w:hAnsiTheme="minorHAnsi" w:cstheme="minorHAnsi"/>
                <w:sz w:val="22"/>
                <w:szCs w:val="22"/>
                <w:rtl/>
              </w:rPr>
            </w:pPr>
          </w:p>
        </w:tc>
      </w:tr>
      <w:bookmarkEnd w:id="0"/>
    </w:tbl>
    <w:p w:rsidR="00443B26" w:rsidRDefault="00443B26"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0A5012" w:rsidRPr="00D17BC1" w:rsidTr="006101D0">
        <w:tc>
          <w:tcPr>
            <w:tcW w:w="5508" w:type="dxa"/>
            <w:shd w:val="clear" w:color="auto" w:fill="DBE5F1" w:themeFill="accent1" w:themeFillTint="33"/>
            <w:vAlign w:val="center"/>
          </w:tcPr>
          <w:p w:rsidR="000A5012" w:rsidRPr="003A5123" w:rsidRDefault="003A5123" w:rsidP="003A5123">
            <w:pPr>
              <w:jc w:val="both"/>
              <w:rPr>
                <w:rFonts w:asciiTheme="minorHAnsi" w:hAnsiTheme="minorHAnsi" w:cstheme="minorHAnsi"/>
                <w:b/>
                <w:bCs/>
                <w:sz w:val="22"/>
                <w:szCs w:val="22"/>
              </w:rPr>
            </w:pPr>
            <w:r w:rsidRPr="003A5123">
              <w:rPr>
                <w:rFonts w:asciiTheme="minorHAnsi" w:hAnsiTheme="minorHAnsi" w:cstheme="minorHAnsi"/>
                <w:b/>
                <w:bCs/>
                <w:color w:val="000000"/>
                <w:sz w:val="22"/>
                <w:szCs w:val="22"/>
              </w:rPr>
              <w:t>Will your information be kept private?</w:t>
            </w:r>
          </w:p>
        </w:tc>
        <w:tc>
          <w:tcPr>
            <w:tcW w:w="5508" w:type="dxa"/>
            <w:shd w:val="clear" w:color="auto" w:fill="DBE5F1" w:themeFill="accent1" w:themeFillTint="33"/>
            <w:vAlign w:val="center"/>
          </w:tcPr>
          <w:p w:rsidR="000A5012" w:rsidRPr="003A5123" w:rsidRDefault="003A5123" w:rsidP="003A5123">
            <w:pPr>
              <w:bidi/>
              <w:jc w:val="both"/>
              <w:rPr>
                <w:rFonts w:asciiTheme="majorBidi" w:hAnsiTheme="majorBidi" w:cstheme="majorBidi"/>
                <w:b/>
                <w:bCs/>
                <w:sz w:val="22"/>
                <w:szCs w:val="22"/>
              </w:rPr>
            </w:pPr>
            <w:r w:rsidRPr="003A5123">
              <w:rPr>
                <w:rFonts w:asciiTheme="majorBidi" w:hAnsiTheme="majorBidi" w:cstheme="majorBidi"/>
                <w:b/>
                <w:bCs/>
                <w:sz w:val="22"/>
                <w:szCs w:val="22"/>
                <w:rtl/>
              </w:rPr>
              <w:t>هل ستحفظ معلوماتك الشخصية بسرية؟</w:t>
            </w:r>
          </w:p>
        </w:tc>
      </w:tr>
      <w:tr w:rsidR="00C06359" w:rsidRPr="00D17BC1" w:rsidTr="003E12B9">
        <w:trPr>
          <w:trHeight w:val="1772"/>
        </w:trPr>
        <w:tc>
          <w:tcPr>
            <w:tcW w:w="5508" w:type="dxa"/>
            <w:vAlign w:val="center"/>
          </w:tcPr>
          <w:p w:rsidR="00C06359" w:rsidRPr="003A5123" w:rsidRDefault="00C06359" w:rsidP="00C06359">
            <w:pPr>
              <w:jc w:val="both"/>
              <w:rPr>
                <w:rFonts w:asciiTheme="minorHAnsi" w:hAnsiTheme="minorHAnsi" w:cstheme="minorHAnsi"/>
                <w:sz w:val="22"/>
                <w:szCs w:val="22"/>
              </w:rPr>
            </w:pPr>
            <w:r w:rsidRPr="003A5123">
              <w:rPr>
                <w:rFonts w:asciiTheme="minorHAnsi" w:hAnsiTheme="minorHAnsi" w:cstheme="minorHAnsi"/>
                <w:color w:val="000000"/>
                <w:sz w:val="22"/>
                <w:szCs w:val="22"/>
              </w:rPr>
              <w:lastRenderedPageBreak/>
              <w:t>Your results and who you are will be kept secret. Written forms will be kept locked up.</w:t>
            </w:r>
          </w:p>
        </w:tc>
        <w:tc>
          <w:tcPr>
            <w:tcW w:w="5508" w:type="dxa"/>
            <w:vAlign w:val="center"/>
          </w:tcPr>
          <w:p w:rsidR="00C06359" w:rsidRPr="003A5123" w:rsidRDefault="00C06359" w:rsidP="00C06359">
            <w:pPr>
              <w:bidi/>
              <w:jc w:val="both"/>
              <w:rPr>
                <w:rFonts w:asciiTheme="majorBidi" w:hAnsiTheme="majorBidi" w:cstheme="majorBidi"/>
                <w:sz w:val="22"/>
                <w:szCs w:val="22"/>
              </w:rPr>
            </w:pPr>
            <w:r w:rsidRPr="003A5123">
              <w:rPr>
                <w:rFonts w:asciiTheme="majorBidi" w:hAnsiTheme="majorBidi" w:cstheme="majorBidi"/>
                <w:sz w:val="22"/>
                <w:szCs w:val="22"/>
                <w:rtl/>
              </w:rPr>
              <w:t>النتائج والمعلومات الشخصية سيتم الحفاظ عليها بسرية تامة.</w:t>
            </w:r>
          </w:p>
        </w:tc>
      </w:tr>
      <w:tr w:rsidR="00C06359" w:rsidRPr="00C94F42" w:rsidTr="006101D0">
        <w:tc>
          <w:tcPr>
            <w:tcW w:w="11016" w:type="dxa"/>
            <w:gridSpan w:val="2"/>
            <w:tcBorders>
              <w:left w:val="nil"/>
              <w:right w:val="nil"/>
            </w:tcBorders>
            <w:shd w:val="clear" w:color="auto" w:fill="auto"/>
            <w:vAlign w:val="center"/>
          </w:tcPr>
          <w:p w:rsidR="00C06359" w:rsidRPr="00C94F42" w:rsidRDefault="00C06359" w:rsidP="006101D0">
            <w:pPr>
              <w:bidi/>
              <w:rPr>
                <w:rFonts w:asciiTheme="majorBidi" w:hAnsiTheme="majorBidi" w:cstheme="majorBidi"/>
                <w:b/>
                <w:bCs/>
                <w:sz w:val="22"/>
                <w:szCs w:val="22"/>
                <w:rtl/>
              </w:rPr>
            </w:pPr>
          </w:p>
        </w:tc>
      </w:tr>
      <w:tr w:rsidR="000A5012" w:rsidRPr="00D4366A" w:rsidTr="006101D0">
        <w:tc>
          <w:tcPr>
            <w:tcW w:w="5508" w:type="dxa"/>
            <w:shd w:val="clear" w:color="auto" w:fill="DBE5F1" w:themeFill="accent1" w:themeFillTint="33"/>
            <w:vAlign w:val="center"/>
          </w:tcPr>
          <w:p w:rsidR="000A5012" w:rsidRPr="004F545D" w:rsidRDefault="004F545D" w:rsidP="004F545D">
            <w:pPr>
              <w:jc w:val="both"/>
              <w:rPr>
                <w:rFonts w:asciiTheme="minorHAnsi" w:hAnsiTheme="minorHAnsi" w:cstheme="minorHAnsi"/>
                <w:b/>
                <w:bCs/>
                <w:sz w:val="22"/>
                <w:szCs w:val="22"/>
              </w:rPr>
            </w:pPr>
            <w:r w:rsidRPr="004F545D">
              <w:rPr>
                <w:rFonts w:asciiTheme="minorHAnsi" w:hAnsiTheme="minorHAnsi" w:cstheme="minorHAnsi"/>
                <w:b/>
                <w:bCs/>
                <w:color w:val="000000"/>
                <w:sz w:val="22"/>
                <w:szCs w:val="22"/>
              </w:rPr>
              <w:t xml:space="preserve">Person to </w:t>
            </w:r>
            <w:r>
              <w:rPr>
                <w:rFonts w:asciiTheme="minorHAnsi" w:hAnsiTheme="minorHAnsi" w:cstheme="minorHAnsi"/>
                <w:b/>
                <w:bCs/>
                <w:color w:val="000000"/>
                <w:sz w:val="22"/>
                <w:szCs w:val="22"/>
              </w:rPr>
              <w:t>C</w:t>
            </w:r>
            <w:r w:rsidRPr="004F545D">
              <w:rPr>
                <w:rFonts w:asciiTheme="minorHAnsi" w:hAnsiTheme="minorHAnsi" w:cstheme="minorHAnsi"/>
                <w:b/>
                <w:bCs/>
                <w:color w:val="000000"/>
                <w:sz w:val="22"/>
                <w:szCs w:val="22"/>
              </w:rPr>
              <w:t>ontact</w:t>
            </w:r>
            <w:r>
              <w:rPr>
                <w:rFonts w:asciiTheme="minorHAnsi" w:hAnsiTheme="minorHAnsi" w:cstheme="minorHAnsi"/>
                <w:b/>
                <w:bCs/>
                <w:color w:val="000000"/>
                <w:sz w:val="22"/>
                <w:szCs w:val="22"/>
              </w:rPr>
              <w:t>:</w:t>
            </w:r>
          </w:p>
        </w:tc>
        <w:tc>
          <w:tcPr>
            <w:tcW w:w="5508" w:type="dxa"/>
            <w:shd w:val="clear" w:color="auto" w:fill="DBE5F1" w:themeFill="accent1" w:themeFillTint="33"/>
            <w:vAlign w:val="center"/>
          </w:tcPr>
          <w:p w:rsidR="000A5012" w:rsidRPr="004F545D" w:rsidRDefault="004F545D" w:rsidP="004F545D">
            <w:pPr>
              <w:bidi/>
              <w:jc w:val="both"/>
              <w:rPr>
                <w:rFonts w:asciiTheme="majorBidi" w:hAnsiTheme="majorBidi" w:cstheme="majorBidi"/>
                <w:b/>
                <w:bCs/>
                <w:sz w:val="22"/>
                <w:szCs w:val="22"/>
              </w:rPr>
            </w:pPr>
            <w:r w:rsidRPr="004F545D">
              <w:rPr>
                <w:rFonts w:asciiTheme="majorBidi" w:hAnsiTheme="majorBidi" w:cstheme="majorBidi"/>
                <w:b/>
                <w:bCs/>
                <w:sz w:val="22"/>
                <w:szCs w:val="22"/>
                <w:rtl/>
              </w:rPr>
              <w:t>شخص يمكن الاتصال به</w:t>
            </w:r>
            <w:r w:rsidRPr="004F545D">
              <w:rPr>
                <w:rFonts w:asciiTheme="majorBidi" w:hAnsiTheme="majorBidi" w:cstheme="majorBidi"/>
                <w:b/>
                <w:bCs/>
                <w:sz w:val="22"/>
                <w:szCs w:val="22"/>
              </w:rPr>
              <w:t>:</w:t>
            </w:r>
          </w:p>
        </w:tc>
      </w:tr>
      <w:tr w:rsidR="00C06359" w:rsidRPr="00D4366A" w:rsidTr="002D4626">
        <w:trPr>
          <w:trHeight w:val="1804"/>
        </w:trPr>
        <w:tc>
          <w:tcPr>
            <w:tcW w:w="5508" w:type="dxa"/>
            <w:vAlign w:val="center"/>
          </w:tcPr>
          <w:p w:rsidR="00C06359" w:rsidRPr="00C06359" w:rsidRDefault="00C06359" w:rsidP="00C06359">
            <w:pPr>
              <w:jc w:val="both"/>
              <w:rPr>
                <w:rFonts w:asciiTheme="minorHAnsi" w:hAnsiTheme="minorHAnsi" w:cstheme="minorHAnsi"/>
                <w:sz w:val="22"/>
                <w:szCs w:val="22"/>
              </w:rPr>
            </w:pPr>
            <w:r w:rsidRPr="00C06359">
              <w:rPr>
                <w:rFonts w:asciiTheme="minorHAnsi" w:hAnsiTheme="minorHAnsi" w:cstheme="minorHAnsi"/>
                <w:color w:val="000000"/>
                <w:sz w:val="22"/>
                <w:szCs w:val="22"/>
              </w:rPr>
              <w:t xml:space="preserve">You can ask any questions that you have about the study. If you have questions later you can call </w:t>
            </w:r>
            <w:sdt>
              <w:sdtPr>
                <w:rPr>
                  <w:rFonts w:asciiTheme="minorHAnsi" w:hAnsiTheme="minorHAnsi" w:cstheme="minorHAnsi"/>
                  <w:sz w:val="22"/>
                  <w:szCs w:val="22"/>
                  <w:highlight w:val="lightGray"/>
                </w:rPr>
                <w:id w:val="471880275"/>
                <w:placeholder>
                  <w:docPart w:val="0E4DAC99A8F44A7A8B712F98BC3DD6FA"/>
                </w:placeholder>
              </w:sdtPr>
              <w:sdtEndPr/>
              <w:sdtContent>
                <w:r w:rsidRPr="00C06359">
                  <w:rPr>
                    <w:rFonts w:asciiTheme="minorHAnsi" w:hAnsiTheme="minorHAnsi" w:cstheme="minorHAnsi"/>
                    <w:sz w:val="22"/>
                    <w:szCs w:val="22"/>
                    <w:highlight w:val="lightGray"/>
                  </w:rPr>
                  <w:fldChar w:fldCharType="begin">
                    <w:ffData>
                      <w:name w:val="Text1"/>
                      <w:enabled/>
                      <w:calcOnExit w:val="0"/>
                      <w:textInput/>
                    </w:ffData>
                  </w:fldChar>
                </w:r>
                <w:r w:rsidRPr="00C06359">
                  <w:rPr>
                    <w:rFonts w:asciiTheme="minorHAnsi" w:hAnsiTheme="minorHAnsi" w:cstheme="minorHAnsi"/>
                    <w:sz w:val="22"/>
                    <w:szCs w:val="22"/>
                    <w:highlight w:val="lightGray"/>
                  </w:rPr>
                  <w:instrText xml:space="preserve"> FORMTEXT </w:instrText>
                </w:r>
                <w:r w:rsidRPr="00C06359">
                  <w:rPr>
                    <w:rFonts w:asciiTheme="minorHAnsi" w:hAnsiTheme="minorHAnsi" w:cstheme="minorHAnsi"/>
                    <w:sz w:val="22"/>
                    <w:szCs w:val="22"/>
                    <w:highlight w:val="lightGray"/>
                  </w:rPr>
                </w:r>
                <w:r w:rsidRPr="00C06359">
                  <w:rPr>
                    <w:rFonts w:asciiTheme="minorHAnsi" w:hAnsiTheme="minorHAnsi" w:cstheme="minorHAnsi"/>
                    <w:sz w:val="22"/>
                    <w:szCs w:val="22"/>
                    <w:highlight w:val="lightGray"/>
                  </w:rPr>
                  <w:fldChar w:fldCharType="separate"/>
                </w:r>
                <w:r w:rsidRPr="00C06359">
                  <w:rPr>
                    <w:rFonts w:asciiTheme="minorHAnsi" w:hAnsiTheme="minorHAnsi" w:cstheme="minorHAnsi"/>
                    <w:noProof/>
                    <w:sz w:val="22"/>
                    <w:szCs w:val="22"/>
                    <w:highlight w:val="lightGray"/>
                  </w:rPr>
                  <w:t> </w:t>
                </w:r>
                <w:r w:rsidRPr="00C06359">
                  <w:rPr>
                    <w:rFonts w:asciiTheme="minorHAnsi" w:hAnsiTheme="minorHAnsi" w:cstheme="minorHAnsi"/>
                    <w:noProof/>
                    <w:sz w:val="22"/>
                    <w:szCs w:val="22"/>
                    <w:highlight w:val="lightGray"/>
                  </w:rPr>
                  <w:t> </w:t>
                </w:r>
                <w:r w:rsidRPr="00C06359">
                  <w:rPr>
                    <w:rFonts w:asciiTheme="minorHAnsi" w:hAnsiTheme="minorHAnsi" w:cstheme="minorHAnsi"/>
                    <w:noProof/>
                    <w:sz w:val="22"/>
                    <w:szCs w:val="22"/>
                    <w:highlight w:val="lightGray"/>
                  </w:rPr>
                  <w:t> </w:t>
                </w:r>
                <w:r w:rsidRPr="00C06359">
                  <w:rPr>
                    <w:rFonts w:asciiTheme="minorHAnsi" w:hAnsiTheme="minorHAnsi" w:cstheme="minorHAnsi"/>
                    <w:noProof/>
                    <w:sz w:val="22"/>
                    <w:szCs w:val="22"/>
                    <w:highlight w:val="lightGray"/>
                  </w:rPr>
                  <w:t> </w:t>
                </w:r>
                <w:r w:rsidRPr="00C06359">
                  <w:rPr>
                    <w:rFonts w:asciiTheme="minorHAnsi" w:hAnsiTheme="minorHAnsi" w:cstheme="minorHAnsi"/>
                    <w:noProof/>
                    <w:sz w:val="22"/>
                    <w:szCs w:val="22"/>
                    <w:highlight w:val="lightGray"/>
                  </w:rPr>
                  <w:t> </w:t>
                </w:r>
                <w:r w:rsidRPr="00C06359">
                  <w:rPr>
                    <w:rFonts w:asciiTheme="minorHAnsi" w:hAnsiTheme="minorHAnsi" w:cstheme="minorHAnsi"/>
                    <w:sz w:val="22"/>
                    <w:szCs w:val="22"/>
                    <w:highlight w:val="lightGray"/>
                  </w:rPr>
                  <w:fldChar w:fldCharType="end"/>
                </w:r>
              </w:sdtContent>
            </w:sdt>
            <w:r w:rsidRPr="00C06359">
              <w:rPr>
                <w:rFonts w:asciiTheme="minorHAnsi" w:hAnsiTheme="minorHAnsi" w:cstheme="minorHAnsi"/>
                <w:color w:val="000000"/>
                <w:sz w:val="22"/>
                <w:szCs w:val="22"/>
              </w:rPr>
              <w:t xml:space="preserve"> .</w:t>
            </w:r>
          </w:p>
        </w:tc>
        <w:tc>
          <w:tcPr>
            <w:tcW w:w="5508" w:type="dxa"/>
            <w:vAlign w:val="center"/>
          </w:tcPr>
          <w:p w:rsidR="00C06359" w:rsidRPr="00C06359" w:rsidRDefault="00C06359" w:rsidP="00C06359">
            <w:pPr>
              <w:bidi/>
              <w:jc w:val="both"/>
              <w:rPr>
                <w:rFonts w:asciiTheme="majorBidi" w:hAnsiTheme="majorBidi" w:cstheme="majorBidi"/>
                <w:sz w:val="22"/>
                <w:szCs w:val="22"/>
              </w:rPr>
            </w:pPr>
            <w:r w:rsidRPr="00C06359">
              <w:rPr>
                <w:rFonts w:asciiTheme="majorBidi" w:hAnsiTheme="majorBidi" w:cstheme="majorBidi"/>
                <w:sz w:val="22"/>
                <w:szCs w:val="22"/>
                <w:rtl/>
              </w:rPr>
              <w:t xml:space="preserve">يمكنك أن تسأل كل الأسئلة عن هذا البحث العلمي الآن. وإذا كانت لديك أسئلة في وقت لاحق يمكنك الاتصال ب </w:t>
            </w:r>
            <w:sdt>
              <w:sdtPr>
                <w:rPr>
                  <w:rFonts w:asciiTheme="majorBidi" w:hAnsiTheme="majorBidi" w:cstheme="majorBidi"/>
                  <w:sz w:val="22"/>
                  <w:szCs w:val="22"/>
                  <w:highlight w:val="lightGray"/>
                  <w:rtl/>
                </w:rPr>
                <w:id w:val="2078170340"/>
                <w:placeholder>
                  <w:docPart w:val="9C84D36D2CEB41F887050DF546A9E378"/>
                </w:placeholder>
              </w:sdtPr>
              <w:sdtEndPr/>
              <w:sdtContent>
                <w:r w:rsidRPr="00C06359">
                  <w:rPr>
                    <w:rFonts w:asciiTheme="majorBidi" w:hAnsiTheme="majorBidi" w:cstheme="majorBidi"/>
                    <w:sz w:val="22"/>
                    <w:szCs w:val="22"/>
                    <w:highlight w:val="lightGray"/>
                  </w:rPr>
                  <w:fldChar w:fldCharType="begin">
                    <w:ffData>
                      <w:name w:val="Text1"/>
                      <w:enabled/>
                      <w:calcOnExit w:val="0"/>
                      <w:textInput/>
                    </w:ffData>
                  </w:fldChar>
                </w:r>
                <w:r w:rsidRPr="00C06359">
                  <w:rPr>
                    <w:rFonts w:asciiTheme="majorBidi" w:hAnsiTheme="majorBidi" w:cstheme="majorBidi"/>
                    <w:sz w:val="22"/>
                    <w:szCs w:val="22"/>
                    <w:highlight w:val="lightGray"/>
                  </w:rPr>
                  <w:instrText xml:space="preserve"> FORMTEXT </w:instrText>
                </w:r>
                <w:r w:rsidRPr="00C06359">
                  <w:rPr>
                    <w:rFonts w:asciiTheme="majorBidi" w:hAnsiTheme="majorBidi" w:cstheme="majorBidi"/>
                    <w:sz w:val="22"/>
                    <w:szCs w:val="22"/>
                    <w:highlight w:val="lightGray"/>
                  </w:rPr>
                </w:r>
                <w:r w:rsidRPr="00C06359">
                  <w:rPr>
                    <w:rFonts w:asciiTheme="majorBidi" w:hAnsiTheme="majorBidi" w:cstheme="majorBidi"/>
                    <w:sz w:val="22"/>
                    <w:szCs w:val="22"/>
                    <w:highlight w:val="lightGray"/>
                  </w:rPr>
                  <w:fldChar w:fldCharType="separate"/>
                </w:r>
                <w:r w:rsidRPr="00C06359">
                  <w:rPr>
                    <w:rFonts w:asciiTheme="majorBidi" w:hAnsiTheme="majorBidi" w:cstheme="majorBidi"/>
                    <w:noProof/>
                    <w:sz w:val="22"/>
                    <w:szCs w:val="22"/>
                    <w:highlight w:val="lightGray"/>
                  </w:rPr>
                  <w:t> </w:t>
                </w:r>
                <w:r w:rsidRPr="00C06359">
                  <w:rPr>
                    <w:rFonts w:asciiTheme="majorBidi" w:hAnsiTheme="majorBidi" w:cstheme="majorBidi"/>
                    <w:noProof/>
                    <w:sz w:val="22"/>
                    <w:szCs w:val="22"/>
                    <w:highlight w:val="lightGray"/>
                  </w:rPr>
                  <w:t> </w:t>
                </w:r>
                <w:r w:rsidRPr="00C06359">
                  <w:rPr>
                    <w:rFonts w:asciiTheme="majorBidi" w:hAnsiTheme="majorBidi" w:cstheme="majorBidi"/>
                    <w:noProof/>
                    <w:sz w:val="22"/>
                    <w:szCs w:val="22"/>
                    <w:highlight w:val="lightGray"/>
                  </w:rPr>
                  <w:t> </w:t>
                </w:r>
                <w:r w:rsidRPr="00C06359">
                  <w:rPr>
                    <w:rFonts w:asciiTheme="majorBidi" w:hAnsiTheme="majorBidi" w:cstheme="majorBidi"/>
                    <w:noProof/>
                    <w:sz w:val="22"/>
                    <w:szCs w:val="22"/>
                    <w:highlight w:val="lightGray"/>
                  </w:rPr>
                  <w:t> </w:t>
                </w:r>
                <w:r w:rsidRPr="00C06359">
                  <w:rPr>
                    <w:rFonts w:asciiTheme="majorBidi" w:hAnsiTheme="majorBidi" w:cstheme="majorBidi"/>
                    <w:noProof/>
                    <w:sz w:val="22"/>
                    <w:szCs w:val="22"/>
                    <w:highlight w:val="lightGray"/>
                  </w:rPr>
                  <w:t> </w:t>
                </w:r>
                <w:r w:rsidRPr="00C06359">
                  <w:rPr>
                    <w:rFonts w:asciiTheme="majorBidi" w:hAnsiTheme="majorBidi" w:cstheme="majorBidi"/>
                    <w:sz w:val="22"/>
                    <w:szCs w:val="22"/>
                    <w:highlight w:val="lightGray"/>
                  </w:rPr>
                  <w:fldChar w:fldCharType="end"/>
                </w:r>
              </w:sdtContent>
            </w:sdt>
            <w:r w:rsidRPr="00C06359">
              <w:rPr>
                <w:rFonts w:asciiTheme="majorBidi" w:hAnsiTheme="majorBidi" w:cstheme="majorBidi"/>
                <w:sz w:val="22"/>
                <w:szCs w:val="22"/>
                <w:rtl/>
              </w:rPr>
              <w:t>.</w:t>
            </w:r>
          </w:p>
        </w:tc>
      </w:tr>
      <w:tr w:rsidR="00C06359" w:rsidRPr="00C94F42" w:rsidTr="006101D0">
        <w:tc>
          <w:tcPr>
            <w:tcW w:w="11016" w:type="dxa"/>
            <w:gridSpan w:val="2"/>
            <w:tcBorders>
              <w:left w:val="nil"/>
              <w:bottom w:val="single" w:sz="4" w:space="0" w:color="auto"/>
              <w:right w:val="nil"/>
            </w:tcBorders>
            <w:vAlign w:val="center"/>
          </w:tcPr>
          <w:p w:rsidR="00C06359" w:rsidRPr="00C94F42" w:rsidRDefault="00C06359" w:rsidP="006101D0">
            <w:pPr>
              <w:bidi/>
              <w:rPr>
                <w:rFonts w:asciiTheme="minorHAnsi" w:hAnsiTheme="minorHAnsi" w:cstheme="minorHAnsi"/>
                <w:sz w:val="22"/>
                <w:szCs w:val="22"/>
              </w:rPr>
            </w:pPr>
          </w:p>
        </w:tc>
      </w:tr>
      <w:tr w:rsidR="000A5012" w:rsidRPr="0073794B" w:rsidTr="006101D0">
        <w:tc>
          <w:tcPr>
            <w:tcW w:w="5508" w:type="dxa"/>
            <w:shd w:val="clear" w:color="auto" w:fill="DBE5F1" w:themeFill="accent1" w:themeFillTint="33"/>
            <w:vAlign w:val="center"/>
          </w:tcPr>
          <w:p w:rsidR="000A5012" w:rsidRPr="00C06359" w:rsidRDefault="00C06359" w:rsidP="00C06359">
            <w:pPr>
              <w:jc w:val="both"/>
              <w:rPr>
                <w:rFonts w:asciiTheme="minorHAnsi" w:hAnsiTheme="minorHAnsi" w:cstheme="minorHAnsi"/>
                <w:b/>
                <w:bCs/>
                <w:sz w:val="22"/>
                <w:szCs w:val="22"/>
              </w:rPr>
            </w:pPr>
            <w:r w:rsidRPr="00C06359">
              <w:rPr>
                <w:rFonts w:asciiTheme="minorHAnsi" w:hAnsiTheme="minorHAnsi" w:cstheme="minorHAnsi"/>
                <w:b/>
                <w:bCs/>
                <w:sz w:val="22"/>
                <w:szCs w:val="22"/>
              </w:rPr>
              <w:t>What else should you know about the research?</w:t>
            </w:r>
          </w:p>
        </w:tc>
        <w:tc>
          <w:tcPr>
            <w:tcW w:w="5508" w:type="dxa"/>
            <w:shd w:val="clear" w:color="auto" w:fill="DBE5F1" w:themeFill="accent1" w:themeFillTint="33"/>
            <w:vAlign w:val="center"/>
          </w:tcPr>
          <w:p w:rsidR="000A5012" w:rsidRPr="00C06359" w:rsidRDefault="00C06359" w:rsidP="00C06359">
            <w:pPr>
              <w:bidi/>
              <w:jc w:val="both"/>
              <w:rPr>
                <w:rFonts w:asciiTheme="majorBidi" w:hAnsiTheme="majorBidi" w:cstheme="majorBidi"/>
                <w:b/>
                <w:bCs/>
                <w:sz w:val="22"/>
                <w:szCs w:val="22"/>
              </w:rPr>
            </w:pPr>
            <w:r w:rsidRPr="00C06359">
              <w:rPr>
                <w:rFonts w:asciiTheme="majorBidi" w:hAnsiTheme="majorBidi" w:cstheme="majorBidi"/>
                <w:b/>
                <w:bCs/>
                <w:sz w:val="22"/>
                <w:szCs w:val="22"/>
                <w:rtl/>
              </w:rPr>
              <w:t>وما هي الأشياء الأخرى التي يجب أن تعرفها عن البحث؟</w:t>
            </w:r>
          </w:p>
        </w:tc>
      </w:tr>
      <w:tr w:rsidR="00913716" w:rsidRPr="00D4366A" w:rsidTr="005F0468">
        <w:trPr>
          <w:trHeight w:val="5374"/>
        </w:trPr>
        <w:tc>
          <w:tcPr>
            <w:tcW w:w="5508" w:type="dxa"/>
            <w:vAlign w:val="center"/>
          </w:tcPr>
          <w:p w:rsidR="00913716" w:rsidRPr="00913716" w:rsidRDefault="00913716" w:rsidP="00913716">
            <w:pPr>
              <w:jc w:val="both"/>
              <w:rPr>
                <w:rFonts w:asciiTheme="minorHAnsi" w:hAnsiTheme="minorHAnsi" w:cstheme="minorHAnsi"/>
                <w:sz w:val="22"/>
                <w:szCs w:val="22"/>
              </w:rPr>
            </w:pPr>
            <w:r w:rsidRPr="00913716">
              <w:rPr>
                <w:rFonts w:asciiTheme="minorHAnsi" w:hAnsiTheme="minorHAnsi" w:cstheme="minorHAnsi"/>
                <w:sz w:val="22"/>
                <w:szCs w:val="22"/>
              </w:rPr>
              <w:t>Being in the research is your choice. You can say Yes or No. Either way is OK. Whatever you choose, we will still take good care of you.</w:t>
            </w:r>
          </w:p>
          <w:p w:rsidR="00913716" w:rsidRPr="00913716" w:rsidRDefault="00913716" w:rsidP="00913716">
            <w:pPr>
              <w:jc w:val="both"/>
              <w:rPr>
                <w:rFonts w:asciiTheme="minorHAnsi" w:hAnsiTheme="minorHAnsi" w:cstheme="minorHAnsi"/>
                <w:sz w:val="22"/>
                <w:szCs w:val="22"/>
              </w:rPr>
            </w:pPr>
          </w:p>
          <w:p w:rsidR="00913716" w:rsidRPr="00913716" w:rsidRDefault="00913716" w:rsidP="00913716">
            <w:pPr>
              <w:jc w:val="both"/>
              <w:rPr>
                <w:rFonts w:asciiTheme="minorHAnsi" w:hAnsiTheme="minorHAnsi" w:cstheme="minorHAnsi"/>
                <w:sz w:val="22"/>
                <w:szCs w:val="22"/>
              </w:rPr>
            </w:pPr>
            <w:r w:rsidRPr="00913716">
              <w:rPr>
                <w:rFonts w:asciiTheme="minorHAnsi" w:hAnsiTheme="minorHAnsi" w:cstheme="minorHAnsi"/>
                <w:sz w:val="22"/>
                <w:szCs w:val="22"/>
              </w:rPr>
              <w:t>If you say Yes and change your mind later that is OK, too. You can stop being in the research at any time. If you want to stop, please tell the research doctors or nurses.</w:t>
            </w:r>
          </w:p>
          <w:p w:rsidR="00913716" w:rsidRPr="00913716" w:rsidRDefault="00913716" w:rsidP="00913716">
            <w:pPr>
              <w:jc w:val="both"/>
              <w:rPr>
                <w:rFonts w:asciiTheme="minorHAnsi" w:hAnsiTheme="minorHAnsi" w:cstheme="minorHAnsi"/>
                <w:sz w:val="22"/>
                <w:szCs w:val="22"/>
              </w:rPr>
            </w:pPr>
          </w:p>
          <w:p w:rsidR="00913716" w:rsidRPr="00913716" w:rsidRDefault="00913716" w:rsidP="00913716">
            <w:pPr>
              <w:jc w:val="both"/>
              <w:rPr>
                <w:rFonts w:asciiTheme="minorHAnsi" w:hAnsiTheme="minorHAnsi" w:cstheme="minorHAnsi"/>
                <w:b/>
                <w:bCs/>
                <w:sz w:val="22"/>
                <w:szCs w:val="22"/>
              </w:rPr>
            </w:pPr>
            <w:r w:rsidRPr="00913716">
              <w:rPr>
                <w:rFonts w:asciiTheme="minorHAnsi" w:hAnsiTheme="minorHAnsi" w:cstheme="minorHAnsi"/>
                <w:b/>
                <w:bCs/>
                <w:sz w:val="22"/>
                <w:szCs w:val="22"/>
              </w:rPr>
              <w:t>DESCRIBE any risks of quitting, if applicable:</w:t>
            </w:r>
          </w:p>
          <w:p w:rsidR="00913716" w:rsidRPr="00913716" w:rsidRDefault="00F0001B" w:rsidP="00913716">
            <w:pPr>
              <w:jc w:val="both"/>
              <w:rPr>
                <w:rFonts w:asciiTheme="minorHAnsi" w:hAnsiTheme="minorHAnsi" w:cstheme="minorHAnsi"/>
                <w:sz w:val="22"/>
                <w:szCs w:val="22"/>
              </w:rPr>
            </w:pPr>
            <w:sdt>
              <w:sdtPr>
                <w:rPr>
                  <w:rFonts w:asciiTheme="minorHAnsi" w:hAnsiTheme="minorHAnsi" w:cstheme="minorHAnsi"/>
                  <w:sz w:val="22"/>
                  <w:szCs w:val="22"/>
                  <w:highlight w:val="lightGray"/>
                </w:rPr>
                <w:id w:val="-440136448"/>
                <w:placeholder>
                  <w:docPart w:val="F732EE5052764D9E9E253EBB9A845C21"/>
                </w:placeholder>
              </w:sdtPr>
              <w:sdtEndPr/>
              <w:sdtContent>
                <w:r w:rsidR="00913716" w:rsidRPr="00913716">
                  <w:rPr>
                    <w:rFonts w:asciiTheme="minorHAnsi" w:hAnsiTheme="minorHAnsi" w:cstheme="minorHAnsi"/>
                    <w:sz w:val="22"/>
                    <w:szCs w:val="22"/>
                    <w:highlight w:val="lightGray"/>
                  </w:rPr>
                  <w:fldChar w:fldCharType="begin">
                    <w:ffData>
                      <w:name w:val="Text1"/>
                      <w:enabled/>
                      <w:calcOnExit w:val="0"/>
                      <w:textInput/>
                    </w:ffData>
                  </w:fldChar>
                </w:r>
                <w:r w:rsidR="00913716" w:rsidRPr="00913716">
                  <w:rPr>
                    <w:rFonts w:asciiTheme="minorHAnsi" w:hAnsiTheme="minorHAnsi" w:cstheme="minorHAnsi"/>
                    <w:sz w:val="22"/>
                    <w:szCs w:val="22"/>
                    <w:highlight w:val="lightGray"/>
                  </w:rPr>
                  <w:instrText xml:space="preserve"> FORMTEXT </w:instrText>
                </w:r>
                <w:r w:rsidR="00913716" w:rsidRPr="00913716">
                  <w:rPr>
                    <w:rFonts w:asciiTheme="minorHAnsi" w:hAnsiTheme="minorHAnsi" w:cstheme="minorHAnsi"/>
                    <w:sz w:val="22"/>
                    <w:szCs w:val="22"/>
                    <w:highlight w:val="lightGray"/>
                  </w:rPr>
                </w:r>
                <w:r w:rsidR="00913716" w:rsidRPr="00913716">
                  <w:rPr>
                    <w:rFonts w:asciiTheme="minorHAnsi" w:hAnsiTheme="minorHAnsi" w:cstheme="minorHAnsi"/>
                    <w:sz w:val="22"/>
                    <w:szCs w:val="22"/>
                    <w:highlight w:val="lightGray"/>
                  </w:rPr>
                  <w:fldChar w:fldCharType="separate"/>
                </w:r>
                <w:r w:rsidR="00913716" w:rsidRPr="00913716">
                  <w:rPr>
                    <w:rFonts w:asciiTheme="minorHAnsi" w:hAnsiTheme="minorHAnsi" w:cstheme="minorHAnsi"/>
                    <w:noProof/>
                    <w:sz w:val="22"/>
                    <w:szCs w:val="22"/>
                    <w:highlight w:val="lightGray"/>
                  </w:rPr>
                  <w:t> </w:t>
                </w:r>
                <w:r w:rsidR="00913716" w:rsidRPr="00913716">
                  <w:rPr>
                    <w:rFonts w:asciiTheme="minorHAnsi" w:hAnsiTheme="minorHAnsi" w:cstheme="minorHAnsi"/>
                    <w:noProof/>
                    <w:sz w:val="22"/>
                    <w:szCs w:val="22"/>
                    <w:highlight w:val="lightGray"/>
                  </w:rPr>
                  <w:t> </w:t>
                </w:r>
                <w:r w:rsidR="00913716" w:rsidRPr="00913716">
                  <w:rPr>
                    <w:rFonts w:asciiTheme="minorHAnsi" w:hAnsiTheme="minorHAnsi" w:cstheme="minorHAnsi"/>
                    <w:noProof/>
                    <w:sz w:val="22"/>
                    <w:szCs w:val="22"/>
                    <w:highlight w:val="lightGray"/>
                  </w:rPr>
                  <w:t> </w:t>
                </w:r>
                <w:r w:rsidR="00913716" w:rsidRPr="00913716">
                  <w:rPr>
                    <w:rFonts w:asciiTheme="minorHAnsi" w:hAnsiTheme="minorHAnsi" w:cstheme="minorHAnsi"/>
                    <w:noProof/>
                    <w:sz w:val="22"/>
                    <w:szCs w:val="22"/>
                    <w:highlight w:val="lightGray"/>
                  </w:rPr>
                  <w:t> </w:t>
                </w:r>
                <w:r w:rsidR="00913716" w:rsidRPr="00913716">
                  <w:rPr>
                    <w:rFonts w:asciiTheme="minorHAnsi" w:hAnsiTheme="minorHAnsi" w:cstheme="minorHAnsi"/>
                    <w:noProof/>
                    <w:sz w:val="22"/>
                    <w:szCs w:val="22"/>
                    <w:highlight w:val="lightGray"/>
                  </w:rPr>
                  <w:t> </w:t>
                </w:r>
                <w:r w:rsidR="00913716" w:rsidRPr="00913716">
                  <w:rPr>
                    <w:rFonts w:asciiTheme="minorHAnsi" w:hAnsiTheme="minorHAnsi" w:cstheme="minorHAnsi"/>
                    <w:sz w:val="22"/>
                    <w:szCs w:val="22"/>
                    <w:highlight w:val="lightGray"/>
                  </w:rPr>
                  <w:fldChar w:fldCharType="end"/>
                </w:r>
              </w:sdtContent>
            </w:sdt>
          </w:p>
          <w:p w:rsidR="00913716" w:rsidRPr="00913716" w:rsidRDefault="00913716" w:rsidP="00913716">
            <w:pPr>
              <w:jc w:val="both"/>
              <w:rPr>
                <w:rFonts w:asciiTheme="minorHAnsi" w:hAnsiTheme="minorHAnsi" w:cstheme="minorHAnsi"/>
                <w:sz w:val="22"/>
                <w:szCs w:val="22"/>
              </w:rPr>
            </w:pPr>
          </w:p>
          <w:p w:rsidR="00913716" w:rsidRPr="00913716" w:rsidRDefault="00913716" w:rsidP="00913716">
            <w:pPr>
              <w:jc w:val="both"/>
              <w:rPr>
                <w:rFonts w:asciiTheme="minorHAnsi" w:hAnsiTheme="minorHAnsi" w:cstheme="minorHAnsi"/>
                <w:color w:val="FF0000"/>
                <w:sz w:val="18"/>
                <w:szCs w:val="18"/>
              </w:rPr>
            </w:pPr>
            <w:r w:rsidRPr="00913716">
              <w:rPr>
                <w:rFonts w:asciiTheme="minorHAnsi" w:hAnsiTheme="minorHAnsi" w:cstheme="minorHAnsi"/>
                <w:color w:val="FF0000"/>
                <w:sz w:val="18"/>
                <w:szCs w:val="18"/>
              </w:rPr>
              <w:t>[If appropriate, include that the subject can take it home; e.g., “You do not have to decide now.”]</w:t>
            </w:r>
          </w:p>
          <w:p w:rsidR="00913716" w:rsidRPr="00913716" w:rsidRDefault="00913716" w:rsidP="00913716">
            <w:pPr>
              <w:jc w:val="both"/>
              <w:rPr>
                <w:rFonts w:asciiTheme="minorHAnsi" w:hAnsiTheme="minorHAnsi" w:cstheme="minorHAnsi"/>
                <w:sz w:val="22"/>
                <w:szCs w:val="22"/>
              </w:rPr>
            </w:pPr>
          </w:p>
          <w:p w:rsidR="00913716" w:rsidRPr="00D4366A" w:rsidRDefault="00913716" w:rsidP="00913716">
            <w:pPr>
              <w:jc w:val="both"/>
              <w:rPr>
                <w:rFonts w:asciiTheme="minorHAnsi" w:hAnsiTheme="minorHAnsi" w:cstheme="minorHAnsi"/>
                <w:sz w:val="22"/>
                <w:szCs w:val="22"/>
              </w:rPr>
            </w:pPr>
            <w:r w:rsidRPr="00913716">
              <w:rPr>
                <w:rFonts w:asciiTheme="minorHAnsi" w:hAnsiTheme="minorHAnsi" w:cstheme="minorHAnsi"/>
                <w:sz w:val="22"/>
                <w:szCs w:val="22"/>
              </w:rPr>
              <w:t>Take all the time you need to make your choice. Ask us any questions you have. You can ask questions at any time.</w:t>
            </w:r>
          </w:p>
        </w:tc>
        <w:tc>
          <w:tcPr>
            <w:tcW w:w="5508" w:type="dxa"/>
            <w:vAlign w:val="center"/>
          </w:tcPr>
          <w:p w:rsidR="00913716" w:rsidRPr="00913716" w:rsidRDefault="00913716" w:rsidP="00913716">
            <w:pPr>
              <w:bidi/>
              <w:jc w:val="both"/>
              <w:rPr>
                <w:rFonts w:asciiTheme="majorBidi" w:hAnsiTheme="majorBidi" w:cstheme="majorBidi"/>
                <w:sz w:val="22"/>
                <w:szCs w:val="22"/>
              </w:rPr>
            </w:pPr>
            <w:r w:rsidRPr="00913716">
              <w:rPr>
                <w:rFonts w:asciiTheme="majorBidi" w:hAnsiTheme="majorBidi" w:cstheme="majorBidi"/>
                <w:sz w:val="22"/>
                <w:szCs w:val="22"/>
                <w:rtl/>
              </w:rPr>
              <w:t>المشاركة في هذا البحث العلمي هي بمحض اختيارك. يمكنك أن تختار المشاركة أو لا. في جميع الأحوال سنوفر لك العناية الطبية الكاملة</w:t>
            </w:r>
            <w:r w:rsidRPr="00913716">
              <w:rPr>
                <w:rFonts w:asciiTheme="majorBidi" w:hAnsiTheme="majorBidi" w:cstheme="majorBidi"/>
                <w:sz w:val="22"/>
                <w:szCs w:val="22"/>
              </w:rPr>
              <w:t>.</w:t>
            </w:r>
          </w:p>
          <w:p w:rsidR="00913716" w:rsidRPr="00913716" w:rsidRDefault="00913716" w:rsidP="00913716">
            <w:pPr>
              <w:bidi/>
              <w:jc w:val="both"/>
              <w:rPr>
                <w:rFonts w:asciiTheme="majorBidi" w:hAnsiTheme="majorBidi" w:cstheme="majorBidi"/>
                <w:sz w:val="22"/>
                <w:szCs w:val="22"/>
              </w:rPr>
            </w:pPr>
          </w:p>
          <w:p w:rsidR="00913716" w:rsidRPr="00913716" w:rsidRDefault="00913716" w:rsidP="00913716">
            <w:pPr>
              <w:bidi/>
              <w:jc w:val="both"/>
              <w:rPr>
                <w:rFonts w:asciiTheme="majorBidi" w:hAnsiTheme="majorBidi" w:cstheme="majorBidi"/>
                <w:sz w:val="22"/>
                <w:szCs w:val="22"/>
              </w:rPr>
            </w:pPr>
            <w:r w:rsidRPr="00913716">
              <w:rPr>
                <w:rFonts w:asciiTheme="majorBidi" w:hAnsiTheme="majorBidi" w:cstheme="majorBidi"/>
                <w:sz w:val="22"/>
                <w:szCs w:val="22"/>
                <w:rtl/>
              </w:rPr>
              <w:t>لا توجد مشكلة إذا غيرت رأيك بعد الموافقة. يمكنك إنهاء المشاركة في أي وقت تشاء. إذا كنت تريد إنهاء المشاركة، يرجى أن تبلغ الأطباء أو الممرضين المشرفين على هذا البحث العلمي</w:t>
            </w:r>
            <w:r w:rsidRPr="00913716">
              <w:rPr>
                <w:rFonts w:asciiTheme="majorBidi" w:hAnsiTheme="majorBidi" w:cstheme="majorBidi"/>
                <w:sz w:val="22"/>
                <w:szCs w:val="22"/>
              </w:rPr>
              <w:t>.</w:t>
            </w:r>
          </w:p>
          <w:p w:rsidR="00913716" w:rsidRPr="00913716" w:rsidRDefault="00913716" w:rsidP="00913716">
            <w:pPr>
              <w:bidi/>
              <w:jc w:val="both"/>
              <w:rPr>
                <w:rFonts w:asciiTheme="majorBidi" w:hAnsiTheme="majorBidi" w:cstheme="majorBidi"/>
                <w:sz w:val="22"/>
                <w:szCs w:val="22"/>
              </w:rPr>
            </w:pPr>
          </w:p>
          <w:p w:rsidR="00913716" w:rsidRPr="00913716" w:rsidRDefault="00913716" w:rsidP="00913716">
            <w:pPr>
              <w:bidi/>
              <w:jc w:val="both"/>
              <w:rPr>
                <w:rFonts w:asciiTheme="majorBidi" w:hAnsiTheme="majorBidi" w:cstheme="majorBidi"/>
                <w:b/>
                <w:bCs/>
                <w:sz w:val="22"/>
                <w:szCs w:val="22"/>
              </w:rPr>
            </w:pPr>
            <w:r w:rsidRPr="00913716">
              <w:rPr>
                <w:rFonts w:asciiTheme="majorBidi" w:hAnsiTheme="majorBidi" w:cstheme="majorBidi"/>
                <w:b/>
                <w:bCs/>
                <w:sz w:val="22"/>
                <w:szCs w:val="22"/>
                <w:u w:val="single"/>
                <w:rtl/>
              </w:rPr>
              <w:t>وضح</w:t>
            </w:r>
            <w:r w:rsidRPr="00913716">
              <w:rPr>
                <w:rFonts w:asciiTheme="majorBidi" w:hAnsiTheme="majorBidi" w:cstheme="majorBidi"/>
                <w:b/>
                <w:bCs/>
                <w:sz w:val="22"/>
                <w:szCs w:val="22"/>
                <w:rtl/>
              </w:rPr>
              <w:t xml:space="preserve"> كل المخاطر المتوقعة من إنهاء المشاركة المفاجئ:</w:t>
            </w:r>
          </w:p>
          <w:p w:rsidR="00913716" w:rsidRPr="00913716" w:rsidRDefault="00F0001B" w:rsidP="00913716">
            <w:pPr>
              <w:bidi/>
              <w:jc w:val="both"/>
              <w:rPr>
                <w:rFonts w:asciiTheme="majorBidi" w:hAnsiTheme="majorBidi" w:cstheme="majorBidi"/>
                <w:b/>
                <w:bCs/>
                <w:sz w:val="22"/>
                <w:szCs w:val="22"/>
              </w:rPr>
            </w:pPr>
            <w:sdt>
              <w:sdtPr>
                <w:rPr>
                  <w:sz w:val="22"/>
                  <w:szCs w:val="22"/>
                  <w:highlight w:val="lightGray"/>
                  <w:rtl/>
                </w:rPr>
                <w:id w:val="-811635657"/>
                <w:placeholder>
                  <w:docPart w:val="0F926B12D65748F3911600BF18EFD1A4"/>
                </w:placeholder>
              </w:sdtPr>
              <w:sdtEndPr/>
              <w:sdtContent>
                <w:r w:rsidR="00913716" w:rsidRPr="0073794B">
                  <w:rPr>
                    <w:sz w:val="22"/>
                    <w:szCs w:val="22"/>
                    <w:highlight w:val="lightGray"/>
                  </w:rPr>
                  <w:fldChar w:fldCharType="begin">
                    <w:ffData>
                      <w:name w:val="Text1"/>
                      <w:enabled/>
                      <w:calcOnExit w:val="0"/>
                      <w:textInput/>
                    </w:ffData>
                  </w:fldChar>
                </w:r>
                <w:r w:rsidR="00913716" w:rsidRPr="0073794B">
                  <w:rPr>
                    <w:sz w:val="22"/>
                    <w:szCs w:val="22"/>
                    <w:highlight w:val="lightGray"/>
                  </w:rPr>
                  <w:instrText xml:space="preserve"> FORMTEXT </w:instrText>
                </w:r>
                <w:r w:rsidR="00913716" w:rsidRPr="0073794B">
                  <w:rPr>
                    <w:sz w:val="22"/>
                    <w:szCs w:val="22"/>
                    <w:highlight w:val="lightGray"/>
                  </w:rPr>
                </w:r>
                <w:r w:rsidR="00913716" w:rsidRPr="0073794B">
                  <w:rPr>
                    <w:sz w:val="22"/>
                    <w:szCs w:val="22"/>
                    <w:highlight w:val="lightGray"/>
                  </w:rPr>
                  <w:fldChar w:fldCharType="separate"/>
                </w:r>
                <w:r w:rsidR="00913716" w:rsidRPr="0073794B">
                  <w:rPr>
                    <w:noProof/>
                    <w:sz w:val="22"/>
                    <w:szCs w:val="22"/>
                    <w:highlight w:val="lightGray"/>
                  </w:rPr>
                  <w:t> </w:t>
                </w:r>
                <w:r w:rsidR="00913716" w:rsidRPr="0073794B">
                  <w:rPr>
                    <w:noProof/>
                    <w:sz w:val="22"/>
                    <w:szCs w:val="22"/>
                    <w:highlight w:val="lightGray"/>
                  </w:rPr>
                  <w:t> </w:t>
                </w:r>
                <w:r w:rsidR="00913716" w:rsidRPr="0073794B">
                  <w:rPr>
                    <w:noProof/>
                    <w:sz w:val="22"/>
                    <w:szCs w:val="22"/>
                    <w:highlight w:val="lightGray"/>
                  </w:rPr>
                  <w:t> </w:t>
                </w:r>
                <w:r w:rsidR="00913716" w:rsidRPr="0073794B">
                  <w:rPr>
                    <w:noProof/>
                    <w:sz w:val="22"/>
                    <w:szCs w:val="22"/>
                    <w:highlight w:val="lightGray"/>
                  </w:rPr>
                  <w:t> </w:t>
                </w:r>
                <w:r w:rsidR="00913716" w:rsidRPr="0073794B">
                  <w:rPr>
                    <w:noProof/>
                    <w:sz w:val="22"/>
                    <w:szCs w:val="22"/>
                    <w:highlight w:val="lightGray"/>
                  </w:rPr>
                  <w:t> </w:t>
                </w:r>
                <w:r w:rsidR="00913716" w:rsidRPr="0073794B">
                  <w:rPr>
                    <w:sz w:val="22"/>
                    <w:szCs w:val="22"/>
                    <w:highlight w:val="lightGray"/>
                  </w:rPr>
                  <w:fldChar w:fldCharType="end"/>
                </w:r>
              </w:sdtContent>
            </w:sdt>
          </w:p>
          <w:p w:rsidR="00913716" w:rsidRPr="00913716" w:rsidRDefault="00913716" w:rsidP="00913716">
            <w:pPr>
              <w:bidi/>
              <w:jc w:val="both"/>
              <w:rPr>
                <w:rFonts w:asciiTheme="majorBidi" w:hAnsiTheme="majorBidi" w:cstheme="majorBidi"/>
                <w:b/>
                <w:bCs/>
                <w:sz w:val="22"/>
                <w:szCs w:val="22"/>
              </w:rPr>
            </w:pPr>
          </w:p>
          <w:p w:rsidR="00913716" w:rsidRPr="00913716" w:rsidRDefault="00913716" w:rsidP="00913716">
            <w:pPr>
              <w:bidi/>
              <w:jc w:val="both"/>
              <w:rPr>
                <w:rFonts w:asciiTheme="majorBidi" w:hAnsiTheme="majorBidi" w:cstheme="majorBidi"/>
                <w:color w:val="FF0000"/>
                <w:sz w:val="18"/>
                <w:szCs w:val="18"/>
              </w:rPr>
            </w:pPr>
            <w:r w:rsidRPr="00913716">
              <w:rPr>
                <w:rFonts w:asciiTheme="majorBidi" w:hAnsiTheme="majorBidi" w:cstheme="majorBidi"/>
                <w:color w:val="FF0000"/>
                <w:sz w:val="18"/>
                <w:szCs w:val="18"/>
              </w:rPr>
              <w:t>]</w:t>
            </w:r>
            <w:r w:rsidRPr="00913716">
              <w:rPr>
                <w:rFonts w:asciiTheme="majorBidi" w:hAnsiTheme="majorBidi" w:cstheme="majorBidi"/>
                <w:color w:val="FF0000"/>
                <w:sz w:val="18"/>
                <w:szCs w:val="18"/>
                <w:rtl/>
              </w:rPr>
              <w:t xml:space="preserve"> إذا كان ذلك ملائما، أدرج خيار أمكانية أن يأخذ إقرار الموافقة إلى المنزل؛ على سبيل المثال، "ليس من الضروري أن تقرر الآن".</w:t>
            </w:r>
            <w:r w:rsidRPr="00913716">
              <w:rPr>
                <w:rFonts w:asciiTheme="majorBidi" w:hAnsiTheme="majorBidi" w:cstheme="majorBidi"/>
                <w:color w:val="FF0000"/>
                <w:sz w:val="18"/>
                <w:szCs w:val="18"/>
              </w:rPr>
              <w:t>[</w:t>
            </w:r>
          </w:p>
          <w:p w:rsidR="00913716" w:rsidRPr="00913716" w:rsidRDefault="00913716" w:rsidP="00913716">
            <w:pPr>
              <w:bidi/>
              <w:jc w:val="both"/>
              <w:rPr>
                <w:rFonts w:asciiTheme="majorBidi" w:hAnsiTheme="majorBidi" w:cstheme="majorBidi"/>
                <w:sz w:val="22"/>
                <w:szCs w:val="22"/>
              </w:rPr>
            </w:pPr>
          </w:p>
          <w:p w:rsidR="00913716" w:rsidRPr="00D4366A" w:rsidRDefault="00913716" w:rsidP="00913716">
            <w:pPr>
              <w:bidi/>
              <w:jc w:val="both"/>
              <w:rPr>
                <w:rFonts w:asciiTheme="majorBidi" w:hAnsiTheme="majorBidi" w:cstheme="majorBidi"/>
                <w:sz w:val="22"/>
                <w:szCs w:val="22"/>
              </w:rPr>
            </w:pPr>
            <w:r w:rsidRPr="00913716">
              <w:rPr>
                <w:rFonts w:asciiTheme="majorBidi" w:hAnsiTheme="majorBidi" w:cstheme="majorBidi"/>
                <w:sz w:val="22"/>
                <w:szCs w:val="22"/>
                <w:rtl/>
              </w:rPr>
              <w:t>خذ كل الوقت لأنك بحاجة لاتخاذ القرار. ويمكنك طرح أي سؤال علينا,وقتما تشاء.</w:t>
            </w:r>
          </w:p>
        </w:tc>
      </w:tr>
    </w:tbl>
    <w:p w:rsidR="000A5012" w:rsidRDefault="000A5012" w:rsidP="00E87084"/>
    <w:p w:rsidR="00C94F42" w:rsidRDefault="00C94F42" w:rsidP="00E87084"/>
    <w:p w:rsidR="00C94F42" w:rsidRDefault="00C94F42" w:rsidP="00E87084"/>
    <w:p w:rsidR="00C94F42" w:rsidRDefault="00C94F42" w:rsidP="00E87084"/>
    <w:p w:rsidR="00913716" w:rsidRDefault="00913716" w:rsidP="00E87084"/>
    <w:p w:rsidR="00913716" w:rsidRDefault="00913716" w:rsidP="00E87084"/>
    <w:p w:rsidR="00913716" w:rsidRDefault="00913716" w:rsidP="00E87084"/>
    <w:p w:rsidR="00913716" w:rsidRDefault="00913716" w:rsidP="00E870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5"/>
        <w:gridCol w:w="540"/>
        <w:gridCol w:w="540"/>
        <w:gridCol w:w="270"/>
        <w:gridCol w:w="659"/>
        <w:gridCol w:w="2754"/>
        <w:gridCol w:w="2754"/>
        <w:gridCol w:w="2754"/>
      </w:tblGrid>
      <w:tr w:rsidR="00B872B3" w:rsidRPr="00C46618" w:rsidTr="004A28B6">
        <w:tc>
          <w:tcPr>
            <w:tcW w:w="5508" w:type="dxa"/>
            <w:gridSpan w:val="6"/>
            <w:shd w:val="clear" w:color="auto" w:fill="auto"/>
            <w:vAlign w:val="center"/>
          </w:tcPr>
          <w:p w:rsidR="00B872B3" w:rsidRPr="00C46618" w:rsidRDefault="00C46618" w:rsidP="000D74D3">
            <w:pPr>
              <w:rPr>
                <w:rFonts w:asciiTheme="minorHAnsi" w:hAnsiTheme="minorHAnsi" w:cstheme="minorHAnsi"/>
                <w:sz w:val="22"/>
                <w:szCs w:val="22"/>
              </w:rPr>
            </w:pPr>
            <w:r w:rsidRPr="00C46618">
              <w:rPr>
                <w:rFonts w:asciiTheme="minorHAnsi" w:hAnsiTheme="minorHAnsi" w:cstheme="minorHAnsi"/>
                <w:b/>
                <w:bCs/>
                <w:sz w:val="22"/>
                <w:szCs w:val="22"/>
                <w:highlight w:val="yellow"/>
              </w:rPr>
              <w:t>Child’s Statement:</w:t>
            </w:r>
          </w:p>
        </w:tc>
        <w:tc>
          <w:tcPr>
            <w:tcW w:w="5508" w:type="dxa"/>
            <w:gridSpan w:val="2"/>
            <w:shd w:val="clear" w:color="auto" w:fill="auto"/>
            <w:vAlign w:val="center"/>
          </w:tcPr>
          <w:p w:rsidR="00B872B3" w:rsidRPr="00C46618" w:rsidRDefault="00C46618" w:rsidP="000D74D3">
            <w:pPr>
              <w:bidi/>
              <w:rPr>
                <w:rFonts w:asciiTheme="majorBidi" w:hAnsiTheme="majorBidi" w:cstheme="majorBidi"/>
                <w:sz w:val="22"/>
                <w:szCs w:val="22"/>
              </w:rPr>
            </w:pPr>
            <w:r w:rsidRPr="00C46618">
              <w:rPr>
                <w:rFonts w:asciiTheme="majorBidi" w:hAnsiTheme="majorBidi" w:cstheme="majorBidi"/>
                <w:b/>
                <w:bCs/>
                <w:sz w:val="22"/>
                <w:szCs w:val="22"/>
                <w:highlight w:val="yellow"/>
                <w:rtl/>
              </w:rPr>
              <w:t>إقرار الطفل</w:t>
            </w:r>
            <w:r w:rsidRPr="00C46618">
              <w:rPr>
                <w:rFonts w:asciiTheme="majorBidi" w:hAnsiTheme="majorBidi" w:cstheme="majorBidi"/>
                <w:b/>
                <w:bCs/>
                <w:sz w:val="22"/>
                <w:szCs w:val="22"/>
                <w:highlight w:val="yellow"/>
              </w:rPr>
              <w:t>:</w:t>
            </w:r>
          </w:p>
        </w:tc>
      </w:tr>
      <w:tr w:rsidR="00B872B3" w:rsidRPr="004B46AF" w:rsidTr="004A28B6">
        <w:trPr>
          <w:trHeight w:val="1178"/>
        </w:trPr>
        <w:tc>
          <w:tcPr>
            <w:tcW w:w="5508" w:type="dxa"/>
            <w:gridSpan w:val="6"/>
            <w:shd w:val="clear" w:color="auto" w:fill="auto"/>
            <w:vAlign w:val="center"/>
          </w:tcPr>
          <w:p w:rsidR="00B872B3" w:rsidRPr="00C46618" w:rsidRDefault="00C46618" w:rsidP="00C46618">
            <w:pPr>
              <w:jc w:val="both"/>
              <w:rPr>
                <w:rFonts w:asciiTheme="minorHAnsi" w:hAnsiTheme="minorHAnsi" w:cstheme="minorHAnsi"/>
                <w:sz w:val="22"/>
                <w:szCs w:val="22"/>
              </w:rPr>
            </w:pPr>
            <w:r w:rsidRPr="00C46618">
              <w:rPr>
                <w:rFonts w:asciiTheme="minorHAnsi" w:hAnsiTheme="minorHAnsi" w:cstheme="minorHAnsi"/>
                <w:sz w:val="22"/>
                <w:szCs w:val="22"/>
              </w:rPr>
              <w:lastRenderedPageBreak/>
              <w:t>The researchers have told me about the research. I had a chance to ask questions. I know I can ask questions any time now or in the future. I want to be in this research study. I have received a copy of this Form.</w:t>
            </w:r>
          </w:p>
        </w:tc>
        <w:tc>
          <w:tcPr>
            <w:tcW w:w="5508" w:type="dxa"/>
            <w:gridSpan w:val="2"/>
            <w:shd w:val="clear" w:color="auto" w:fill="auto"/>
            <w:vAlign w:val="center"/>
          </w:tcPr>
          <w:p w:rsidR="00B872B3" w:rsidRPr="000D74D3" w:rsidRDefault="00C46618" w:rsidP="00C46618">
            <w:pPr>
              <w:pStyle w:val="BodyText"/>
              <w:bidi/>
              <w:jc w:val="both"/>
              <w:rPr>
                <w:rFonts w:asciiTheme="minorHAnsi" w:hAnsiTheme="minorHAnsi" w:cstheme="minorBidi"/>
                <w:sz w:val="20"/>
                <w:szCs w:val="20"/>
              </w:rPr>
            </w:pPr>
            <w:r w:rsidRPr="00C46618">
              <w:rPr>
                <w:rFonts w:asciiTheme="majorBidi" w:hAnsiTheme="majorBidi" w:cstheme="majorBidi"/>
                <w:sz w:val="22"/>
                <w:szCs w:val="22"/>
                <w:rtl/>
              </w:rPr>
              <w:t>الباحث اخبرني عن هذا البحث العلمي. وأتاح لي فرصة لطرح الأسئلة. اعلم أنني استطيع طرح الأسئلة في أي وقت لاحق. أريد أن أشارك في هذا البحث العلمي.</w:t>
            </w:r>
            <w:r>
              <w:rPr>
                <w:rFonts w:asciiTheme="majorBidi" w:hAnsiTheme="majorBidi" w:cstheme="majorBidi"/>
                <w:sz w:val="22"/>
                <w:szCs w:val="22"/>
              </w:rPr>
              <w:t xml:space="preserve"> </w:t>
            </w:r>
            <w:r>
              <w:rPr>
                <w:rFonts w:asciiTheme="majorBidi" w:hAnsiTheme="majorBidi" w:cstheme="majorBidi" w:hint="cs"/>
                <w:sz w:val="22"/>
                <w:szCs w:val="22"/>
                <w:rtl/>
              </w:rPr>
              <w:t xml:space="preserve"> </w:t>
            </w:r>
            <w:r w:rsidRPr="00C46618">
              <w:rPr>
                <w:rFonts w:asciiTheme="majorBidi" w:hAnsiTheme="majorBidi" w:cstheme="majorBidi"/>
                <w:sz w:val="22"/>
                <w:szCs w:val="22"/>
                <w:rtl/>
              </w:rPr>
              <w:t>سأحصل على  نسخة من هذا الإقرار.</w:t>
            </w:r>
          </w:p>
        </w:tc>
      </w:tr>
      <w:tr w:rsidR="00B872B3" w:rsidRPr="004B46AF" w:rsidTr="004A28B6">
        <w:tc>
          <w:tcPr>
            <w:tcW w:w="11016" w:type="dxa"/>
            <w:gridSpan w:val="8"/>
            <w:shd w:val="clear" w:color="auto" w:fill="auto"/>
            <w:vAlign w:val="center"/>
          </w:tcPr>
          <w:p w:rsidR="00B872B3" w:rsidRPr="004B46AF" w:rsidRDefault="00B872B3" w:rsidP="001C671A">
            <w:pPr>
              <w:rPr>
                <w:rFonts w:asciiTheme="minorHAnsi" w:hAnsiTheme="minorHAnsi" w:cstheme="minorHAnsi"/>
                <w:sz w:val="20"/>
                <w:szCs w:val="20"/>
              </w:rPr>
            </w:pPr>
          </w:p>
        </w:tc>
      </w:tr>
      <w:tr w:rsidR="00C46618" w:rsidRPr="006C4F54" w:rsidTr="004A28B6">
        <w:trPr>
          <w:trHeight w:hRule="exact" w:val="504"/>
        </w:trPr>
        <w:tc>
          <w:tcPr>
            <w:tcW w:w="1825" w:type="dxa"/>
            <w:gridSpan w:val="3"/>
            <w:shd w:val="clear" w:color="auto" w:fill="auto"/>
            <w:vAlign w:val="center"/>
          </w:tcPr>
          <w:p w:rsidR="00C46618" w:rsidRPr="00C46618" w:rsidRDefault="00C46618" w:rsidP="00C46618">
            <w:pPr>
              <w:rPr>
                <w:rFonts w:asciiTheme="minorHAnsi" w:hAnsiTheme="minorHAnsi" w:cstheme="minorHAnsi"/>
                <w:b/>
                <w:bCs/>
                <w:sz w:val="20"/>
                <w:szCs w:val="20"/>
              </w:rPr>
            </w:pPr>
            <w:r>
              <w:rPr>
                <w:rFonts w:asciiTheme="minorHAnsi" w:hAnsiTheme="minorHAnsi" w:cstheme="minorHAnsi"/>
                <w:b/>
                <w:bCs/>
                <w:sz w:val="20"/>
                <w:szCs w:val="20"/>
              </w:rPr>
              <w:t>Child’s P</w:t>
            </w:r>
            <w:r w:rsidRPr="00C46618">
              <w:rPr>
                <w:rFonts w:asciiTheme="minorHAnsi" w:hAnsiTheme="minorHAnsi" w:cstheme="minorHAnsi"/>
                <w:b/>
                <w:bCs/>
                <w:sz w:val="20"/>
                <w:szCs w:val="20"/>
              </w:rPr>
              <w:t xml:space="preserve">rinted </w:t>
            </w:r>
            <w:r>
              <w:rPr>
                <w:rFonts w:asciiTheme="minorHAnsi" w:hAnsiTheme="minorHAnsi" w:cstheme="minorHAnsi"/>
                <w:b/>
                <w:bCs/>
                <w:sz w:val="20"/>
                <w:szCs w:val="20"/>
              </w:rPr>
              <w:t>N</w:t>
            </w:r>
            <w:r w:rsidRPr="00C46618">
              <w:rPr>
                <w:rFonts w:asciiTheme="minorHAnsi" w:hAnsiTheme="minorHAnsi" w:cstheme="minorHAnsi"/>
                <w:b/>
                <w:bCs/>
                <w:sz w:val="20"/>
                <w:szCs w:val="20"/>
              </w:rPr>
              <w:t>ame</w:t>
            </w:r>
            <w:r>
              <w:rPr>
                <w:rFonts w:asciiTheme="minorHAnsi" w:hAnsiTheme="minorHAnsi" w:cstheme="minorHAnsi"/>
                <w:b/>
                <w:bCs/>
                <w:sz w:val="20"/>
                <w:szCs w:val="20"/>
              </w:rPr>
              <w:t>:</w:t>
            </w:r>
          </w:p>
        </w:tc>
        <w:tc>
          <w:tcPr>
            <w:tcW w:w="3683" w:type="dxa"/>
            <w:gridSpan w:val="3"/>
            <w:shd w:val="clear" w:color="auto" w:fill="auto"/>
            <w:vAlign w:val="center"/>
          </w:tcPr>
          <w:p w:rsidR="00C46618" w:rsidRDefault="00C46618"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w:t>
            </w:r>
          </w:p>
        </w:tc>
        <w:tc>
          <w:tcPr>
            <w:tcW w:w="5508" w:type="dxa"/>
            <w:gridSpan w:val="2"/>
            <w:shd w:val="clear" w:color="auto" w:fill="auto"/>
            <w:vAlign w:val="center"/>
          </w:tcPr>
          <w:p w:rsidR="00C46618" w:rsidRPr="00C46618" w:rsidRDefault="00C46618" w:rsidP="000D74D3">
            <w:pPr>
              <w:bidi/>
              <w:rPr>
                <w:rFonts w:asciiTheme="majorBidi" w:hAnsiTheme="majorBidi" w:cstheme="majorBidi"/>
                <w:b/>
                <w:sz w:val="20"/>
                <w:szCs w:val="20"/>
                <w:rtl/>
              </w:rPr>
            </w:pPr>
            <w:r w:rsidRPr="00C46618">
              <w:rPr>
                <w:rFonts w:asciiTheme="majorBidi" w:hAnsiTheme="majorBidi" w:cstheme="majorBidi"/>
                <w:b/>
                <w:bCs/>
                <w:sz w:val="20"/>
                <w:szCs w:val="20"/>
                <w:rtl/>
              </w:rPr>
              <w:t>اسم الطفل حتى الآن كتابة</w:t>
            </w:r>
            <w:r w:rsidRPr="00C46618">
              <w:rPr>
                <w:rFonts w:asciiTheme="majorBidi" w:hAnsiTheme="majorBidi" w:cstheme="majorBidi"/>
                <w:b/>
                <w:bCs/>
                <w:sz w:val="20"/>
                <w:szCs w:val="20"/>
              </w:rPr>
              <w:t>:</w:t>
            </w:r>
            <w:r>
              <w:rPr>
                <w:rFonts w:asciiTheme="majorBidi" w:hAnsiTheme="majorBidi" w:cstheme="majorBidi" w:hint="cs"/>
                <w:sz w:val="20"/>
                <w:szCs w:val="20"/>
                <w:rtl/>
              </w:rPr>
              <w:t xml:space="preserve"> ______</w:t>
            </w:r>
            <w:r w:rsidR="001C671A">
              <w:rPr>
                <w:rFonts w:asciiTheme="majorBidi" w:hAnsiTheme="majorBidi" w:cstheme="majorBidi"/>
                <w:sz w:val="20"/>
                <w:szCs w:val="20"/>
              </w:rPr>
              <w:t>___________________________</w:t>
            </w:r>
            <w:r>
              <w:rPr>
                <w:rFonts w:asciiTheme="majorBidi" w:hAnsiTheme="majorBidi" w:cstheme="majorBidi" w:hint="cs"/>
                <w:sz w:val="20"/>
                <w:szCs w:val="20"/>
                <w:rtl/>
              </w:rPr>
              <w:t>__</w:t>
            </w:r>
          </w:p>
        </w:tc>
      </w:tr>
      <w:tr w:rsidR="00B872B3" w:rsidRPr="006C4F54" w:rsidTr="004A28B6">
        <w:trPr>
          <w:trHeight w:hRule="exact" w:val="504"/>
        </w:trPr>
        <w:tc>
          <w:tcPr>
            <w:tcW w:w="1825" w:type="dxa"/>
            <w:gridSpan w:val="3"/>
            <w:shd w:val="clear" w:color="auto" w:fill="auto"/>
            <w:vAlign w:val="center"/>
          </w:tcPr>
          <w:p w:rsidR="00B872B3" w:rsidRPr="00C46618" w:rsidRDefault="00C46618" w:rsidP="00C46618">
            <w:pPr>
              <w:rPr>
                <w:rFonts w:asciiTheme="minorHAnsi" w:hAnsiTheme="minorHAnsi" w:cstheme="minorHAnsi"/>
                <w:b/>
                <w:bCs/>
                <w:sz w:val="20"/>
                <w:szCs w:val="20"/>
              </w:rPr>
            </w:pPr>
            <w:r w:rsidRPr="00C46618">
              <w:rPr>
                <w:rFonts w:asciiTheme="minorHAnsi" w:hAnsiTheme="minorHAnsi" w:cstheme="minorHAnsi"/>
                <w:b/>
                <w:bCs/>
                <w:sz w:val="20"/>
                <w:szCs w:val="20"/>
              </w:rPr>
              <w:t>Child’s Signature / Thumb Print</w:t>
            </w:r>
            <w:r w:rsidR="00B872B3" w:rsidRPr="00C46618">
              <w:rPr>
                <w:rFonts w:asciiTheme="minorHAnsi" w:hAnsiTheme="minorHAnsi" w:cstheme="minorHAnsi"/>
                <w:b/>
                <w:bCs/>
                <w:sz w:val="20"/>
                <w:szCs w:val="20"/>
              </w:rPr>
              <w:t>:</w:t>
            </w:r>
          </w:p>
        </w:tc>
        <w:tc>
          <w:tcPr>
            <w:tcW w:w="3683" w:type="dxa"/>
            <w:gridSpan w:val="3"/>
            <w:shd w:val="clear" w:color="auto" w:fill="auto"/>
            <w:vAlign w:val="center"/>
          </w:tcPr>
          <w:p w:rsidR="00B872B3" w:rsidRPr="006C4F54" w:rsidRDefault="00C46618" w:rsidP="00C46618">
            <w:pPr>
              <w:rPr>
                <w:rFonts w:asciiTheme="minorHAnsi" w:hAnsiTheme="minorHAnsi" w:cstheme="minorHAnsi"/>
                <w:b/>
                <w:sz w:val="20"/>
                <w:szCs w:val="20"/>
              </w:rPr>
            </w:pPr>
            <w:r>
              <w:rPr>
                <w:rFonts w:asciiTheme="minorHAnsi" w:hAnsiTheme="minorHAnsi" w:cstheme="minorHAnsi"/>
                <w:b/>
                <w:sz w:val="20"/>
                <w:szCs w:val="20"/>
              </w:rPr>
              <w:t>_</w:t>
            </w:r>
            <w:r w:rsidR="00B872B3">
              <w:rPr>
                <w:rFonts w:asciiTheme="minorHAnsi" w:hAnsiTheme="minorHAnsi" w:cstheme="minorHAnsi"/>
                <w:b/>
                <w:sz w:val="20"/>
                <w:szCs w:val="20"/>
              </w:rPr>
              <w:t>_________________________________</w:t>
            </w:r>
          </w:p>
        </w:tc>
        <w:tc>
          <w:tcPr>
            <w:tcW w:w="5508" w:type="dxa"/>
            <w:gridSpan w:val="2"/>
            <w:shd w:val="clear" w:color="auto" w:fill="auto"/>
            <w:vAlign w:val="center"/>
          </w:tcPr>
          <w:p w:rsidR="00B872B3" w:rsidRPr="001C671A" w:rsidRDefault="001C671A" w:rsidP="001C671A">
            <w:pPr>
              <w:bidi/>
              <w:rPr>
                <w:rFonts w:asciiTheme="majorBidi" w:hAnsiTheme="majorBidi" w:cstheme="majorBidi"/>
                <w:b/>
                <w:sz w:val="20"/>
                <w:szCs w:val="20"/>
              </w:rPr>
            </w:pPr>
            <w:r w:rsidRPr="001C671A">
              <w:rPr>
                <w:rFonts w:asciiTheme="majorBidi" w:hAnsiTheme="majorBidi" w:cstheme="majorBidi"/>
                <w:b/>
                <w:bCs/>
                <w:sz w:val="20"/>
                <w:szCs w:val="20"/>
                <w:rtl/>
              </w:rPr>
              <w:t>توقيع الطفل /  بصمة الإبهام</w:t>
            </w:r>
            <w:r w:rsidR="00B872B3" w:rsidRPr="001C671A">
              <w:rPr>
                <w:rFonts w:asciiTheme="majorBidi" w:hAnsiTheme="majorBidi" w:cstheme="majorBidi"/>
                <w:b/>
                <w:bCs/>
                <w:sz w:val="20"/>
                <w:szCs w:val="20"/>
                <w:rtl/>
              </w:rPr>
              <w:t>:</w:t>
            </w:r>
            <w:r>
              <w:rPr>
                <w:rFonts w:asciiTheme="majorBidi" w:hAnsiTheme="majorBidi" w:cstheme="majorBidi"/>
                <w:b/>
                <w:sz w:val="20"/>
                <w:szCs w:val="20"/>
              </w:rPr>
              <w:t xml:space="preserve"> ____</w:t>
            </w:r>
            <w:r w:rsidR="00B872B3" w:rsidRPr="001C671A">
              <w:rPr>
                <w:rFonts w:asciiTheme="majorBidi" w:hAnsiTheme="majorBidi" w:cstheme="majorBidi"/>
                <w:b/>
                <w:sz w:val="20"/>
                <w:szCs w:val="20"/>
              </w:rPr>
              <w:t>_____________________________</w:t>
            </w:r>
            <w:r>
              <w:rPr>
                <w:rFonts w:asciiTheme="majorBidi" w:hAnsiTheme="majorBidi" w:cstheme="majorBidi"/>
                <w:b/>
                <w:sz w:val="20"/>
                <w:szCs w:val="20"/>
              </w:rPr>
              <w:t xml:space="preserve"> </w:t>
            </w:r>
          </w:p>
        </w:tc>
      </w:tr>
      <w:tr w:rsidR="00B872B3" w:rsidRPr="006C4F54" w:rsidTr="004A28B6">
        <w:trPr>
          <w:trHeight w:hRule="exact" w:val="432"/>
        </w:trPr>
        <w:tc>
          <w:tcPr>
            <w:tcW w:w="745" w:type="dxa"/>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5"/>
            <w:shd w:val="clear" w:color="auto" w:fill="auto"/>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gridSpan w:val="2"/>
            <w:shd w:val="clear" w:color="auto" w:fill="auto"/>
            <w:vAlign w:val="center"/>
          </w:tcPr>
          <w:p w:rsidR="00B872B3" w:rsidRPr="006C4F54" w:rsidRDefault="00B872B3" w:rsidP="000D74D3">
            <w:pPr>
              <w:bidi/>
              <w:rPr>
                <w:b/>
                <w:sz w:val="20"/>
                <w:szCs w:val="20"/>
              </w:rPr>
            </w:pPr>
            <w:r w:rsidRPr="00C46618">
              <w:rPr>
                <w:bCs/>
                <w:sz w:val="20"/>
                <w:szCs w:val="20"/>
                <w:rtl/>
              </w:rPr>
              <w:t>التاريخ:</w:t>
            </w:r>
            <w:r>
              <w:rPr>
                <w:rFonts w:hint="cs"/>
                <w:b/>
                <w:sz w:val="20"/>
                <w:szCs w:val="20"/>
                <w:rtl/>
              </w:rPr>
              <w:t xml:space="preserve"> _______________________________________________</w:t>
            </w:r>
          </w:p>
        </w:tc>
      </w:tr>
      <w:tr w:rsidR="00B872B3" w:rsidRPr="006C4F54" w:rsidTr="004A28B6">
        <w:trPr>
          <w:trHeight w:hRule="exact" w:val="432"/>
        </w:trPr>
        <w:tc>
          <w:tcPr>
            <w:tcW w:w="745" w:type="dxa"/>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5"/>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388024376"/>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609970528"/>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gridSpan w:val="2"/>
            <w:shd w:val="clear" w:color="auto" w:fill="auto"/>
            <w:vAlign w:val="center"/>
          </w:tcPr>
          <w:p w:rsidR="00B872B3" w:rsidRPr="00E87084" w:rsidRDefault="00B872B3" w:rsidP="000D74D3">
            <w:pPr>
              <w:bidi/>
              <w:rPr>
                <w:b/>
                <w:sz w:val="20"/>
                <w:szCs w:val="20"/>
                <w:rtl/>
              </w:rPr>
            </w:pPr>
            <w:r w:rsidRPr="001C671A">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661528389"/>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941691228"/>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0D74D3" w:rsidRPr="004B46AF" w:rsidTr="004A28B6">
        <w:trPr>
          <w:trHeight w:val="224"/>
        </w:trPr>
        <w:tc>
          <w:tcPr>
            <w:tcW w:w="11016" w:type="dxa"/>
            <w:gridSpan w:val="8"/>
            <w:shd w:val="clear" w:color="auto" w:fill="auto"/>
            <w:vAlign w:val="center"/>
          </w:tcPr>
          <w:p w:rsidR="000D74D3" w:rsidRPr="004B46AF" w:rsidRDefault="000D74D3" w:rsidP="000D74D3">
            <w:pPr>
              <w:rPr>
                <w:rFonts w:asciiTheme="minorHAnsi" w:hAnsiTheme="minorHAnsi" w:cstheme="minorHAnsi"/>
                <w:sz w:val="20"/>
                <w:szCs w:val="20"/>
              </w:rPr>
            </w:pPr>
          </w:p>
        </w:tc>
      </w:tr>
      <w:tr w:rsidR="00443B26" w:rsidRPr="00443B26" w:rsidTr="004A28B6">
        <w:tc>
          <w:tcPr>
            <w:tcW w:w="2754" w:type="dxa"/>
            <w:gridSpan w:val="5"/>
            <w:shd w:val="clear" w:color="auto" w:fill="auto"/>
            <w:vAlign w:val="center"/>
          </w:tcPr>
          <w:p w:rsidR="00443B26" w:rsidRPr="00443B26" w:rsidRDefault="00F0001B" w:rsidP="000D74D3">
            <w:pPr>
              <w:rPr>
                <w:rFonts w:asciiTheme="minorHAnsi" w:hAnsiTheme="minorHAnsi" w:cstheme="minorHAnsi"/>
                <w:b/>
                <w:bCs/>
                <w:sz w:val="22"/>
                <w:szCs w:val="22"/>
              </w:rPr>
            </w:pPr>
            <w:sdt>
              <w:sdtPr>
                <w:rPr>
                  <w:rFonts w:asciiTheme="minorHAnsi" w:hAnsiTheme="minorHAnsi" w:cstheme="minorHAnsi"/>
                  <w:b/>
                  <w:bCs/>
                  <w:sz w:val="22"/>
                  <w:szCs w:val="22"/>
                </w:rPr>
                <w:id w:val="-1712104584"/>
                <w14:checkbox>
                  <w14:checked w14:val="0"/>
                  <w14:checkedState w14:val="2612" w14:font="MS Gothic"/>
                  <w14:uncheckedState w14:val="2610" w14:font="MS Gothic"/>
                </w14:checkbox>
              </w:sdtPr>
              <w:sdtEndPr/>
              <w:sdtContent>
                <w:r w:rsidR="00443B26" w:rsidRPr="00443B26">
                  <w:rPr>
                    <w:rFonts w:ascii="Segoe UI Symbol" w:eastAsia="MS Gothic" w:hAnsi="Segoe UI Symbol" w:cs="Segoe UI Symbol"/>
                    <w:b/>
                    <w:bCs/>
                    <w:sz w:val="22"/>
                    <w:szCs w:val="22"/>
                  </w:rPr>
                  <w:t>☐</w:t>
                </w:r>
              </w:sdtContent>
            </w:sdt>
            <w:r w:rsidR="00443B26" w:rsidRPr="00443B26">
              <w:rPr>
                <w:rFonts w:asciiTheme="minorHAnsi" w:hAnsiTheme="minorHAnsi" w:cstheme="minorHAnsi"/>
                <w:b/>
                <w:bCs/>
                <w:sz w:val="22"/>
                <w:szCs w:val="22"/>
              </w:rPr>
              <w:t xml:space="preserve">  </w:t>
            </w:r>
            <w:r w:rsidR="00443B26" w:rsidRPr="00EA749A">
              <w:rPr>
                <w:rFonts w:asciiTheme="minorHAnsi" w:hAnsiTheme="minorHAnsi" w:cstheme="minorHAnsi"/>
                <w:b/>
                <w:bCs/>
                <w:color w:val="0000FF"/>
                <w:sz w:val="22"/>
                <w:szCs w:val="22"/>
              </w:rPr>
              <w:t>Parent’s</w:t>
            </w:r>
          </w:p>
        </w:tc>
        <w:tc>
          <w:tcPr>
            <w:tcW w:w="2754" w:type="dxa"/>
            <w:shd w:val="clear" w:color="auto" w:fill="auto"/>
            <w:vAlign w:val="center"/>
          </w:tcPr>
          <w:p w:rsidR="00443B26" w:rsidRPr="00443B26" w:rsidRDefault="00F0001B" w:rsidP="000D74D3">
            <w:pPr>
              <w:rPr>
                <w:rFonts w:asciiTheme="minorHAnsi" w:hAnsiTheme="minorHAnsi" w:cstheme="minorHAnsi"/>
                <w:b/>
                <w:bCs/>
                <w:sz w:val="22"/>
                <w:szCs w:val="22"/>
              </w:rPr>
            </w:pPr>
            <w:sdt>
              <w:sdtPr>
                <w:rPr>
                  <w:rFonts w:asciiTheme="minorHAnsi" w:hAnsiTheme="minorHAnsi" w:cstheme="minorHAnsi"/>
                  <w:b/>
                  <w:bCs/>
                  <w:sz w:val="22"/>
                  <w:szCs w:val="22"/>
                </w:rPr>
                <w:id w:val="1528364727"/>
                <w14:checkbox>
                  <w14:checked w14:val="0"/>
                  <w14:checkedState w14:val="2612" w14:font="MS Gothic"/>
                  <w14:uncheckedState w14:val="2610" w14:font="MS Gothic"/>
                </w14:checkbox>
              </w:sdtPr>
              <w:sdtEndPr/>
              <w:sdtContent>
                <w:r w:rsidR="00443B26" w:rsidRPr="00443B26">
                  <w:rPr>
                    <w:rFonts w:ascii="Segoe UI Symbol" w:eastAsia="MS Gothic" w:hAnsi="Segoe UI Symbol" w:cs="Segoe UI Symbol"/>
                    <w:b/>
                    <w:bCs/>
                    <w:sz w:val="22"/>
                    <w:szCs w:val="22"/>
                  </w:rPr>
                  <w:t>☐</w:t>
                </w:r>
              </w:sdtContent>
            </w:sdt>
            <w:r w:rsidR="00443B26" w:rsidRPr="00443B26">
              <w:rPr>
                <w:rFonts w:asciiTheme="minorHAnsi" w:hAnsiTheme="minorHAnsi" w:cstheme="minorHAnsi"/>
                <w:b/>
                <w:bCs/>
                <w:sz w:val="22"/>
                <w:szCs w:val="22"/>
              </w:rPr>
              <w:t xml:space="preserve">  </w:t>
            </w:r>
            <w:r w:rsidR="00443B26" w:rsidRPr="00EA749A">
              <w:rPr>
                <w:rFonts w:asciiTheme="minorHAnsi" w:hAnsiTheme="minorHAnsi" w:cstheme="minorHAnsi"/>
                <w:b/>
                <w:bCs/>
                <w:color w:val="0000FF"/>
                <w:sz w:val="22"/>
                <w:szCs w:val="22"/>
              </w:rPr>
              <w:t>Guardian’s</w:t>
            </w:r>
          </w:p>
        </w:tc>
        <w:tc>
          <w:tcPr>
            <w:tcW w:w="2754" w:type="dxa"/>
            <w:shd w:val="clear" w:color="auto" w:fill="auto"/>
            <w:vAlign w:val="center"/>
          </w:tcPr>
          <w:p w:rsidR="00443B26" w:rsidRPr="00443B26" w:rsidRDefault="00F0001B" w:rsidP="000D74D3">
            <w:pPr>
              <w:bidi/>
              <w:rPr>
                <w:rFonts w:asciiTheme="majorBidi" w:hAnsiTheme="majorBidi" w:cstheme="majorBidi"/>
                <w:b/>
                <w:bCs/>
                <w:sz w:val="22"/>
                <w:szCs w:val="22"/>
              </w:rPr>
            </w:pPr>
            <w:sdt>
              <w:sdtPr>
                <w:rPr>
                  <w:rFonts w:asciiTheme="majorBidi" w:hAnsiTheme="majorBidi" w:cstheme="majorBidi"/>
                  <w:b/>
                  <w:bCs/>
                  <w:sz w:val="22"/>
                  <w:szCs w:val="22"/>
                  <w:rtl/>
                </w:rPr>
                <w:id w:val="-2140717438"/>
                <w14:checkbox>
                  <w14:checked w14:val="0"/>
                  <w14:checkedState w14:val="2612" w14:font="MS Gothic"/>
                  <w14:uncheckedState w14:val="2610" w14:font="MS Gothic"/>
                </w14:checkbox>
              </w:sdtPr>
              <w:sdtEndPr/>
              <w:sdtContent>
                <w:r w:rsidR="00443B26" w:rsidRPr="00443B26">
                  <w:rPr>
                    <w:rFonts w:ascii="Segoe UI Symbol" w:eastAsia="MS Gothic" w:hAnsi="Segoe UI Symbol" w:cs="Segoe UI Symbol"/>
                    <w:b/>
                    <w:bCs/>
                    <w:sz w:val="22"/>
                    <w:szCs w:val="22"/>
                  </w:rPr>
                  <w:t>☐</w:t>
                </w:r>
              </w:sdtContent>
            </w:sdt>
            <w:r w:rsidR="00443B26" w:rsidRPr="00443B26">
              <w:rPr>
                <w:rFonts w:asciiTheme="majorBidi" w:hAnsiTheme="majorBidi" w:cstheme="majorBidi"/>
                <w:b/>
                <w:bCs/>
                <w:sz w:val="22"/>
                <w:szCs w:val="22"/>
                <w:rtl/>
              </w:rPr>
              <w:t xml:space="preserve">  </w:t>
            </w:r>
            <w:r w:rsidR="00443B26" w:rsidRPr="00EA749A">
              <w:rPr>
                <w:rFonts w:asciiTheme="majorBidi" w:hAnsiTheme="majorBidi" w:cstheme="majorBidi"/>
                <w:b/>
                <w:bCs/>
                <w:color w:val="0000FF"/>
                <w:sz w:val="22"/>
                <w:szCs w:val="22"/>
                <w:rtl/>
              </w:rPr>
              <w:t>الوصي</w:t>
            </w:r>
          </w:p>
        </w:tc>
        <w:tc>
          <w:tcPr>
            <w:tcW w:w="2754" w:type="dxa"/>
            <w:shd w:val="clear" w:color="auto" w:fill="auto"/>
            <w:vAlign w:val="center"/>
          </w:tcPr>
          <w:p w:rsidR="00443B26" w:rsidRPr="00443B26" w:rsidRDefault="00F0001B" w:rsidP="000D74D3">
            <w:pPr>
              <w:bidi/>
              <w:rPr>
                <w:rFonts w:asciiTheme="majorBidi" w:hAnsiTheme="majorBidi" w:cstheme="majorBidi"/>
                <w:b/>
                <w:bCs/>
                <w:sz w:val="22"/>
                <w:szCs w:val="22"/>
              </w:rPr>
            </w:pPr>
            <w:sdt>
              <w:sdtPr>
                <w:rPr>
                  <w:rFonts w:asciiTheme="majorBidi" w:hAnsiTheme="majorBidi" w:cstheme="majorBidi"/>
                  <w:b/>
                  <w:bCs/>
                  <w:sz w:val="22"/>
                  <w:szCs w:val="22"/>
                  <w:rtl/>
                </w:rPr>
                <w:id w:val="713557426"/>
                <w14:checkbox>
                  <w14:checked w14:val="0"/>
                  <w14:checkedState w14:val="2612" w14:font="MS Gothic"/>
                  <w14:uncheckedState w14:val="2610" w14:font="MS Gothic"/>
                </w14:checkbox>
              </w:sdtPr>
              <w:sdtEndPr/>
              <w:sdtContent>
                <w:r w:rsidR="00443B26" w:rsidRPr="00443B26">
                  <w:rPr>
                    <w:rFonts w:ascii="Segoe UI Symbol" w:eastAsia="MS Gothic" w:hAnsi="Segoe UI Symbol" w:cs="Segoe UI Symbol"/>
                    <w:b/>
                    <w:bCs/>
                    <w:sz w:val="22"/>
                    <w:szCs w:val="22"/>
                  </w:rPr>
                  <w:t>☐</w:t>
                </w:r>
              </w:sdtContent>
            </w:sdt>
            <w:r w:rsidR="00443B26" w:rsidRPr="00443B26">
              <w:rPr>
                <w:rFonts w:asciiTheme="majorBidi" w:hAnsiTheme="majorBidi" w:cstheme="majorBidi"/>
                <w:b/>
                <w:bCs/>
                <w:sz w:val="22"/>
                <w:szCs w:val="22"/>
                <w:rtl/>
              </w:rPr>
              <w:t xml:space="preserve">  </w:t>
            </w:r>
            <w:r w:rsidR="00443B26" w:rsidRPr="00EA749A">
              <w:rPr>
                <w:rFonts w:asciiTheme="majorBidi" w:hAnsiTheme="majorBidi" w:cstheme="majorBidi"/>
                <w:b/>
                <w:bCs/>
                <w:color w:val="0000FF"/>
                <w:sz w:val="22"/>
                <w:szCs w:val="22"/>
                <w:rtl/>
              </w:rPr>
              <w:t>الوالدين</w:t>
            </w:r>
          </w:p>
        </w:tc>
      </w:tr>
      <w:tr w:rsidR="001C671A" w:rsidRPr="004B46AF" w:rsidTr="004A28B6">
        <w:trPr>
          <w:trHeight w:val="224"/>
        </w:trPr>
        <w:tc>
          <w:tcPr>
            <w:tcW w:w="11016" w:type="dxa"/>
            <w:gridSpan w:val="8"/>
            <w:shd w:val="clear" w:color="auto" w:fill="auto"/>
            <w:vAlign w:val="center"/>
          </w:tcPr>
          <w:p w:rsidR="001C671A" w:rsidRPr="004B46AF" w:rsidRDefault="001C671A" w:rsidP="006101D0">
            <w:pPr>
              <w:rPr>
                <w:rFonts w:asciiTheme="minorHAnsi" w:hAnsiTheme="minorHAnsi" w:cstheme="minorHAnsi"/>
                <w:sz w:val="20"/>
                <w:szCs w:val="20"/>
              </w:rPr>
            </w:pPr>
          </w:p>
        </w:tc>
      </w:tr>
      <w:tr w:rsidR="00314E56" w:rsidRPr="004B46AF" w:rsidTr="004A28B6">
        <w:trPr>
          <w:trHeight w:hRule="exact" w:val="504"/>
        </w:trPr>
        <w:tc>
          <w:tcPr>
            <w:tcW w:w="1285" w:type="dxa"/>
            <w:gridSpan w:val="2"/>
            <w:shd w:val="clear" w:color="auto" w:fill="auto"/>
            <w:vAlign w:val="center"/>
          </w:tcPr>
          <w:p w:rsidR="00314E56" w:rsidRPr="00443B26" w:rsidRDefault="00314E56" w:rsidP="006101D0">
            <w:pPr>
              <w:rPr>
                <w:rFonts w:asciiTheme="minorHAnsi" w:hAnsiTheme="minorHAnsi" w:cstheme="minorHAnsi"/>
                <w:b/>
                <w:bCs/>
                <w:sz w:val="20"/>
                <w:szCs w:val="20"/>
              </w:rPr>
            </w:pPr>
            <w:r w:rsidRPr="00443B26">
              <w:rPr>
                <w:rFonts w:asciiTheme="minorHAnsi" w:hAnsiTheme="minorHAnsi" w:cstheme="minorHAnsi"/>
                <w:b/>
                <w:bCs/>
                <w:sz w:val="20"/>
                <w:szCs w:val="20"/>
              </w:rPr>
              <w:t>Relationship to Child:</w:t>
            </w:r>
          </w:p>
        </w:tc>
        <w:tc>
          <w:tcPr>
            <w:tcW w:w="4223" w:type="dxa"/>
            <w:gridSpan w:val="4"/>
            <w:shd w:val="clear" w:color="auto" w:fill="auto"/>
            <w:vAlign w:val="center"/>
          </w:tcPr>
          <w:p w:rsidR="00314E56" w:rsidRPr="004B46AF" w:rsidRDefault="00314E56" w:rsidP="006101D0">
            <w:pPr>
              <w:rPr>
                <w:rFonts w:asciiTheme="minorHAnsi" w:hAnsiTheme="minorHAnsi" w:cstheme="minorHAnsi"/>
                <w:sz w:val="20"/>
                <w:szCs w:val="20"/>
              </w:rPr>
            </w:pPr>
            <w:r>
              <w:rPr>
                <w:rFonts w:asciiTheme="minorHAnsi" w:hAnsiTheme="minorHAnsi" w:cstheme="minorHAnsi"/>
                <w:sz w:val="20"/>
                <w:szCs w:val="20"/>
              </w:rPr>
              <w:t>_______________________________________</w:t>
            </w:r>
          </w:p>
        </w:tc>
        <w:tc>
          <w:tcPr>
            <w:tcW w:w="5508" w:type="dxa"/>
            <w:gridSpan w:val="2"/>
            <w:shd w:val="clear" w:color="auto" w:fill="auto"/>
            <w:vAlign w:val="center"/>
          </w:tcPr>
          <w:p w:rsidR="00314E56" w:rsidRPr="00314E56" w:rsidRDefault="00314E56" w:rsidP="00314E56">
            <w:pPr>
              <w:bidi/>
              <w:rPr>
                <w:rFonts w:asciiTheme="majorBidi" w:hAnsiTheme="majorBidi" w:cstheme="majorBidi"/>
                <w:sz w:val="20"/>
                <w:szCs w:val="20"/>
              </w:rPr>
            </w:pPr>
            <w:r w:rsidRPr="00314E56">
              <w:rPr>
                <w:rFonts w:asciiTheme="majorBidi" w:hAnsiTheme="majorBidi" w:cstheme="majorBidi"/>
                <w:b/>
                <w:bCs/>
                <w:sz w:val="20"/>
                <w:szCs w:val="20"/>
                <w:rtl/>
              </w:rPr>
              <w:t>صلة القرابة</w:t>
            </w:r>
            <w:r w:rsidRPr="00314E56">
              <w:rPr>
                <w:rFonts w:asciiTheme="majorBidi" w:hAnsiTheme="majorBidi" w:cstheme="majorBidi"/>
                <w:b/>
                <w:bCs/>
                <w:sz w:val="20"/>
                <w:szCs w:val="20"/>
              </w:rPr>
              <w:t>:</w:t>
            </w:r>
            <w:r>
              <w:rPr>
                <w:rFonts w:asciiTheme="majorBidi" w:hAnsiTheme="majorBidi" w:cstheme="majorBidi" w:hint="cs"/>
                <w:sz w:val="20"/>
                <w:szCs w:val="20"/>
                <w:rtl/>
              </w:rPr>
              <w:t xml:space="preserve"> ____________________________________________</w:t>
            </w:r>
          </w:p>
        </w:tc>
      </w:tr>
      <w:tr w:rsidR="00443B26" w:rsidRPr="004B46AF" w:rsidTr="004A28B6">
        <w:trPr>
          <w:trHeight w:hRule="exact" w:val="432"/>
        </w:trPr>
        <w:tc>
          <w:tcPr>
            <w:tcW w:w="1285" w:type="dxa"/>
            <w:gridSpan w:val="2"/>
            <w:vAlign w:val="center"/>
          </w:tcPr>
          <w:p w:rsidR="00443B26" w:rsidRPr="00E87084" w:rsidRDefault="00443B26" w:rsidP="000D74D3">
            <w:pPr>
              <w:rPr>
                <w:rFonts w:asciiTheme="minorHAnsi" w:hAnsiTheme="minorHAnsi" w:cs="Arial"/>
                <w:b/>
                <w:sz w:val="20"/>
                <w:szCs w:val="20"/>
              </w:rPr>
            </w:pPr>
            <w:r>
              <w:rPr>
                <w:rFonts w:asciiTheme="minorHAnsi" w:hAnsiTheme="minorHAnsi" w:cs="Arial"/>
                <w:b/>
                <w:sz w:val="20"/>
                <w:szCs w:val="20"/>
              </w:rPr>
              <w:t>Name:</w:t>
            </w:r>
          </w:p>
        </w:tc>
        <w:tc>
          <w:tcPr>
            <w:tcW w:w="4223" w:type="dxa"/>
            <w:gridSpan w:val="4"/>
            <w:vAlign w:val="center"/>
          </w:tcPr>
          <w:p w:rsidR="00443B26" w:rsidRDefault="00443B26" w:rsidP="000D74D3">
            <w:pPr>
              <w:rPr>
                <w:rFonts w:asciiTheme="minorHAnsi" w:hAnsiTheme="minorHAnsi" w:cstheme="minorHAnsi"/>
                <w:sz w:val="20"/>
                <w:szCs w:val="20"/>
              </w:rPr>
            </w:pPr>
            <w:r>
              <w:rPr>
                <w:rFonts w:asciiTheme="minorHAnsi" w:hAnsiTheme="minorHAnsi" w:cstheme="minorHAnsi"/>
                <w:sz w:val="20"/>
                <w:szCs w:val="20"/>
              </w:rPr>
              <w:t>_______________________________________</w:t>
            </w:r>
          </w:p>
        </w:tc>
        <w:tc>
          <w:tcPr>
            <w:tcW w:w="5508" w:type="dxa"/>
            <w:gridSpan w:val="2"/>
            <w:vAlign w:val="center"/>
          </w:tcPr>
          <w:p w:rsidR="00443B26" w:rsidRPr="00314E56" w:rsidRDefault="00314E56" w:rsidP="000D74D3">
            <w:pPr>
              <w:bidi/>
              <w:rPr>
                <w:rFonts w:asciiTheme="majorBidi" w:hAnsiTheme="majorBidi" w:cstheme="majorBidi"/>
                <w:b/>
                <w:sz w:val="20"/>
                <w:szCs w:val="20"/>
                <w:rtl/>
              </w:rPr>
            </w:pPr>
            <w:r w:rsidRPr="00314E56">
              <w:rPr>
                <w:rFonts w:asciiTheme="majorBidi" w:hAnsiTheme="majorBidi" w:cstheme="majorBidi"/>
                <w:b/>
                <w:bCs/>
                <w:sz w:val="20"/>
                <w:szCs w:val="20"/>
                <w:rtl/>
              </w:rPr>
              <w:t>الاسم:</w:t>
            </w:r>
            <w:r w:rsidRPr="00314E56">
              <w:rPr>
                <w:rFonts w:asciiTheme="majorBidi" w:hAnsiTheme="majorBidi" w:cstheme="majorBidi"/>
                <w:sz w:val="20"/>
                <w:szCs w:val="20"/>
                <w:rtl/>
              </w:rPr>
              <w:t xml:space="preserve"> </w:t>
            </w:r>
            <w:r>
              <w:rPr>
                <w:rFonts w:asciiTheme="majorBidi" w:hAnsiTheme="majorBidi" w:cstheme="majorBidi" w:hint="cs"/>
                <w:sz w:val="20"/>
                <w:szCs w:val="20"/>
                <w:rtl/>
              </w:rPr>
              <w:t>________________________________________________</w:t>
            </w:r>
          </w:p>
        </w:tc>
      </w:tr>
      <w:tr w:rsidR="00B872B3" w:rsidRPr="004B46AF" w:rsidTr="004A28B6">
        <w:trPr>
          <w:trHeight w:hRule="exact" w:val="432"/>
        </w:trPr>
        <w:tc>
          <w:tcPr>
            <w:tcW w:w="1285" w:type="dxa"/>
            <w:gridSpan w:val="2"/>
            <w:vAlign w:val="center"/>
          </w:tcPr>
          <w:p w:rsidR="00B872B3" w:rsidRPr="00E87084" w:rsidRDefault="00B872B3" w:rsidP="00443B26">
            <w:pPr>
              <w:rPr>
                <w:rFonts w:asciiTheme="minorHAnsi" w:hAnsiTheme="minorHAnsi" w:cstheme="minorHAnsi"/>
                <w:b/>
                <w:sz w:val="20"/>
                <w:szCs w:val="20"/>
              </w:rPr>
            </w:pPr>
            <w:r w:rsidRPr="00E87084">
              <w:rPr>
                <w:rFonts w:asciiTheme="minorHAnsi" w:hAnsiTheme="minorHAnsi" w:cs="Arial"/>
                <w:b/>
                <w:sz w:val="20"/>
                <w:szCs w:val="20"/>
              </w:rPr>
              <w:t>Signature:</w:t>
            </w:r>
          </w:p>
        </w:tc>
        <w:tc>
          <w:tcPr>
            <w:tcW w:w="4223" w:type="dxa"/>
            <w:gridSpan w:val="4"/>
            <w:vAlign w:val="center"/>
          </w:tcPr>
          <w:p w:rsidR="00B872B3" w:rsidRPr="00E87084" w:rsidRDefault="00B872B3" w:rsidP="000D74D3">
            <w:pPr>
              <w:rPr>
                <w:rFonts w:asciiTheme="minorHAnsi" w:hAnsiTheme="minorHAnsi" w:cstheme="minorHAnsi"/>
                <w:sz w:val="20"/>
                <w:szCs w:val="20"/>
              </w:rPr>
            </w:pPr>
            <w:r>
              <w:rPr>
                <w:rFonts w:asciiTheme="minorHAnsi" w:hAnsiTheme="minorHAnsi" w:cstheme="minorHAnsi"/>
                <w:sz w:val="20"/>
                <w:szCs w:val="20"/>
              </w:rPr>
              <w:t>_______________________________</w:t>
            </w:r>
            <w:r w:rsidR="00443B26">
              <w:rPr>
                <w:rFonts w:asciiTheme="minorHAnsi" w:hAnsiTheme="minorHAnsi" w:cstheme="minorHAnsi"/>
                <w:sz w:val="20"/>
                <w:szCs w:val="20"/>
              </w:rPr>
              <w:t>________</w:t>
            </w:r>
          </w:p>
        </w:tc>
        <w:tc>
          <w:tcPr>
            <w:tcW w:w="5508" w:type="dxa"/>
            <w:gridSpan w:val="2"/>
            <w:vAlign w:val="center"/>
          </w:tcPr>
          <w:p w:rsidR="00B872B3" w:rsidRPr="00E87084" w:rsidRDefault="00314E56" w:rsidP="000D74D3">
            <w:pPr>
              <w:bidi/>
              <w:rPr>
                <w:sz w:val="20"/>
                <w:szCs w:val="20"/>
              </w:rPr>
            </w:pPr>
            <w:r w:rsidRPr="00314E56">
              <w:rPr>
                <w:rFonts w:asciiTheme="majorBidi" w:hAnsiTheme="majorBidi" w:cstheme="majorBidi"/>
                <w:b/>
                <w:bCs/>
                <w:sz w:val="20"/>
                <w:szCs w:val="20"/>
                <w:rtl/>
              </w:rPr>
              <w:t>التوقيع</w:t>
            </w:r>
            <w:r w:rsidR="00B872B3" w:rsidRPr="00314E56">
              <w:rPr>
                <w:rFonts w:asciiTheme="majorBidi" w:hAnsiTheme="majorBidi" w:cstheme="majorBidi"/>
                <w:b/>
                <w:bCs/>
                <w:sz w:val="20"/>
                <w:szCs w:val="20"/>
                <w:rtl/>
              </w:rPr>
              <w:t>:</w:t>
            </w:r>
            <w:r w:rsidR="00B872B3">
              <w:rPr>
                <w:rFonts w:hint="cs"/>
                <w:sz w:val="20"/>
                <w:szCs w:val="20"/>
                <w:rtl/>
              </w:rPr>
              <w:t xml:space="preserve"> _____________________</w:t>
            </w:r>
            <w:r>
              <w:rPr>
                <w:sz w:val="20"/>
                <w:szCs w:val="20"/>
              </w:rPr>
              <w:t>_______________________</w:t>
            </w:r>
            <w:r w:rsidR="00B872B3">
              <w:rPr>
                <w:rFonts w:hint="cs"/>
                <w:sz w:val="20"/>
                <w:szCs w:val="20"/>
                <w:rtl/>
              </w:rPr>
              <w:t>__</w:t>
            </w:r>
          </w:p>
        </w:tc>
      </w:tr>
      <w:tr w:rsidR="00B872B3" w:rsidRPr="006C4F54" w:rsidTr="004A28B6">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5"/>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gridSpan w:val="2"/>
            <w:vAlign w:val="center"/>
          </w:tcPr>
          <w:p w:rsidR="00B872B3" w:rsidRPr="006C4F54" w:rsidRDefault="00B872B3" w:rsidP="000D74D3">
            <w:pPr>
              <w:bidi/>
              <w:rPr>
                <w:b/>
                <w:sz w:val="20"/>
                <w:szCs w:val="20"/>
              </w:rPr>
            </w:pPr>
            <w:r w:rsidRPr="00314E56">
              <w:rPr>
                <w:bCs/>
                <w:sz w:val="20"/>
                <w:szCs w:val="20"/>
                <w:rtl/>
              </w:rPr>
              <w:t>التاريخ:</w:t>
            </w:r>
            <w:r>
              <w:rPr>
                <w:rFonts w:hint="cs"/>
                <w:b/>
                <w:sz w:val="20"/>
                <w:szCs w:val="20"/>
                <w:rtl/>
              </w:rPr>
              <w:t xml:space="preserve"> _______________________________________________</w:t>
            </w:r>
          </w:p>
        </w:tc>
      </w:tr>
      <w:tr w:rsidR="00B872B3" w:rsidRPr="006C4F54" w:rsidTr="004A28B6">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5"/>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259180131"/>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1979192325"/>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gridSpan w:val="2"/>
            <w:vAlign w:val="center"/>
          </w:tcPr>
          <w:p w:rsidR="00B872B3" w:rsidRPr="00E87084" w:rsidRDefault="00B872B3" w:rsidP="000D74D3">
            <w:pPr>
              <w:bidi/>
              <w:rPr>
                <w:b/>
                <w:sz w:val="20"/>
                <w:szCs w:val="20"/>
                <w:rtl/>
              </w:rPr>
            </w:pPr>
            <w:r w:rsidRPr="00314E5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045182173"/>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475258941"/>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443B26" w:rsidRPr="004B46AF" w:rsidTr="004A28B6">
        <w:trPr>
          <w:trHeight w:val="224"/>
        </w:trPr>
        <w:tc>
          <w:tcPr>
            <w:tcW w:w="11016" w:type="dxa"/>
            <w:gridSpan w:val="8"/>
            <w:shd w:val="clear" w:color="auto" w:fill="auto"/>
            <w:vAlign w:val="center"/>
          </w:tcPr>
          <w:p w:rsidR="00443B26" w:rsidRPr="004B46AF" w:rsidRDefault="00443B26" w:rsidP="006101D0">
            <w:pPr>
              <w:rPr>
                <w:rFonts w:asciiTheme="minorHAnsi" w:hAnsiTheme="minorHAnsi" w:cstheme="minorHAnsi"/>
                <w:sz w:val="20"/>
                <w:szCs w:val="20"/>
              </w:rPr>
            </w:pPr>
          </w:p>
        </w:tc>
      </w:tr>
      <w:tr w:rsidR="00443B26" w:rsidRPr="004B46AF" w:rsidTr="004A28B6">
        <w:trPr>
          <w:trHeight w:hRule="exact" w:val="504"/>
        </w:trPr>
        <w:tc>
          <w:tcPr>
            <w:tcW w:w="2095" w:type="dxa"/>
            <w:gridSpan w:val="4"/>
            <w:vAlign w:val="center"/>
          </w:tcPr>
          <w:p w:rsidR="00443B26" w:rsidRPr="00E87084" w:rsidRDefault="00443B26" w:rsidP="006101D0">
            <w:pPr>
              <w:rPr>
                <w:rFonts w:asciiTheme="minorHAnsi" w:hAnsiTheme="minorHAnsi" w:cstheme="minorHAnsi"/>
                <w:b/>
                <w:sz w:val="20"/>
                <w:szCs w:val="20"/>
              </w:rPr>
            </w:pPr>
            <w:r w:rsidRPr="00E87084">
              <w:rPr>
                <w:rFonts w:asciiTheme="minorHAnsi" w:hAnsiTheme="minorHAnsi" w:cs="Arial"/>
                <w:b/>
                <w:sz w:val="20"/>
                <w:szCs w:val="20"/>
              </w:rPr>
              <w:t>Signature of Person Obtaining Consent:</w:t>
            </w:r>
          </w:p>
        </w:tc>
        <w:tc>
          <w:tcPr>
            <w:tcW w:w="3413" w:type="dxa"/>
            <w:gridSpan w:val="2"/>
            <w:vAlign w:val="center"/>
          </w:tcPr>
          <w:p w:rsidR="00443B26" w:rsidRPr="00E87084" w:rsidRDefault="00443B26" w:rsidP="006101D0">
            <w:pPr>
              <w:rPr>
                <w:rFonts w:asciiTheme="minorHAnsi" w:hAnsiTheme="minorHAnsi" w:cstheme="minorHAnsi"/>
                <w:sz w:val="20"/>
                <w:szCs w:val="20"/>
              </w:rPr>
            </w:pPr>
            <w:r>
              <w:rPr>
                <w:rFonts w:asciiTheme="minorHAnsi" w:hAnsiTheme="minorHAnsi" w:cstheme="minorHAnsi"/>
                <w:sz w:val="20"/>
                <w:szCs w:val="20"/>
              </w:rPr>
              <w:t>_______________________________</w:t>
            </w:r>
          </w:p>
        </w:tc>
        <w:tc>
          <w:tcPr>
            <w:tcW w:w="5508" w:type="dxa"/>
            <w:gridSpan w:val="2"/>
            <w:vAlign w:val="center"/>
          </w:tcPr>
          <w:p w:rsidR="00443B26" w:rsidRPr="00E87084" w:rsidRDefault="00314E56" w:rsidP="006101D0">
            <w:pPr>
              <w:bidi/>
              <w:rPr>
                <w:sz w:val="20"/>
                <w:szCs w:val="20"/>
              </w:rPr>
            </w:pPr>
            <w:r w:rsidRPr="00314E56">
              <w:rPr>
                <w:rFonts w:asciiTheme="majorBidi" w:hAnsiTheme="majorBidi" w:cstheme="majorBidi"/>
                <w:b/>
                <w:bCs/>
                <w:sz w:val="20"/>
                <w:szCs w:val="20"/>
                <w:rtl/>
              </w:rPr>
              <w:t>توقيع الشخص الحاصل على الموافقة</w:t>
            </w:r>
            <w:r w:rsidR="00443B26" w:rsidRPr="00314E56">
              <w:rPr>
                <w:b/>
                <w:bCs/>
                <w:sz w:val="20"/>
                <w:szCs w:val="20"/>
                <w:rtl/>
              </w:rPr>
              <w:t>:</w:t>
            </w:r>
            <w:r w:rsidR="00443B26">
              <w:rPr>
                <w:rFonts w:hint="cs"/>
                <w:sz w:val="20"/>
                <w:szCs w:val="20"/>
                <w:rtl/>
              </w:rPr>
              <w:t xml:space="preserve"> ______________</w:t>
            </w:r>
            <w:r>
              <w:rPr>
                <w:sz w:val="20"/>
                <w:szCs w:val="20"/>
              </w:rPr>
              <w:t>_____</w:t>
            </w:r>
            <w:r w:rsidR="00443B26">
              <w:rPr>
                <w:rFonts w:hint="cs"/>
                <w:sz w:val="20"/>
                <w:szCs w:val="20"/>
                <w:rtl/>
              </w:rPr>
              <w:t>_________</w:t>
            </w:r>
          </w:p>
        </w:tc>
      </w:tr>
      <w:tr w:rsidR="00443B26" w:rsidRPr="006C4F54" w:rsidTr="004A28B6">
        <w:trPr>
          <w:trHeight w:hRule="exact" w:val="432"/>
        </w:trPr>
        <w:tc>
          <w:tcPr>
            <w:tcW w:w="745" w:type="dxa"/>
            <w:vAlign w:val="center"/>
          </w:tcPr>
          <w:p w:rsidR="00443B26" w:rsidRPr="006C4F54" w:rsidRDefault="00443B26" w:rsidP="006101D0">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5"/>
            <w:vAlign w:val="center"/>
          </w:tcPr>
          <w:p w:rsidR="00443B26" w:rsidRPr="006C4F54" w:rsidRDefault="00443B26" w:rsidP="006101D0">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gridSpan w:val="2"/>
            <w:vAlign w:val="center"/>
          </w:tcPr>
          <w:p w:rsidR="00443B26" w:rsidRPr="006C4F54" w:rsidRDefault="00443B26" w:rsidP="006101D0">
            <w:pPr>
              <w:bidi/>
              <w:rPr>
                <w:b/>
                <w:sz w:val="20"/>
                <w:szCs w:val="20"/>
              </w:rPr>
            </w:pPr>
            <w:r w:rsidRPr="00314E56">
              <w:rPr>
                <w:bCs/>
                <w:sz w:val="20"/>
                <w:szCs w:val="20"/>
                <w:rtl/>
              </w:rPr>
              <w:t>التاريخ:</w:t>
            </w:r>
            <w:r>
              <w:rPr>
                <w:rFonts w:hint="cs"/>
                <w:b/>
                <w:sz w:val="20"/>
                <w:szCs w:val="20"/>
                <w:rtl/>
              </w:rPr>
              <w:t xml:space="preserve"> _______________________________________________</w:t>
            </w:r>
          </w:p>
        </w:tc>
      </w:tr>
      <w:tr w:rsidR="00443B26" w:rsidRPr="006C4F54" w:rsidTr="004A28B6">
        <w:trPr>
          <w:trHeight w:hRule="exact" w:val="432"/>
        </w:trPr>
        <w:tc>
          <w:tcPr>
            <w:tcW w:w="745" w:type="dxa"/>
            <w:vAlign w:val="center"/>
          </w:tcPr>
          <w:p w:rsidR="00443B26" w:rsidRPr="006C4F54" w:rsidRDefault="00443B26" w:rsidP="006101D0">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5"/>
            <w:vAlign w:val="center"/>
          </w:tcPr>
          <w:p w:rsidR="00443B26" w:rsidRPr="006C4F54" w:rsidRDefault="00443B26" w:rsidP="006101D0">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2020300471"/>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1424555287"/>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gridSpan w:val="2"/>
            <w:vAlign w:val="center"/>
          </w:tcPr>
          <w:p w:rsidR="00443B26" w:rsidRPr="00E87084" w:rsidRDefault="00443B26" w:rsidP="006101D0">
            <w:pPr>
              <w:bidi/>
              <w:rPr>
                <w:b/>
                <w:sz w:val="20"/>
                <w:szCs w:val="20"/>
                <w:rtl/>
              </w:rPr>
            </w:pPr>
            <w:r w:rsidRPr="00314E5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507521517"/>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243343730"/>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443B26" w:rsidRPr="004B46AF" w:rsidTr="004A28B6">
        <w:trPr>
          <w:trHeight w:val="224"/>
        </w:trPr>
        <w:tc>
          <w:tcPr>
            <w:tcW w:w="11016" w:type="dxa"/>
            <w:gridSpan w:val="8"/>
            <w:vAlign w:val="center"/>
          </w:tcPr>
          <w:p w:rsidR="00443B26" w:rsidRPr="004B46AF" w:rsidRDefault="00443B26" w:rsidP="006101D0">
            <w:pPr>
              <w:rPr>
                <w:rFonts w:asciiTheme="minorHAnsi" w:hAnsiTheme="minorHAnsi" w:cstheme="minorHAnsi"/>
                <w:sz w:val="20"/>
                <w:szCs w:val="20"/>
              </w:rPr>
            </w:pPr>
          </w:p>
        </w:tc>
      </w:tr>
      <w:tr w:rsidR="00314E56" w:rsidRPr="004B46AF" w:rsidTr="004A28B6">
        <w:trPr>
          <w:trHeight w:hRule="exact" w:val="432"/>
        </w:trPr>
        <w:tc>
          <w:tcPr>
            <w:tcW w:w="2095" w:type="dxa"/>
            <w:gridSpan w:val="4"/>
            <w:vAlign w:val="center"/>
          </w:tcPr>
          <w:p w:rsidR="00314E56" w:rsidRPr="00E87084" w:rsidRDefault="00314E56" w:rsidP="00314E56">
            <w:pPr>
              <w:rPr>
                <w:rFonts w:asciiTheme="minorHAnsi" w:hAnsiTheme="minorHAnsi" w:cstheme="minorHAnsi"/>
                <w:b/>
                <w:sz w:val="20"/>
                <w:szCs w:val="20"/>
              </w:rPr>
            </w:pPr>
            <w:r>
              <w:rPr>
                <w:rFonts w:asciiTheme="minorHAnsi" w:hAnsiTheme="minorHAnsi" w:cs="Arial"/>
                <w:b/>
                <w:sz w:val="20"/>
                <w:szCs w:val="20"/>
              </w:rPr>
              <w:t>Witness Signature:</w:t>
            </w:r>
          </w:p>
        </w:tc>
        <w:tc>
          <w:tcPr>
            <w:tcW w:w="3413" w:type="dxa"/>
            <w:gridSpan w:val="2"/>
            <w:vAlign w:val="center"/>
          </w:tcPr>
          <w:p w:rsidR="00314E56" w:rsidRPr="00E87084" w:rsidRDefault="00314E56" w:rsidP="006101D0">
            <w:pPr>
              <w:rPr>
                <w:rFonts w:asciiTheme="minorHAnsi" w:hAnsiTheme="minorHAnsi" w:cstheme="minorHAnsi"/>
                <w:sz w:val="20"/>
                <w:szCs w:val="20"/>
              </w:rPr>
            </w:pPr>
            <w:r>
              <w:rPr>
                <w:rFonts w:asciiTheme="minorHAnsi" w:hAnsiTheme="minorHAnsi" w:cstheme="minorHAnsi"/>
                <w:sz w:val="20"/>
                <w:szCs w:val="20"/>
              </w:rPr>
              <w:t>_______________________________</w:t>
            </w:r>
          </w:p>
        </w:tc>
        <w:tc>
          <w:tcPr>
            <w:tcW w:w="5508" w:type="dxa"/>
            <w:gridSpan w:val="2"/>
            <w:vAlign w:val="center"/>
          </w:tcPr>
          <w:p w:rsidR="00314E56" w:rsidRPr="00E87084" w:rsidRDefault="004A28B6" w:rsidP="006101D0">
            <w:pPr>
              <w:bidi/>
              <w:rPr>
                <w:sz w:val="20"/>
                <w:szCs w:val="20"/>
              </w:rPr>
            </w:pPr>
            <w:r w:rsidRPr="004A28B6">
              <w:rPr>
                <w:rFonts w:asciiTheme="majorBidi" w:hAnsiTheme="majorBidi" w:cstheme="majorBidi"/>
                <w:b/>
                <w:bCs/>
                <w:sz w:val="20"/>
                <w:szCs w:val="20"/>
                <w:rtl/>
              </w:rPr>
              <w:t>توقيع الشاهد</w:t>
            </w:r>
            <w:r w:rsidR="00314E56" w:rsidRPr="004A28B6">
              <w:rPr>
                <w:b/>
                <w:bCs/>
                <w:sz w:val="20"/>
                <w:szCs w:val="20"/>
                <w:rtl/>
              </w:rPr>
              <w:t>:</w:t>
            </w:r>
            <w:r w:rsidR="00314E56">
              <w:rPr>
                <w:rFonts w:hint="cs"/>
                <w:sz w:val="20"/>
                <w:szCs w:val="20"/>
                <w:rtl/>
              </w:rPr>
              <w:t xml:space="preserve"> ____________</w:t>
            </w:r>
            <w:r>
              <w:rPr>
                <w:sz w:val="20"/>
                <w:szCs w:val="20"/>
              </w:rPr>
              <w:t>_______________</w:t>
            </w:r>
            <w:r w:rsidR="00314E56">
              <w:rPr>
                <w:rFonts w:hint="cs"/>
                <w:sz w:val="20"/>
                <w:szCs w:val="20"/>
                <w:rtl/>
              </w:rPr>
              <w:t>__</w:t>
            </w:r>
            <w:r w:rsidR="00314E56">
              <w:rPr>
                <w:sz w:val="20"/>
                <w:szCs w:val="20"/>
              </w:rPr>
              <w:t>_____</w:t>
            </w:r>
            <w:r w:rsidR="00314E56">
              <w:rPr>
                <w:rFonts w:hint="cs"/>
                <w:sz w:val="20"/>
                <w:szCs w:val="20"/>
                <w:rtl/>
              </w:rPr>
              <w:t>_________</w:t>
            </w:r>
          </w:p>
        </w:tc>
      </w:tr>
      <w:tr w:rsidR="00314E56" w:rsidRPr="006C4F54" w:rsidTr="004A28B6">
        <w:trPr>
          <w:trHeight w:hRule="exact" w:val="432"/>
        </w:trPr>
        <w:tc>
          <w:tcPr>
            <w:tcW w:w="745" w:type="dxa"/>
            <w:vAlign w:val="center"/>
          </w:tcPr>
          <w:p w:rsidR="00314E56" w:rsidRPr="006C4F54" w:rsidRDefault="00314E56" w:rsidP="006101D0">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5"/>
            <w:vAlign w:val="center"/>
          </w:tcPr>
          <w:p w:rsidR="00314E56" w:rsidRPr="006C4F54" w:rsidRDefault="00314E56" w:rsidP="006101D0">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gridSpan w:val="2"/>
            <w:vAlign w:val="center"/>
          </w:tcPr>
          <w:p w:rsidR="00314E56" w:rsidRPr="006C4F54" w:rsidRDefault="00314E56" w:rsidP="006101D0">
            <w:pPr>
              <w:bidi/>
              <w:rPr>
                <w:b/>
                <w:sz w:val="20"/>
                <w:szCs w:val="20"/>
              </w:rPr>
            </w:pPr>
            <w:r w:rsidRPr="00314E56">
              <w:rPr>
                <w:bCs/>
                <w:sz w:val="20"/>
                <w:szCs w:val="20"/>
                <w:rtl/>
              </w:rPr>
              <w:t>التاريخ:</w:t>
            </w:r>
            <w:r>
              <w:rPr>
                <w:rFonts w:hint="cs"/>
                <w:b/>
                <w:sz w:val="20"/>
                <w:szCs w:val="20"/>
                <w:rtl/>
              </w:rPr>
              <w:t xml:space="preserve"> _______________________________________________</w:t>
            </w:r>
          </w:p>
        </w:tc>
      </w:tr>
      <w:tr w:rsidR="00314E56" w:rsidRPr="006C4F54" w:rsidTr="004A28B6">
        <w:trPr>
          <w:trHeight w:hRule="exact" w:val="432"/>
        </w:trPr>
        <w:tc>
          <w:tcPr>
            <w:tcW w:w="745" w:type="dxa"/>
            <w:vAlign w:val="center"/>
          </w:tcPr>
          <w:p w:rsidR="00314E56" w:rsidRPr="006C4F54" w:rsidRDefault="00314E56" w:rsidP="006101D0">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5"/>
            <w:vAlign w:val="center"/>
          </w:tcPr>
          <w:p w:rsidR="00314E56" w:rsidRPr="006C4F54" w:rsidRDefault="00314E56" w:rsidP="006101D0">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58781319"/>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1959873364"/>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gridSpan w:val="2"/>
            <w:vAlign w:val="center"/>
          </w:tcPr>
          <w:p w:rsidR="00314E56" w:rsidRPr="00E87084" w:rsidRDefault="00314E56" w:rsidP="006101D0">
            <w:pPr>
              <w:bidi/>
              <w:rPr>
                <w:b/>
                <w:sz w:val="20"/>
                <w:szCs w:val="20"/>
                <w:rtl/>
              </w:rPr>
            </w:pPr>
            <w:r w:rsidRPr="00314E5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784795019"/>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190959035"/>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314E56" w:rsidRPr="004B46AF" w:rsidTr="004A28B6">
        <w:trPr>
          <w:trHeight w:val="224"/>
        </w:trPr>
        <w:tc>
          <w:tcPr>
            <w:tcW w:w="11016" w:type="dxa"/>
            <w:gridSpan w:val="8"/>
            <w:vAlign w:val="center"/>
          </w:tcPr>
          <w:p w:rsidR="00314E56" w:rsidRPr="004B46AF" w:rsidRDefault="00314E56" w:rsidP="006101D0">
            <w:pPr>
              <w:rPr>
                <w:rFonts w:asciiTheme="minorHAnsi" w:hAnsiTheme="minorHAnsi" w:cstheme="minorHAnsi"/>
                <w:sz w:val="20"/>
                <w:szCs w:val="20"/>
              </w:rPr>
            </w:pPr>
          </w:p>
        </w:tc>
      </w:tr>
      <w:tr w:rsidR="00B872B3" w:rsidRPr="000D74D3" w:rsidTr="004A28B6">
        <w:tc>
          <w:tcPr>
            <w:tcW w:w="5508" w:type="dxa"/>
            <w:gridSpan w:val="6"/>
            <w:vAlign w:val="center"/>
          </w:tcPr>
          <w:p w:rsidR="00B872B3" w:rsidRPr="000D74D3" w:rsidRDefault="00B872B3" w:rsidP="000D74D3">
            <w:pPr>
              <w:rPr>
                <w:rFonts w:asciiTheme="minorHAnsi" w:hAnsiTheme="minorHAnsi" w:cstheme="minorHAnsi"/>
                <w:b/>
                <w:sz w:val="22"/>
                <w:szCs w:val="22"/>
              </w:rPr>
            </w:pPr>
            <w:r w:rsidRPr="000D74D3">
              <w:rPr>
                <w:rFonts w:asciiTheme="minorHAnsi" w:hAnsiTheme="minorHAnsi" w:cstheme="minorHAnsi"/>
                <w:b/>
                <w:sz w:val="22"/>
                <w:szCs w:val="22"/>
                <w:highlight w:val="yellow"/>
              </w:rPr>
              <w:t>Principal Investigator:</w:t>
            </w:r>
          </w:p>
        </w:tc>
        <w:tc>
          <w:tcPr>
            <w:tcW w:w="5508" w:type="dxa"/>
            <w:gridSpan w:val="2"/>
            <w:vAlign w:val="center"/>
          </w:tcPr>
          <w:p w:rsidR="00B872B3" w:rsidRPr="000D74D3" w:rsidRDefault="000D74D3" w:rsidP="000D74D3">
            <w:pPr>
              <w:bidi/>
              <w:rPr>
                <w:rFonts w:asciiTheme="majorBidi" w:hAnsiTheme="majorBidi" w:cstheme="majorBidi"/>
                <w:b/>
                <w:bCs/>
                <w:sz w:val="22"/>
                <w:szCs w:val="22"/>
              </w:rPr>
            </w:pPr>
            <w:r w:rsidRPr="000D74D3">
              <w:rPr>
                <w:rFonts w:asciiTheme="majorBidi" w:hAnsiTheme="majorBidi" w:cstheme="majorBidi"/>
                <w:b/>
                <w:bCs/>
                <w:color w:val="000000"/>
                <w:sz w:val="22"/>
                <w:szCs w:val="22"/>
                <w:highlight w:val="yellow"/>
                <w:rtl/>
              </w:rPr>
              <w:t>الباحث الرئيس</w:t>
            </w:r>
            <w:r w:rsidR="00B872B3" w:rsidRPr="000D74D3">
              <w:rPr>
                <w:rFonts w:asciiTheme="majorBidi" w:hAnsiTheme="majorBidi" w:cstheme="majorBidi"/>
                <w:b/>
                <w:bCs/>
                <w:sz w:val="22"/>
                <w:szCs w:val="22"/>
                <w:highlight w:val="yellow"/>
                <w:rtl/>
              </w:rPr>
              <w:t>:</w:t>
            </w:r>
          </w:p>
        </w:tc>
      </w:tr>
      <w:tr w:rsidR="00B872B3" w:rsidRPr="00B05626" w:rsidTr="004A28B6">
        <w:trPr>
          <w:trHeight w:hRule="exact" w:val="504"/>
        </w:trPr>
        <w:tc>
          <w:tcPr>
            <w:tcW w:w="2095" w:type="dxa"/>
            <w:gridSpan w:val="4"/>
            <w:vAlign w:val="center"/>
          </w:tcPr>
          <w:p w:rsidR="00B872B3" w:rsidRPr="00B05626" w:rsidRDefault="00B872B3" w:rsidP="000D74D3">
            <w:pPr>
              <w:rPr>
                <w:rFonts w:asciiTheme="minorHAnsi" w:hAnsiTheme="minorHAnsi" w:cstheme="minorHAnsi"/>
                <w:b/>
                <w:sz w:val="20"/>
                <w:szCs w:val="20"/>
              </w:rPr>
            </w:pPr>
            <w:r w:rsidRPr="00B05626">
              <w:rPr>
                <w:rFonts w:asciiTheme="minorHAnsi" w:hAnsiTheme="minorHAnsi" w:cs="Arial"/>
                <w:b/>
                <w:sz w:val="20"/>
                <w:szCs w:val="20"/>
              </w:rPr>
              <w:t>Signature of Principal Investigator:</w:t>
            </w:r>
          </w:p>
        </w:tc>
        <w:tc>
          <w:tcPr>
            <w:tcW w:w="3413" w:type="dxa"/>
            <w:gridSpan w:val="2"/>
            <w:vAlign w:val="center"/>
          </w:tcPr>
          <w:p w:rsidR="00B872B3" w:rsidRPr="00B05626" w:rsidRDefault="00B872B3" w:rsidP="000D74D3">
            <w:pPr>
              <w:rPr>
                <w:rFonts w:asciiTheme="minorHAnsi" w:hAnsiTheme="minorHAnsi" w:cstheme="minorHAnsi"/>
                <w:sz w:val="20"/>
                <w:szCs w:val="20"/>
              </w:rPr>
            </w:pPr>
            <w:r>
              <w:rPr>
                <w:rFonts w:asciiTheme="minorHAnsi" w:hAnsiTheme="minorHAnsi" w:cstheme="minorHAnsi"/>
                <w:sz w:val="20"/>
                <w:szCs w:val="20"/>
              </w:rPr>
              <w:t>_______________________________</w:t>
            </w:r>
          </w:p>
        </w:tc>
        <w:tc>
          <w:tcPr>
            <w:tcW w:w="5508" w:type="dxa"/>
            <w:gridSpan w:val="2"/>
            <w:vAlign w:val="center"/>
          </w:tcPr>
          <w:p w:rsidR="00B872B3" w:rsidRPr="000D74D3" w:rsidRDefault="000D74D3" w:rsidP="000D74D3">
            <w:pPr>
              <w:bidi/>
              <w:rPr>
                <w:sz w:val="20"/>
                <w:szCs w:val="20"/>
              </w:rPr>
            </w:pPr>
            <w:r w:rsidRPr="000D74D3">
              <w:rPr>
                <w:rFonts w:asciiTheme="majorBidi" w:hAnsiTheme="majorBidi" w:cstheme="majorBidi"/>
                <w:color w:val="000000"/>
                <w:sz w:val="20"/>
                <w:szCs w:val="20"/>
                <w:rtl/>
              </w:rPr>
              <w:t>توقيع الباحث الرئيسي</w:t>
            </w:r>
            <w:r w:rsidR="00B872B3" w:rsidRPr="000D74D3">
              <w:rPr>
                <w:sz w:val="20"/>
                <w:szCs w:val="20"/>
                <w:rtl/>
              </w:rPr>
              <w:t>: _______________</w:t>
            </w:r>
            <w:r w:rsidR="00B872B3" w:rsidRPr="000D74D3">
              <w:rPr>
                <w:rFonts w:hint="cs"/>
                <w:sz w:val="20"/>
                <w:szCs w:val="20"/>
                <w:rtl/>
              </w:rPr>
              <w:t>___</w:t>
            </w:r>
            <w:r>
              <w:rPr>
                <w:sz w:val="20"/>
                <w:szCs w:val="20"/>
              </w:rPr>
              <w:t>_</w:t>
            </w:r>
            <w:r w:rsidR="00B872B3" w:rsidRPr="000D74D3">
              <w:rPr>
                <w:rFonts w:hint="cs"/>
                <w:sz w:val="20"/>
                <w:szCs w:val="20"/>
                <w:rtl/>
              </w:rPr>
              <w:t>_____________</w:t>
            </w:r>
            <w:r w:rsidRPr="000D74D3">
              <w:rPr>
                <w:sz w:val="20"/>
                <w:szCs w:val="20"/>
                <w:rtl/>
              </w:rPr>
              <w:t>______</w:t>
            </w:r>
          </w:p>
        </w:tc>
      </w:tr>
      <w:tr w:rsidR="00B872B3" w:rsidRPr="006C4F54" w:rsidTr="004A28B6">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5"/>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gridSpan w:val="2"/>
            <w:vAlign w:val="center"/>
          </w:tcPr>
          <w:p w:rsidR="00B872B3" w:rsidRPr="006C4F54" w:rsidRDefault="00B872B3" w:rsidP="000D74D3">
            <w:pPr>
              <w:bidi/>
              <w:rPr>
                <w:b/>
                <w:sz w:val="20"/>
                <w:szCs w:val="20"/>
              </w:rPr>
            </w:pPr>
            <w:r w:rsidRPr="00B05626">
              <w:rPr>
                <w:sz w:val="20"/>
                <w:szCs w:val="20"/>
                <w:rtl/>
              </w:rPr>
              <w:t>التاريخ:</w:t>
            </w:r>
            <w:r>
              <w:rPr>
                <w:rFonts w:hint="cs"/>
                <w:b/>
                <w:sz w:val="20"/>
                <w:szCs w:val="20"/>
                <w:rtl/>
              </w:rPr>
              <w:t xml:space="preserve"> _______________________________________________</w:t>
            </w:r>
          </w:p>
        </w:tc>
      </w:tr>
      <w:tr w:rsidR="00B872B3" w:rsidRPr="006C4F54" w:rsidTr="004A28B6">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5"/>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937715812"/>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2139565743"/>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gridSpan w:val="2"/>
            <w:vAlign w:val="center"/>
          </w:tcPr>
          <w:p w:rsidR="00B872B3" w:rsidRPr="00E87084" w:rsidRDefault="00B872B3" w:rsidP="000D74D3">
            <w:pPr>
              <w:bidi/>
              <w:rPr>
                <w:b/>
                <w:sz w:val="20"/>
                <w:szCs w:val="20"/>
                <w:rtl/>
              </w:rPr>
            </w:pPr>
            <w:r w:rsidRPr="00E87084">
              <w:rPr>
                <w:b/>
                <w:sz w:val="20"/>
                <w:szCs w:val="20"/>
                <w:rtl/>
              </w:rPr>
              <w:t xml:space="preserve">الوقت: ____________________________          </w:t>
            </w:r>
            <w:r w:rsidRPr="00E87084">
              <w:rPr>
                <w:sz w:val="20"/>
                <w:szCs w:val="20"/>
                <w:rtl/>
              </w:rPr>
              <w:t xml:space="preserve">ص </w:t>
            </w:r>
            <w:sdt>
              <w:sdtPr>
                <w:rPr>
                  <w:sz w:val="20"/>
                  <w:szCs w:val="20"/>
                  <w:rtl/>
                </w:rPr>
                <w:id w:val="1839811102"/>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007364942"/>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B872B3" w:rsidRPr="004B46AF" w:rsidTr="004A28B6">
        <w:trPr>
          <w:trHeight w:hRule="exact" w:val="676"/>
        </w:trPr>
        <w:tc>
          <w:tcPr>
            <w:tcW w:w="5508" w:type="dxa"/>
            <w:gridSpan w:val="6"/>
            <w:vAlign w:val="center"/>
          </w:tcPr>
          <w:p w:rsidR="00B872B3" w:rsidRPr="004B46AF" w:rsidRDefault="00B872B3" w:rsidP="000D74D3">
            <w:pPr>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55168" behindDoc="0" locked="0" layoutInCell="1" allowOverlap="1" wp14:anchorId="3B41A40D" wp14:editId="603F4C55">
                      <wp:simplePos x="0" y="0"/>
                      <wp:positionH relativeFrom="column">
                        <wp:posOffset>1024890</wp:posOffset>
                      </wp:positionH>
                      <wp:positionV relativeFrom="paragraph">
                        <wp:posOffset>12700</wp:posOffset>
                      </wp:positionV>
                      <wp:extent cx="1035050" cy="344805"/>
                      <wp:effectExtent l="0" t="0" r="12700" b="17145"/>
                      <wp:wrapNone/>
                      <wp:docPr id="2" name="Oval 2"/>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84064" w:rsidRDefault="00584064" w:rsidP="00B872B3">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41A40D" id="Oval 2" o:spid="_x0000_s1026" style="position:absolute;margin-left:80.7pt;margin-top:1pt;width:81.5pt;height:2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" fillcolor="white [3201]" strokecolor="black [3213]" strokeweight="1pt">
                      <v:textbox>
                        <w:txbxContent>
                          <w:p w:rsidR="00584064" w:rsidRDefault="00584064" w:rsidP="00B872B3">
                            <w:pPr>
                              <w:jc w:val="center"/>
                            </w:pPr>
                            <w:r w:rsidRPr="009828F8">
                              <w:rPr>
                                <w:sz w:val="20"/>
                              </w:rPr>
                              <w:t>Stamp</w:t>
                            </w:r>
                          </w:p>
                        </w:txbxContent>
                      </v:textbox>
                    </v:oval>
                  </w:pict>
                </mc:Fallback>
              </mc:AlternateContent>
            </w:r>
          </w:p>
        </w:tc>
        <w:tc>
          <w:tcPr>
            <w:tcW w:w="5508" w:type="dxa"/>
            <w:gridSpan w:val="2"/>
            <w:vAlign w:val="center"/>
          </w:tcPr>
          <w:p w:rsidR="00B872B3" w:rsidRPr="004B46AF" w:rsidRDefault="00B872B3" w:rsidP="000D74D3">
            <w:pPr>
              <w:bidi/>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64384" behindDoc="0" locked="0" layoutInCell="1" allowOverlap="1" wp14:anchorId="77603FE7" wp14:editId="428077C1">
                      <wp:simplePos x="0" y="0"/>
                      <wp:positionH relativeFrom="column">
                        <wp:posOffset>1165225</wp:posOffset>
                      </wp:positionH>
                      <wp:positionV relativeFrom="paragraph">
                        <wp:posOffset>6350</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84064" w:rsidRDefault="00584064" w:rsidP="00B872B3">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603FE7" id="Oval 3" o:spid="_x0000_s1027" style="position:absolute;left:0;text-align:left;margin-left:91.75pt;margin-top:.5pt;width:81.5pt;height:2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" fillcolor="white [3201]" strokecolor="black [3213]" strokeweight="1pt">
                      <v:textbox>
                        <w:txbxContent>
                          <w:p w:rsidR="00584064" w:rsidRDefault="00584064" w:rsidP="00B872B3">
                            <w:pPr>
                              <w:jc w:val="center"/>
                            </w:pPr>
                            <w:r w:rsidRPr="009828F8">
                              <w:rPr>
                                <w:sz w:val="20"/>
                              </w:rPr>
                              <w:t>Stamp</w:t>
                            </w:r>
                          </w:p>
                        </w:txbxContent>
                      </v:textbox>
                    </v:oval>
                  </w:pict>
                </mc:Fallback>
              </mc:AlternateContent>
            </w:r>
          </w:p>
        </w:tc>
      </w:tr>
    </w:tbl>
    <w:p w:rsidR="000D74D3" w:rsidRDefault="000D74D3" w:rsidP="00E87084"/>
    <w:sectPr w:rsidR="000D74D3" w:rsidSect="003620A3">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01B" w:rsidRDefault="00F0001B" w:rsidP="00446E07">
      <w:r>
        <w:separator/>
      </w:r>
    </w:p>
  </w:endnote>
  <w:endnote w:type="continuationSeparator" w:id="0">
    <w:p w:rsidR="00F0001B" w:rsidRDefault="00F0001B" w:rsidP="004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064" w:rsidRDefault="00584064" w:rsidP="002E3DE3">
    <w:pPr>
      <w:pStyle w:val="Footer"/>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This document is a property of King Fahad Medical City Institutional Review Board.</w:t>
    </w:r>
  </w:p>
  <w:p w:rsidR="00584064" w:rsidRPr="002E3DE3" w:rsidRDefault="00225130" w:rsidP="00E70154">
    <w:pPr>
      <w:pStyle w:val="Footer"/>
      <w:rPr>
        <w:sz w:val="20"/>
        <w:szCs w:val="20"/>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w:t>
    </w:r>
    <w:r w:rsidR="00E70154">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3</w:t>
    </w:r>
    <w:r w:rsidR="00584064">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00E70154">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00584064" w:rsidRPr="002E3DE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584064" w:rsidRP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584064"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584064" w:rsidRPr="002E3DE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584064"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E70154" w:rsidRPr="00E70154">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584064" w:rsidRPr="002E3DE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01B" w:rsidRDefault="00F0001B" w:rsidP="00446E07">
      <w:r>
        <w:separator/>
      </w:r>
    </w:p>
  </w:footnote>
  <w:footnote w:type="continuationSeparator" w:id="0">
    <w:p w:rsidR="00F0001B" w:rsidRDefault="00F0001B" w:rsidP="00446E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584064" w:rsidTr="00BC3895">
      <w:trPr>
        <w:trHeight w:val="1157"/>
      </w:trPr>
      <w:tc>
        <w:tcPr>
          <w:tcW w:w="1458" w:type="dxa"/>
        </w:tcPr>
        <w:p w:rsidR="00584064" w:rsidRDefault="00584064" w:rsidP="00B02156">
          <w:pPr>
            <w:pStyle w:val="Header"/>
            <w:rPr>
              <w:rFonts w:cstheme="minorHAnsi"/>
            </w:rPr>
          </w:pPr>
          <w:r>
            <w:rPr>
              <w:rFonts w:ascii="Calibri" w:eastAsia="Calibri" w:hAnsi="Calibri" w:cs="Arial"/>
              <w:noProof/>
            </w:rPr>
            <w:drawing>
              <wp:anchor distT="0" distB="0" distL="114300" distR="114300" simplePos="0" relativeHeight="251660288" behindDoc="1" locked="0" layoutInCell="1" allowOverlap="1" wp14:anchorId="70D06406" wp14:editId="059A3B23">
                <wp:simplePos x="0" y="0"/>
                <wp:positionH relativeFrom="column">
                  <wp:posOffset>1905</wp:posOffset>
                </wp:positionH>
                <wp:positionV relativeFrom="paragraph">
                  <wp:posOffset>71755</wp:posOffset>
                </wp:positionV>
                <wp:extent cx="769620" cy="799604"/>
                <wp:effectExtent l="0" t="0" r="0" b="635"/>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9620" cy="799604"/>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rsidR="00584064" w:rsidRPr="00340496" w:rsidRDefault="00584064"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584064" w:rsidRPr="00340496" w:rsidRDefault="00584064" w:rsidP="00B02156">
          <w:pPr>
            <w:pStyle w:val="Header"/>
            <w:jc w:val="center"/>
            <w:rPr>
              <w:rFonts w:eastAsia="Calibri" w:cstheme="minorHAnsi"/>
              <w:b/>
              <w:bCs/>
              <w:color w:val="0000FF"/>
              <w:sz w:val="12"/>
              <w:szCs w:val="12"/>
            </w:rPr>
          </w:pPr>
        </w:p>
        <w:p w:rsidR="00584064" w:rsidRPr="00E70154" w:rsidRDefault="00E70154" w:rsidP="00B02156">
          <w:pPr>
            <w:pStyle w:val="Header"/>
            <w:jc w:val="center"/>
            <w:rPr>
              <w:rFonts w:asciiTheme="majorBidi" w:hAnsiTheme="majorBidi" w:cstheme="majorBidi"/>
              <w:color w:val="003399"/>
              <w:sz w:val="40"/>
              <w:szCs w:val="40"/>
            </w:rPr>
          </w:pPr>
          <w:r w:rsidRPr="00E70154">
            <w:rPr>
              <w:rFonts w:eastAsia="Calibri" w:cstheme="minorHAnsi"/>
              <w:b/>
              <w:bCs/>
              <w:color w:val="003399"/>
              <w:sz w:val="40"/>
              <w:szCs w:val="40"/>
            </w:rPr>
            <w:t>Assent Form by Minors</w:t>
          </w:r>
        </w:p>
      </w:tc>
    </w:tr>
  </w:tbl>
  <w:p w:rsidR="00584064" w:rsidRPr="00C9545F" w:rsidRDefault="00584064"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2ABC3105"/>
    <w:multiLevelType w:val="hybridMultilevel"/>
    <w:tmpl w:val="7F58F8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00965"/>
    <w:multiLevelType w:val="hybridMultilevel"/>
    <w:tmpl w:val="64C2C27E"/>
    <w:lvl w:ilvl="0" w:tplc="DBBA26CC">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DE736B"/>
    <w:multiLevelType w:val="hybridMultilevel"/>
    <w:tmpl w:val="BACA75FC"/>
    <w:lvl w:ilvl="0" w:tplc="E6329AE0">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947E14"/>
    <w:multiLevelType w:val="hybridMultilevel"/>
    <w:tmpl w:val="7A10540C"/>
    <w:lvl w:ilvl="0" w:tplc="A174673C">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6"/>
  </w:num>
  <w:num w:numId="4">
    <w:abstractNumId w:val="4"/>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S0MLI0tTC1tDQwsTRR0lEKTi0uzszPAykwqgUAHgXK8ywAAAA="/>
  </w:docVars>
  <w:rsids>
    <w:rsidRoot w:val="00446E07"/>
    <w:rsid w:val="00041E11"/>
    <w:rsid w:val="00060007"/>
    <w:rsid w:val="000632EB"/>
    <w:rsid w:val="000725ED"/>
    <w:rsid w:val="000868F1"/>
    <w:rsid w:val="000A5012"/>
    <w:rsid w:val="000C10D7"/>
    <w:rsid w:val="000C13D5"/>
    <w:rsid w:val="000D74D3"/>
    <w:rsid w:val="000E2946"/>
    <w:rsid w:val="00124A6D"/>
    <w:rsid w:val="00143C79"/>
    <w:rsid w:val="001B0EDE"/>
    <w:rsid w:val="001B745D"/>
    <w:rsid w:val="001C671A"/>
    <w:rsid w:val="001D3BBF"/>
    <w:rsid w:val="001D725D"/>
    <w:rsid w:val="00225130"/>
    <w:rsid w:val="00277796"/>
    <w:rsid w:val="002E3DE3"/>
    <w:rsid w:val="002E7176"/>
    <w:rsid w:val="00314E56"/>
    <w:rsid w:val="00330D04"/>
    <w:rsid w:val="00340496"/>
    <w:rsid w:val="00360D51"/>
    <w:rsid w:val="003620A3"/>
    <w:rsid w:val="00363001"/>
    <w:rsid w:val="003A5123"/>
    <w:rsid w:val="003A522E"/>
    <w:rsid w:val="003C5D8D"/>
    <w:rsid w:val="003E6DF5"/>
    <w:rsid w:val="0041584E"/>
    <w:rsid w:val="00443B26"/>
    <w:rsid w:val="00446E07"/>
    <w:rsid w:val="004622DF"/>
    <w:rsid w:val="00464F0D"/>
    <w:rsid w:val="004A28B6"/>
    <w:rsid w:val="004B46AF"/>
    <w:rsid w:val="004C056E"/>
    <w:rsid w:val="004F545D"/>
    <w:rsid w:val="004F66C0"/>
    <w:rsid w:val="00584064"/>
    <w:rsid w:val="005978FE"/>
    <w:rsid w:val="005B0A33"/>
    <w:rsid w:val="005B5D2B"/>
    <w:rsid w:val="005C5711"/>
    <w:rsid w:val="005F105B"/>
    <w:rsid w:val="00627DE5"/>
    <w:rsid w:val="006C4F54"/>
    <w:rsid w:val="006F33FE"/>
    <w:rsid w:val="0073794B"/>
    <w:rsid w:val="00747707"/>
    <w:rsid w:val="00750430"/>
    <w:rsid w:val="007738BB"/>
    <w:rsid w:val="00785509"/>
    <w:rsid w:val="00785DDB"/>
    <w:rsid w:val="007C6F69"/>
    <w:rsid w:val="007E2826"/>
    <w:rsid w:val="007F01E1"/>
    <w:rsid w:val="0082450D"/>
    <w:rsid w:val="00840606"/>
    <w:rsid w:val="00843004"/>
    <w:rsid w:val="00876FA7"/>
    <w:rsid w:val="008A6104"/>
    <w:rsid w:val="008B1478"/>
    <w:rsid w:val="00913716"/>
    <w:rsid w:val="00922EAD"/>
    <w:rsid w:val="0096382F"/>
    <w:rsid w:val="009C69AA"/>
    <w:rsid w:val="009D4FF3"/>
    <w:rsid w:val="009D6409"/>
    <w:rsid w:val="00A22073"/>
    <w:rsid w:val="00A26215"/>
    <w:rsid w:val="00A54D85"/>
    <w:rsid w:val="00A66EEA"/>
    <w:rsid w:val="00AC6082"/>
    <w:rsid w:val="00AF4455"/>
    <w:rsid w:val="00B02156"/>
    <w:rsid w:val="00B05626"/>
    <w:rsid w:val="00B3378C"/>
    <w:rsid w:val="00B6029D"/>
    <w:rsid w:val="00B81495"/>
    <w:rsid w:val="00B872B3"/>
    <w:rsid w:val="00BC3895"/>
    <w:rsid w:val="00BD78FE"/>
    <w:rsid w:val="00C06359"/>
    <w:rsid w:val="00C27F9E"/>
    <w:rsid w:val="00C403AD"/>
    <w:rsid w:val="00C46618"/>
    <w:rsid w:val="00C80DF6"/>
    <w:rsid w:val="00C94F42"/>
    <w:rsid w:val="00C9545F"/>
    <w:rsid w:val="00CB4D67"/>
    <w:rsid w:val="00D17BC1"/>
    <w:rsid w:val="00D243A3"/>
    <w:rsid w:val="00D33AED"/>
    <w:rsid w:val="00D4366A"/>
    <w:rsid w:val="00DA2104"/>
    <w:rsid w:val="00DB09AE"/>
    <w:rsid w:val="00DB1F75"/>
    <w:rsid w:val="00DE2EAB"/>
    <w:rsid w:val="00E70154"/>
    <w:rsid w:val="00E87084"/>
    <w:rsid w:val="00EA749A"/>
    <w:rsid w:val="00EB57A3"/>
    <w:rsid w:val="00ED74DE"/>
    <w:rsid w:val="00F0001B"/>
    <w:rsid w:val="00F54364"/>
    <w:rsid w:val="00F648A0"/>
    <w:rsid w:val="00F65084"/>
    <w:rsid w:val="00F7332F"/>
    <w:rsid w:val="00FB6C35"/>
    <w:rsid w:val="00FE0F93"/>
    <w:rsid w:val="00FF05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1FB40"/>
  <w15:docId w15:val="{E3388F42-FBC8-4E94-87F7-AB0BC302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EAD"/>
    <w:pPr>
      <w:spacing w:after="0" w:line="240" w:lineRule="auto"/>
    </w:pPr>
    <w:rPr>
      <w:rFonts w:ascii="Times New Roman" w:eastAsia="Times New Roman" w:hAnsi="Times New Roman" w:cs="Times New Roman"/>
      <w:sz w:val="24"/>
      <w:szCs w:val="24"/>
    </w:rPr>
  </w:style>
  <w:style w:type="paragraph" w:styleId="Heading9">
    <w:name w:val="heading 9"/>
    <w:basedOn w:val="Normal"/>
    <w:next w:val="Normal"/>
    <w:link w:val="Heading9Char"/>
    <w:qFormat/>
    <w:rsid w:val="00DA2104"/>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922EAD"/>
    <w:pPr>
      <w:spacing w:before="100" w:beforeAutospacing="1" w:after="100" w:afterAutospacing="1"/>
    </w:pPr>
  </w:style>
  <w:style w:type="paragraph" w:styleId="BodyText">
    <w:name w:val="Body Text"/>
    <w:basedOn w:val="Normal"/>
    <w:link w:val="BodyTextChar"/>
    <w:rsid w:val="00C46618"/>
  </w:style>
  <w:style w:type="character" w:customStyle="1" w:styleId="BodyTextChar">
    <w:name w:val="Body Text Char"/>
    <w:basedOn w:val="DefaultParagraphFont"/>
    <w:link w:val="BodyText"/>
    <w:rsid w:val="00C4661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C383F3E60F64E6D923EDFF15056207B"/>
        <w:category>
          <w:name w:val="General"/>
          <w:gallery w:val="placeholder"/>
        </w:category>
        <w:types>
          <w:type w:val="bbPlcHdr"/>
        </w:types>
        <w:behaviors>
          <w:behavior w:val="content"/>
        </w:behaviors>
        <w:guid w:val="{10F9CD82-CE02-40CB-B757-F2A3D29D6D4A}"/>
      </w:docPartPr>
      <w:docPartBody>
        <w:p w:rsidR="00C16561" w:rsidRDefault="00BA72BF" w:rsidP="00BA72BF">
          <w:pPr>
            <w:pStyle w:val="DC383F3E60F64E6D923EDFF15056207B"/>
          </w:pPr>
          <w:r w:rsidRPr="009A7DA4">
            <w:rPr>
              <w:rStyle w:val="PlaceholderText"/>
            </w:rPr>
            <w:t>Click here to enter text.</w:t>
          </w:r>
        </w:p>
      </w:docPartBody>
    </w:docPart>
    <w:docPart>
      <w:docPartPr>
        <w:name w:val="6E6711FB8D474C4981E0442557AAB687"/>
        <w:category>
          <w:name w:val="General"/>
          <w:gallery w:val="placeholder"/>
        </w:category>
        <w:types>
          <w:type w:val="bbPlcHdr"/>
        </w:types>
        <w:behaviors>
          <w:behavior w:val="content"/>
        </w:behaviors>
        <w:guid w:val="{BE2AA13B-734C-4ABD-9462-314483262251}"/>
      </w:docPartPr>
      <w:docPartBody>
        <w:p w:rsidR="00C16561" w:rsidRDefault="00BA72BF" w:rsidP="00BA72BF">
          <w:pPr>
            <w:pStyle w:val="6E6711FB8D474C4981E0442557AAB687"/>
          </w:pPr>
          <w:r w:rsidRPr="009A7DA4">
            <w:rPr>
              <w:rStyle w:val="PlaceholderText"/>
            </w:rPr>
            <w:t>Click here to enter text.</w:t>
          </w:r>
        </w:p>
      </w:docPartBody>
    </w:docPart>
    <w:docPart>
      <w:docPartPr>
        <w:name w:val="68FABA07779D470A99225A21BF17470A"/>
        <w:category>
          <w:name w:val="General"/>
          <w:gallery w:val="placeholder"/>
        </w:category>
        <w:types>
          <w:type w:val="bbPlcHdr"/>
        </w:types>
        <w:behaviors>
          <w:behavior w:val="content"/>
        </w:behaviors>
        <w:guid w:val="{77AFE813-9624-4287-856A-C3F2DC632603}"/>
      </w:docPartPr>
      <w:docPartBody>
        <w:p w:rsidR="00C16561" w:rsidRDefault="00BA72BF" w:rsidP="00BA72BF">
          <w:pPr>
            <w:pStyle w:val="68FABA07779D470A99225A21BF17470A"/>
          </w:pPr>
          <w:r w:rsidRPr="009A7DA4">
            <w:rPr>
              <w:rStyle w:val="PlaceholderText"/>
            </w:rPr>
            <w:t>Click here to enter text.</w:t>
          </w:r>
        </w:p>
      </w:docPartBody>
    </w:docPart>
    <w:docPart>
      <w:docPartPr>
        <w:name w:val="126372250B4043C3BBFD80240BCDD8C2"/>
        <w:category>
          <w:name w:val="General"/>
          <w:gallery w:val="placeholder"/>
        </w:category>
        <w:types>
          <w:type w:val="bbPlcHdr"/>
        </w:types>
        <w:behaviors>
          <w:behavior w:val="content"/>
        </w:behaviors>
        <w:guid w:val="{A7FAE421-823B-463C-B77E-271464F9ECEE}"/>
      </w:docPartPr>
      <w:docPartBody>
        <w:p w:rsidR="00C16561" w:rsidRDefault="00BA72BF" w:rsidP="00BA72BF">
          <w:pPr>
            <w:pStyle w:val="126372250B4043C3BBFD80240BCDD8C2"/>
          </w:pPr>
          <w:r w:rsidRPr="009A7DA4">
            <w:rPr>
              <w:rStyle w:val="PlaceholderText"/>
            </w:rPr>
            <w:t>Click here to enter text.</w:t>
          </w:r>
        </w:p>
      </w:docPartBody>
    </w:docPart>
    <w:docPart>
      <w:docPartPr>
        <w:name w:val="9445B4E631FF48E4AB8A8F5FDC58E8D7"/>
        <w:category>
          <w:name w:val="General"/>
          <w:gallery w:val="placeholder"/>
        </w:category>
        <w:types>
          <w:type w:val="bbPlcHdr"/>
        </w:types>
        <w:behaviors>
          <w:behavior w:val="content"/>
        </w:behaviors>
        <w:guid w:val="{6876398A-47E4-4985-B9A8-4002D62A1017}"/>
      </w:docPartPr>
      <w:docPartBody>
        <w:p w:rsidR="00C16561" w:rsidRDefault="00BA72BF" w:rsidP="00BA72BF">
          <w:pPr>
            <w:pStyle w:val="9445B4E631FF48E4AB8A8F5FDC58E8D7"/>
          </w:pPr>
          <w:r w:rsidRPr="009A7DA4">
            <w:rPr>
              <w:rStyle w:val="PlaceholderText"/>
            </w:rPr>
            <w:t>Click here to enter text.</w:t>
          </w:r>
        </w:p>
      </w:docPartBody>
    </w:docPart>
    <w:docPart>
      <w:docPartPr>
        <w:name w:val="BB2D1B9444074B40A748C6446C077C36"/>
        <w:category>
          <w:name w:val="General"/>
          <w:gallery w:val="placeholder"/>
        </w:category>
        <w:types>
          <w:type w:val="bbPlcHdr"/>
        </w:types>
        <w:behaviors>
          <w:behavior w:val="content"/>
        </w:behaviors>
        <w:guid w:val="{D0E3D70E-4F4F-4AD9-B587-C17F9E68D907}"/>
      </w:docPartPr>
      <w:docPartBody>
        <w:p w:rsidR="00C16561" w:rsidRDefault="00BA72BF" w:rsidP="00BA72BF">
          <w:pPr>
            <w:pStyle w:val="BB2D1B9444074B40A748C6446C077C36"/>
          </w:pPr>
          <w:r w:rsidRPr="009A7DA4">
            <w:rPr>
              <w:rStyle w:val="PlaceholderText"/>
            </w:rPr>
            <w:t>Click here to enter text.</w:t>
          </w:r>
        </w:p>
      </w:docPartBody>
    </w:docPart>
    <w:docPart>
      <w:docPartPr>
        <w:name w:val="93C7AA70E742464C94233F11F3FF5124"/>
        <w:category>
          <w:name w:val="General"/>
          <w:gallery w:val="placeholder"/>
        </w:category>
        <w:types>
          <w:type w:val="bbPlcHdr"/>
        </w:types>
        <w:behaviors>
          <w:behavior w:val="content"/>
        </w:behaviors>
        <w:guid w:val="{D03F5EF8-7F02-4E52-923F-C050119A6FB3}"/>
      </w:docPartPr>
      <w:docPartBody>
        <w:p w:rsidR="00C16561" w:rsidRDefault="00BA72BF" w:rsidP="00BA72BF">
          <w:pPr>
            <w:pStyle w:val="93C7AA70E742464C94233F11F3FF5124"/>
          </w:pPr>
          <w:r w:rsidRPr="009A7DA4">
            <w:rPr>
              <w:rStyle w:val="PlaceholderText"/>
            </w:rPr>
            <w:t>Click here to enter text.</w:t>
          </w:r>
        </w:p>
      </w:docPartBody>
    </w:docPart>
    <w:docPart>
      <w:docPartPr>
        <w:name w:val="EA3B0866F24B42D490E21753B8B4934E"/>
        <w:category>
          <w:name w:val="General"/>
          <w:gallery w:val="placeholder"/>
        </w:category>
        <w:types>
          <w:type w:val="bbPlcHdr"/>
        </w:types>
        <w:behaviors>
          <w:behavior w:val="content"/>
        </w:behaviors>
        <w:guid w:val="{7AA35944-15B7-40E4-BC1C-C4852049BFE4}"/>
      </w:docPartPr>
      <w:docPartBody>
        <w:p w:rsidR="00C16561" w:rsidRDefault="00BA72BF" w:rsidP="00BA72BF">
          <w:pPr>
            <w:pStyle w:val="EA3B0866F24B42D490E21753B8B4934E"/>
          </w:pPr>
          <w:r w:rsidRPr="009A7DA4">
            <w:rPr>
              <w:rStyle w:val="PlaceholderText"/>
            </w:rPr>
            <w:t>Click here to enter text.</w:t>
          </w:r>
        </w:p>
      </w:docPartBody>
    </w:docPart>
    <w:docPart>
      <w:docPartPr>
        <w:name w:val="5F491A52B7C844AEADD55A970950774F"/>
        <w:category>
          <w:name w:val="General"/>
          <w:gallery w:val="placeholder"/>
        </w:category>
        <w:types>
          <w:type w:val="bbPlcHdr"/>
        </w:types>
        <w:behaviors>
          <w:behavior w:val="content"/>
        </w:behaviors>
        <w:guid w:val="{DBDEC9EC-2405-48AB-9004-DB9056407217}"/>
      </w:docPartPr>
      <w:docPartBody>
        <w:p w:rsidR="00C16561" w:rsidRDefault="00BA72BF" w:rsidP="00BA72BF">
          <w:pPr>
            <w:pStyle w:val="5F491A52B7C844AEADD55A970950774F"/>
          </w:pPr>
          <w:r w:rsidRPr="009A7DA4">
            <w:rPr>
              <w:rStyle w:val="PlaceholderText"/>
            </w:rPr>
            <w:t>Click here to enter text.</w:t>
          </w:r>
        </w:p>
      </w:docPartBody>
    </w:docPart>
    <w:docPart>
      <w:docPartPr>
        <w:name w:val="A30F5C5CF9E048C8805A767F602AB9B3"/>
        <w:category>
          <w:name w:val="General"/>
          <w:gallery w:val="placeholder"/>
        </w:category>
        <w:types>
          <w:type w:val="bbPlcHdr"/>
        </w:types>
        <w:behaviors>
          <w:behavior w:val="content"/>
        </w:behaviors>
        <w:guid w:val="{91EAECE5-492E-4800-ACC1-86B993724D81}"/>
      </w:docPartPr>
      <w:docPartBody>
        <w:p w:rsidR="00C16561" w:rsidRDefault="00BA72BF" w:rsidP="00BA72BF">
          <w:pPr>
            <w:pStyle w:val="A30F5C5CF9E048C8805A767F602AB9B3"/>
          </w:pPr>
          <w:r w:rsidRPr="009A7DA4">
            <w:rPr>
              <w:rStyle w:val="PlaceholderText"/>
            </w:rPr>
            <w:t>Click here to enter text.</w:t>
          </w:r>
        </w:p>
      </w:docPartBody>
    </w:docPart>
    <w:docPart>
      <w:docPartPr>
        <w:name w:val="5DC3548F1BA748F59EF8AFB30E08D9C9"/>
        <w:category>
          <w:name w:val="General"/>
          <w:gallery w:val="placeholder"/>
        </w:category>
        <w:types>
          <w:type w:val="bbPlcHdr"/>
        </w:types>
        <w:behaviors>
          <w:behavior w:val="content"/>
        </w:behaviors>
        <w:guid w:val="{3A8C2C18-C6FC-41DF-A2C3-2C94B941E184}"/>
      </w:docPartPr>
      <w:docPartBody>
        <w:p w:rsidR="00C16561" w:rsidRDefault="00BA72BF" w:rsidP="00BA72BF">
          <w:pPr>
            <w:pStyle w:val="5DC3548F1BA748F59EF8AFB30E08D9C9"/>
          </w:pPr>
          <w:r w:rsidRPr="009A7DA4">
            <w:rPr>
              <w:rStyle w:val="PlaceholderText"/>
            </w:rPr>
            <w:t>Click here to enter text.</w:t>
          </w:r>
        </w:p>
      </w:docPartBody>
    </w:docPart>
    <w:docPart>
      <w:docPartPr>
        <w:name w:val="D652A370EACC4107946E4ED4196611C5"/>
        <w:category>
          <w:name w:val="General"/>
          <w:gallery w:val="placeholder"/>
        </w:category>
        <w:types>
          <w:type w:val="bbPlcHdr"/>
        </w:types>
        <w:behaviors>
          <w:behavior w:val="content"/>
        </w:behaviors>
        <w:guid w:val="{FD13C80E-A836-4348-8925-278487814151}"/>
      </w:docPartPr>
      <w:docPartBody>
        <w:p w:rsidR="00C16561" w:rsidRDefault="00BA72BF" w:rsidP="00BA72BF">
          <w:pPr>
            <w:pStyle w:val="D652A370EACC4107946E4ED4196611C5"/>
          </w:pPr>
          <w:r w:rsidRPr="009A7DA4">
            <w:rPr>
              <w:rStyle w:val="PlaceholderText"/>
            </w:rPr>
            <w:t>Click here to enter text.</w:t>
          </w:r>
        </w:p>
      </w:docPartBody>
    </w:docPart>
    <w:docPart>
      <w:docPartPr>
        <w:name w:val="EE567496FE6F41278E1C3638E09F4DE1"/>
        <w:category>
          <w:name w:val="General"/>
          <w:gallery w:val="placeholder"/>
        </w:category>
        <w:types>
          <w:type w:val="bbPlcHdr"/>
        </w:types>
        <w:behaviors>
          <w:behavior w:val="content"/>
        </w:behaviors>
        <w:guid w:val="{45239857-01C7-4DF2-A557-9E1CA98AA8BE}"/>
      </w:docPartPr>
      <w:docPartBody>
        <w:p w:rsidR="00C16561" w:rsidRDefault="00BA72BF" w:rsidP="00BA72BF">
          <w:pPr>
            <w:pStyle w:val="EE567496FE6F41278E1C3638E09F4DE1"/>
          </w:pPr>
          <w:r w:rsidRPr="009A7DA4">
            <w:rPr>
              <w:rStyle w:val="PlaceholderText"/>
            </w:rPr>
            <w:t>Click here to enter text.</w:t>
          </w:r>
        </w:p>
      </w:docPartBody>
    </w:docPart>
    <w:docPart>
      <w:docPartPr>
        <w:name w:val="73891A71E37C4A19A1470E9D50608991"/>
        <w:category>
          <w:name w:val="General"/>
          <w:gallery w:val="placeholder"/>
        </w:category>
        <w:types>
          <w:type w:val="bbPlcHdr"/>
        </w:types>
        <w:behaviors>
          <w:behavior w:val="content"/>
        </w:behaviors>
        <w:guid w:val="{B10F11E4-F561-4BF2-8E0E-ECFBDC609FA2}"/>
      </w:docPartPr>
      <w:docPartBody>
        <w:p w:rsidR="00C16561" w:rsidRDefault="00BA72BF" w:rsidP="00BA72BF">
          <w:pPr>
            <w:pStyle w:val="73891A71E37C4A19A1470E9D50608991"/>
          </w:pPr>
          <w:r w:rsidRPr="009A7DA4">
            <w:rPr>
              <w:rStyle w:val="PlaceholderText"/>
            </w:rPr>
            <w:t>Click here to enter text.</w:t>
          </w:r>
        </w:p>
      </w:docPartBody>
    </w:docPart>
    <w:docPart>
      <w:docPartPr>
        <w:name w:val="4D5FD9F76A3A4DD1B77BE10E8F26DB8B"/>
        <w:category>
          <w:name w:val="General"/>
          <w:gallery w:val="placeholder"/>
        </w:category>
        <w:types>
          <w:type w:val="bbPlcHdr"/>
        </w:types>
        <w:behaviors>
          <w:behavior w:val="content"/>
        </w:behaviors>
        <w:guid w:val="{E6E7E40A-BBC8-4B7C-9A99-A8398177B98A}"/>
      </w:docPartPr>
      <w:docPartBody>
        <w:p w:rsidR="00330CE8" w:rsidRDefault="00330CE8" w:rsidP="00330CE8">
          <w:pPr>
            <w:pStyle w:val="4D5FD9F76A3A4DD1B77BE10E8F26DB8B"/>
          </w:pPr>
          <w:r w:rsidRPr="009A7DA4">
            <w:rPr>
              <w:rStyle w:val="PlaceholderText"/>
            </w:rPr>
            <w:t>Click here to enter text.</w:t>
          </w:r>
        </w:p>
      </w:docPartBody>
    </w:docPart>
    <w:docPart>
      <w:docPartPr>
        <w:name w:val="F81141BFE82E429B91C2B398D28287BB"/>
        <w:category>
          <w:name w:val="General"/>
          <w:gallery w:val="placeholder"/>
        </w:category>
        <w:types>
          <w:type w:val="bbPlcHdr"/>
        </w:types>
        <w:behaviors>
          <w:behavior w:val="content"/>
        </w:behaviors>
        <w:guid w:val="{CA9D05DF-FD72-4FAF-B471-71A9DD402090}"/>
      </w:docPartPr>
      <w:docPartBody>
        <w:p w:rsidR="00330CE8" w:rsidRDefault="00330CE8" w:rsidP="00330CE8">
          <w:pPr>
            <w:pStyle w:val="F81141BFE82E429B91C2B398D28287BB"/>
          </w:pPr>
          <w:r w:rsidRPr="009A7DA4">
            <w:rPr>
              <w:rStyle w:val="PlaceholderText"/>
            </w:rPr>
            <w:t>Click here to enter text.</w:t>
          </w:r>
        </w:p>
      </w:docPartBody>
    </w:docPart>
    <w:docPart>
      <w:docPartPr>
        <w:name w:val="444E93486ED94C2F88D041A5D948D4B7"/>
        <w:category>
          <w:name w:val="General"/>
          <w:gallery w:val="placeholder"/>
        </w:category>
        <w:types>
          <w:type w:val="bbPlcHdr"/>
        </w:types>
        <w:behaviors>
          <w:behavior w:val="content"/>
        </w:behaviors>
        <w:guid w:val="{882CEE31-3905-4679-9E13-5F79CF77CFBD}"/>
      </w:docPartPr>
      <w:docPartBody>
        <w:p w:rsidR="00992A0D" w:rsidRDefault="00330CE8" w:rsidP="00330CE8">
          <w:pPr>
            <w:pStyle w:val="444E93486ED94C2F88D041A5D948D4B7"/>
          </w:pPr>
          <w:r w:rsidRPr="009A7DA4">
            <w:rPr>
              <w:rStyle w:val="PlaceholderText"/>
            </w:rPr>
            <w:t>Click here to enter text.</w:t>
          </w:r>
        </w:p>
      </w:docPartBody>
    </w:docPart>
    <w:docPart>
      <w:docPartPr>
        <w:name w:val="33A90B1509DF47CEAD46DF5C7260B048"/>
        <w:category>
          <w:name w:val="General"/>
          <w:gallery w:val="placeholder"/>
        </w:category>
        <w:types>
          <w:type w:val="bbPlcHdr"/>
        </w:types>
        <w:behaviors>
          <w:behavior w:val="content"/>
        </w:behaviors>
        <w:guid w:val="{CD4718AC-42FD-460D-8893-233692FB4044}"/>
      </w:docPartPr>
      <w:docPartBody>
        <w:p w:rsidR="00992A0D" w:rsidRDefault="00330CE8" w:rsidP="00330CE8">
          <w:pPr>
            <w:pStyle w:val="33A90B1509DF47CEAD46DF5C7260B048"/>
          </w:pPr>
          <w:r w:rsidRPr="009A7DA4">
            <w:rPr>
              <w:rStyle w:val="PlaceholderText"/>
            </w:rPr>
            <w:t>Click here to enter text.</w:t>
          </w:r>
        </w:p>
      </w:docPartBody>
    </w:docPart>
    <w:docPart>
      <w:docPartPr>
        <w:name w:val="F5E26A30B2704A86B059765717FCC7DD"/>
        <w:category>
          <w:name w:val="General"/>
          <w:gallery w:val="placeholder"/>
        </w:category>
        <w:types>
          <w:type w:val="bbPlcHdr"/>
        </w:types>
        <w:behaviors>
          <w:behavior w:val="content"/>
        </w:behaviors>
        <w:guid w:val="{20941E1B-5040-4C39-9754-CE7F58A99641}"/>
      </w:docPartPr>
      <w:docPartBody>
        <w:p w:rsidR="00992A0D" w:rsidRDefault="00330CE8" w:rsidP="00330CE8">
          <w:pPr>
            <w:pStyle w:val="F5E26A30B2704A86B059765717FCC7DD"/>
          </w:pPr>
          <w:r w:rsidRPr="009A7DA4">
            <w:rPr>
              <w:rStyle w:val="PlaceholderText"/>
            </w:rPr>
            <w:t>Click here to enter text.</w:t>
          </w:r>
        </w:p>
      </w:docPartBody>
    </w:docPart>
    <w:docPart>
      <w:docPartPr>
        <w:name w:val="808B836224FF440B881746BF814C4339"/>
        <w:category>
          <w:name w:val="General"/>
          <w:gallery w:val="placeholder"/>
        </w:category>
        <w:types>
          <w:type w:val="bbPlcHdr"/>
        </w:types>
        <w:behaviors>
          <w:behavior w:val="content"/>
        </w:behaviors>
        <w:guid w:val="{A83EC89B-4DCB-4978-B498-782F83526A7A}"/>
      </w:docPartPr>
      <w:docPartBody>
        <w:p w:rsidR="00992A0D" w:rsidRDefault="00330CE8" w:rsidP="00330CE8">
          <w:pPr>
            <w:pStyle w:val="808B836224FF440B881746BF814C4339"/>
          </w:pPr>
          <w:r w:rsidRPr="009A7DA4">
            <w:rPr>
              <w:rStyle w:val="PlaceholderText"/>
            </w:rPr>
            <w:t>Click here to enter text.</w:t>
          </w:r>
        </w:p>
      </w:docPartBody>
    </w:docPart>
    <w:docPart>
      <w:docPartPr>
        <w:name w:val="1CF295BA236E406A8BF3B788AF13F60D"/>
        <w:category>
          <w:name w:val="General"/>
          <w:gallery w:val="placeholder"/>
        </w:category>
        <w:types>
          <w:type w:val="bbPlcHdr"/>
        </w:types>
        <w:behaviors>
          <w:behavior w:val="content"/>
        </w:behaviors>
        <w:guid w:val="{C6C35BFA-A0B6-460D-A6C2-577597347052}"/>
      </w:docPartPr>
      <w:docPartBody>
        <w:p w:rsidR="00992A0D" w:rsidRDefault="00330CE8" w:rsidP="00330CE8">
          <w:pPr>
            <w:pStyle w:val="1CF295BA236E406A8BF3B788AF13F60D"/>
          </w:pPr>
          <w:r w:rsidRPr="009A7DA4">
            <w:rPr>
              <w:rStyle w:val="PlaceholderText"/>
            </w:rPr>
            <w:t>Click here to enter text.</w:t>
          </w:r>
        </w:p>
      </w:docPartBody>
    </w:docPart>
    <w:docPart>
      <w:docPartPr>
        <w:name w:val="BF339BE3B5C4410A9704F322E9E98FCC"/>
        <w:category>
          <w:name w:val="General"/>
          <w:gallery w:val="placeholder"/>
        </w:category>
        <w:types>
          <w:type w:val="bbPlcHdr"/>
        </w:types>
        <w:behaviors>
          <w:behavior w:val="content"/>
        </w:behaviors>
        <w:guid w:val="{AC979007-A795-497E-AA25-54C11E950D63}"/>
      </w:docPartPr>
      <w:docPartBody>
        <w:p w:rsidR="00992A0D" w:rsidRDefault="00330CE8" w:rsidP="00330CE8">
          <w:pPr>
            <w:pStyle w:val="BF339BE3B5C4410A9704F322E9E98FCC"/>
          </w:pPr>
          <w:r w:rsidRPr="009A7DA4">
            <w:rPr>
              <w:rStyle w:val="PlaceholderText"/>
            </w:rPr>
            <w:t>Click here to enter text.</w:t>
          </w:r>
        </w:p>
      </w:docPartBody>
    </w:docPart>
    <w:docPart>
      <w:docPartPr>
        <w:name w:val="D7D1FFFB135F44F7AD86F3D035A6C354"/>
        <w:category>
          <w:name w:val="General"/>
          <w:gallery w:val="placeholder"/>
        </w:category>
        <w:types>
          <w:type w:val="bbPlcHdr"/>
        </w:types>
        <w:behaviors>
          <w:behavior w:val="content"/>
        </w:behaviors>
        <w:guid w:val="{92E07861-7C9F-4047-8615-AFE0FF93E150}"/>
      </w:docPartPr>
      <w:docPartBody>
        <w:p w:rsidR="00992A0D" w:rsidRDefault="00330CE8" w:rsidP="00330CE8">
          <w:pPr>
            <w:pStyle w:val="D7D1FFFB135F44F7AD86F3D035A6C354"/>
          </w:pPr>
          <w:r w:rsidRPr="009A7DA4">
            <w:rPr>
              <w:rStyle w:val="PlaceholderText"/>
            </w:rPr>
            <w:t>Click here to enter text.</w:t>
          </w:r>
        </w:p>
      </w:docPartBody>
    </w:docPart>
    <w:docPart>
      <w:docPartPr>
        <w:name w:val="0E4DAC99A8F44A7A8B712F98BC3DD6FA"/>
        <w:category>
          <w:name w:val="General"/>
          <w:gallery w:val="placeholder"/>
        </w:category>
        <w:types>
          <w:type w:val="bbPlcHdr"/>
        </w:types>
        <w:behaviors>
          <w:behavior w:val="content"/>
        </w:behaviors>
        <w:guid w:val="{1FB50CF2-5943-4FBB-B99D-284510EBAF8C}"/>
      </w:docPartPr>
      <w:docPartBody>
        <w:p w:rsidR="00992A0D" w:rsidRDefault="00330CE8" w:rsidP="00330CE8">
          <w:pPr>
            <w:pStyle w:val="0E4DAC99A8F44A7A8B712F98BC3DD6FA"/>
          </w:pPr>
          <w:r w:rsidRPr="009A7DA4">
            <w:rPr>
              <w:rStyle w:val="PlaceholderText"/>
            </w:rPr>
            <w:t>Click here to enter text.</w:t>
          </w:r>
        </w:p>
      </w:docPartBody>
    </w:docPart>
    <w:docPart>
      <w:docPartPr>
        <w:name w:val="9C84D36D2CEB41F887050DF546A9E378"/>
        <w:category>
          <w:name w:val="General"/>
          <w:gallery w:val="placeholder"/>
        </w:category>
        <w:types>
          <w:type w:val="bbPlcHdr"/>
        </w:types>
        <w:behaviors>
          <w:behavior w:val="content"/>
        </w:behaviors>
        <w:guid w:val="{C2E7A69B-B6E4-4960-B9B7-3DDAB0FD3B11}"/>
      </w:docPartPr>
      <w:docPartBody>
        <w:p w:rsidR="00992A0D" w:rsidRDefault="00330CE8" w:rsidP="00330CE8">
          <w:pPr>
            <w:pStyle w:val="9C84D36D2CEB41F887050DF546A9E378"/>
          </w:pPr>
          <w:r w:rsidRPr="009A7DA4">
            <w:rPr>
              <w:rStyle w:val="PlaceholderText"/>
            </w:rPr>
            <w:t>Click here to enter text.</w:t>
          </w:r>
        </w:p>
      </w:docPartBody>
    </w:docPart>
    <w:docPart>
      <w:docPartPr>
        <w:name w:val="F732EE5052764D9E9E253EBB9A845C21"/>
        <w:category>
          <w:name w:val="General"/>
          <w:gallery w:val="placeholder"/>
        </w:category>
        <w:types>
          <w:type w:val="bbPlcHdr"/>
        </w:types>
        <w:behaviors>
          <w:behavior w:val="content"/>
        </w:behaviors>
        <w:guid w:val="{B6F77AA6-1697-4ACE-8785-81E70A1181CA}"/>
      </w:docPartPr>
      <w:docPartBody>
        <w:p w:rsidR="00992A0D" w:rsidRDefault="00330CE8" w:rsidP="00330CE8">
          <w:pPr>
            <w:pStyle w:val="F732EE5052764D9E9E253EBB9A845C21"/>
          </w:pPr>
          <w:r w:rsidRPr="009A7DA4">
            <w:rPr>
              <w:rStyle w:val="PlaceholderText"/>
            </w:rPr>
            <w:t>Click here to enter text.</w:t>
          </w:r>
        </w:p>
      </w:docPartBody>
    </w:docPart>
    <w:docPart>
      <w:docPartPr>
        <w:name w:val="0F926B12D65748F3911600BF18EFD1A4"/>
        <w:category>
          <w:name w:val="General"/>
          <w:gallery w:val="placeholder"/>
        </w:category>
        <w:types>
          <w:type w:val="bbPlcHdr"/>
        </w:types>
        <w:behaviors>
          <w:behavior w:val="content"/>
        </w:behaviors>
        <w:guid w:val="{F0C7FBD8-D9CE-48C1-919B-E857517D6F49}"/>
      </w:docPartPr>
      <w:docPartBody>
        <w:p w:rsidR="00992A0D" w:rsidRDefault="00330CE8" w:rsidP="00330CE8">
          <w:pPr>
            <w:pStyle w:val="0F926B12D65748F3911600BF18EFD1A4"/>
          </w:pPr>
          <w:r w:rsidRPr="009A7DA4">
            <w:rPr>
              <w:rStyle w:val="PlaceholderText"/>
            </w:rPr>
            <w:t>Click here to enter text.</w:t>
          </w:r>
        </w:p>
      </w:docPartBody>
    </w:docPart>
    <w:docPart>
      <w:docPartPr>
        <w:name w:val="D32035EAC79C4E5F893BE54E58BED834"/>
        <w:category>
          <w:name w:val="General"/>
          <w:gallery w:val="placeholder"/>
        </w:category>
        <w:types>
          <w:type w:val="bbPlcHdr"/>
        </w:types>
        <w:behaviors>
          <w:behavior w:val="content"/>
        </w:behaviors>
        <w:guid w:val="{6B321DB8-2D81-4E23-8D7D-F5895D959BA4}"/>
      </w:docPartPr>
      <w:docPartBody>
        <w:p w:rsidR="00992A0D" w:rsidRDefault="00330CE8" w:rsidP="00330CE8">
          <w:pPr>
            <w:pStyle w:val="D32035EAC79C4E5F893BE54E58BED834"/>
          </w:pPr>
          <w:r w:rsidRPr="009A7DA4">
            <w:rPr>
              <w:rStyle w:val="PlaceholderText"/>
            </w:rPr>
            <w:t>Click here to enter text.</w:t>
          </w:r>
        </w:p>
      </w:docPartBody>
    </w:docPart>
    <w:docPart>
      <w:docPartPr>
        <w:name w:val="364B4CB375CC4F1E93C5C947C15645C5"/>
        <w:category>
          <w:name w:val="General"/>
          <w:gallery w:val="placeholder"/>
        </w:category>
        <w:types>
          <w:type w:val="bbPlcHdr"/>
        </w:types>
        <w:behaviors>
          <w:behavior w:val="content"/>
        </w:behaviors>
        <w:guid w:val="{583DFEFE-9355-4B74-92E0-DD03FF9353D4}"/>
      </w:docPartPr>
      <w:docPartBody>
        <w:p w:rsidR="00992A0D" w:rsidRDefault="00330CE8" w:rsidP="00330CE8">
          <w:pPr>
            <w:pStyle w:val="364B4CB375CC4F1E93C5C947C15645C5"/>
          </w:pPr>
          <w:r w:rsidRPr="009A7DA4">
            <w:rPr>
              <w:rStyle w:val="PlaceholderText"/>
            </w:rPr>
            <w:t>Click here to enter text.</w:t>
          </w:r>
        </w:p>
      </w:docPartBody>
    </w:docPart>
    <w:docPart>
      <w:docPartPr>
        <w:name w:val="F0ECC16D1A98470D9F1BFA708C887E7F"/>
        <w:category>
          <w:name w:val="General"/>
          <w:gallery w:val="placeholder"/>
        </w:category>
        <w:types>
          <w:type w:val="bbPlcHdr"/>
        </w:types>
        <w:behaviors>
          <w:behavior w:val="content"/>
        </w:behaviors>
        <w:guid w:val="{B34A0B2B-04A0-46F0-A4E1-1AA77AF0BA7D}"/>
      </w:docPartPr>
      <w:docPartBody>
        <w:p w:rsidR="00992A0D" w:rsidRDefault="00330CE8" w:rsidP="00330CE8">
          <w:pPr>
            <w:pStyle w:val="F0ECC16D1A98470D9F1BFA708C887E7F"/>
          </w:pPr>
          <w:r w:rsidRPr="009A7DA4">
            <w:rPr>
              <w:rStyle w:val="PlaceholderText"/>
            </w:rPr>
            <w:t>Click here to enter text.</w:t>
          </w:r>
        </w:p>
      </w:docPartBody>
    </w:docPart>
    <w:docPart>
      <w:docPartPr>
        <w:name w:val="0D6696D67AB3497BAD91A9AE2F5E7FAD"/>
        <w:category>
          <w:name w:val="General"/>
          <w:gallery w:val="placeholder"/>
        </w:category>
        <w:types>
          <w:type w:val="bbPlcHdr"/>
        </w:types>
        <w:behaviors>
          <w:behavior w:val="content"/>
        </w:behaviors>
        <w:guid w:val="{62782A51-75FF-4E26-9E3C-059928240ECB}"/>
      </w:docPartPr>
      <w:docPartBody>
        <w:p w:rsidR="00992A0D" w:rsidRDefault="00330CE8" w:rsidP="00330CE8">
          <w:pPr>
            <w:pStyle w:val="0D6696D67AB3497BAD91A9AE2F5E7FAD"/>
          </w:pPr>
          <w:r w:rsidRPr="009A7DA4">
            <w:rPr>
              <w:rStyle w:val="PlaceholderText"/>
            </w:rPr>
            <w:t>Click here to enter text.</w:t>
          </w:r>
        </w:p>
      </w:docPartBody>
    </w:docPart>
    <w:docPart>
      <w:docPartPr>
        <w:name w:val="6FACA6B4B300455DB5BB2374AFE08DC3"/>
        <w:category>
          <w:name w:val="General"/>
          <w:gallery w:val="placeholder"/>
        </w:category>
        <w:types>
          <w:type w:val="bbPlcHdr"/>
        </w:types>
        <w:behaviors>
          <w:behavior w:val="content"/>
        </w:behaviors>
        <w:guid w:val="{E2392F87-541D-4CB5-80C8-0357D51BC817}"/>
      </w:docPartPr>
      <w:docPartBody>
        <w:p w:rsidR="00992A0D" w:rsidRDefault="00330CE8" w:rsidP="00330CE8">
          <w:pPr>
            <w:pStyle w:val="6FACA6B4B300455DB5BB2374AFE08DC3"/>
          </w:pPr>
          <w:r w:rsidRPr="009A7DA4">
            <w:rPr>
              <w:rStyle w:val="PlaceholderText"/>
            </w:rPr>
            <w:t>Click here to enter text.</w:t>
          </w:r>
        </w:p>
      </w:docPartBody>
    </w:docPart>
    <w:docPart>
      <w:docPartPr>
        <w:name w:val="E17A7299FE094002BEC85B19418DC102"/>
        <w:category>
          <w:name w:val="General"/>
          <w:gallery w:val="placeholder"/>
        </w:category>
        <w:types>
          <w:type w:val="bbPlcHdr"/>
        </w:types>
        <w:behaviors>
          <w:behavior w:val="content"/>
        </w:behaviors>
        <w:guid w:val="{40D7C8E3-A765-4989-8B33-9FD33710A26B}"/>
      </w:docPartPr>
      <w:docPartBody>
        <w:p w:rsidR="00992A0D" w:rsidRDefault="00330CE8" w:rsidP="00330CE8">
          <w:pPr>
            <w:pStyle w:val="E17A7299FE094002BEC85B19418DC102"/>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72BF"/>
    <w:rsid w:val="00305981"/>
    <w:rsid w:val="00330CE8"/>
    <w:rsid w:val="006D204D"/>
    <w:rsid w:val="00992A0D"/>
    <w:rsid w:val="00A85131"/>
    <w:rsid w:val="00BA2AB6"/>
    <w:rsid w:val="00BA72BF"/>
    <w:rsid w:val="00C16561"/>
    <w:rsid w:val="00DB091B"/>
    <w:rsid w:val="00E36DB7"/>
    <w:rsid w:val="00E433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0CE8"/>
    <w:rPr>
      <w:color w:val="808080"/>
    </w:rPr>
  </w:style>
  <w:style w:type="paragraph" w:customStyle="1" w:styleId="DC383F3E60F64E6D923EDFF15056207B">
    <w:name w:val="DC383F3E60F64E6D923EDFF15056207B"/>
    <w:rsid w:val="00BA72BF"/>
  </w:style>
  <w:style w:type="paragraph" w:customStyle="1" w:styleId="6E6711FB8D474C4981E0442557AAB687">
    <w:name w:val="6E6711FB8D474C4981E0442557AAB687"/>
    <w:rsid w:val="00BA72BF"/>
  </w:style>
  <w:style w:type="paragraph" w:customStyle="1" w:styleId="68FABA07779D470A99225A21BF17470A">
    <w:name w:val="68FABA07779D470A99225A21BF17470A"/>
    <w:rsid w:val="00BA72BF"/>
  </w:style>
  <w:style w:type="paragraph" w:customStyle="1" w:styleId="126372250B4043C3BBFD80240BCDD8C2">
    <w:name w:val="126372250B4043C3BBFD80240BCDD8C2"/>
    <w:rsid w:val="00BA72BF"/>
  </w:style>
  <w:style w:type="paragraph" w:customStyle="1" w:styleId="EDD0E0C60CA04A6FA6C0A4296F29DAB7">
    <w:name w:val="EDD0E0C60CA04A6FA6C0A4296F29DAB7"/>
    <w:rsid w:val="00BA72BF"/>
  </w:style>
  <w:style w:type="paragraph" w:customStyle="1" w:styleId="9445B4E631FF48E4AB8A8F5FDC58E8D7">
    <w:name w:val="9445B4E631FF48E4AB8A8F5FDC58E8D7"/>
    <w:rsid w:val="00BA72BF"/>
  </w:style>
  <w:style w:type="paragraph" w:customStyle="1" w:styleId="BB2D1B9444074B40A748C6446C077C36">
    <w:name w:val="BB2D1B9444074B40A748C6446C077C36"/>
    <w:rsid w:val="00BA72BF"/>
  </w:style>
  <w:style w:type="paragraph" w:customStyle="1" w:styleId="93C7AA70E742464C94233F11F3FF5124">
    <w:name w:val="93C7AA70E742464C94233F11F3FF5124"/>
    <w:rsid w:val="00BA72BF"/>
  </w:style>
  <w:style w:type="paragraph" w:customStyle="1" w:styleId="EA3B0866F24B42D490E21753B8B4934E">
    <w:name w:val="EA3B0866F24B42D490E21753B8B4934E"/>
    <w:rsid w:val="00BA72BF"/>
  </w:style>
  <w:style w:type="paragraph" w:customStyle="1" w:styleId="5F491A52B7C844AEADD55A970950774F">
    <w:name w:val="5F491A52B7C844AEADD55A970950774F"/>
    <w:rsid w:val="00BA72BF"/>
  </w:style>
  <w:style w:type="paragraph" w:customStyle="1" w:styleId="959A56781AE94976B5CAD6BFD220D37A">
    <w:name w:val="959A56781AE94976B5CAD6BFD220D37A"/>
    <w:rsid w:val="00BA72BF"/>
  </w:style>
  <w:style w:type="paragraph" w:customStyle="1" w:styleId="1C4AB6CE46BB485C838B33CF22F7E238">
    <w:name w:val="1C4AB6CE46BB485C838B33CF22F7E238"/>
    <w:rsid w:val="00BA72BF"/>
  </w:style>
  <w:style w:type="paragraph" w:customStyle="1" w:styleId="A30F5C5CF9E048C8805A767F602AB9B3">
    <w:name w:val="A30F5C5CF9E048C8805A767F602AB9B3"/>
    <w:rsid w:val="00BA72BF"/>
  </w:style>
  <w:style w:type="paragraph" w:customStyle="1" w:styleId="5DC3548F1BA748F59EF8AFB30E08D9C9">
    <w:name w:val="5DC3548F1BA748F59EF8AFB30E08D9C9"/>
    <w:rsid w:val="00BA72BF"/>
  </w:style>
  <w:style w:type="paragraph" w:customStyle="1" w:styleId="D652A370EACC4107946E4ED4196611C5">
    <w:name w:val="D652A370EACC4107946E4ED4196611C5"/>
    <w:rsid w:val="00BA72BF"/>
  </w:style>
  <w:style w:type="paragraph" w:customStyle="1" w:styleId="B9D34C5F83C14197BCE6AF278808BD4F">
    <w:name w:val="B9D34C5F83C14197BCE6AF278808BD4F"/>
    <w:rsid w:val="00BA72BF"/>
  </w:style>
  <w:style w:type="paragraph" w:customStyle="1" w:styleId="AC66F504E9D0457389AEB31757A6874D">
    <w:name w:val="AC66F504E9D0457389AEB31757A6874D"/>
    <w:rsid w:val="00BA72BF"/>
  </w:style>
  <w:style w:type="paragraph" w:customStyle="1" w:styleId="55BADF572D10460FAC03B14EF461097C">
    <w:name w:val="55BADF572D10460FAC03B14EF461097C"/>
    <w:rsid w:val="00BA72BF"/>
  </w:style>
  <w:style w:type="paragraph" w:customStyle="1" w:styleId="FBDFF313F1094A85B9FB292CC2D4C912">
    <w:name w:val="FBDFF313F1094A85B9FB292CC2D4C912"/>
    <w:rsid w:val="00BA72BF"/>
  </w:style>
  <w:style w:type="paragraph" w:customStyle="1" w:styleId="26795BFEBD884A26915F6E23A5583617">
    <w:name w:val="26795BFEBD884A26915F6E23A5583617"/>
    <w:rsid w:val="00BA72BF"/>
  </w:style>
  <w:style w:type="paragraph" w:customStyle="1" w:styleId="6FFF795D558D4D6FAD8E246C96A29E4E">
    <w:name w:val="6FFF795D558D4D6FAD8E246C96A29E4E"/>
    <w:rsid w:val="00BA72BF"/>
  </w:style>
  <w:style w:type="paragraph" w:customStyle="1" w:styleId="04DA44C7EB0E4FCCA52F56F8557B9FB6">
    <w:name w:val="04DA44C7EB0E4FCCA52F56F8557B9FB6"/>
    <w:rsid w:val="00BA72BF"/>
  </w:style>
  <w:style w:type="paragraph" w:customStyle="1" w:styleId="1DB1BE5360B748F6B7A55F224463F35B">
    <w:name w:val="1DB1BE5360B748F6B7A55F224463F35B"/>
    <w:rsid w:val="00BA72BF"/>
  </w:style>
  <w:style w:type="paragraph" w:customStyle="1" w:styleId="CE9135CC61464D8CA7C7F10D11D20F11">
    <w:name w:val="CE9135CC61464D8CA7C7F10D11D20F11"/>
    <w:rsid w:val="00BA72BF"/>
  </w:style>
  <w:style w:type="paragraph" w:customStyle="1" w:styleId="130626F91F7346199C5D6669187B6EB6">
    <w:name w:val="130626F91F7346199C5D6669187B6EB6"/>
    <w:rsid w:val="00BA72BF"/>
  </w:style>
  <w:style w:type="paragraph" w:customStyle="1" w:styleId="048360D12A0D4CBB81DD903E72A8316A">
    <w:name w:val="048360D12A0D4CBB81DD903E72A8316A"/>
    <w:rsid w:val="00BA72BF"/>
  </w:style>
  <w:style w:type="paragraph" w:customStyle="1" w:styleId="09EECDC5C4164753B8F0F9879E4ACB83">
    <w:name w:val="09EECDC5C4164753B8F0F9879E4ACB83"/>
    <w:rsid w:val="00BA72BF"/>
  </w:style>
  <w:style w:type="paragraph" w:customStyle="1" w:styleId="4C5BD9755192469EB37364FD0DB5AAD8">
    <w:name w:val="4C5BD9755192469EB37364FD0DB5AAD8"/>
    <w:rsid w:val="00BA72BF"/>
  </w:style>
  <w:style w:type="paragraph" w:customStyle="1" w:styleId="EF67153536184E2AAE8F2F8BB8F009E8">
    <w:name w:val="EF67153536184E2AAE8F2F8BB8F009E8"/>
    <w:rsid w:val="00BA72BF"/>
  </w:style>
  <w:style w:type="paragraph" w:customStyle="1" w:styleId="A2530A2FF0F0421B9CA53963949EC1A3">
    <w:name w:val="A2530A2FF0F0421B9CA53963949EC1A3"/>
    <w:rsid w:val="00BA72BF"/>
  </w:style>
  <w:style w:type="paragraph" w:customStyle="1" w:styleId="4BD744C120DE451794C6417B31AF0335">
    <w:name w:val="4BD744C120DE451794C6417B31AF0335"/>
    <w:rsid w:val="00BA72BF"/>
  </w:style>
  <w:style w:type="paragraph" w:customStyle="1" w:styleId="8C0A1A80A5FB461C8AC84F7EF6A065DC">
    <w:name w:val="8C0A1A80A5FB461C8AC84F7EF6A065DC"/>
    <w:rsid w:val="00BA72BF"/>
  </w:style>
  <w:style w:type="paragraph" w:customStyle="1" w:styleId="79624640803145B1BB19457E1EE19666">
    <w:name w:val="79624640803145B1BB19457E1EE19666"/>
    <w:rsid w:val="00BA72BF"/>
  </w:style>
  <w:style w:type="paragraph" w:customStyle="1" w:styleId="165B0D0AD98F416CAB3D78E7DFF8ACA6">
    <w:name w:val="165B0D0AD98F416CAB3D78E7DFF8ACA6"/>
    <w:rsid w:val="00BA72BF"/>
  </w:style>
  <w:style w:type="paragraph" w:customStyle="1" w:styleId="875F2AE0A13C490DACB2E8B0FA3B7607">
    <w:name w:val="875F2AE0A13C490DACB2E8B0FA3B7607"/>
    <w:rsid w:val="00BA72BF"/>
  </w:style>
  <w:style w:type="paragraph" w:customStyle="1" w:styleId="EE567496FE6F41278E1C3638E09F4DE1">
    <w:name w:val="EE567496FE6F41278E1C3638E09F4DE1"/>
    <w:rsid w:val="00BA72BF"/>
  </w:style>
  <w:style w:type="paragraph" w:customStyle="1" w:styleId="28D86E105E954EE6B26CEF51520FF5B2">
    <w:name w:val="28D86E105E954EE6B26CEF51520FF5B2"/>
    <w:rsid w:val="00BA72BF"/>
  </w:style>
  <w:style w:type="paragraph" w:customStyle="1" w:styleId="73891A71E37C4A19A1470E9D50608991">
    <w:name w:val="73891A71E37C4A19A1470E9D50608991"/>
    <w:rsid w:val="00BA72BF"/>
  </w:style>
  <w:style w:type="paragraph" w:customStyle="1" w:styleId="AA1B4D0122374CD2BD6DDA4F3BE36F6B">
    <w:name w:val="AA1B4D0122374CD2BD6DDA4F3BE36F6B"/>
    <w:rsid w:val="00BA72BF"/>
  </w:style>
  <w:style w:type="paragraph" w:customStyle="1" w:styleId="4735BB443C58474181C67010FF2CB1AE">
    <w:name w:val="4735BB443C58474181C67010FF2CB1AE"/>
    <w:rsid w:val="00BA72BF"/>
  </w:style>
  <w:style w:type="paragraph" w:customStyle="1" w:styleId="B0AB9F1283644D1A917DBBE5DA8AC3BC">
    <w:name w:val="B0AB9F1283644D1A917DBBE5DA8AC3BC"/>
    <w:rsid w:val="00BA72BF"/>
  </w:style>
  <w:style w:type="paragraph" w:customStyle="1" w:styleId="961623D758A644CE903148AFEFE4791F">
    <w:name w:val="961623D758A644CE903148AFEFE4791F"/>
    <w:rsid w:val="00BA72BF"/>
  </w:style>
  <w:style w:type="paragraph" w:customStyle="1" w:styleId="FFCEFF1A428346FA91DB73EA17FAA020">
    <w:name w:val="FFCEFF1A428346FA91DB73EA17FAA020"/>
    <w:rsid w:val="00BA72BF"/>
  </w:style>
  <w:style w:type="paragraph" w:customStyle="1" w:styleId="4EB44FB2EE014998B0A77C1E4B7B6C9F">
    <w:name w:val="4EB44FB2EE014998B0A77C1E4B7B6C9F"/>
    <w:rsid w:val="00BA72BF"/>
  </w:style>
  <w:style w:type="paragraph" w:customStyle="1" w:styleId="059F599AE39F46638C2747146EF3F461">
    <w:name w:val="059F599AE39F46638C2747146EF3F461"/>
    <w:rsid w:val="00BA72BF"/>
  </w:style>
  <w:style w:type="paragraph" w:customStyle="1" w:styleId="D48BE40155894FC5BA041F45CF6CB6DC">
    <w:name w:val="D48BE40155894FC5BA041F45CF6CB6DC"/>
    <w:rsid w:val="00BA72BF"/>
  </w:style>
  <w:style w:type="paragraph" w:customStyle="1" w:styleId="831EBB84416645538AD594AB184743D8">
    <w:name w:val="831EBB84416645538AD594AB184743D8"/>
    <w:rsid w:val="00BA72BF"/>
  </w:style>
  <w:style w:type="paragraph" w:customStyle="1" w:styleId="5B1A424DFD2A4213BE86EF832C6B7C0A">
    <w:name w:val="5B1A424DFD2A4213BE86EF832C6B7C0A"/>
    <w:rsid w:val="00BA72BF"/>
  </w:style>
  <w:style w:type="paragraph" w:customStyle="1" w:styleId="543A4D2B7FC54069B2F22528A0FE44FD">
    <w:name w:val="543A4D2B7FC54069B2F22528A0FE44FD"/>
    <w:rsid w:val="00BA72BF"/>
  </w:style>
  <w:style w:type="paragraph" w:customStyle="1" w:styleId="2BDC80AEAA9A4F83AF2193068B9B47D6">
    <w:name w:val="2BDC80AEAA9A4F83AF2193068B9B47D6"/>
    <w:rsid w:val="00BA72BF"/>
  </w:style>
  <w:style w:type="paragraph" w:customStyle="1" w:styleId="798AD19A224D4DDA8E2564BFA52BA775">
    <w:name w:val="798AD19A224D4DDA8E2564BFA52BA775"/>
    <w:rsid w:val="00BA72BF"/>
  </w:style>
  <w:style w:type="paragraph" w:customStyle="1" w:styleId="B5BBC2ED537444C9982563ABCA7605D8">
    <w:name w:val="B5BBC2ED537444C9982563ABCA7605D8"/>
    <w:rsid w:val="00BA72BF"/>
  </w:style>
  <w:style w:type="paragraph" w:customStyle="1" w:styleId="66E01E00E2D14A3796231642AEB4173B">
    <w:name w:val="66E01E00E2D14A3796231642AEB4173B"/>
    <w:rsid w:val="00BA72BF"/>
  </w:style>
  <w:style w:type="paragraph" w:customStyle="1" w:styleId="24B4CFBB2BE244C5A7B87FEAA6D6E604">
    <w:name w:val="24B4CFBB2BE244C5A7B87FEAA6D6E604"/>
    <w:rsid w:val="00BA72BF"/>
  </w:style>
  <w:style w:type="paragraph" w:customStyle="1" w:styleId="6E321AE103CE4C5B8FE398DAF926527D">
    <w:name w:val="6E321AE103CE4C5B8FE398DAF926527D"/>
    <w:rsid w:val="00BA72BF"/>
  </w:style>
  <w:style w:type="paragraph" w:customStyle="1" w:styleId="A2756CFB43FB4EAEA1B95961FADA6BE5">
    <w:name w:val="A2756CFB43FB4EAEA1B95961FADA6BE5"/>
    <w:rsid w:val="00BA72BF"/>
  </w:style>
  <w:style w:type="paragraph" w:customStyle="1" w:styleId="C3FC2628CB6247BF812C1146C2C1D721">
    <w:name w:val="C3FC2628CB6247BF812C1146C2C1D721"/>
    <w:rsid w:val="00BA72BF"/>
  </w:style>
  <w:style w:type="paragraph" w:customStyle="1" w:styleId="3C8DEB7454FD4C75A2E7E7CB11D74420">
    <w:name w:val="3C8DEB7454FD4C75A2E7E7CB11D74420"/>
    <w:rsid w:val="00BA72BF"/>
  </w:style>
  <w:style w:type="paragraph" w:customStyle="1" w:styleId="E78A41A767334F7D9E5C9111D5C199B3">
    <w:name w:val="E78A41A767334F7D9E5C9111D5C199B3"/>
    <w:rsid w:val="00BA72BF"/>
  </w:style>
  <w:style w:type="paragraph" w:customStyle="1" w:styleId="2BCD7AB2AAAE4CDA920E2071AC628472">
    <w:name w:val="2BCD7AB2AAAE4CDA920E2071AC628472"/>
    <w:rsid w:val="00BA72BF"/>
  </w:style>
  <w:style w:type="paragraph" w:customStyle="1" w:styleId="382C6179A9BC4FC1A4E8967585C26142">
    <w:name w:val="382C6179A9BC4FC1A4E8967585C26142"/>
    <w:rsid w:val="00BA72BF"/>
  </w:style>
  <w:style w:type="paragraph" w:customStyle="1" w:styleId="C9742BEFA33A45B7BFCA6AFC8AE54732">
    <w:name w:val="C9742BEFA33A45B7BFCA6AFC8AE54732"/>
    <w:rsid w:val="00BA72BF"/>
  </w:style>
  <w:style w:type="paragraph" w:customStyle="1" w:styleId="A519CEB85C034BA7A57A1424DC6517A8">
    <w:name w:val="A519CEB85C034BA7A57A1424DC6517A8"/>
    <w:rsid w:val="00BA72BF"/>
  </w:style>
  <w:style w:type="paragraph" w:customStyle="1" w:styleId="AD1EC79A9697497D97E9F5A24C3A7614">
    <w:name w:val="AD1EC79A9697497D97E9F5A24C3A7614"/>
    <w:rsid w:val="00BA72BF"/>
  </w:style>
  <w:style w:type="paragraph" w:customStyle="1" w:styleId="DE82706542C4440082402EE26402BE89">
    <w:name w:val="DE82706542C4440082402EE26402BE89"/>
    <w:rsid w:val="00BA72BF"/>
  </w:style>
  <w:style w:type="paragraph" w:customStyle="1" w:styleId="156211BF5AFC44BEAED3322C7DB2607E">
    <w:name w:val="156211BF5AFC44BEAED3322C7DB2607E"/>
    <w:rsid w:val="00BA72BF"/>
  </w:style>
  <w:style w:type="paragraph" w:customStyle="1" w:styleId="E87991B2CF1E4DD68FFE1728B5893A14">
    <w:name w:val="E87991B2CF1E4DD68FFE1728B5893A14"/>
    <w:rsid w:val="00BA72BF"/>
  </w:style>
  <w:style w:type="paragraph" w:customStyle="1" w:styleId="4A1192FA76C6414B885EB37BEAF04B8B">
    <w:name w:val="4A1192FA76C6414B885EB37BEAF04B8B"/>
    <w:rsid w:val="00BA72BF"/>
  </w:style>
  <w:style w:type="paragraph" w:customStyle="1" w:styleId="7A5C5863813D49D2A1D1F6A3CFBCD707">
    <w:name w:val="7A5C5863813D49D2A1D1F6A3CFBCD707"/>
    <w:rsid w:val="00BA72BF"/>
  </w:style>
  <w:style w:type="paragraph" w:customStyle="1" w:styleId="938DB8FC1D0B4D79AEF51512ADAEED46">
    <w:name w:val="938DB8FC1D0B4D79AEF51512ADAEED46"/>
    <w:rsid w:val="00BA72BF"/>
  </w:style>
  <w:style w:type="paragraph" w:customStyle="1" w:styleId="DA832CA9100D4074B516631AB364CBF3">
    <w:name w:val="DA832CA9100D4074B516631AB364CBF3"/>
    <w:rsid w:val="00BA72BF"/>
  </w:style>
  <w:style w:type="paragraph" w:customStyle="1" w:styleId="D1DD9200F4BB4D888B6D96D2D15F98B1">
    <w:name w:val="D1DD9200F4BB4D888B6D96D2D15F98B1"/>
    <w:rsid w:val="00BA72BF"/>
  </w:style>
  <w:style w:type="paragraph" w:customStyle="1" w:styleId="C118883FE0E1481596D7315A06528A34">
    <w:name w:val="C118883FE0E1481596D7315A06528A34"/>
    <w:rsid w:val="00BA72BF"/>
  </w:style>
  <w:style w:type="paragraph" w:customStyle="1" w:styleId="01B343FE3DF04E9C84E1DAEB80C6B931">
    <w:name w:val="01B343FE3DF04E9C84E1DAEB80C6B931"/>
    <w:rsid w:val="00BA72BF"/>
  </w:style>
  <w:style w:type="paragraph" w:customStyle="1" w:styleId="8D54C7FF86CC4A358EA6DDCBF7E211AB">
    <w:name w:val="8D54C7FF86CC4A358EA6DDCBF7E211AB"/>
    <w:rsid w:val="00BA72BF"/>
  </w:style>
  <w:style w:type="paragraph" w:customStyle="1" w:styleId="0EC8DD1EAC8B4AB281F83A8488A97F61">
    <w:name w:val="0EC8DD1EAC8B4AB281F83A8488A97F61"/>
    <w:rsid w:val="00BA72BF"/>
  </w:style>
  <w:style w:type="paragraph" w:customStyle="1" w:styleId="970EA7E11F0D487FA47E42316A914988">
    <w:name w:val="970EA7E11F0D487FA47E42316A914988"/>
    <w:rsid w:val="00BA72BF"/>
  </w:style>
  <w:style w:type="paragraph" w:customStyle="1" w:styleId="A82AB560C46E40C08E5306C69F9EC3C6">
    <w:name w:val="A82AB560C46E40C08E5306C69F9EC3C6"/>
    <w:rsid w:val="00BA72BF"/>
  </w:style>
  <w:style w:type="paragraph" w:customStyle="1" w:styleId="52F6F8CDA1B64131A45055F544098C27">
    <w:name w:val="52F6F8CDA1B64131A45055F544098C27"/>
    <w:rsid w:val="00BA72BF"/>
  </w:style>
  <w:style w:type="paragraph" w:customStyle="1" w:styleId="81335F8CC8424CFE98B1627C66CBCE2A">
    <w:name w:val="81335F8CC8424CFE98B1627C66CBCE2A"/>
    <w:rsid w:val="00BA72BF"/>
  </w:style>
  <w:style w:type="paragraph" w:customStyle="1" w:styleId="80AC290BBDAB4196B8483C4E303E5ED9">
    <w:name w:val="80AC290BBDAB4196B8483C4E303E5ED9"/>
    <w:rsid w:val="00BA72BF"/>
  </w:style>
  <w:style w:type="paragraph" w:customStyle="1" w:styleId="D276C88475C24F4C8768469129C8CD92">
    <w:name w:val="D276C88475C24F4C8768469129C8CD92"/>
    <w:rsid w:val="00BA72BF"/>
  </w:style>
  <w:style w:type="paragraph" w:customStyle="1" w:styleId="19B74A7731C642399134ACE2329AEF5E">
    <w:name w:val="19B74A7731C642399134ACE2329AEF5E"/>
    <w:rsid w:val="00BA72BF"/>
  </w:style>
  <w:style w:type="paragraph" w:customStyle="1" w:styleId="F7B5B702DFFD44E6B9F2726A92CC24B5">
    <w:name w:val="F7B5B702DFFD44E6B9F2726A92CC24B5"/>
    <w:rsid w:val="00BA72BF"/>
  </w:style>
  <w:style w:type="paragraph" w:customStyle="1" w:styleId="92604261E4404C839291F356D980E3B3">
    <w:name w:val="92604261E4404C839291F356D980E3B3"/>
    <w:rsid w:val="00BA72BF"/>
  </w:style>
  <w:style w:type="paragraph" w:customStyle="1" w:styleId="51FB3C65E7C74333A1D2A07C70FDC4B6">
    <w:name w:val="51FB3C65E7C74333A1D2A07C70FDC4B6"/>
    <w:rsid w:val="00BA72BF"/>
  </w:style>
  <w:style w:type="paragraph" w:customStyle="1" w:styleId="F40F813A90354CD487F3893ACF13DEF4">
    <w:name w:val="F40F813A90354CD487F3893ACF13DEF4"/>
    <w:rsid w:val="00BA72BF"/>
  </w:style>
  <w:style w:type="paragraph" w:customStyle="1" w:styleId="D9E776D3E1414F8E87BF47324298065C">
    <w:name w:val="D9E776D3E1414F8E87BF47324298065C"/>
    <w:rsid w:val="00BA72BF"/>
  </w:style>
  <w:style w:type="paragraph" w:customStyle="1" w:styleId="08E9C416591C460AB88F104648540CF6">
    <w:name w:val="08E9C416591C460AB88F104648540CF6"/>
    <w:rsid w:val="00BA72BF"/>
  </w:style>
  <w:style w:type="paragraph" w:customStyle="1" w:styleId="97852DA0DB2045C8B276D96D18BF974B">
    <w:name w:val="97852DA0DB2045C8B276D96D18BF974B"/>
    <w:rsid w:val="00BA72BF"/>
  </w:style>
  <w:style w:type="paragraph" w:customStyle="1" w:styleId="5A665F6EB7304F419560E84407483C9E">
    <w:name w:val="5A665F6EB7304F419560E84407483C9E"/>
    <w:rsid w:val="00BA72BF"/>
  </w:style>
  <w:style w:type="paragraph" w:customStyle="1" w:styleId="BDAA46A95B1943E2BC81BA366D02B6FC">
    <w:name w:val="BDAA46A95B1943E2BC81BA366D02B6FC"/>
    <w:rsid w:val="00BA72BF"/>
  </w:style>
  <w:style w:type="paragraph" w:customStyle="1" w:styleId="7B9F9B73AB5B49778E28CDE94FE5953B">
    <w:name w:val="7B9F9B73AB5B49778E28CDE94FE5953B"/>
    <w:rsid w:val="00BA72BF"/>
  </w:style>
  <w:style w:type="paragraph" w:customStyle="1" w:styleId="845279D406C8461A946540F536341EAC">
    <w:name w:val="845279D406C8461A946540F536341EAC"/>
    <w:rsid w:val="00BA72BF"/>
  </w:style>
  <w:style w:type="paragraph" w:customStyle="1" w:styleId="3D67322D565740DB9A9C3D318EED3DBB">
    <w:name w:val="3D67322D565740DB9A9C3D318EED3DBB"/>
    <w:rsid w:val="00BA72BF"/>
  </w:style>
  <w:style w:type="paragraph" w:customStyle="1" w:styleId="7D284A5D0BC54FFA9789B9FB1AB35991">
    <w:name w:val="7D284A5D0BC54FFA9789B9FB1AB35991"/>
    <w:rsid w:val="00BA72BF"/>
  </w:style>
  <w:style w:type="paragraph" w:customStyle="1" w:styleId="63EA6C0B18784639A734D689D1F62E1F">
    <w:name w:val="63EA6C0B18784639A734D689D1F62E1F"/>
    <w:rsid w:val="00BA72BF"/>
  </w:style>
  <w:style w:type="paragraph" w:customStyle="1" w:styleId="B217098AAA0C4D3F99D9F84B4939259A">
    <w:name w:val="B217098AAA0C4D3F99D9F84B4939259A"/>
    <w:rsid w:val="00BA72BF"/>
  </w:style>
  <w:style w:type="paragraph" w:customStyle="1" w:styleId="C95C725B1DA1485C83CFC9999E27F33B">
    <w:name w:val="C95C725B1DA1485C83CFC9999E27F33B"/>
    <w:rsid w:val="00BA72BF"/>
  </w:style>
  <w:style w:type="paragraph" w:customStyle="1" w:styleId="7935BA705E21471C9C075A5CC60CE818">
    <w:name w:val="7935BA705E21471C9C075A5CC60CE818"/>
    <w:rsid w:val="00BA72BF"/>
  </w:style>
  <w:style w:type="paragraph" w:customStyle="1" w:styleId="9BCCE3116F494193AE8198ED28E39331">
    <w:name w:val="9BCCE3116F494193AE8198ED28E39331"/>
    <w:rsid w:val="00BA72BF"/>
  </w:style>
  <w:style w:type="paragraph" w:customStyle="1" w:styleId="C72D63B0D26E46728D765E1D90C3EDD9">
    <w:name w:val="C72D63B0D26E46728D765E1D90C3EDD9"/>
    <w:rsid w:val="00BA72BF"/>
  </w:style>
  <w:style w:type="paragraph" w:customStyle="1" w:styleId="C8E6C4DA301B4C96BCBD5E40F77EEC30">
    <w:name w:val="C8E6C4DA301B4C96BCBD5E40F77EEC30"/>
    <w:rsid w:val="00BA72BF"/>
  </w:style>
  <w:style w:type="paragraph" w:customStyle="1" w:styleId="E9CD134D1FFF4D6AB995D6B346384EA4">
    <w:name w:val="E9CD134D1FFF4D6AB995D6B346384EA4"/>
    <w:rsid w:val="00BA72BF"/>
  </w:style>
  <w:style w:type="paragraph" w:customStyle="1" w:styleId="724420EBD71C41EBB71B059CEC0575C3">
    <w:name w:val="724420EBD71C41EBB71B059CEC0575C3"/>
    <w:rsid w:val="00BA72BF"/>
  </w:style>
  <w:style w:type="paragraph" w:customStyle="1" w:styleId="B7EC9B0321B34BFAAB1FC3CE9554D763">
    <w:name w:val="B7EC9B0321B34BFAAB1FC3CE9554D763"/>
    <w:rsid w:val="00DB091B"/>
  </w:style>
  <w:style w:type="paragraph" w:customStyle="1" w:styleId="A1C402382E23466097051F1B11FEDB93">
    <w:name w:val="A1C402382E23466097051F1B11FEDB93"/>
    <w:rsid w:val="00DB091B"/>
  </w:style>
  <w:style w:type="paragraph" w:customStyle="1" w:styleId="A05FC3F90A6B4A79803D458CDBF906A4">
    <w:name w:val="A05FC3F90A6B4A79803D458CDBF906A4"/>
    <w:rsid w:val="00DB091B"/>
  </w:style>
  <w:style w:type="paragraph" w:customStyle="1" w:styleId="8A00D1C13D28459E8A3767DE586AF9ED">
    <w:name w:val="8A00D1C13D28459E8A3767DE586AF9ED"/>
    <w:rsid w:val="00DB091B"/>
  </w:style>
  <w:style w:type="paragraph" w:customStyle="1" w:styleId="C186FC94B3FD4595990E64CDCEE88B43">
    <w:name w:val="C186FC94B3FD4595990E64CDCEE88B43"/>
    <w:rsid w:val="00DB091B"/>
  </w:style>
  <w:style w:type="paragraph" w:customStyle="1" w:styleId="CC54EA2229B048C6B24E6B7499F9965C">
    <w:name w:val="CC54EA2229B048C6B24E6B7499F9965C"/>
    <w:rsid w:val="00DB091B"/>
  </w:style>
  <w:style w:type="paragraph" w:customStyle="1" w:styleId="768B622BEE884CF9AB47D4C831368FA8">
    <w:name w:val="768B622BEE884CF9AB47D4C831368FA8"/>
    <w:rsid w:val="00DB091B"/>
  </w:style>
  <w:style w:type="paragraph" w:customStyle="1" w:styleId="C10ACA9D55114DF395B00F04E6557A0C">
    <w:name w:val="C10ACA9D55114DF395B00F04E6557A0C"/>
    <w:rsid w:val="00DB091B"/>
  </w:style>
  <w:style w:type="paragraph" w:customStyle="1" w:styleId="A98D6E8E4C944C5F80CE3B63BEB038AD">
    <w:name w:val="A98D6E8E4C944C5F80CE3B63BEB038AD"/>
    <w:rsid w:val="00DB091B"/>
  </w:style>
  <w:style w:type="paragraph" w:customStyle="1" w:styleId="B38E9BDB73B54FA3ACCD9DCC7793A9F2">
    <w:name w:val="B38E9BDB73B54FA3ACCD9DCC7793A9F2"/>
    <w:rsid w:val="00DB091B"/>
  </w:style>
  <w:style w:type="paragraph" w:customStyle="1" w:styleId="FA8ACD35EBAB4653AD68AD5FE0C9C0EC">
    <w:name w:val="FA8ACD35EBAB4653AD68AD5FE0C9C0EC"/>
    <w:rsid w:val="00DB091B"/>
  </w:style>
  <w:style w:type="paragraph" w:customStyle="1" w:styleId="39928F354EC949A9BFD8B4946F20734A">
    <w:name w:val="39928F354EC949A9BFD8B4946F20734A"/>
    <w:rsid w:val="00DB091B"/>
  </w:style>
  <w:style w:type="paragraph" w:customStyle="1" w:styleId="763A7A731BBA4E78A47C59DE0C53F7DA">
    <w:name w:val="763A7A731BBA4E78A47C59DE0C53F7DA"/>
    <w:rsid w:val="00DB091B"/>
  </w:style>
  <w:style w:type="paragraph" w:customStyle="1" w:styleId="C716EE402FF04AE99EDD1BF7A2554A46">
    <w:name w:val="C716EE402FF04AE99EDD1BF7A2554A46"/>
    <w:rsid w:val="00DB091B"/>
  </w:style>
  <w:style w:type="paragraph" w:customStyle="1" w:styleId="7E76796E7026450D91E966DC86828B53">
    <w:name w:val="7E76796E7026450D91E966DC86828B53"/>
    <w:rsid w:val="00DB091B"/>
  </w:style>
  <w:style w:type="paragraph" w:customStyle="1" w:styleId="CAB2BA48B4F04F50B8568FBAC5CB6CBD">
    <w:name w:val="CAB2BA48B4F04F50B8568FBAC5CB6CBD"/>
    <w:rsid w:val="00DB091B"/>
  </w:style>
  <w:style w:type="paragraph" w:customStyle="1" w:styleId="F6C53EE55BB3434999782FF8B2682866">
    <w:name w:val="F6C53EE55BB3434999782FF8B2682866"/>
    <w:rsid w:val="00DB091B"/>
  </w:style>
  <w:style w:type="paragraph" w:customStyle="1" w:styleId="3FE6BD4FEB134225827B68904E62CB9F">
    <w:name w:val="3FE6BD4FEB134225827B68904E62CB9F"/>
    <w:rsid w:val="00DB091B"/>
  </w:style>
  <w:style w:type="paragraph" w:customStyle="1" w:styleId="6552123E73A24FBCABEE269588AC2974">
    <w:name w:val="6552123E73A24FBCABEE269588AC2974"/>
    <w:rsid w:val="00DB091B"/>
  </w:style>
  <w:style w:type="paragraph" w:customStyle="1" w:styleId="3F46F4D77617482C8988AF8CD94BE49E">
    <w:name w:val="3F46F4D77617482C8988AF8CD94BE49E"/>
    <w:rsid w:val="00DB091B"/>
  </w:style>
  <w:style w:type="paragraph" w:customStyle="1" w:styleId="ADA875B55F4244099348CF559826006E">
    <w:name w:val="ADA875B55F4244099348CF559826006E"/>
    <w:rsid w:val="00DB091B"/>
  </w:style>
  <w:style w:type="paragraph" w:customStyle="1" w:styleId="D0D31AA534E445BCA3808B3E57EB794E">
    <w:name w:val="D0D31AA534E445BCA3808B3E57EB794E"/>
    <w:rsid w:val="00DB091B"/>
  </w:style>
  <w:style w:type="paragraph" w:customStyle="1" w:styleId="0C58B4B37F4C4AFAA46EE5624EA72825">
    <w:name w:val="0C58B4B37F4C4AFAA46EE5624EA72825"/>
    <w:rsid w:val="00DB091B"/>
  </w:style>
  <w:style w:type="paragraph" w:customStyle="1" w:styleId="AA1172B321BD4B8593DFA3D55F272901">
    <w:name w:val="AA1172B321BD4B8593DFA3D55F272901"/>
    <w:rsid w:val="00DB091B"/>
  </w:style>
  <w:style w:type="paragraph" w:customStyle="1" w:styleId="C800F054CFB744E1ABE6D2A90B44E05D">
    <w:name w:val="C800F054CFB744E1ABE6D2A90B44E05D"/>
    <w:rsid w:val="00DB091B"/>
  </w:style>
  <w:style w:type="paragraph" w:customStyle="1" w:styleId="57C515386008418CA75586584E326C94">
    <w:name w:val="57C515386008418CA75586584E326C94"/>
    <w:rsid w:val="00DB091B"/>
  </w:style>
  <w:style w:type="paragraph" w:customStyle="1" w:styleId="449290ED6D87416284A07F890B424F50">
    <w:name w:val="449290ED6D87416284A07F890B424F50"/>
    <w:rsid w:val="00DB091B"/>
  </w:style>
  <w:style w:type="paragraph" w:customStyle="1" w:styleId="184C5A4DCBD54DDFA2F85FC64AAA02E5">
    <w:name w:val="184C5A4DCBD54DDFA2F85FC64AAA02E5"/>
    <w:rsid w:val="00DB091B"/>
  </w:style>
  <w:style w:type="paragraph" w:customStyle="1" w:styleId="43167C3889794843BEFA05234F596FEE">
    <w:name w:val="43167C3889794843BEFA05234F596FEE"/>
    <w:rsid w:val="00DB091B"/>
  </w:style>
  <w:style w:type="paragraph" w:customStyle="1" w:styleId="E732B0F9774A4DD08ADF88A007518D5F">
    <w:name w:val="E732B0F9774A4DD08ADF88A007518D5F"/>
    <w:rsid w:val="00DB091B"/>
  </w:style>
  <w:style w:type="paragraph" w:customStyle="1" w:styleId="7D7F36CE8902462D8104F578A5A51167">
    <w:name w:val="7D7F36CE8902462D8104F578A5A51167"/>
    <w:rsid w:val="00DB091B"/>
  </w:style>
  <w:style w:type="paragraph" w:customStyle="1" w:styleId="70ED84166F434BE09DC04C6CD820B797">
    <w:name w:val="70ED84166F434BE09DC04C6CD820B797"/>
    <w:rsid w:val="00DB091B"/>
  </w:style>
  <w:style w:type="paragraph" w:customStyle="1" w:styleId="C27D61535BED41FDA957552EF345CAB1">
    <w:name w:val="C27D61535BED41FDA957552EF345CAB1"/>
    <w:rsid w:val="00DB091B"/>
  </w:style>
  <w:style w:type="paragraph" w:customStyle="1" w:styleId="EB08F4900ED3416C8AC07D9448228D50">
    <w:name w:val="EB08F4900ED3416C8AC07D9448228D50"/>
    <w:rsid w:val="00DB091B"/>
  </w:style>
  <w:style w:type="paragraph" w:customStyle="1" w:styleId="AA2D8DE1D77843A2B90708D7E3E95760">
    <w:name w:val="AA2D8DE1D77843A2B90708D7E3E95760"/>
    <w:rsid w:val="00DB091B"/>
  </w:style>
  <w:style w:type="paragraph" w:customStyle="1" w:styleId="C024A9686ACB4896A1889FBF81BC75ED">
    <w:name w:val="C024A9686ACB4896A1889FBF81BC75ED"/>
    <w:rsid w:val="00DB091B"/>
  </w:style>
  <w:style w:type="paragraph" w:customStyle="1" w:styleId="C09AE6B691BB4280A0E7B8D8CEC025A4">
    <w:name w:val="C09AE6B691BB4280A0E7B8D8CEC025A4"/>
    <w:rsid w:val="00DB091B"/>
  </w:style>
  <w:style w:type="paragraph" w:customStyle="1" w:styleId="B3658864BC834B579403BEC83B221CAC">
    <w:name w:val="B3658864BC834B579403BEC83B221CAC"/>
    <w:rsid w:val="00DB091B"/>
  </w:style>
  <w:style w:type="paragraph" w:customStyle="1" w:styleId="FF71D75AC3CB45468F75B740AD4A5BB7">
    <w:name w:val="FF71D75AC3CB45468F75B740AD4A5BB7"/>
    <w:rsid w:val="00DB091B"/>
  </w:style>
  <w:style w:type="paragraph" w:customStyle="1" w:styleId="189672C08785462383AB34A84C9C4F7E">
    <w:name w:val="189672C08785462383AB34A84C9C4F7E"/>
    <w:rsid w:val="00DB091B"/>
  </w:style>
  <w:style w:type="paragraph" w:customStyle="1" w:styleId="EF76E4D0F5A14922812E580A421192EC">
    <w:name w:val="EF76E4D0F5A14922812E580A421192EC"/>
    <w:rsid w:val="00DB091B"/>
  </w:style>
  <w:style w:type="paragraph" w:customStyle="1" w:styleId="1374FF948015491B982A9F3744506AC0">
    <w:name w:val="1374FF948015491B982A9F3744506AC0"/>
    <w:rsid w:val="00DB091B"/>
  </w:style>
  <w:style w:type="paragraph" w:customStyle="1" w:styleId="1DE4C960D9C04189AEC873C3D3D45229">
    <w:name w:val="1DE4C960D9C04189AEC873C3D3D45229"/>
    <w:rsid w:val="00DB091B"/>
  </w:style>
  <w:style w:type="paragraph" w:customStyle="1" w:styleId="36AF694645FF4435B6CCE640E972FD3C">
    <w:name w:val="36AF694645FF4435B6CCE640E972FD3C"/>
    <w:rsid w:val="00DB091B"/>
  </w:style>
  <w:style w:type="paragraph" w:customStyle="1" w:styleId="3197F59544AF4EE5B72D9E31A1DC112E">
    <w:name w:val="3197F59544AF4EE5B72D9E31A1DC112E"/>
    <w:rsid w:val="00DB091B"/>
  </w:style>
  <w:style w:type="paragraph" w:customStyle="1" w:styleId="88F75DD4F81440A09BBAB6FA9B455F22">
    <w:name w:val="88F75DD4F81440A09BBAB6FA9B455F22"/>
    <w:rsid w:val="00DB091B"/>
  </w:style>
  <w:style w:type="paragraph" w:customStyle="1" w:styleId="E2834BBEDF6146C7B9E76B4368CDA476">
    <w:name w:val="E2834BBEDF6146C7B9E76B4368CDA476"/>
    <w:rsid w:val="00DB091B"/>
  </w:style>
  <w:style w:type="paragraph" w:customStyle="1" w:styleId="1EF69CF83F8E4A7AA6D89273E7308B56">
    <w:name w:val="1EF69CF83F8E4A7AA6D89273E7308B56"/>
    <w:rsid w:val="00DB091B"/>
  </w:style>
  <w:style w:type="paragraph" w:customStyle="1" w:styleId="CE59059D3A984325B6A1BEF663C5C46D">
    <w:name w:val="CE59059D3A984325B6A1BEF663C5C46D"/>
    <w:rsid w:val="00DB091B"/>
  </w:style>
  <w:style w:type="paragraph" w:customStyle="1" w:styleId="6F9BB101B53E4A47AB52953C91C784EF">
    <w:name w:val="6F9BB101B53E4A47AB52953C91C784EF"/>
    <w:rsid w:val="00DB091B"/>
  </w:style>
  <w:style w:type="paragraph" w:customStyle="1" w:styleId="FD8FC3E49D1C47728E6687F137C73BD6">
    <w:name w:val="FD8FC3E49D1C47728E6687F137C73BD6"/>
    <w:rsid w:val="00DB091B"/>
  </w:style>
  <w:style w:type="paragraph" w:customStyle="1" w:styleId="1E1976BCB25940FA883F05E3B89F0CF2">
    <w:name w:val="1E1976BCB25940FA883F05E3B89F0CF2"/>
    <w:rsid w:val="00DB091B"/>
  </w:style>
  <w:style w:type="paragraph" w:customStyle="1" w:styleId="C073D648323D4AC9932FB87260FD0533">
    <w:name w:val="C073D648323D4AC9932FB87260FD0533"/>
    <w:rsid w:val="00DB091B"/>
  </w:style>
  <w:style w:type="paragraph" w:customStyle="1" w:styleId="3C6041EFB3094F47A3C86FA91D27429D">
    <w:name w:val="3C6041EFB3094F47A3C86FA91D27429D"/>
    <w:rsid w:val="00DB091B"/>
  </w:style>
  <w:style w:type="paragraph" w:customStyle="1" w:styleId="E7278AAFB38B4D0CACC052B54D6D690F">
    <w:name w:val="E7278AAFB38B4D0CACC052B54D6D690F"/>
    <w:rsid w:val="00DB091B"/>
  </w:style>
  <w:style w:type="paragraph" w:customStyle="1" w:styleId="637AA46952964701A2E46A4926090310">
    <w:name w:val="637AA46952964701A2E46A4926090310"/>
    <w:rsid w:val="00DB091B"/>
  </w:style>
  <w:style w:type="paragraph" w:customStyle="1" w:styleId="A5B1508F457B4B0688ECCD71B1451067">
    <w:name w:val="A5B1508F457B4B0688ECCD71B1451067"/>
    <w:rsid w:val="00DB091B"/>
  </w:style>
  <w:style w:type="paragraph" w:customStyle="1" w:styleId="678FDBA2D7744B00B66CB41CF5EC885D">
    <w:name w:val="678FDBA2D7744B00B66CB41CF5EC885D"/>
    <w:rsid w:val="00DB091B"/>
  </w:style>
  <w:style w:type="paragraph" w:customStyle="1" w:styleId="A8CA840DCD53451485B502094AF9B696">
    <w:name w:val="A8CA840DCD53451485B502094AF9B696"/>
    <w:rsid w:val="00DB091B"/>
  </w:style>
  <w:style w:type="paragraph" w:customStyle="1" w:styleId="8D2159EF5C0246CA9519CC7DC8104215">
    <w:name w:val="8D2159EF5C0246CA9519CC7DC8104215"/>
    <w:rsid w:val="00DB091B"/>
  </w:style>
  <w:style w:type="paragraph" w:customStyle="1" w:styleId="F65CC539AD5B4BD096FA58E6BC86F730">
    <w:name w:val="F65CC539AD5B4BD096FA58E6BC86F730"/>
    <w:rsid w:val="00DB091B"/>
  </w:style>
  <w:style w:type="paragraph" w:customStyle="1" w:styleId="360BD0A9C2ED403CABD6C82F0227FAD3">
    <w:name w:val="360BD0A9C2ED403CABD6C82F0227FAD3"/>
    <w:rsid w:val="00DB091B"/>
  </w:style>
  <w:style w:type="paragraph" w:customStyle="1" w:styleId="8E5325328FFD4A7785AE234394EA1433">
    <w:name w:val="8E5325328FFD4A7785AE234394EA1433"/>
    <w:rsid w:val="00DB091B"/>
  </w:style>
  <w:style w:type="paragraph" w:customStyle="1" w:styleId="E78A7361FF784228AC07F71024D58291">
    <w:name w:val="E78A7361FF784228AC07F71024D58291"/>
    <w:rsid w:val="00DB091B"/>
  </w:style>
  <w:style w:type="paragraph" w:customStyle="1" w:styleId="3AD01F097423495AB6926DEE6A02521C">
    <w:name w:val="3AD01F097423495AB6926DEE6A02521C"/>
    <w:rsid w:val="00DB091B"/>
  </w:style>
  <w:style w:type="paragraph" w:customStyle="1" w:styleId="5610CC783387424F83B946E6A58C0177">
    <w:name w:val="5610CC783387424F83B946E6A58C0177"/>
    <w:rsid w:val="00DB091B"/>
  </w:style>
  <w:style w:type="paragraph" w:customStyle="1" w:styleId="69FD06C880BA42F5A4FDA481A56A9CCC">
    <w:name w:val="69FD06C880BA42F5A4FDA481A56A9CCC"/>
    <w:rsid w:val="00DB091B"/>
  </w:style>
  <w:style w:type="paragraph" w:customStyle="1" w:styleId="F83B39A6E80340D3B971FBD3A5B80654">
    <w:name w:val="F83B39A6E80340D3B971FBD3A5B80654"/>
    <w:rsid w:val="00DB091B"/>
  </w:style>
  <w:style w:type="paragraph" w:customStyle="1" w:styleId="6DA152F2D60440F595CD7BBED60DAA36">
    <w:name w:val="6DA152F2D60440F595CD7BBED60DAA36"/>
    <w:rsid w:val="00DB091B"/>
  </w:style>
  <w:style w:type="paragraph" w:customStyle="1" w:styleId="FC89E9AC2B5C4E5898B87C792E786289">
    <w:name w:val="FC89E9AC2B5C4E5898B87C792E786289"/>
    <w:rsid w:val="00DB091B"/>
  </w:style>
  <w:style w:type="paragraph" w:customStyle="1" w:styleId="896A8C64F54B48C8AAD651D2447B57B3">
    <w:name w:val="896A8C64F54B48C8AAD651D2447B57B3"/>
    <w:rsid w:val="00DB091B"/>
  </w:style>
  <w:style w:type="paragraph" w:customStyle="1" w:styleId="89F1C4203C4544779154122B14A9AC3F">
    <w:name w:val="89F1C4203C4544779154122B14A9AC3F"/>
    <w:rsid w:val="00DB091B"/>
  </w:style>
  <w:style w:type="paragraph" w:customStyle="1" w:styleId="02992E7BF6DB4E30B878545DC02AD821">
    <w:name w:val="02992E7BF6DB4E30B878545DC02AD821"/>
    <w:rsid w:val="00DB091B"/>
  </w:style>
  <w:style w:type="paragraph" w:customStyle="1" w:styleId="05E5E2229281488AB25F94D8EB7A6C2D">
    <w:name w:val="05E5E2229281488AB25F94D8EB7A6C2D"/>
    <w:rsid w:val="00DB091B"/>
  </w:style>
  <w:style w:type="paragraph" w:customStyle="1" w:styleId="271E47C29CA34ECFB8AC7E311233FFB5">
    <w:name w:val="271E47C29CA34ECFB8AC7E311233FFB5"/>
    <w:rsid w:val="00DB091B"/>
  </w:style>
  <w:style w:type="paragraph" w:customStyle="1" w:styleId="7F04EA09F03C4C22ABC3246D6BCE8BA6">
    <w:name w:val="7F04EA09F03C4C22ABC3246D6BCE8BA6"/>
    <w:rsid w:val="00DB091B"/>
  </w:style>
  <w:style w:type="paragraph" w:customStyle="1" w:styleId="7B2C1EE5902B4A349D47FE3F7BC67004">
    <w:name w:val="7B2C1EE5902B4A349D47FE3F7BC67004"/>
    <w:rsid w:val="00DB091B"/>
  </w:style>
  <w:style w:type="paragraph" w:customStyle="1" w:styleId="A0EBFA84ADD94A279CC2A7F00C76B3C3">
    <w:name w:val="A0EBFA84ADD94A279CC2A7F00C76B3C3"/>
    <w:rsid w:val="00DB091B"/>
  </w:style>
  <w:style w:type="paragraph" w:customStyle="1" w:styleId="B4345796F3E448718CCB2B18BEB19439">
    <w:name w:val="B4345796F3E448718CCB2B18BEB19439"/>
    <w:rsid w:val="00DB091B"/>
  </w:style>
  <w:style w:type="paragraph" w:customStyle="1" w:styleId="C544310463F541D6A384C66FC3A26568">
    <w:name w:val="C544310463F541D6A384C66FC3A26568"/>
    <w:rsid w:val="00DB091B"/>
  </w:style>
  <w:style w:type="paragraph" w:customStyle="1" w:styleId="2CFF3D6F874547B49C5225FFFC5083AA">
    <w:name w:val="2CFF3D6F874547B49C5225FFFC5083AA"/>
    <w:rsid w:val="00DB091B"/>
  </w:style>
  <w:style w:type="paragraph" w:customStyle="1" w:styleId="B2216988112746CD85E5B3FA05DAB079">
    <w:name w:val="B2216988112746CD85E5B3FA05DAB079"/>
    <w:rsid w:val="00DB091B"/>
  </w:style>
  <w:style w:type="paragraph" w:customStyle="1" w:styleId="1A230945F6B548A3A0AE9EE5A96ACBAF">
    <w:name w:val="1A230945F6B548A3A0AE9EE5A96ACBAF"/>
    <w:rsid w:val="00DB091B"/>
  </w:style>
  <w:style w:type="paragraph" w:customStyle="1" w:styleId="B1100A454F124ECCAB828149CFE59CFE">
    <w:name w:val="B1100A454F124ECCAB828149CFE59CFE"/>
    <w:rsid w:val="00DB091B"/>
  </w:style>
  <w:style w:type="paragraph" w:customStyle="1" w:styleId="35679C0FCFD34D5D9E9D13B49880991C">
    <w:name w:val="35679C0FCFD34D5D9E9D13B49880991C"/>
    <w:rsid w:val="00DB091B"/>
  </w:style>
  <w:style w:type="paragraph" w:customStyle="1" w:styleId="1118A9030E4949B5B375AC83E41B5938">
    <w:name w:val="1118A9030E4949B5B375AC83E41B5938"/>
    <w:rsid w:val="00DB091B"/>
  </w:style>
  <w:style w:type="paragraph" w:customStyle="1" w:styleId="481876C1CEB24640AC45BB0E9AFC66D1">
    <w:name w:val="481876C1CEB24640AC45BB0E9AFC66D1"/>
    <w:rsid w:val="00DB091B"/>
  </w:style>
  <w:style w:type="paragraph" w:customStyle="1" w:styleId="6BC3AB13B9F2426E975D976235B13A86">
    <w:name w:val="6BC3AB13B9F2426E975D976235B13A86"/>
    <w:rsid w:val="00330CE8"/>
  </w:style>
  <w:style w:type="paragraph" w:customStyle="1" w:styleId="C85BE12AB3DC492CBC4AA6D41E41D8D2">
    <w:name w:val="C85BE12AB3DC492CBC4AA6D41E41D8D2"/>
    <w:rsid w:val="00330CE8"/>
  </w:style>
  <w:style w:type="paragraph" w:customStyle="1" w:styleId="8ED6DAAC16014EC1B28108AED29CF81D">
    <w:name w:val="8ED6DAAC16014EC1B28108AED29CF81D"/>
    <w:rsid w:val="00330CE8"/>
  </w:style>
  <w:style w:type="paragraph" w:customStyle="1" w:styleId="23F0791455934E66AEDBF44A09CE8603">
    <w:name w:val="23F0791455934E66AEDBF44A09CE8603"/>
    <w:rsid w:val="00330CE8"/>
  </w:style>
  <w:style w:type="paragraph" w:customStyle="1" w:styleId="EBE23C6385E847459AF78754577F9B03">
    <w:name w:val="EBE23C6385E847459AF78754577F9B03"/>
    <w:rsid w:val="00330CE8"/>
  </w:style>
  <w:style w:type="paragraph" w:customStyle="1" w:styleId="4811B18DB28D4662B140832319AD4D64">
    <w:name w:val="4811B18DB28D4662B140832319AD4D64"/>
    <w:rsid w:val="00330CE8"/>
  </w:style>
  <w:style w:type="paragraph" w:customStyle="1" w:styleId="23AAC2620DFE4B22AD2DE95325D3FFD3">
    <w:name w:val="23AAC2620DFE4B22AD2DE95325D3FFD3"/>
    <w:rsid w:val="00330CE8"/>
  </w:style>
  <w:style w:type="paragraph" w:customStyle="1" w:styleId="52A682F2D5D140F58DB6921B8ACCA30D">
    <w:name w:val="52A682F2D5D140F58DB6921B8ACCA30D"/>
    <w:rsid w:val="00330CE8"/>
  </w:style>
  <w:style w:type="paragraph" w:customStyle="1" w:styleId="46B82AA135C54FD6BC37DD90A6FC80A8">
    <w:name w:val="46B82AA135C54FD6BC37DD90A6FC80A8"/>
    <w:rsid w:val="00330CE8"/>
  </w:style>
  <w:style w:type="paragraph" w:customStyle="1" w:styleId="D93D48F61F154A1C82929E680354788E">
    <w:name w:val="D93D48F61F154A1C82929E680354788E"/>
    <w:rsid w:val="00330CE8"/>
  </w:style>
  <w:style w:type="paragraph" w:customStyle="1" w:styleId="4D5FD9F76A3A4DD1B77BE10E8F26DB8B">
    <w:name w:val="4D5FD9F76A3A4DD1B77BE10E8F26DB8B"/>
    <w:rsid w:val="00330CE8"/>
  </w:style>
  <w:style w:type="paragraph" w:customStyle="1" w:styleId="F81141BFE82E429B91C2B398D28287BB">
    <w:name w:val="F81141BFE82E429B91C2B398D28287BB"/>
    <w:rsid w:val="00330CE8"/>
  </w:style>
  <w:style w:type="paragraph" w:customStyle="1" w:styleId="6140A0D1AF704EEBB32726D5E6C7CF60">
    <w:name w:val="6140A0D1AF704EEBB32726D5E6C7CF60"/>
    <w:rsid w:val="00330CE8"/>
  </w:style>
  <w:style w:type="paragraph" w:customStyle="1" w:styleId="0AEDE6166F5C42238F600FD4DD0AA990">
    <w:name w:val="0AEDE6166F5C42238F600FD4DD0AA990"/>
    <w:rsid w:val="00330CE8"/>
  </w:style>
  <w:style w:type="paragraph" w:customStyle="1" w:styleId="E601A418D33E4955912F575F5F8BCFA8">
    <w:name w:val="E601A418D33E4955912F575F5F8BCFA8"/>
    <w:rsid w:val="00330CE8"/>
  </w:style>
  <w:style w:type="paragraph" w:customStyle="1" w:styleId="A213A07DCEC9401F9450D397441C87D9">
    <w:name w:val="A213A07DCEC9401F9450D397441C87D9"/>
    <w:rsid w:val="00330CE8"/>
  </w:style>
  <w:style w:type="paragraph" w:customStyle="1" w:styleId="C9E5E5168A43409CB495F834D59AE2D1">
    <w:name w:val="C9E5E5168A43409CB495F834D59AE2D1"/>
    <w:rsid w:val="00330CE8"/>
  </w:style>
  <w:style w:type="paragraph" w:customStyle="1" w:styleId="A778159390964F43B34C585CB1694F15">
    <w:name w:val="A778159390964F43B34C585CB1694F15"/>
    <w:rsid w:val="00330CE8"/>
  </w:style>
  <w:style w:type="paragraph" w:customStyle="1" w:styleId="8DF56A854EBD47168BF6873F1CAA0967">
    <w:name w:val="8DF56A854EBD47168BF6873F1CAA0967"/>
    <w:rsid w:val="00330CE8"/>
  </w:style>
  <w:style w:type="paragraph" w:customStyle="1" w:styleId="EABF3BE5C0114F38A526AB47C8A6A5CE">
    <w:name w:val="EABF3BE5C0114F38A526AB47C8A6A5CE"/>
    <w:rsid w:val="00330CE8"/>
  </w:style>
  <w:style w:type="paragraph" w:customStyle="1" w:styleId="7A4955617C974DA99C9CDD7D976A0CFE">
    <w:name w:val="7A4955617C974DA99C9CDD7D976A0CFE"/>
    <w:rsid w:val="00330CE8"/>
  </w:style>
  <w:style w:type="paragraph" w:customStyle="1" w:styleId="3BF476CD67FA443D8990661660ED18B2">
    <w:name w:val="3BF476CD67FA443D8990661660ED18B2"/>
    <w:rsid w:val="00330CE8"/>
  </w:style>
  <w:style w:type="paragraph" w:customStyle="1" w:styleId="8880A39D474D4C44B1A344273752BF69">
    <w:name w:val="8880A39D474D4C44B1A344273752BF69"/>
    <w:rsid w:val="00330CE8"/>
  </w:style>
  <w:style w:type="paragraph" w:customStyle="1" w:styleId="D6B6E7F68E9E468993B0C463AB75D230">
    <w:name w:val="D6B6E7F68E9E468993B0C463AB75D230"/>
    <w:rsid w:val="00330CE8"/>
  </w:style>
  <w:style w:type="paragraph" w:customStyle="1" w:styleId="F1611806226E42CE8115903F0BB0D3AD">
    <w:name w:val="F1611806226E42CE8115903F0BB0D3AD"/>
    <w:rsid w:val="00330CE8"/>
  </w:style>
  <w:style w:type="paragraph" w:customStyle="1" w:styleId="444E93486ED94C2F88D041A5D948D4B7">
    <w:name w:val="444E93486ED94C2F88D041A5D948D4B7"/>
    <w:rsid w:val="00330CE8"/>
  </w:style>
  <w:style w:type="paragraph" w:customStyle="1" w:styleId="BF8CA50485FB4027B10C559A9E9D2AE0">
    <w:name w:val="BF8CA50485FB4027B10C559A9E9D2AE0"/>
    <w:rsid w:val="00330CE8"/>
  </w:style>
  <w:style w:type="paragraph" w:customStyle="1" w:styleId="33A90B1509DF47CEAD46DF5C7260B048">
    <w:name w:val="33A90B1509DF47CEAD46DF5C7260B048"/>
    <w:rsid w:val="00330CE8"/>
  </w:style>
  <w:style w:type="paragraph" w:customStyle="1" w:styleId="F5E26A30B2704A86B059765717FCC7DD">
    <w:name w:val="F5E26A30B2704A86B059765717FCC7DD"/>
    <w:rsid w:val="00330CE8"/>
  </w:style>
  <w:style w:type="paragraph" w:customStyle="1" w:styleId="808B836224FF440B881746BF814C4339">
    <w:name w:val="808B836224FF440B881746BF814C4339"/>
    <w:rsid w:val="00330CE8"/>
  </w:style>
  <w:style w:type="paragraph" w:customStyle="1" w:styleId="1CF295BA236E406A8BF3B788AF13F60D">
    <w:name w:val="1CF295BA236E406A8BF3B788AF13F60D"/>
    <w:rsid w:val="00330CE8"/>
  </w:style>
  <w:style w:type="paragraph" w:customStyle="1" w:styleId="711ECFEB26FF4038BEB0D09463A92209">
    <w:name w:val="711ECFEB26FF4038BEB0D09463A92209"/>
    <w:rsid w:val="00330CE8"/>
  </w:style>
  <w:style w:type="paragraph" w:customStyle="1" w:styleId="E04CA62CC5814279B353E21006DF3ECD">
    <w:name w:val="E04CA62CC5814279B353E21006DF3ECD"/>
    <w:rsid w:val="00330CE8"/>
  </w:style>
  <w:style w:type="paragraph" w:customStyle="1" w:styleId="7DBD427AC85B4326B67F6AF7BB41E610">
    <w:name w:val="7DBD427AC85B4326B67F6AF7BB41E610"/>
    <w:rsid w:val="00330CE8"/>
  </w:style>
  <w:style w:type="paragraph" w:customStyle="1" w:styleId="E0852F041001426B8761511359EA7CC6">
    <w:name w:val="E0852F041001426B8761511359EA7CC6"/>
    <w:rsid w:val="00330CE8"/>
  </w:style>
  <w:style w:type="paragraph" w:customStyle="1" w:styleId="DA73E4870ABA424EA3731C367800C1E6">
    <w:name w:val="DA73E4870ABA424EA3731C367800C1E6"/>
    <w:rsid w:val="00330CE8"/>
  </w:style>
  <w:style w:type="paragraph" w:customStyle="1" w:styleId="DC985B42136D4100B37CA956DDBA052A">
    <w:name w:val="DC985B42136D4100B37CA956DDBA052A"/>
    <w:rsid w:val="00330CE8"/>
  </w:style>
  <w:style w:type="paragraph" w:customStyle="1" w:styleId="8C09D428CFA24A0CB1C1FFEC3E7F169D">
    <w:name w:val="8C09D428CFA24A0CB1C1FFEC3E7F169D"/>
    <w:rsid w:val="00330CE8"/>
  </w:style>
  <w:style w:type="paragraph" w:customStyle="1" w:styleId="646C4790877E4BA5B4C932857F823B0D">
    <w:name w:val="646C4790877E4BA5B4C932857F823B0D"/>
    <w:rsid w:val="00330CE8"/>
  </w:style>
  <w:style w:type="paragraph" w:customStyle="1" w:styleId="336778E1FAB04C06B5DAF0EC3D5F4667">
    <w:name w:val="336778E1FAB04C06B5DAF0EC3D5F4667"/>
    <w:rsid w:val="00330CE8"/>
  </w:style>
  <w:style w:type="paragraph" w:customStyle="1" w:styleId="921A3ECA5FB54533B6BEC82BE6C36098">
    <w:name w:val="921A3ECA5FB54533B6BEC82BE6C36098"/>
    <w:rsid w:val="00330CE8"/>
  </w:style>
  <w:style w:type="paragraph" w:customStyle="1" w:styleId="2750AACF44C04D6294FA766A40BBCC37">
    <w:name w:val="2750AACF44C04D6294FA766A40BBCC37"/>
    <w:rsid w:val="00330CE8"/>
  </w:style>
  <w:style w:type="paragraph" w:customStyle="1" w:styleId="BF339BE3B5C4410A9704F322E9E98FCC">
    <w:name w:val="BF339BE3B5C4410A9704F322E9E98FCC"/>
    <w:rsid w:val="00330CE8"/>
  </w:style>
  <w:style w:type="paragraph" w:customStyle="1" w:styleId="D7D1FFFB135F44F7AD86F3D035A6C354">
    <w:name w:val="D7D1FFFB135F44F7AD86F3D035A6C354"/>
    <w:rsid w:val="00330CE8"/>
  </w:style>
  <w:style w:type="paragraph" w:customStyle="1" w:styleId="99487F5979FE4AE4B06F12693B25932B">
    <w:name w:val="99487F5979FE4AE4B06F12693B25932B"/>
    <w:rsid w:val="00330CE8"/>
  </w:style>
  <w:style w:type="paragraph" w:customStyle="1" w:styleId="80298FA9D21D43B3BEB48D90FF0979D7">
    <w:name w:val="80298FA9D21D43B3BEB48D90FF0979D7"/>
    <w:rsid w:val="00330CE8"/>
  </w:style>
  <w:style w:type="paragraph" w:customStyle="1" w:styleId="BD736A65B8004E47A0590A68805FD241">
    <w:name w:val="BD736A65B8004E47A0590A68805FD241"/>
    <w:rsid w:val="00330CE8"/>
  </w:style>
  <w:style w:type="paragraph" w:customStyle="1" w:styleId="FA60896708FE4AEB9FAA989E66FA7719">
    <w:name w:val="FA60896708FE4AEB9FAA989E66FA7719"/>
    <w:rsid w:val="00330CE8"/>
  </w:style>
  <w:style w:type="paragraph" w:customStyle="1" w:styleId="C10BE30088D54755A599B39E3729E57B">
    <w:name w:val="C10BE30088D54755A599B39E3729E57B"/>
    <w:rsid w:val="00330CE8"/>
  </w:style>
  <w:style w:type="paragraph" w:customStyle="1" w:styleId="75E7760D6C5C465BB0EC29030E046799">
    <w:name w:val="75E7760D6C5C465BB0EC29030E046799"/>
    <w:rsid w:val="00330CE8"/>
  </w:style>
  <w:style w:type="paragraph" w:customStyle="1" w:styleId="B5D7971D297D4A2C88DBE56F6DE4D2E3">
    <w:name w:val="B5D7971D297D4A2C88DBE56F6DE4D2E3"/>
    <w:rsid w:val="00330CE8"/>
  </w:style>
  <w:style w:type="paragraph" w:customStyle="1" w:styleId="5135A846666C45409C75BD01368052F3">
    <w:name w:val="5135A846666C45409C75BD01368052F3"/>
    <w:rsid w:val="00330CE8"/>
  </w:style>
  <w:style w:type="paragraph" w:customStyle="1" w:styleId="21E67F2AE3F54B0EA1340A217BA4A63F">
    <w:name w:val="21E67F2AE3F54B0EA1340A217BA4A63F"/>
    <w:rsid w:val="00330CE8"/>
  </w:style>
  <w:style w:type="paragraph" w:customStyle="1" w:styleId="3E8F5DD63FC9419C935F4BE8CF0728BC">
    <w:name w:val="3E8F5DD63FC9419C935F4BE8CF0728BC"/>
    <w:rsid w:val="00330CE8"/>
  </w:style>
  <w:style w:type="paragraph" w:customStyle="1" w:styleId="7ED0E5939F80492D91CD9598FB8E789D">
    <w:name w:val="7ED0E5939F80492D91CD9598FB8E789D"/>
    <w:rsid w:val="00330CE8"/>
  </w:style>
  <w:style w:type="paragraph" w:customStyle="1" w:styleId="F00D5BC1F3444239B237DB09E0CE08B0">
    <w:name w:val="F00D5BC1F3444239B237DB09E0CE08B0"/>
    <w:rsid w:val="00330CE8"/>
  </w:style>
  <w:style w:type="paragraph" w:customStyle="1" w:styleId="7E0C2F90D8894CD4A9F5ABF217DD18C6">
    <w:name w:val="7E0C2F90D8894CD4A9F5ABF217DD18C6"/>
    <w:rsid w:val="00330CE8"/>
  </w:style>
  <w:style w:type="paragraph" w:customStyle="1" w:styleId="C616AAF94B3F4E07853821257A1048AE">
    <w:name w:val="C616AAF94B3F4E07853821257A1048AE"/>
    <w:rsid w:val="00330CE8"/>
  </w:style>
  <w:style w:type="paragraph" w:customStyle="1" w:styleId="A09FDC81BDE34DE780F2BBBFA869DE56">
    <w:name w:val="A09FDC81BDE34DE780F2BBBFA869DE56"/>
    <w:rsid w:val="00330CE8"/>
  </w:style>
  <w:style w:type="paragraph" w:customStyle="1" w:styleId="32952696F1A34966939EBEB430BEF007">
    <w:name w:val="32952696F1A34966939EBEB430BEF007"/>
    <w:rsid w:val="00330CE8"/>
  </w:style>
  <w:style w:type="paragraph" w:customStyle="1" w:styleId="E0749E96DF3F4E6C8079FA1AECE108A3">
    <w:name w:val="E0749E96DF3F4E6C8079FA1AECE108A3"/>
    <w:rsid w:val="00330CE8"/>
  </w:style>
  <w:style w:type="paragraph" w:customStyle="1" w:styleId="6EDB70EB42F546848AFC78094C3908C6">
    <w:name w:val="6EDB70EB42F546848AFC78094C3908C6"/>
    <w:rsid w:val="00330CE8"/>
  </w:style>
  <w:style w:type="paragraph" w:customStyle="1" w:styleId="CF3DCB4CA8884208BBE2191AB07D67B2">
    <w:name w:val="CF3DCB4CA8884208BBE2191AB07D67B2"/>
    <w:rsid w:val="00330CE8"/>
  </w:style>
  <w:style w:type="paragraph" w:customStyle="1" w:styleId="249DA36E180045E0823E7530109B3F8B">
    <w:name w:val="249DA36E180045E0823E7530109B3F8B"/>
    <w:rsid w:val="00330CE8"/>
  </w:style>
  <w:style w:type="paragraph" w:customStyle="1" w:styleId="BC6AF3446E2E489A8B28193DB4E27B6A">
    <w:name w:val="BC6AF3446E2E489A8B28193DB4E27B6A"/>
    <w:rsid w:val="00330CE8"/>
  </w:style>
  <w:style w:type="paragraph" w:customStyle="1" w:styleId="D60310E45BE342AC932325170576887C">
    <w:name w:val="D60310E45BE342AC932325170576887C"/>
    <w:rsid w:val="00330CE8"/>
  </w:style>
  <w:style w:type="paragraph" w:customStyle="1" w:styleId="B3BD14DDB22D471BA130A4B332299D18">
    <w:name w:val="B3BD14DDB22D471BA130A4B332299D18"/>
    <w:rsid w:val="00330CE8"/>
  </w:style>
  <w:style w:type="paragraph" w:customStyle="1" w:styleId="51213261E573408598599F9243CF5FCF">
    <w:name w:val="51213261E573408598599F9243CF5FCF"/>
    <w:rsid w:val="00330CE8"/>
  </w:style>
  <w:style w:type="paragraph" w:customStyle="1" w:styleId="DB410526D3C74144A31A24AFF731B505">
    <w:name w:val="DB410526D3C74144A31A24AFF731B505"/>
    <w:rsid w:val="00330CE8"/>
  </w:style>
  <w:style w:type="paragraph" w:customStyle="1" w:styleId="86563ED33C6B49A58E04B5E4296AC3DD">
    <w:name w:val="86563ED33C6B49A58E04B5E4296AC3DD"/>
    <w:rsid w:val="00330CE8"/>
  </w:style>
  <w:style w:type="paragraph" w:customStyle="1" w:styleId="D229DD74C1A8404FB7DD32A5D965966B">
    <w:name w:val="D229DD74C1A8404FB7DD32A5D965966B"/>
    <w:rsid w:val="00330CE8"/>
  </w:style>
  <w:style w:type="paragraph" w:customStyle="1" w:styleId="5EAB6D02023C42208A13F0891C398799">
    <w:name w:val="5EAB6D02023C42208A13F0891C398799"/>
    <w:rsid w:val="00330CE8"/>
  </w:style>
  <w:style w:type="paragraph" w:customStyle="1" w:styleId="C025CEBA80BA40739DBBF77949113C5C">
    <w:name w:val="C025CEBA80BA40739DBBF77949113C5C"/>
    <w:rsid w:val="00330CE8"/>
  </w:style>
  <w:style w:type="paragraph" w:customStyle="1" w:styleId="0A0635F7A63D44F98ECEBF3160D8537B">
    <w:name w:val="0A0635F7A63D44F98ECEBF3160D8537B"/>
    <w:rsid w:val="00330CE8"/>
  </w:style>
  <w:style w:type="paragraph" w:customStyle="1" w:styleId="E438942AE83047639B2674ED82D1811E">
    <w:name w:val="E438942AE83047639B2674ED82D1811E"/>
    <w:rsid w:val="00330CE8"/>
  </w:style>
  <w:style w:type="paragraph" w:customStyle="1" w:styleId="071A34B99F9E4CAC97A6EEF0229782F2">
    <w:name w:val="071A34B99F9E4CAC97A6EEF0229782F2"/>
    <w:rsid w:val="00330CE8"/>
  </w:style>
  <w:style w:type="paragraph" w:customStyle="1" w:styleId="D78B1BE87EFD4FB1B39EDAA1AA753257">
    <w:name w:val="D78B1BE87EFD4FB1B39EDAA1AA753257"/>
    <w:rsid w:val="00330CE8"/>
  </w:style>
  <w:style w:type="paragraph" w:customStyle="1" w:styleId="0E4DAC99A8F44A7A8B712F98BC3DD6FA">
    <w:name w:val="0E4DAC99A8F44A7A8B712F98BC3DD6FA"/>
    <w:rsid w:val="00330CE8"/>
  </w:style>
  <w:style w:type="paragraph" w:customStyle="1" w:styleId="9C84D36D2CEB41F887050DF546A9E378">
    <w:name w:val="9C84D36D2CEB41F887050DF546A9E378"/>
    <w:rsid w:val="00330CE8"/>
  </w:style>
  <w:style w:type="paragraph" w:customStyle="1" w:styleId="E2D2F66A2B024D1E999FF93D077CF5F1">
    <w:name w:val="E2D2F66A2B024D1E999FF93D077CF5F1"/>
    <w:rsid w:val="00330CE8"/>
  </w:style>
  <w:style w:type="paragraph" w:customStyle="1" w:styleId="5C060FA340964B8084AEFC65CF9CD97D">
    <w:name w:val="5C060FA340964B8084AEFC65CF9CD97D"/>
    <w:rsid w:val="00330CE8"/>
  </w:style>
  <w:style w:type="paragraph" w:customStyle="1" w:styleId="3E148D76C31143EA82FF9F8C5DCEFBAE">
    <w:name w:val="3E148D76C31143EA82FF9F8C5DCEFBAE"/>
    <w:rsid w:val="00330CE8"/>
  </w:style>
  <w:style w:type="paragraph" w:customStyle="1" w:styleId="3FB9897507514629921DBC665D559E10">
    <w:name w:val="3FB9897507514629921DBC665D559E10"/>
    <w:rsid w:val="00330CE8"/>
  </w:style>
  <w:style w:type="paragraph" w:customStyle="1" w:styleId="B9D37517CB024B4BB6F8E43B7C3596CC">
    <w:name w:val="B9D37517CB024B4BB6F8E43B7C3596CC"/>
    <w:rsid w:val="00330CE8"/>
  </w:style>
  <w:style w:type="paragraph" w:customStyle="1" w:styleId="F732EE5052764D9E9E253EBB9A845C21">
    <w:name w:val="F732EE5052764D9E9E253EBB9A845C21"/>
    <w:rsid w:val="00330CE8"/>
  </w:style>
  <w:style w:type="paragraph" w:customStyle="1" w:styleId="0F926B12D65748F3911600BF18EFD1A4">
    <w:name w:val="0F926B12D65748F3911600BF18EFD1A4"/>
    <w:rsid w:val="00330CE8"/>
  </w:style>
  <w:style w:type="paragraph" w:customStyle="1" w:styleId="5D0ACC712B12410C9A68134CEDC9F867">
    <w:name w:val="5D0ACC712B12410C9A68134CEDC9F867"/>
    <w:rsid w:val="00330CE8"/>
  </w:style>
  <w:style w:type="paragraph" w:customStyle="1" w:styleId="C17BB78DF6E14D3B89CD82ADF9FE5489">
    <w:name w:val="C17BB78DF6E14D3B89CD82ADF9FE5489"/>
    <w:rsid w:val="00330CE8"/>
  </w:style>
  <w:style w:type="paragraph" w:customStyle="1" w:styleId="A71BAC3357A04C6CB64B7C2F91FAB7A2">
    <w:name w:val="A71BAC3357A04C6CB64B7C2F91FAB7A2"/>
    <w:rsid w:val="00330CE8"/>
  </w:style>
  <w:style w:type="paragraph" w:customStyle="1" w:styleId="FCCF3E8E57854A5091B781EB71AF761C">
    <w:name w:val="FCCF3E8E57854A5091B781EB71AF761C"/>
    <w:rsid w:val="00330CE8"/>
  </w:style>
  <w:style w:type="paragraph" w:customStyle="1" w:styleId="C8D2C38830174269882C4A9AC86CF868">
    <w:name w:val="C8D2C38830174269882C4A9AC86CF868"/>
    <w:rsid w:val="00330CE8"/>
  </w:style>
  <w:style w:type="paragraph" w:customStyle="1" w:styleId="063EE25B70CA4BE796780D28CB76794D">
    <w:name w:val="063EE25B70CA4BE796780D28CB76794D"/>
    <w:rsid w:val="00330CE8"/>
  </w:style>
  <w:style w:type="paragraph" w:customStyle="1" w:styleId="D32035EAC79C4E5F893BE54E58BED834">
    <w:name w:val="D32035EAC79C4E5F893BE54E58BED834"/>
    <w:rsid w:val="00330CE8"/>
  </w:style>
  <w:style w:type="paragraph" w:customStyle="1" w:styleId="364B4CB375CC4F1E93C5C947C15645C5">
    <w:name w:val="364B4CB375CC4F1E93C5C947C15645C5"/>
    <w:rsid w:val="00330CE8"/>
  </w:style>
  <w:style w:type="paragraph" w:customStyle="1" w:styleId="F0ECC16D1A98470D9F1BFA708C887E7F">
    <w:name w:val="F0ECC16D1A98470D9F1BFA708C887E7F"/>
    <w:rsid w:val="00330CE8"/>
  </w:style>
  <w:style w:type="paragraph" w:customStyle="1" w:styleId="0D6696D67AB3497BAD91A9AE2F5E7FAD">
    <w:name w:val="0D6696D67AB3497BAD91A9AE2F5E7FAD"/>
    <w:rsid w:val="00330CE8"/>
  </w:style>
  <w:style w:type="paragraph" w:customStyle="1" w:styleId="6FACA6B4B300455DB5BB2374AFE08DC3">
    <w:name w:val="6FACA6B4B300455DB5BB2374AFE08DC3"/>
    <w:rsid w:val="00330CE8"/>
  </w:style>
  <w:style w:type="paragraph" w:customStyle="1" w:styleId="E17A7299FE094002BEC85B19418DC102">
    <w:name w:val="E17A7299FE094002BEC85B19418DC102"/>
    <w:rsid w:val="00330C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63</_dlc_DocId>
    <_dlc_DocIdUrl xmlns="5113d88d-0e69-47f9-8e83-920be07188d0">
      <Url>http://www.kfmc.med.sa/EN/ERS/_layouts/15/DocIdRedir.aspx?ID=2P5NNHVRVCP3-768893698-63</Url>
      <Description>2P5NNHVRVCP3-768893698-63</Description>
    </_dlc_DocIdUrl>
  </documentManagement>
</p:properties>
</file>

<file path=customXml/itemProps1.xml><?xml version="1.0" encoding="utf-8"?>
<ds:datastoreItem xmlns:ds="http://schemas.openxmlformats.org/officeDocument/2006/customXml" ds:itemID="{CB8ECF7C-03FC-46D8-B6D1-1C29093BCEB5}">
  <ds:schemaRefs>
    <ds:schemaRef ds:uri="http://schemas.openxmlformats.org/officeDocument/2006/bibliography"/>
  </ds:schemaRefs>
</ds:datastoreItem>
</file>

<file path=customXml/itemProps2.xml><?xml version="1.0" encoding="utf-8"?>
<ds:datastoreItem xmlns:ds="http://schemas.openxmlformats.org/officeDocument/2006/customXml" ds:itemID="{4D433D7E-A271-423B-B395-133658BA7EC6}"/>
</file>

<file path=customXml/itemProps3.xml><?xml version="1.0" encoding="utf-8"?>
<ds:datastoreItem xmlns:ds="http://schemas.openxmlformats.org/officeDocument/2006/customXml" ds:itemID="{CF696938-80C9-4104-88BE-509EE0716709}"/>
</file>

<file path=customXml/itemProps4.xml><?xml version="1.0" encoding="utf-8"?>
<ds:datastoreItem xmlns:ds="http://schemas.openxmlformats.org/officeDocument/2006/customXml" ds:itemID="{71CBFE1B-9B2C-48D1-84C4-CB2D58B3E214}"/>
</file>

<file path=customXml/itemProps5.xml><?xml version="1.0" encoding="utf-8"?>
<ds:datastoreItem xmlns:ds="http://schemas.openxmlformats.org/officeDocument/2006/customXml" ds:itemID="{F80442FE-E449-4D80-A0E8-30188D8C8F59}"/>
</file>

<file path=docProps/app.xml><?xml version="1.0" encoding="utf-8"?>
<Properties xmlns="http://schemas.openxmlformats.org/officeDocument/2006/extended-properties" xmlns:vt="http://schemas.openxmlformats.org/officeDocument/2006/docPropsVTypes">
  <Template>Normal</Template>
  <TotalTime>1716</TotalTime>
  <Pages>5</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54</cp:revision>
  <dcterms:created xsi:type="dcterms:W3CDTF">2017-02-20T07:36:00Z</dcterms:created>
  <dcterms:modified xsi:type="dcterms:W3CDTF">2020-03-1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dff94fc9-4bc2-49c4-a541-fb03fe09ed8e</vt:lpwstr>
  </property>
</Properties>
</file>